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0B500" w14:textId="69AB423D" w:rsidR="000D2F80" w:rsidRPr="005825C7" w:rsidRDefault="000D2F80" w:rsidP="000D2F80">
      <w:pPr>
        <w:pStyle w:val="Title"/>
        <w:rPr>
          <w:sz w:val="40"/>
          <w:szCs w:val="40"/>
        </w:rPr>
      </w:pPr>
      <w:bookmarkStart w:id="0" w:name="_Hlk203456189"/>
      <w:r w:rsidRPr="005825C7">
        <w:rPr>
          <w:noProof/>
          <w:sz w:val="40"/>
          <w:szCs w:val="40"/>
        </w:rPr>
        <w:drawing>
          <wp:anchor distT="0" distB="0" distL="114300" distR="114300" simplePos="0" relativeHeight="251658243" behindDoc="0" locked="0" layoutInCell="1" allowOverlap="1" wp14:anchorId="66339C0B" wp14:editId="542A61C7">
            <wp:simplePos x="0" y="0"/>
            <wp:positionH relativeFrom="page">
              <wp:align>center</wp:align>
            </wp:positionH>
            <wp:positionV relativeFrom="paragraph">
              <wp:posOffset>-451237</wp:posOffset>
            </wp:positionV>
            <wp:extent cx="1828800" cy="1828800"/>
            <wp:effectExtent l="0" t="0" r="0" b="0"/>
            <wp:wrapNone/>
            <wp:docPr id="12836257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6B20F7" w14:textId="675D663B" w:rsidR="000D2F80" w:rsidRPr="005825C7" w:rsidRDefault="000D2F80" w:rsidP="000D2F80">
      <w:pPr>
        <w:pStyle w:val="Title"/>
        <w:rPr>
          <w:sz w:val="40"/>
          <w:szCs w:val="40"/>
        </w:rPr>
      </w:pPr>
    </w:p>
    <w:p w14:paraId="236D9D52" w14:textId="6261E50F" w:rsidR="000D2F80" w:rsidRPr="005825C7" w:rsidRDefault="000D2F80" w:rsidP="000D2F80">
      <w:pPr>
        <w:pStyle w:val="Title"/>
        <w:rPr>
          <w:sz w:val="40"/>
          <w:szCs w:val="40"/>
        </w:rPr>
      </w:pPr>
    </w:p>
    <w:p w14:paraId="0DF95F1B" w14:textId="79142DB5" w:rsidR="000D2F80" w:rsidRPr="005825C7" w:rsidRDefault="000D2F80" w:rsidP="000D2F80">
      <w:pPr>
        <w:pStyle w:val="Title"/>
        <w:rPr>
          <w:sz w:val="40"/>
          <w:szCs w:val="40"/>
        </w:rPr>
      </w:pPr>
    </w:p>
    <w:p w14:paraId="61CED82E" w14:textId="77777777" w:rsidR="000D2F80" w:rsidRPr="005825C7" w:rsidRDefault="000D2F80" w:rsidP="000D2F80">
      <w:pPr>
        <w:pStyle w:val="Title"/>
        <w:rPr>
          <w:sz w:val="40"/>
          <w:szCs w:val="40"/>
        </w:rPr>
      </w:pPr>
    </w:p>
    <w:p w14:paraId="2E0D3938" w14:textId="13CC5FB9" w:rsidR="000D2F80" w:rsidRPr="005825C7" w:rsidRDefault="000D2F80" w:rsidP="000D2F80">
      <w:pPr>
        <w:pStyle w:val="Title"/>
        <w:rPr>
          <w:sz w:val="40"/>
          <w:szCs w:val="40"/>
        </w:rPr>
      </w:pPr>
      <w:proofErr w:type="spellStart"/>
      <w:r w:rsidRPr="005825C7">
        <w:rPr>
          <w:sz w:val="40"/>
          <w:szCs w:val="40"/>
        </w:rPr>
        <w:t>MatSu</w:t>
      </w:r>
      <w:proofErr w:type="spellEnd"/>
      <w:r w:rsidR="0015534C" w:rsidRPr="005825C7">
        <w:rPr>
          <w:sz w:val="40"/>
          <w:szCs w:val="40"/>
        </w:rPr>
        <w:t xml:space="preserve"> Valley</w:t>
      </w:r>
      <w:r w:rsidRPr="005825C7">
        <w:rPr>
          <w:sz w:val="40"/>
          <w:szCs w:val="40"/>
        </w:rPr>
        <w:t xml:space="preserve"> Planning </w:t>
      </w:r>
      <w:r w:rsidRPr="005825C7">
        <w:rPr>
          <w:rFonts w:ascii="Georgia" w:hAnsi="Georgia"/>
          <w:b w:val="0"/>
          <w:bCs w:val="0"/>
          <w:i/>
          <w:iCs/>
          <w:sz w:val="40"/>
          <w:szCs w:val="40"/>
        </w:rPr>
        <w:t>for</w:t>
      </w:r>
      <w:r w:rsidRPr="005825C7">
        <w:rPr>
          <w:sz w:val="40"/>
          <w:szCs w:val="40"/>
        </w:rPr>
        <w:t xml:space="preserve"> Transportation</w:t>
      </w:r>
    </w:p>
    <w:p w14:paraId="5F669501" w14:textId="100EEA42" w:rsidR="00D67BA8" w:rsidRPr="005825C7" w:rsidRDefault="00F54860" w:rsidP="000D2F80">
      <w:pPr>
        <w:pStyle w:val="Title"/>
        <w:rPr>
          <w:sz w:val="56"/>
          <w:szCs w:val="56"/>
        </w:rPr>
      </w:pPr>
      <w:r w:rsidRPr="005825C7">
        <w:rPr>
          <w:noProof/>
          <w:sz w:val="56"/>
          <w:szCs w:val="56"/>
        </w:rPr>
        <w:drawing>
          <wp:anchor distT="0" distB="0" distL="114300" distR="114300" simplePos="0" relativeHeight="251658244" behindDoc="1" locked="0" layoutInCell="1" allowOverlap="1" wp14:anchorId="5EBC8797" wp14:editId="78F5FB69">
            <wp:simplePos x="0" y="0"/>
            <wp:positionH relativeFrom="margin">
              <wp:posOffset>-914400</wp:posOffset>
            </wp:positionH>
            <wp:positionV relativeFrom="paragraph">
              <wp:posOffset>-1210310</wp:posOffset>
            </wp:positionV>
            <wp:extent cx="7772400" cy="8217694"/>
            <wp:effectExtent l="0" t="0" r="0" b="0"/>
            <wp:wrapNone/>
            <wp:docPr id="660542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72400" cy="821769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2F80" w:rsidRPr="005825C7">
        <w:rPr>
          <w:sz w:val="56"/>
          <w:szCs w:val="56"/>
        </w:rPr>
        <w:t>Public Participation Plan</w:t>
      </w:r>
    </w:p>
    <w:p w14:paraId="23D0EC28" w14:textId="073DFF40" w:rsidR="009D5C04" w:rsidRDefault="00CA2F15" w:rsidP="009D5C04">
      <w:pPr>
        <w:jc w:val="center"/>
        <w:sectPr w:rsidR="009D5C04" w:rsidSect="006255B5">
          <w:type w:val="continuous"/>
          <w:pgSz w:w="12240" w:h="15840"/>
          <w:pgMar w:top="1440" w:right="1440" w:bottom="720" w:left="1440" w:header="720" w:footer="495" w:gutter="0"/>
          <w:pgNumType w:start="1"/>
          <w:cols w:space="720"/>
          <w:docGrid w:linePitch="360"/>
        </w:sectPr>
      </w:pPr>
      <w:r>
        <w:t>Approved DATE</w:t>
      </w:r>
    </w:p>
    <w:sdt>
      <w:sdtPr>
        <w:rPr>
          <w:b w:val="0"/>
          <w:bCs w:val="0"/>
          <w:color w:val="auto"/>
          <w:sz w:val="22"/>
          <w:szCs w:val="22"/>
        </w:rPr>
        <w:id w:val="-1846936423"/>
        <w:docPartObj>
          <w:docPartGallery w:val="Table of Contents"/>
          <w:docPartUnique/>
        </w:docPartObj>
      </w:sdtPr>
      <w:sdtContent>
        <w:p w14:paraId="2DFFFB0B" w14:textId="795946E4" w:rsidR="00FA18D4" w:rsidRPr="005825C7" w:rsidRDefault="00FA18D4" w:rsidP="00DD0DBA">
          <w:pPr>
            <w:pStyle w:val="TOCHeading"/>
          </w:pPr>
          <w:r w:rsidRPr="005825C7">
            <w:t>Content</w:t>
          </w:r>
          <w:r w:rsidR="001A7B44" w:rsidRPr="005825C7">
            <w:t>s</w:t>
          </w:r>
        </w:p>
        <w:p w14:paraId="17D8F1FA" w14:textId="4B2E7901" w:rsidR="006A0081" w:rsidRDefault="00FA18D4">
          <w:pPr>
            <w:pStyle w:val="TOC1"/>
            <w:tabs>
              <w:tab w:val="right" w:leader="dot" w:pos="9350"/>
            </w:tabs>
            <w:rPr>
              <w:rFonts w:asciiTheme="minorHAnsi" w:eastAsiaTheme="minorEastAsia" w:hAnsiTheme="minorHAnsi" w:cstheme="minorBidi"/>
              <w:noProof/>
              <w:sz w:val="24"/>
              <w:szCs w:val="24"/>
            </w:rPr>
          </w:pPr>
          <w:r w:rsidRPr="005825C7">
            <w:fldChar w:fldCharType="begin"/>
          </w:r>
          <w:r w:rsidRPr="005825C7">
            <w:instrText xml:space="preserve"> TOC \o "1-3" \h \z \u </w:instrText>
          </w:r>
          <w:r w:rsidRPr="005825C7">
            <w:fldChar w:fldCharType="separate"/>
          </w:r>
          <w:hyperlink w:anchor="_Toc208319710" w:history="1">
            <w:r w:rsidR="006A0081" w:rsidRPr="00756707">
              <w:rPr>
                <w:rStyle w:val="Hyperlink"/>
                <w:noProof/>
              </w:rPr>
              <w:t>What is a Public Participation Plan?</w:t>
            </w:r>
            <w:r w:rsidR="006A0081">
              <w:rPr>
                <w:noProof/>
                <w:webHidden/>
              </w:rPr>
              <w:tab/>
            </w:r>
            <w:r w:rsidR="006A0081">
              <w:rPr>
                <w:noProof/>
                <w:webHidden/>
              </w:rPr>
              <w:fldChar w:fldCharType="begin"/>
            </w:r>
            <w:r w:rsidR="006A0081">
              <w:rPr>
                <w:noProof/>
                <w:webHidden/>
              </w:rPr>
              <w:instrText xml:space="preserve"> PAGEREF _Toc208319710 \h </w:instrText>
            </w:r>
            <w:r w:rsidR="006A0081">
              <w:rPr>
                <w:noProof/>
                <w:webHidden/>
              </w:rPr>
            </w:r>
            <w:r w:rsidR="006A0081">
              <w:rPr>
                <w:noProof/>
                <w:webHidden/>
              </w:rPr>
              <w:fldChar w:fldCharType="separate"/>
            </w:r>
            <w:r w:rsidR="006A0081">
              <w:rPr>
                <w:noProof/>
                <w:webHidden/>
              </w:rPr>
              <w:t>1</w:t>
            </w:r>
            <w:r w:rsidR="006A0081">
              <w:rPr>
                <w:noProof/>
                <w:webHidden/>
              </w:rPr>
              <w:fldChar w:fldCharType="end"/>
            </w:r>
          </w:hyperlink>
        </w:p>
        <w:p w14:paraId="78C7D1E4" w14:textId="7A15A3C4" w:rsidR="006A0081" w:rsidRDefault="006A0081">
          <w:pPr>
            <w:pStyle w:val="TOC1"/>
            <w:tabs>
              <w:tab w:val="right" w:leader="dot" w:pos="9350"/>
            </w:tabs>
            <w:rPr>
              <w:rFonts w:asciiTheme="minorHAnsi" w:eastAsiaTheme="minorEastAsia" w:hAnsiTheme="minorHAnsi" w:cstheme="minorBidi"/>
              <w:noProof/>
              <w:sz w:val="24"/>
              <w:szCs w:val="24"/>
            </w:rPr>
          </w:pPr>
          <w:hyperlink w:anchor="_Toc208319711" w:history="1">
            <w:r w:rsidRPr="00756707">
              <w:rPr>
                <w:rStyle w:val="Hyperlink"/>
                <w:noProof/>
              </w:rPr>
              <w:t>What is MVP and why was it formed?</w:t>
            </w:r>
            <w:r>
              <w:rPr>
                <w:noProof/>
                <w:webHidden/>
              </w:rPr>
              <w:tab/>
            </w:r>
            <w:r>
              <w:rPr>
                <w:noProof/>
                <w:webHidden/>
              </w:rPr>
              <w:fldChar w:fldCharType="begin"/>
            </w:r>
            <w:r>
              <w:rPr>
                <w:noProof/>
                <w:webHidden/>
              </w:rPr>
              <w:instrText xml:space="preserve"> PAGEREF _Toc208319711 \h </w:instrText>
            </w:r>
            <w:r>
              <w:rPr>
                <w:noProof/>
                <w:webHidden/>
              </w:rPr>
            </w:r>
            <w:r>
              <w:rPr>
                <w:noProof/>
                <w:webHidden/>
              </w:rPr>
              <w:fldChar w:fldCharType="separate"/>
            </w:r>
            <w:r>
              <w:rPr>
                <w:noProof/>
                <w:webHidden/>
              </w:rPr>
              <w:t>2</w:t>
            </w:r>
            <w:r>
              <w:rPr>
                <w:noProof/>
                <w:webHidden/>
              </w:rPr>
              <w:fldChar w:fldCharType="end"/>
            </w:r>
          </w:hyperlink>
        </w:p>
        <w:p w14:paraId="24CC225F" w14:textId="35C39BF5" w:rsidR="006A0081" w:rsidRDefault="006A0081">
          <w:pPr>
            <w:pStyle w:val="TOC2"/>
            <w:tabs>
              <w:tab w:val="right" w:leader="dot" w:pos="9350"/>
            </w:tabs>
            <w:rPr>
              <w:rFonts w:asciiTheme="minorHAnsi" w:eastAsiaTheme="minorEastAsia" w:hAnsiTheme="minorHAnsi" w:cstheme="minorBidi"/>
              <w:noProof/>
              <w:sz w:val="24"/>
              <w:szCs w:val="24"/>
            </w:rPr>
          </w:pPr>
          <w:hyperlink w:anchor="_Toc208319712" w:history="1">
            <w:r w:rsidRPr="00756707">
              <w:rPr>
                <w:rStyle w:val="Hyperlink"/>
                <w:noProof/>
              </w:rPr>
              <w:t>History of MPOs</w:t>
            </w:r>
            <w:r>
              <w:rPr>
                <w:noProof/>
                <w:webHidden/>
              </w:rPr>
              <w:tab/>
            </w:r>
            <w:r>
              <w:rPr>
                <w:noProof/>
                <w:webHidden/>
              </w:rPr>
              <w:fldChar w:fldCharType="begin"/>
            </w:r>
            <w:r>
              <w:rPr>
                <w:noProof/>
                <w:webHidden/>
              </w:rPr>
              <w:instrText xml:space="preserve"> PAGEREF _Toc208319712 \h </w:instrText>
            </w:r>
            <w:r>
              <w:rPr>
                <w:noProof/>
                <w:webHidden/>
              </w:rPr>
            </w:r>
            <w:r>
              <w:rPr>
                <w:noProof/>
                <w:webHidden/>
              </w:rPr>
              <w:fldChar w:fldCharType="separate"/>
            </w:r>
            <w:r>
              <w:rPr>
                <w:noProof/>
                <w:webHidden/>
              </w:rPr>
              <w:t>2</w:t>
            </w:r>
            <w:r>
              <w:rPr>
                <w:noProof/>
                <w:webHidden/>
              </w:rPr>
              <w:fldChar w:fldCharType="end"/>
            </w:r>
          </w:hyperlink>
        </w:p>
        <w:p w14:paraId="464F6ACE" w14:textId="1DD70487" w:rsidR="006A0081" w:rsidRDefault="006A0081">
          <w:pPr>
            <w:pStyle w:val="TOC2"/>
            <w:tabs>
              <w:tab w:val="right" w:leader="dot" w:pos="9350"/>
            </w:tabs>
            <w:rPr>
              <w:rFonts w:asciiTheme="minorHAnsi" w:eastAsiaTheme="minorEastAsia" w:hAnsiTheme="minorHAnsi" w:cstheme="minorBidi"/>
              <w:noProof/>
              <w:sz w:val="24"/>
              <w:szCs w:val="24"/>
            </w:rPr>
          </w:pPr>
          <w:hyperlink w:anchor="_Toc208319713" w:history="1">
            <w:r w:rsidRPr="00756707">
              <w:rPr>
                <w:rStyle w:val="Hyperlink"/>
                <w:noProof/>
              </w:rPr>
              <w:t>Formation of MVP</w:t>
            </w:r>
            <w:r>
              <w:rPr>
                <w:noProof/>
                <w:webHidden/>
              </w:rPr>
              <w:tab/>
            </w:r>
            <w:r>
              <w:rPr>
                <w:noProof/>
                <w:webHidden/>
              </w:rPr>
              <w:fldChar w:fldCharType="begin"/>
            </w:r>
            <w:r>
              <w:rPr>
                <w:noProof/>
                <w:webHidden/>
              </w:rPr>
              <w:instrText xml:space="preserve"> PAGEREF _Toc208319713 \h </w:instrText>
            </w:r>
            <w:r>
              <w:rPr>
                <w:noProof/>
                <w:webHidden/>
              </w:rPr>
            </w:r>
            <w:r>
              <w:rPr>
                <w:noProof/>
                <w:webHidden/>
              </w:rPr>
              <w:fldChar w:fldCharType="separate"/>
            </w:r>
            <w:r>
              <w:rPr>
                <w:noProof/>
                <w:webHidden/>
              </w:rPr>
              <w:t>2</w:t>
            </w:r>
            <w:r>
              <w:rPr>
                <w:noProof/>
                <w:webHidden/>
              </w:rPr>
              <w:fldChar w:fldCharType="end"/>
            </w:r>
          </w:hyperlink>
        </w:p>
        <w:p w14:paraId="6FC147EF" w14:textId="0613C1BC" w:rsidR="006A0081" w:rsidRDefault="006A0081">
          <w:pPr>
            <w:pStyle w:val="TOC2"/>
            <w:tabs>
              <w:tab w:val="right" w:leader="dot" w:pos="9350"/>
            </w:tabs>
            <w:rPr>
              <w:rFonts w:asciiTheme="minorHAnsi" w:eastAsiaTheme="minorEastAsia" w:hAnsiTheme="minorHAnsi" w:cstheme="minorBidi"/>
              <w:noProof/>
              <w:sz w:val="24"/>
              <w:szCs w:val="24"/>
            </w:rPr>
          </w:pPr>
          <w:hyperlink w:anchor="_Toc208319714" w:history="1">
            <w:r w:rsidRPr="00756707">
              <w:rPr>
                <w:rStyle w:val="Hyperlink"/>
                <w:noProof/>
              </w:rPr>
              <w:t>Community Partnerships</w:t>
            </w:r>
            <w:r>
              <w:rPr>
                <w:noProof/>
                <w:webHidden/>
              </w:rPr>
              <w:tab/>
            </w:r>
            <w:r>
              <w:rPr>
                <w:noProof/>
                <w:webHidden/>
              </w:rPr>
              <w:fldChar w:fldCharType="begin"/>
            </w:r>
            <w:r>
              <w:rPr>
                <w:noProof/>
                <w:webHidden/>
              </w:rPr>
              <w:instrText xml:space="preserve"> PAGEREF _Toc208319714 \h </w:instrText>
            </w:r>
            <w:r>
              <w:rPr>
                <w:noProof/>
                <w:webHidden/>
              </w:rPr>
            </w:r>
            <w:r>
              <w:rPr>
                <w:noProof/>
                <w:webHidden/>
              </w:rPr>
              <w:fldChar w:fldCharType="separate"/>
            </w:r>
            <w:r>
              <w:rPr>
                <w:noProof/>
                <w:webHidden/>
              </w:rPr>
              <w:t>5</w:t>
            </w:r>
            <w:r>
              <w:rPr>
                <w:noProof/>
                <w:webHidden/>
              </w:rPr>
              <w:fldChar w:fldCharType="end"/>
            </w:r>
          </w:hyperlink>
        </w:p>
        <w:p w14:paraId="64F199A0" w14:textId="659B5866" w:rsidR="006A0081" w:rsidRDefault="006A0081">
          <w:pPr>
            <w:pStyle w:val="TOC3"/>
            <w:tabs>
              <w:tab w:val="right" w:leader="dot" w:pos="9350"/>
            </w:tabs>
            <w:rPr>
              <w:rFonts w:asciiTheme="minorHAnsi" w:eastAsiaTheme="minorEastAsia" w:hAnsiTheme="minorHAnsi" w:cstheme="minorBidi"/>
              <w:noProof/>
              <w:sz w:val="24"/>
              <w:szCs w:val="24"/>
            </w:rPr>
          </w:pPr>
          <w:hyperlink w:anchor="_Toc208319715" w:history="1">
            <w:r w:rsidRPr="00756707">
              <w:rPr>
                <w:rStyle w:val="Hyperlink"/>
                <w:noProof/>
              </w:rPr>
              <w:t>Federal Coordination</w:t>
            </w:r>
            <w:r>
              <w:rPr>
                <w:noProof/>
                <w:webHidden/>
              </w:rPr>
              <w:tab/>
            </w:r>
            <w:r>
              <w:rPr>
                <w:noProof/>
                <w:webHidden/>
              </w:rPr>
              <w:fldChar w:fldCharType="begin"/>
            </w:r>
            <w:r>
              <w:rPr>
                <w:noProof/>
                <w:webHidden/>
              </w:rPr>
              <w:instrText xml:space="preserve"> PAGEREF _Toc208319715 \h </w:instrText>
            </w:r>
            <w:r>
              <w:rPr>
                <w:noProof/>
                <w:webHidden/>
              </w:rPr>
            </w:r>
            <w:r>
              <w:rPr>
                <w:noProof/>
                <w:webHidden/>
              </w:rPr>
              <w:fldChar w:fldCharType="separate"/>
            </w:r>
            <w:r>
              <w:rPr>
                <w:noProof/>
                <w:webHidden/>
              </w:rPr>
              <w:t>5</w:t>
            </w:r>
            <w:r>
              <w:rPr>
                <w:noProof/>
                <w:webHidden/>
              </w:rPr>
              <w:fldChar w:fldCharType="end"/>
            </w:r>
          </w:hyperlink>
        </w:p>
        <w:p w14:paraId="239F8E6E" w14:textId="446B866F" w:rsidR="006A0081" w:rsidRDefault="006A0081">
          <w:pPr>
            <w:pStyle w:val="TOC3"/>
            <w:tabs>
              <w:tab w:val="right" w:leader="dot" w:pos="9350"/>
            </w:tabs>
            <w:rPr>
              <w:rFonts w:asciiTheme="minorHAnsi" w:eastAsiaTheme="minorEastAsia" w:hAnsiTheme="minorHAnsi" w:cstheme="minorBidi"/>
              <w:noProof/>
              <w:sz w:val="24"/>
              <w:szCs w:val="24"/>
            </w:rPr>
          </w:pPr>
          <w:hyperlink w:anchor="_Toc208319716" w:history="1">
            <w:r w:rsidRPr="00756707">
              <w:rPr>
                <w:rStyle w:val="Hyperlink"/>
                <w:noProof/>
              </w:rPr>
              <w:t>State Collaboration</w:t>
            </w:r>
            <w:r>
              <w:rPr>
                <w:noProof/>
                <w:webHidden/>
              </w:rPr>
              <w:tab/>
            </w:r>
            <w:r>
              <w:rPr>
                <w:noProof/>
                <w:webHidden/>
              </w:rPr>
              <w:fldChar w:fldCharType="begin"/>
            </w:r>
            <w:r>
              <w:rPr>
                <w:noProof/>
                <w:webHidden/>
              </w:rPr>
              <w:instrText xml:space="preserve"> PAGEREF _Toc208319716 \h </w:instrText>
            </w:r>
            <w:r>
              <w:rPr>
                <w:noProof/>
                <w:webHidden/>
              </w:rPr>
            </w:r>
            <w:r>
              <w:rPr>
                <w:noProof/>
                <w:webHidden/>
              </w:rPr>
              <w:fldChar w:fldCharType="separate"/>
            </w:r>
            <w:r>
              <w:rPr>
                <w:noProof/>
                <w:webHidden/>
              </w:rPr>
              <w:t>5</w:t>
            </w:r>
            <w:r>
              <w:rPr>
                <w:noProof/>
                <w:webHidden/>
              </w:rPr>
              <w:fldChar w:fldCharType="end"/>
            </w:r>
          </w:hyperlink>
        </w:p>
        <w:p w14:paraId="3B27DCBD" w14:textId="6BFB22DD" w:rsidR="006A0081" w:rsidRDefault="006A0081">
          <w:pPr>
            <w:pStyle w:val="TOC3"/>
            <w:tabs>
              <w:tab w:val="right" w:leader="dot" w:pos="9350"/>
            </w:tabs>
            <w:rPr>
              <w:rFonts w:asciiTheme="minorHAnsi" w:eastAsiaTheme="minorEastAsia" w:hAnsiTheme="minorHAnsi" w:cstheme="minorBidi"/>
              <w:noProof/>
              <w:sz w:val="24"/>
              <w:szCs w:val="24"/>
            </w:rPr>
          </w:pPr>
          <w:hyperlink w:anchor="_Toc208319717" w:history="1">
            <w:r w:rsidRPr="00756707">
              <w:rPr>
                <w:rStyle w:val="Hyperlink"/>
                <w:noProof/>
              </w:rPr>
              <w:t>Local Connection</w:t>
            </w:r>
            <w:r>
              <w:rPr>
                <w:noProof/>
                <w:webHidden/>
              </w:rPr>
              <w:tab/>
            </w:r>
            <w:r>
              <w:rPr>
                <w:noProof/>
                <w:webHidden/>
              </w:rPr>
              <w:fldChar w:fldCharType="begin"/>
            </w:r>
            <w:r>
              <w:rPr>
                <w:noProof/>
                <w:webHidden/>
              </w:rPr>
              <w:instrText xml:space="preserve"> PAGEREF _Toc208319717 \h </w:instrText>
            </w:r>
            <w:r>
              <w:rPr>
                <w:noProof/>
                <w:webHidden/>
              </w:rPr>
            </w:r>
            <w:r>
              <w:rPr>
                <w:noProof/>
                <w:webHidden/>
              </w:rPr>
              <w:fldChar w:fldCharType="separate"/>
            </w:r>
            <w:r>
              <w:rPr>
                <w:noProof/>
                <w:webHidden/>
              </w:rPr>
              <w:t>5</w:t>
            </w:r>
            <w:r>
              <w:rPr>
                <w:noProof/>
                <w:webHidden/>
              </w:rPr>
              <w:fldChar w:fldCharType="end"/>
            </w:r>
          </w:hyperlink>
        </w:p>
        <w:p w14:paraId="034C2325" w14:textId="5FC4BA5D" w:rsidR="006A0081" w:rsidRDefault="006A0081">
          <w:pPr>
            <w:pStyle w:val="TOC1"/>
            <w:tabs>
              <w:tab w:val="right" w:leader="dot" w:pos="9350"/>
            </w:tabs>
            <w:rPr>
              <w:rFonts w:asciiTheme="minorHAnsi" w:eastAsiaTheme="minorEastAsia" w:hAnsiTheme="minorHAnsi" w:cstheme="minorBidi"/>
              <w:noProof/>
              <w:sz w:val="24"/>
              <w:szCs w:val="24"/>
            </w:rPr>
          </w:pPr>
          <w:hyperlink w:anchor="_Toc208319718" w:history="1">
            <w:r w:rsidRPr="00756707">
              <w:rPr>
                <w:rStyle w:val="Hyperlink"/>
                <w:noProof/>
              </w:rPr>
              <w:t>What does MVP do?</w:t>
            </w:r>
            <w:r>
              <w:rPr>
                <w:noProof/>
                <w:webHidden/>
              </w:rPr>
              <w:tab/>
            </w:r>
            <w:r>
              <w:rPr>
                <w:noProof/>
                <w:webHidden/>
              </w:rPr>
              <w:fldChar w:fldCharType="begin"/>
            </w:r>
            <w:r>
              <w:rPr>
                <w:noProof/>
                <w:webHidden/>
              </w:rPr>
              <w:instrText xml:space="preserve"> PAGEREF _Toc208319718 \h </w:instrText>
            </w:r>
            <w:r>
              <w:rPr>
                <w:noProof/>
                <w:webHidden/>
              </w:rPr>
            </w:r>
            <w:r>
              <w:rPr>
                <w:noProof/>
                <w:webHidden/>
              </w:rPr>
              <w:fldChar w:fldCharType="separate"/>
            </w:r>
            <w:r>
              <w:rPr>
                <w:noProof/>
                <w:webHidden/>
              </w:rPr>
              <w:t>7</w:t>
            </w:r>
            <w:r>
              <w:rPr>
                <w:noProof/>
                <w:webHidden/>
              </w:rPr>
              <w:fldChar w:fldCharType="end"/>
            </w:r>
          </w:hyperlink>
        </w:p>
        <w:p w14:paraId="1AECE5CF" w14:textId="270446AE" w:rsidR="006A0081" w:rsidRDefault="006A0081">
          <w:pPr>
            <w:pStyle w:val="TOC1"/>
            <w:tabs>
              <w:tab w:val="right" w:leader="dot" w:pos="9350"/>
            </w:tabs>
            <w:rPr>
              <w:rFonts w:asciiTheme="minorHAnsi" w:eastAsiaTheme="minorEastAsia" w:hAnsiTheme="minorHAnsi" w:cstheme="minorBidi"/>
              <w:noProof/>
              <w:sz w:val="24"/>
              <w:szCs w:val="24"/>
            </w:rPr>
          </w:pPr>
          <w:hyperlink w:anchor="_Toc208319719" w:history="1">
            <w:r w:rsidRPr="00756707">
              <w:rPr>
                <w:rStyle w:val="Hyperlink"/>
                <w:noProof/>
              </w:rPr>
              <w:t>Why is public participation required?</w:t>
            </w:r>
            <w:r>
              <w:rPr>
                <w:noProof/>
                <w:webHidden/>
              </w:rPr>
              <w:tab/>
            </w:r>
            <w:r>
              <w:rPr>
                <w:noProof/>
                <w:webHidden/>
              </w:rPr>
              <w:fldChar w:fldCharType="begin"/>
            </w:r>
            <w:r>
              <w:rPr>
                <w:noProof/>
                <w:webHidden/>
              </w:rPr>
              <w:instrText xml:space="preserve"> PAGEREF _Toc208319719 \h </w:instrText>
            </w:r>
            <w:r>
              <w:rPr>
                <w:noProof/>
                <w:webHidden/>
              </w:rPr>
            </w:r>
            <w:r>
              <w:rPr>
                <w:noProof/>
                <w:webHidden/>
              </w:rPr>
              <w:fldChar w:fldCharType="separate"/>
            </w:r>
            <w:r>
              <w:rPr>
                <w:noProof/>
                <w:webHidden/>
              </w:rPr>
              <w:t>11</w:t>
            </w:r>
            <w:r>
              <w:rPr>
                <w:noProof/>
                <w:webHidden/>
              </w:rPr>
              <w:fldChar w:fldCharType="end"/>
            </w:r>
          </w:hyperlink>
        </w:p>
        <w:p w14:paraId="0D3905DB" w14:textId="41AC4771" w:rsidR="006A0081" w:rsidRDefault="006A0081">
          <w:pPr>
            <w:pStyle w:val="TOC1"/>
            <w:tabs>
              <w:tab w:val="right" w:leader="dot" w:pos="9350"/>
            </w:tabs>
            <w:rPr>
              <w:rFonts w:asciiTheme="minorHAnsi" w:eastAsiaTheme="minorEastAsia" w:hAnsiTheme="minorHAnsi" w:cstheme="minorBidi"/>
              <w:noProof/>
              <w:sz w:val="24"/>
              <w:szCs w:val="24"/>
            </w:rPr>
          </w:pPr>
          <w:hyperlink w:anchor="_Toc208319720" w:history="1">
            <w:r w:rsidRPr="00756707">
              <w:rPr>
                <w:rStyle w:val="Hyperlink"/>
                <w:noProof/>
              </w:rPr>
              <w:t>How does MVP ensure transparency?</w:t>
            </w:r>
            <w:r>
              <w:rPr>
                <w:noProof/>
                <w:webHidden/>
              </w:rPr>
              <w:tab/>
            </w:r>
            <w:r>
              <w:rPr>
                <w:noProof/>
                <w:webHidden/>
              </w:rPr>
              <w:fldChar w:fldCharType="begin"/>
            </w:r>
            <w:r>
              <w:rPr>
                <w:noProof/>
                <w:webHidden/>
              </w:rPr>
              <w:instrText xml:space="preserve"> PAGEREF _Toc208319720 \h </w:instrText>
            </w:r>
            <w:r>
              <w:rPr>
                <w:noProof/>
                <w:webHidden/>
              </w:rPr>
            </w:r>
            <w:r>
              <w:rPr>
                <w:noProof/>
                <w:webHidden/>
              </w:rPr>
              <w:fldChar w:fldCharType="separate"/>
            </w:r>
            <w:r>
              <w:rPr>
                <w:noProof/>
                <w:webHidden/>
              </w:rPr>
              <w:t>13</w:t>
            </w:r>
            <w:r>
              <w:rPr>
                <w:noProof/>
                <w:webHidden/>
              </w:rPr>
              <w:fldChar w:fldCharType="end"/>
            </w:r>
          </w:hyperlink>
        </w:p>
        <w:p w14:paraId="5FA249E5" w14:textId="184B9B6E" w:rsidR="006A0081" w:rsidRDefault="006A0081">
          <w:pPr>
            <w:pStyle w:val="TOC2"/>
            <w:tabs>
              <w:tab w:val="right" w:leader="dot" w:pos="9350"/>
            </w:tabs>
            <w:rPr>
              <w:rFonts w:asciiTheme="minorHAnsi" w:eastAsiaTheme="minorEastAsia" w:hAnsiTheme="minorHAnsi" w:cstheme="minorBidi"/>
              <w:noProof/>
              <w:sz w:val="24"/>
              <w:szCs w:val="24"/>
            </w:rPr>
          </w:pPr>
          <w:hyperlink w:anchor="_Toc208319721" w:history="1">
            <w:r w:rsidRPr="00756707">
              <w:rPr>
                <w:rStyle w:val="Hyperlink"/>
                <w:noProof/>
              </w:rPr>
              <w:t>Equity and Nondiscrimination</w:t>
            </w:r>
            <w:r>
              <w:rPr>
                <w:noProof/>
                <w:webHidden/>
              </w:rPr>
              <w:tab/>
            </w:r>
            <w:r>
              <w:rPr>
                <w:noProof/>
                <w:webHidden/>
              </w:rPr>
              <w:fldChar w:fldCharType="begin"/>
            </w:r>
            <w:r>
              <w:rPr>
                <w:noProof/>
                <w:webHidden/>
              </w:rPr>
              <w:instrText xml:space="preserve"> PAGEREF _Toc208319721 \h </w:instrText>
            </w:r>
            <w:r>
              <w:rPr>
                <w:noProof/>
                <w:webHidden/>
              </w:rPr>
            </w:r>
            <w:r>
              <w:rPr>
                <w:noProof/>
                <w:webHidden/>
              </w:rPr>
              <w:fldChar w:fldCharType="separate"/>
            </w:r>
            <w:r>
              <w:rPr>
                <w:noProof/>
                <w:webHidden/>
              </w:rPr>
              <w:t>13</w:t>
            </w:r>
            <w:r>
              <w:rPr>
                <w:noProof/>
                <w:webHidden/>
              </w:rPr>
              <w:fldChar w:fldCharType="end"/>
            </w:r>
          </w:hyperlink>
        </w:p>
        <w:p w14:paraId="6FF9BDE4" w14:textId="52B1498A" w:rsidR="006A0081" w:rsidRDefault="006A0081">
          <w:pPr>
            <w:pStyle w:val="TOC2"/>
            <w:tabs>
              <w:tab w:val="right" w:leader="dot" w:pos="9350"/>
            </w:tabs>
            <w:rPr>
              <w:rFonts w:asciiTheme="minorHAnsi" w:eastAsiaTheme="minorEastAsia" w:hAnsiTheme="minorHAnsi" w:cstheme="minorBidi"/>
              <w:noProof/>
              <w:sz w:val="24"/>
              <w:szCs w:val="24"/>
            </w:rPr>
          </w:pPr>
          <w:hyperlink w:anchor="_Toc208319722" w:history="1">
            <w:r w:rsidRPr="00756707">
              <w:rPr>
                <w:rStyle w:val="Hyperlink"/>
                <w:noProof/>
              </w:rPr>
              <w:t>Removing Barriers to Participation</w:t>
            </w:r>
            <w:r>
              <w:rPr>
                <w:noProof/>
                <w:webHidden/>
              </w:rPr>
              <w:tab/>
            </w:r>
            <w:r>
              <w:rPr>
                <w:noProof/>
                <w:webHidden/>
              </w:rPr>
              <w:fldChar w:fldCharType="begin"/>
            </w:r>
            <w:r>
              <w:rPr>
                <w:noProof/>
                <w:webHidden/>
              </w:rPr>
              <w:instrText xml:space="preserve"> PAGEREF _Toc208319722 \h </w:instrText>
            </w:r>
            <w:r>
              <w:rPr>
                <w:noProof/>
                <w:webHidden/>
              </w:rPr>
            </w:r>
            <w:r>
              <w:rPr>
                <w:noProof/>
                <w:webHidden/>
              </w:rPr>
              <w:fldChar w:fldCharType="separate"/>
            </w:r>
            <w:r>
              <w:rPr>
                <w:noProof/>
                <w:webHidden/>
              </w:rPr>
              <w:t>13</w:t>
            </w:r>
            <w:r>
              <w:rPr>
                <w:noProof/>
                <w:webHidden/>
              </w:rPr>
              <w:fldChar w:fldCharType="end"/>
            </w:r>
          </w:hyperlink>
        </w:p>
        <w:p w14:paraId="5AF6BCA7" w14:textId="3B0AF564" w:rsidR="006A0081" w:rsidRDefault="006A0081">
          <w:pPr>
            <w:pStyle w:val="TOC2"/>
            <w:tabs>
              <w:tab w:val="right" w:leader="dot" w:pos="9350"/>
            </w:tabs>
            <w:rPr>
              <w:rFonts w:asciiTheme="minorHAnsi" w:eastAsiaTheme="minorEastAsia" w:hAnsiTheme="minorHAnsi" w:cstheme="minorBidi"/>
              <w:noProof/>
              <w:sz w:val="24"/>
              <w:szCs w:val="24"/>
            </w:rPr>
          </w:pPr>
          <w:hyperlink w:anchor="_Toc208319723" w:history="1">
            <w:r w:rsidRPr="00756707">
              <w:rPr>
                <w:rStyle w:val="Hyperlink"/>
                <w:noProof/>
              </w:rPr>
              <w:t>Requests for Special Accommodations and Complaints Procedure</w:t>
            </w:r>
            <w:r>
              <w:rPr>
                <w:noProof/>
                <w:webHidden/>
              </w:rPr>
              <w:tab/>
            </w:r>
            <w:r>
              <w:rPr>
                <w:noProof/>
                <w:webHidden/>
              </w:rPr>
              <w:fldChar w:fldCharType="begin"/>
            </w:r>
            <w:r>
              <w:rPr>
                <w:noProof/>
                <w:webHidden/>
              </w:rPr>
              <w:instrText xml:space="preserve"> PAGEREF _Toc208319723 \h </w:instrText>
            </w:r>
            <w:r>
              <w:rPr>
                <w:noProof/>
                <w:webHidden/>
              </w:rPr>
            </w:r>
            <w:r>
              <w:rPr>
                <w:noProof/>
                <w:webHidden/>
              </w:rPr>
              <w:fldChar w:fldCharType="separate"/>
            </w:r>
            <w:r>
              <w:rPr>
                <w:noProof/>
                <w:webHidden/>
              </w:rPr>
              <w:t>14</w:t>
            </w:r>
            <w:r>
              <w:rPr>
                <w:noProof/>
                <w:webHidden/>
              </w:rPr>
              <w:fldChar w:fldCharType="end"/>
            </w:r>
          </w:hyperlink>
        </w:p>
        <w:p w14:paraId="46B03101" w14:textId="544F9434" w:rsidR="006A0081" w:rsidRDefault="006A0081">
          <w:pPr>
            <w:pStyle w:val="TOC2"/>
            <w:tabs>
              <w:tab w:val="right" w:leader="dot" w:pos="9350"/>
            </w:tabs>
            <w:rPr>
              <w:rFonts w:asciiTheme="minorHAnsi" w:eastAsiaTheme="minorEastAsia" w:hAnsiTheme="minorHAnsi" w:cstheme="minorBidi"/>
              <w:noProof/>
              <w:sz w:val="24"/>
              <w:szCs w:val="24"/>
            </w:rPr>
          </w:pPr>
          <w:hyperlink w:anchor="_Toc208319724" w:history="1">
            <w:r w:rsidRPr="00756707">
              <w:rPr>
                <w:rStyle w:val="Hyperlink"/>
                <w:noProof/>
              </w:rPr>
              <w:t>Monthly Open Meetings</w:t>
            </w:r>
            <w:r>
              <w:rPr>
                <w:noProof/>
                <w:webHidden/>
              </w:rPr>
              <w:tab/>
            </w:r>
            <w:r>
              <w:rPr>
                <w:noProof/>
                <w:webHidden/>
              </w:rPr>
              <w:fldChar w:fldCharType="begin"/>
            </w:r>
            <w:r>
              <w:rPr>
                <w:noProof/>
                <w:webHidden/>
              </w:rPr>
              <w:instrText xml:space="preserve"> PAGEREF _Toc208319724 \h </w:instrText>
            </w:r>
            <w:r>
              <w:rPr>
                <w:noProof/>
                <w:webHidden/>
              </w:rPr>
            </w:r>
            <w:r>
              <w:rPr>
                <w:noProof/>
                <w:webHidden/>
              </w:rPr>
              <w:fldChar w:fldCharType="separate"/>
            </w:r>
            <w:r>
              <w:rPr>
                <w:noProof/>
                <w:webHidden/>
              </w:rPr>
              <w:t>14</w:t>
            </w:r>
            <w:r>
              <w:rPr>
                <w:noProof/>
                <w:webHidden/>
              </w:rPr>
              <w:fldChar w:fldCharType="end"/>
            </w:r>
          </w:hyperlink>
        </w:p>
        <w:p w14:paraId="7054C123" w14:textId="64407741" w:rsidR="006A0081" w:rsidRDefault="006A0081">
          <w:pPr>
            <w:pStyle w:val="TOC2"/>
            <w:tabs>
              <w:tab w:val="right" w:leader="dot" w:pos="9350"/>
            </w:tabs>
            <w:rPr>
              <w:rFonts w:asciiTheme="minorHAnsi" w:eastAsiaTheme="minorEastAsia" w:hAnsiTheme="minorHAnsi" w:cstheme="minorBidi"/>
              <w:noProof/>
              <w:sz w:val="24"/>
              <w:szCs w:val="24"/>
            </w:rPr>
          </w:pPr>
          <w:hyperlink w:anchor="_Toc208319725" w:history="1">
            <w:r w:rsidRPr="00756707">
              <w:rPr>
                <w:rStyle w:val="Hyperlink"/>
                <w:noProof/>
              </w:rPr>
              <w:t>Ongoing Online Access</w:t>
            </w:r>
            <w:r>
              <w:rPr>
                <w:noProof/>
                <w:webHidden/>
              </w:rPr>
              <w:tab/>
            </w:r>
            <w:r>
              <w:rPr>
                <w:noProof/>
                <w:webHidden/>
              </w:rPr>
              <w:fldChar w:fldCharType="begin"/>
            </w:r>
            <w:r>
              <w:rPr>
                <w:noProof/>
                <w:webHidden/>
              </w:rPr>
              <w:instrText xml:space="preserve"> PAGEREF _Toc208319725 \h </w:instrText>
            </w:r>
            <w:r>
              <w:rPr>
                <w:noProof/>
                <w:webHidden/>
              </w:rPr>
            </w:r>
            <w:r>
              <w:rPr>
                <w:noProof/>
                <w:webHidden/>
              </w:rPr>
              <w:fldChar w:fldCharType="separate"/>
            </w:r>
            <w:r>
              <w:rPr>
                <w:noProof/>
                <w:webHidden/>
              </w:rPr>
              <w:t>15</w:t>
            </w:r>
            <w:r>
              <w:rPr>
                <w:noProof/>
                <w:webHidden/>
              </w:rPr>
              <w:fldChar w:fldCharType="end"/>
            </w:r>
          </w:hyperlink>
        </w:p>
        <w:p w14:paraId="7E824A61" w14:textId="66ED1E83" w:rsidR="006A0081" w:rsidRDefault="006A0081">
          <w:pPr>
            <w:pStyle w:val="TOC1"/>
            <w:tabs>
              <w:tab w:val="right" w:leader="dot" w:pos="9350"/>
            </w:tabs>
            <w:rPr>
              <w:rFonts w:asciiTheme="minorHAnsi" w:eastAsiaTheme="minorEastAsia" w:hAnsiTheme="minorHAnsi" w:cstheme="minorBidi"/>
              <w:noProof/>
              <w:sz w:val="24"/>
              <w:szCs w:val="24"/>
            </w:rPr>
          </w:pPr>
          <w:hyperlink w:anchor="_Toc208319726" w:history="1">
            <w:r w:rsidRPr="00756707">
              <w:rPr>
                <w:rStyle w:val="Hyperlink"/>
                <w:noProof/>
              </w:rPr>
              <w:t>How can people participate?</w:t>
            </w:r>
            <w:r>
              <w:rPr>
                <w:noProof/>
                <w:webHidden/>
              </w:rPr>
              <w:tab/>
            </w:r>
            <w:r>
              <w:rPr>
                <w:noProof/>
                <w:webHidden/>
              </w:rPr>
              <w:fldChar w:fldCharType="begin"/>
            </w:r>
            <w:r>
              <w:rPr>
                <w:noProof/>
                <w:webHidden/>
              </w:rPr>
              <w:instrText xml:space="preserve"> PAGEREF _Toc208319726 \h </w:instrText>
            </w:r>
            <w:r>
              <w:rPr>
                <w:noProof/>
                <w:webHidden/>
              </w:rPr>
            </w:r>
            <w:r>
              <w:rPr>
                <w:noProof/>
                <w:webHidden/>
              </w:rPr>
              <w:fldChar w:fldCharType="separate"/>
            </w:r>
            <w:r>
              <w:rPr>
                <w:noProof/>
                <w:webHidden/>
              </w:rPr>
              <w:t>16</w:t>
            </w:r>
            <w:r>
              <w:rPr>
                <w:noProof/>
                <w:webHidden/>
              </w:rPr>
              <w:fldChar w:fldCharType="end"/>
            </w:r>
          </w:hyperlink>
        </w:p>
        <w:p w14:paraId="676C7661" w14:textId="0F32C8F0" w:rsidR="006A0081" w:rsidRDefault="006A0081">
          <w:pPr>
            <w:pStyle w:val="TOC2"/>
            <w:tabs>
              <w:tab w:val="right" w:leader="dot" w:pos="9350"/>
            </w:tabs>
            <w:rPr>
              <w:rFonts w:asciiTheme="minorHAnsi" w:eastAsiaTheme="minorEastAsia" w:hAnsiTheme="minorHAnsi" w:cstheme="minorBidi"/>
              <w:noProof/>
              <w:sz w:val="24"/>
              <w:szCs w:val="24"/>
            </w:rPr>
          </w:pPr>
          <w:hyperlink w:anchor="_Toc208319727" w:history="1">
            <w:r w:rsidRPr="00756707">
              <w:rPr>
                <w:rStyle w:val="Hyperlink"/>
                <w:noProof/>
              </w:rPr>
              <w:t>Everyday Engagement Tools</w:t>
            </w:r>
            <w:r>
              <w:rPr>
                <w:noProof/>
                <w:webHidden/>
              </w:rPr>
              <w:tab/>
            </w:r>
            <w:r>
              <w:rPr>
                <w:noProof/>
                <w:webHidden/>
              </w:rPr>
              <w:fldChar w:fldCharType="begin"/>
            </w:r>
            <w:r>
              <w:rPr>
                <w:noProof/>
                <w:webHidden/>
              </w:rPr>
              <w:instrText xml:space="preserve"> PAGEREF _Toc208319727 \h </w:instrText>
            </w:r>
            <w:r>
              <w:rPr>
                <w:noProof/>
                <w:webHidden/>
              </w:rPr>
            </w:r>
            <w:r>
              <w:rPr>
                <w:noProof/>
                <w:webHidden/>
              </w:rPr>
              <w:fldChar w:fldCharType="separate"/>
            </w:r>
            <w:r>
              <w:rPr>
                <w:noProof/>
                <w:webHidden/>
              </w:rPr>
              <w:t>16</w:t>
            </w:r>
            <w:r>
              <w:rPr>
                <w:noProof/>
                <w:webHidden/>
              </w:rPr>
              <w:fldChar w:fldCharType="end"/>
            </w:r>
          </w:hyperlink>
        </w:p>
        <w:p w14:paraId="47064CEA" w14:textId="5BFE39C1" w:rsidR="006A0081" w:rsidRDefault="006A0081">
          <w:pPr>
            <w:pStyle w:val="TOC3"/>
            <w:tabs>
              <w:tab w:val="right" w:leader="dot" w:pos="9350"/>
            </w:tabs>
            <w:rPr>
              <w:rFonts w:asciiTheme="minorHAnsi" w:eastAsiaTheme="minorEastAsia" w:hAnsiTheme="minorHAnsi" w:cstheme="minorBidi"/>
              <w:noProof/>
              <w:sz w:val="24"/>
              <w:szCs w:val="24"/>
            </w:rPr>
          </w:pPr>
          <w:hyperlink w:anchor="_Toc208319728" w:history="1">
            <w:r w:rsidRPr="00756707">
              <w:rPr>
                <w:rStyle w:val="Hyperlink"/>
                <w:noProof/>
              </w:rPr>
              <w:t>Visual Identity and Recognition</w:t>
            </w:r>
            <w:r>
              <w:rPr>
                <w:noProof/>
                <w:webHidden/>
              </w:rPr>
              <w:tab/>
            </w:r>
            <w:r>
              <w:rPr>
                <w:noProof/>
                <w:webHidden/>
              </w:rPr>
              <w:fldChar w:fldCharType="begin"/>
            </w:r>
            <w:r>
              <w:rPr>
                <w:noProof/>
                <w:webHidden/>
              </w:rPr>
              <w:instrText xml:space="preserve"> PAGEREF _Toc208319728 \h </w:instrText>
            </w:r>
            <w:r>
              <w:rPr>
                <w:noProof/>
                <w:webHidden/>
              </w:rPr>
            </w:r>
            <w:r>
              <w:rPr>
                <w:noProof/>
                <w:webHidden/>
              </w:rPr>
              <w:fldChar w:fldCharType="separate"/>
            </w:r>
            <w:r>
              <w:rPr>
                <w:noProof/>
                <w:webHidden/>
              </w:rPr>
              <w:t>16</w:t>
            </w:r>
            <w:r>
              <w:rPr>
                <w:noProof/>
                <w:webHidden/>
              </w:rPr>
              <w:fldChar w:fldCharType="end"/>
            </w:r>
          </w:hyperlink>
        </w:p>
        <w:p w14:paraId="57C19981" w14:textId="1E4BB451" w:rsidR="006A0081" w:rsidRDefault="006A0081">
          <w:pPr>
            <w:pStyle w:val="TOC3"/>
            <w:tabs>
              <w:tab w:val="right" w:leader="dot" w:pos="9350"/>
            </w:tabs>
            <w:rPr>
              <w:rFonts w:asciiTheme="minorHAnsi" w:eastAsiaTheme="minorEastAsia" w:hAnsiTheme="minorHAnsi" w:cstheme="minorBidi"/>
              <w:noProof/>
              <w:sz w:val="24"/>
              <w:szCs w:val="24"/>
            </w:rPr>
          </w:pPr>
          <w:hyperlink w:anchor="_Toc208319729" w:history="1">
            <w:r w:rsidRPr="00756707">
              <w:rPr>
                <w:rStyle w:val="Hyperlink"/>
                <w:noProof/>
              </w:rPr>
              <w:t>Digital Presence</w:t>
            </w:r>
            <w:r>
              <w:rPr>
                <w:noProof/>
                <w:webHidden/>
              </w:rPr>
              <w:tab/>
            </w:r>
            <w:r>
              <w:rPr>
                <w:noProof/>
                <w:webHidden/>
              </w:rPr>
              <w:fldChar w:fldCharType="begin"/>
            </w:r>
            <w:r>
              <w:rPr>
                <w:noProof/>
                <w:webHidden/>
              </w:rPr>
              <w:instrText xml:space="preserve"> PAGEREF _Toc208319729 \h </w:instrText>
            </w:r>
            <w:r>
              <w:rPr>
                <w:noProof/>
                <w:webHidden/>
              </w:rPr>
            </w:r>
            <w:r>
              <w:rPr>
                <w:noProof/>
                <w:webHidden/>
              </w:rPr>
              <w:fldChar w:fldCharType="separate"/>
            </w:r>
            <w:r>
              <w:rPr>
                <w:noProof/>
                <w:webHidden/>
              </w:rPr>
              <w:t>16</w:t>
            </w:r>
            <w:r>
              <w:rPr>
                <w:noProof/>
                <w:webHidden/>
              </w:rPr>
              <w:fldChar w:fldCharType="end"/>
            </w:r>
          </w:hyperlink>
        </w:p>
        <w:p w14:paraId="392AC44D" w14:textId="1C3C425E" w:rsidR="006A0081" w:rsidRDefault="006A0081">
          <w:pPr>
            <w:pStyle w:val="TOC3"/>
            <w:tabs>
              <w:tab w:val="right" w:leader="dot" w:pos="9350"/>
            </w:tabs>
            <w:rPr>
              <w:rFonts w:asciiTheme="minorHAnsi" w:eastAsiaTheme="minorEastAsia" w:hAnsiTheme="minorHAnsi" w:cstheme="minorBidi"/>
              <w:noProof/>
              <w:sz w:val="24"/>
              <w:szCs w:val="24"/>
            </w:rPr>
          </w:pPr>
          <w:hyperlink w:anchor="_Toc208319730" w:history="1">
            <w:r w:rsidRPr="00756707">
              <w:rPr>
                <w:rStyle w:val="Hyperlink"/>
                <w:noProof/>
              </w:rPr>
              <w:t>Traditional Media</w:t>
            </w:r>
            <w:r>
              <w:rPr>
                <w:noProof/>
                <w:webHidden/>
              </w:rPr>
              <w:tab/>
            </w:r>
            <w:r>
              <w:rPr>
                <w:noProof/>
                <w:webHidden/>
              </w:rPr>
              <w:fldChar w:fldCharType="begin"/>
            </w:r>
            <w:r>
              <w:rPr>
                <w:noProof/>
                <w:webHidden/>
              </w:rPr>
              <w:instrText xml:space="preserve"> PAGEREF _Toc208319730 \h </w:instrText>
            </w:r>
            <w:r>
              <w:rPr>
                <w:noProof/>
                <w:webHidden/>
              </w:rPr>
            </w:r>
            <w:r>
              <w:rPr>
                <w:noProof/>
                <w:webHidden/>
              </w:rPr>
              <w:fldChar w:fldCharType="separate"/>
            </w:r>
            <w:r>
              <w:rPr>
                <w:noProof/>
                <w:webHidden/>
              </w:rPr>
              <w:t>16</w:t>
            </w:r>
            <w:r>
              <w:rPr>
                <w:noProof/>
                <w:webHidden/>
              </w:rPr>
              <w:fldChar w:fldCharType="end"/>
            </w:r>
          </w:hyperlink>
        </w:p>
        <w:p w14:paraId="38B9A107" w14:textId="5762F8E5" w:rsidR="006A0081" w:rsidRDefault="006A0081">
          <w:pPr>
            <w:pStyle w:val="TOC3"/>
            <w:tabs>
              <w:tab w:val="right" w:leader="dot" w:pos="9350"/>
            </w:tabs>
            <w:rPr>
              <w:rFonts w:asciiTheme="minorHAnsi" w:eastAsiaTheme="minorEastAsia" w:hAnsiTheme="minorHAnsi" w:cstheme="minorBidi"/>
              <w:noProof/>
              <w:sz w:val="24"/>
              <w:szCs w:val="24"/>
            </w:rPr>
          </w:pPr>
          <w:hyperlink w:anchor="_Toc208319731" w:history="1">
            <w:r w:rsidRPr="00756707">
              <w:rPr>
                <w:rStyle w:val="Hyperlink"/>
                <w:noProof/>
              </w:rPr>
              <w:t>Information Design</w:t>
            </w:r>
            <w:r>
              <w:rPr>
                <w:noProof/>
                <w:webHidden/>
              </w:rPr>
              <w:tab/>
            </w:r>
            <w:r>
              <w:rPr>
                <w:noProof/>
                <w:webHidden/>
              </w:rPr>
              <w:fldChar w:fldCharType="begin"/>
            </w:r>
            <w:r>
              <w:rPr>
                <w:noProof/>
                <w:webHidden/>
              </w:rPr>
              <w:instrText xml:space="preserve"> PAGEREF _Toc208319731 \h </w:instrText>
            </w:r>
            <w:r>
              <w:rPr>
                <w:noProof/>
                <w:webHidden/>
              </w:rPr>
            </w:r>
            <w:r>
              <w:rPr>
                <w:noProof/>
                <w:webHidden/>
              </w:rPr>
              <w:fldChar w:fldCharType="separate"/>
            </w:r>
            <w:r>
              <w:rPr>
                <w:noProof/>
                <w:webHidden/>
              </w:rPr>
              <w:t>17</w:t>
            </w:r>
            <w:r>
              <w:rPr>
                <w:noProof/>
                <w:webHidden/>
              </w:rPr>
              <w:fldChar w:fldCharType="end"/>
            </w:r>
          </w:hyperlink>
        </w:p>
        <w:p w14:paraId="44636854" w14:textId="326D8F6C" w:rsidR="006A0081" w:rsidRDefault="006A0081">
          <w:pPr>
            <w:pStyle w:val="TOC3"/>
            <w:tabs>
              <w:tab w:val="right" w:leader="dot" w:pos="9350"/>
            </w:tabs>
            <w:rPr>
              <w:rFonts w:asciiTheme="minorHAnsi" w:eastAsiaTheme="minorEastAsia" w:hAnsiTheme="minorHAnsi" w:cstheme="minorBidi"/>
              <w:noProof/>
              <w:sz w:val="24"/>
              <w:szCs w:val="24"/>
            </w:rPr>
          </w:pPr>
          <w:hyperlink w:anchor="_Toc208319732" w:history="1">
            <w:r w:rsidRPr="00756707">
              <w:rPr>
                <w:rStyle w:val="Hyperlink"/>
                <w:noProof/>
              </w:rPr>
              <w:t>Community Connection</w:t>
            </w:r>
            <w:r>
              <w:rPr>
                <w:noProof/>
                <w:webHidden/>
              </w:rPr>
              <w:tab/>
            </w:r>
            <w:r>
              <w:rPr>
                <w:noProof/>
                <w:webHidden/>
              </w:rPr>
              <w:fldChar w:fldCharType="begin"/>
            </w:r>
            <w:r>
              <w:rPr>
                <w:noProof/>
                <w:webHidden/>
              </w:rPr>
              <w:instrText xml:space="preserve"> PAGEREF _Toc208319732 \h </w:instrText>
            </w:r>
            <w:r>
              <w:rPr>
                <w:noProof/>
                <w:webHidden/>
              </w:rPr>
            </w:r>
            <w:r>
              <w:rPr>
                <w:noProof/>
                <w:webHidden/>
              </w:rPr>
              <w:fldChar w:fldCharType="separate"/>
            </w:r>
            <w:r>
              <w:rPr>
                <w:noProof/>
                <w:webHidden/>
              </w:rPr>
              <w:t>17</w:t>
            </w:r>
            <w:r>
              <w:rPr>
                <w:noProof/>
                <w:webHidden/>
              </w:rPr>
              <w:fldChar w:fldCharType="end"/>
            </w:r>
          </w:hyperlink>
        </w:p>
        <w:p w14:paraId="34A62FBD" w14:textId="6EE93DD0" w:rsidR="006A0081" w:rsidRDefault="006A0081">
          <w:pPr>
            <w:pStyle w:val="TOC3"/>
            <w:tabs>
              <w:tab w:val="right" w:leader="dot" w:pos="9350"/>
            </w:tabs>
            <w:rPr>
              <w:rFonts w:asciiTheme="minorHAnsi" w:eastAsiaTheme="minorEastAsia" w:hAnsiTheme="minorHAnsi" w:cstheme="minorBidi"/>
              <w:noProof/>
              <w:sz w:val="24"/>
              <w:szCs w:val="24"/>
            </w:rPr>
          </w:pPr>
          <w:hyperlink w:anchor="_Toc208319733" w:history="1">
            <w:r w:rsidRPr="00756707">
              <w:rPr>
                <w:rStyle w:val="Hyperlink"/>
                <w:noProof/>
              </w:rPr>
              <w:t>In-Person Access and Support</w:t>
            </w:r>
            <w:r>
              <w:rPr>
                <w:noProof/>
                <w:webHidden/>
              </w:rPr>
              <w:tab/>
            </w:r>
            <w:r>
              <w:rPr>
                <w:noProof/>
                <w:webHidden/>
              </w:rPr>
              <w:fldChar w:fldCharType="begin"/>
            </w:r>
            <w:r>
              <w:rPr>
                <w:noProof/>
                <w:webHidden/>
              </w:rPr>
              <w:instrText xml:space="preserve"> PAGEREF _Toc208319733 \h </w:instrText>
            </w:r>
            <w:r>
              <w:rPr>
                <w:noProof/>
                <w:webHidden/>
              </w:rPr>
            </w:r>
            <w:r>
              <w:rPr>
                <w:noProof/>
                <w:webHidden/>
              </w:rPr>
              <w:fldChar w:fldCharType="separate"/>
            </w:r>
            <w:r>
              <w:rPr>
                <w:noProof/>
                <w:webHidden/>
              </w:rPr>
              <w:t>17</w:t>
            </w:r>
            <w:r>
              <w:rPr>
                <w:noProof/>
                <w:webHidden/>
              </w:rPr>
              <w:fldChar w:fldCharType="end"/>
            </w:r>
          </w:hyperlink>
        </w:p>
        <w:p w14:paraId="66823B9A" w14:textId="52C774B1" w:rsidR="006A0081" w:rsidRDefault="006A0081">
          <w:pPr>
            <w:pStyle w:val="TOC3"/>
            <w:tabs>
              <w:tab w:val="right" w:leader="dot" w:pos="9350"/>
            </w:tabs>
            <w:rPr>
              <w:rFonts w:asciiTheme="minorHAnsi" w:eastAsiaTheme="minorEastAsia" w:hAnsiTheme="minorHAnsi" w:cstheme="minorBidi"/>
              <w:noProof/>
              <w:sz w:val="24"/>
              <w:szCs w:val="24"/>
            </w:rPr>
          </w:pPr>
          <w:hyperlink w:anchor="_Toc208319734" w:history="1">
            <w:r w:rsidRPr="00756707">
              <w:rPr>
                <w:rStyle w:val="Hyperlink"/>
                <w:noProof/>
              </w:rPr>
              <w:t>Open Meeting Framework</w:t>
            </w:r>
            <w:r>
              <w:rPr>
                <w:noProof/>
                <w:webHidden/>
              </w:rPr>
              <w:tab/>
            </w:r>
            <w:r>
              <w:rPr>
                <w:noProof/>
                <w:webHidden/>
              </w:rPr>
              <w:fldChar w:fldCharType="begin"/>
            </w:r>
            <w:r>
              <w:rPr>
                <w:noProof/>
                <w:webHidden/>
              </w:rPr>
              <w:instrText xml:space="preserve"> PAGEREF _Toc208319734 \h </w:instrText>
            </w:r>
            <w:r>
              <w:rPr>
                <w:noProof/>
                <w:webHidden/>
              </w:rPr>
            </w:r>
            <w:r>
              <w:rPr>
                <w:noProof/>
                <w:webHidden/>
              </w:rPr>
              <w:fldChar w:fldCharType="separate"/>
            </w:r>
            <w:r>
              <w:rPr>
                <w:noProof/>
                <w:webHidden/>
              </w:rPr>
              <w:t>17</w:t>
            </w:r>
            <w:r>
              <w:rPr>
                <w:noProof/>
                <w:webHidden/>
              </w:rPr>
              <w:fldChar w:fldCharType="end"/>
            </w:r>
          </w:hyperlink>
        </w:p>
        <w:p w14:paraId="2D3569E6" w14:textId="1B9C0DBA" w:rsidR="006A0081" w:rsidRDefault="006A0081">
          <w:pPr>
            <w:pStyle w:val="TOC2"/>
            <w:tabs>
              <w:tab w:val="right" w:leader="dot" w:pos="9350"/>
            </w:tabs>
            <w:rPr>
              <w:rFonts w:asciiTheme="minorHAnsi" w:eastAsiaTheme="minorEastAsia" w:hAnsiTheme="minorHAnsi" w:cstheme="minorBidi"/>
              <w:noProof/>
              <w:sz w:val="24"/>
              <w:szCs w:val="24"/>
            </w:rPr>
          </w:pPr>
          <w:hyperlink w:anchor="_Toc208319735" w:history="1">
            <w:r w:rsidRPr="00756707">
              <w:rPr>
                <w:rStyle w:val="Hyperlink"/>
                <w:noProof/>
              </w:rPr>
              <w:t>Comprehensive Engagement Tools</w:t>
            </w:r>
            <w:r>
              <w:rPr>
                <w:noProof/>
                <w:webHidden/>
              </w:rPr>
              <w:tab/>
            </w:r>
            <w:r>
              <w:rPr>
                <w:noProof/>
                <w:webHidden/>
              </w:rPr>
              <w:fldChar w:fldCharType="begin"/>
            </w:r>
            <w:r>
              <w:rPr>
                <w:noProof/>
                <w:webHidden/>
              </w:rPr>
              <w:instrText xml:space="preserve"> PAGEREF _Toc208319735 \h </w:instrText>
            </w:r>
            <w:r>
              <w:rPr>
                <w:noProof/>
                <w:webHidden/>
              </w:rPr>
            </w:r>
            <w:r>
              <w:rPr>
                <w:noProof/>
                <w:webHidden/>
              </w:rPr>
              <w:fldChar w:fldCharType="separate"/>
            </w:r>
            <w:r>
              <w:rPr>
                <w:noProof/>
                <w:webHidden/>
              </w:rPr>
              <w:t>18</w:t>
            </w:r>
            <w:r>
              <w:rPr>
                <w:noProof/>
                <w:webHidden/>
              </w:rPr>
              <w:fldChar w:fldCharType="end"/>
            </w:r>
          </w:hyperlink>
        </w:p>
        <w:p w14:paraId="752C660E" w14:textId="1760BBA4" w:rsidR="006A0081" w:rsidRDefault="006A0081">
          <w:pPr>
            <w:pStyle w:val="TOC3"/>
            <w:tabs>
              <w:tab w:val="right" w:leader="dot" w:pos="9350"/>
            </w:tabs>
            <w:rPr>
              <w:rFonts w:asciiTheme="minorHAnsi" w:eastAsiaTheme="minorEastAsia" w:hAnsiTheme="minorHAnsi" w:cstheme="minorBidi"/>
              <w:noProof/>
              <w:sz w:val="24"/>
              <w:szCs w:val="24"/>
            </w:rPr>
          </w:pPr>
          <w:hyperlink w:anchor="_Toc208319736" w:history="1">
            <w:r w:rsidRPr="00756707">
              <w:rPr>
                <w:rStyle w:val="Hyperlink"/>
                <w:noProof/>
              </w:rPr>
              <w:t>Public Review and Comments</w:t>
            </w:r>
            <w:r>
              <w:rPr>
                <w:noProof/>
                <w:webHidden/>
              </w:rPr>
              <w:tab/>
            </w:r>
            <w:r>
              <w:rPr>
                <w:noProof/>
                <w:webHidden/>
              </w:rPr>
              <w:fldChar w:fldCharType="begin"/>
            </w:r>
            <w:r>
              <w:rPr>
                <w:noProof/>
                <w:webHidden/>
              </w:rPr>
              <w:instrText xml:space="preserve"> PAGEREF _Toc208319736 \h </w:instrText>
            </w:r>
            <w:r>
              <w:rPr>
                <w:noProof/>
                <w:webHidden/>
              </w:rPr>
            </w:r>
            <w:r>
              <w:rPr>
                <w:noProof/>
                <w:webHidden/>
              </w:rPr>
              <w:fldChar w:fldCharType="separate"/>
            </w:r>
            <w:r>
              <w:rPr>
                <w:noProof/>
                <w:webHidden/>
              </w:rPr>
              <w:t>18</w:t>
            </w:r>
            <w:r>
              <w:rPr>
                <w:noProof/>
                <w:webHidden/>
              </w:rPr>
              <w:fldChar w:fldCharType="end"/>
            </w:r>
          </w:hyperlink>
        </w:p>
        <w:p w14:paraId="43542E8E" w14:textId="4E6CB77C" w:rsidR="006A0081" w:rsidRDefault="006A0081">
          <w:pPr>
            <w:pStyle w:val="TOC3"/>
            <w:tabs>
              <w:tab w:val="right" w:leader="dot" w:pos="9350"/>
            </w:tabs>
            <w:rPr>
              <w:rFonts w:asciiTheme="minorHAnsi" w:eastAsiaTheme="minorEastAsia" w:hAnsiTheme="minorHAnsi" w:cstheme="minorBidi"/>
              <w:noProof/>
              <w:sz w:val="24"/>
              <w:szCs w:val="24"/>
            </w:rPr>
          </w:pPr>
          <w:hyperlink w:anchor="_Toc208319737" w:history="1">
            <w:r w:rsidRPr="00756707">
              <w:rPr>
                <w:rStyle w:val="Hyperlink"/>
                <w:noProof/>
              </w:rPr>
              <w:t>Detailed Communication Plans</w:t>
            </w:r>
            <w:r>
              <w:rPr>
                <w:noProof/>
                <w:webHidden/>
              </w:rPr>
              <w:tab/>
            </w:r>
            <w:r>
              <w:rPr>
                <w:noProof/>
                <w:webHidden/>
              </w:rPr>
              <w:fldChar w:fldCharType="begin"/>
            </w:r>
            <w:r>
              <w:rPr>
                <w:noProof/>
                <w:webHidden/>
              </w:rPr>
              <w:instrText xml:space="preserve"> PAGEREF _Toc208319737 \h </w:instrText>
            </w:r>
            <w:r>
              <w:rPr>
                <w:noProof/>
                <w:webHidden/>
              </w:rPr>
            </w:r>
            <w:r>
              <w:rPr>
                <w:noProof/>
                <w:webHidden/>
              </w:rPr>
              <w:fldChar w:fldCharType="separate"/>
            </w:r>
            <w:r>
              <w:rPr>
                <w:noProof/>
                <w:webHidden/>
              </w:rPr>
              <w:t>19</w:t>
            </w:r>
            <w:r>
              <w:rPr>
                <w:noProof/>
                <w:webHidden/>
              </w:rPr>
              <w:fldChar w:fldCharType="end"/>
            </w:r>
          </w:hyperlink>
        </w:p>
        <w:p w14:paraId="0F8AE703" w14:textId="7FC076FF" w:rsidR="006A0081" w:rsidRDefault="006A0081">
          <w:pPr>
            <w:pStyle w:val="TOC3"/>
            <w:tabs>
              <w:tab w:val="right" w:leader="dot" w:pos="9350"/>
            </w:tabs>
            <w:rPr>
              <w:rFonts w:asciiTheme="minorHAnsi" w:eastAsiaTheme="minorEastAsia" w:hAnsiTheme="minorHAnsi" w:cstheme="minorBidi"/>
              <w:noProof/>
              <w:sz w:val="24"/>
              <w:szCs w:val="24"/>
            </w:rPr>
          </w:pPr>
          <w:hyperlink w:anchor="_Toc208319738" w:history="1">
            <w:r w:rsidRPr="00756707">
              <w:rPr>
                <w:rStyle w:val="Hyperlink"/>
                <w:noProof/>
              </w:rPr>
              <w:t>Expanded Digital Presence</w:t>
            </w:r>
            <w:r>
              <w:rPr>
                <w:noProof/>
                <w:webHidden/>
              </w:rPr>
              <w:tab/>
            </w:r>
            <w:r>
              <w:rPr>
                <w:noProof/>
                <w:webHidden/>
              </w:rPr>
              <w:fldChar w:fldCharType="begin"/>
            </w:r>
            <w:r>
              <w:rPr>
                <w:noProof/>
                <w:webHidden/>
              </w:rPr>
              <w:instrText xml:space="preserve"> PAGEREF _Toc208319738 \h </w:instrText>
            </w:r>
            <w:r>
              <w:rPr>
                <w:noProof/>
                <w:webHidden/>
              </w:rPr>
            </w:r>
            <w:r>
              <w:rPr>
                <w:noProof/>
                <w:webHidden/>
              </w:rPr>
              <w:fldChar w:fldCharType="separate"/>
            </w:r>
            <w:r>
              <w:rPr>
                <w:noProof/>
                <w:webHidden/>
              </w:rPr>
              <w:t>19</w:t>
            </w:r>
            <w:r>
              <w:rPr>
                <w:noProof/>
                <w:webHidden/>
              </w:rPr>
              <w:fldChar w:fldCharType="end"/>
            </w:r>
          </w:hyperlink>
        </w:p>
        <w:p w14:paraId="5ECD275E" w14:textId="03712B9A" w:rsidR="006A0081" w:rsidRDefault="006A0081">
          <w:pPr>
            <w:pStyle w:val="TOC3"/>
            <w:tabs>
              <w:tab w:val="right" w:leader="dot" w:pos="9350"/>
            </w:tabs>
            <w:rPr>
              <w:rFonts w:asciiTheme="minorHAnsi" w:eastAsiaTheme="minorEastAsia" w:hAnsiTheme="minorHAnsi" w:cstheme="minorBidi"/>
              <w:noProof/>
              <w:sz w:val="24"/>
              <w:szCs w:val="24"/>
            </w:rPr>
          </w:pPr>
          <w:hyperlink w:anchor="_Toc208319739" w:history="1">
            <w:r w:rsidRPr="00756707">
              <w:rPr>
                <w:rStyle w:val="Hyperlink"/>
                <w:noProof/>
              </w:rPr>
              <w:t>Broader Media Strategy</w:t>
            </w:r>
            <w:r>
              <w:rPr>
                <w:noProof/>
                <w:webHidden/>
              </w:rPr>
              <w:tab/>
            </w:r>
            <w:r>
              <w:rPr>
                <w:noProof/>
                <w:webHidden/>
              </w:rPr>
              <w:fldChar w:fldCharType="begin"/>
            </w:r>
            <w:r>
              <w:rPr>
                <w:noProof/>
                <w:webHidden/>
              </w:rPr>
              <w:instrText xml:space="preserve"> PAGEREF _Toc208319739 \h </w:instrText>
            </w:r>
            <w:r>
              <w:rPr>
                <w:noProof/>
                <w:webHidden/>
              </w:rPr>
            </w:r>
            <w:r>
              <w:rPr>
                <w:noProof/>
                <w:webHidden/>
              </w:rPr>
              <w:fldChar w:fldCharType="separate"/>
            </w:r>
            <w:r>
              <w:rPr>
                <w:noProof/>
                <w:webHidden/>
              </w:rPr>
              <w:t>20</w:t>
            </w:r>
            <w:r>
              <w:rPr>
                <w:noProof/>
                <w:webHidden/>
              </w:rPr>
              <w:fldChar w:fldCharType="end"/>
            </w:r>
          </w:hyperlink>
        </w:p>
        <w:p w14:paraId="7F6C33B6" w14:textId="1B8AF70E" w:rsidR="006A0081" w:rsidRDefault="006A0081">
          <w:pPr>
            <w:pStyle w:val="TOC3"/>
            <w:tabs>
              <w:tab w:val="right" w:leader="dot" w:pos="9350"/>
            </w:tabs>
            <w:rPr>
              <w:rFonts w:asciiTheme="minorHAnsi" w:eastAsiaTheme="minorEastAsia" w:hAnsiTheme="minorHAnsi" w:cstheme="minorBidi"/>
              <w:noProof/>
              <w:sz w:val="24"/>
              <w:szCs w:val="24"/>
            </w:rPr>
          </w:pPr>
          <w:hyperlink w:anchor="_Toc208319740" w:history="1">
            <w:r w:rsidRPr="00756707">
              <w:rPr>
                <w:rStyle w:val="Hyperlink"/>
                <w:noProof/>
              </w:rPr>
              <w:t>Targeted Feedback Collection</w:t>
            </w:r>
            <w:r>
              <w:rPr>
                <w:noProof/>
                <w:webHidden/>
              </w:rPr>
              <w:tab/>
            </w:r>
            <w:r>
              <w:rPr>
                <w:noProof/>
                <w:webHidden/>
              </w:rPr>
              <w:fldChar w:fldCharType="begin"/>
            </w:r>
            <w:r>
              <w:rPr>
                <w:noProof/>
                <w:webHidden/>
              </w:rPr>
              <w:instrText xml:space="preserve"> PAGEREF _Toc208319740 \h </w:instrText>
            </w:r>
            <w:r>
              <w:rPr>
                <w:noProof/>
                <w:webHidden/>
              </w:rPr>
            </w:r>
            <w:r>
              <w:rPr>
                <w:noProof/>
                <w:webHidden/>
              </w:rPr>
              <w:fldChar w:fldCharType="separate"/>
            </w:r>
            <w:r>
              <w:rPr>
                <w:noProof/>
                <w:webHidden/>
              </w:rPr>
              <w:t>20</w:t>
            </w:r>
            <w:r>
              <w:rPr>
                <w:noProof/>
                <w:webHidden/>
              </w:rPr>
              <w:fldChar w:fldCharType="end"/>
            </w:r>
          </w:hyperlink>
        </w:p>
        <w:p w14:paraId="7508C2E7" w14:textId="2799DEF0" w:rsidR="006A0081" w:rsidRDefault="006A0081">
          <w:pPr>
            <w:pStyle w:val="TOC3"/>
            <w:tabs>
              <w:tab w:val="right" w:leader="dot" w:pos="9350"/>
            </w:tabs>
            <w:rPr>
              <w:rFonts w:asciiTheme="minorHAnsi" w:eastAsiaTheme="minorEastAsia" w:hAnsiTheme="minorHAnsi" w:cstheme="minorBidi"/>
              <w:noProof/>
              <w:sz w:val="24"/>
              <w:szCs w:val="24"/>
            </w:rPr>
          </w:pPr>
          <w:hyperlink w:anchor="_Toc208319741" w:history="1">
            <w:r w:rsidRPr="00756707">
              <w:rPr>
                <w:rStyle w:val="Hyperlink"/>
                <w:noProof/>
              </w:rPr>
              <w:t>Direct Community Outreach</w:t>
            </w:r>
            <w:r>
              <w:rPr>
                <w:noProof/>
                <w:webHidden/>
              </w:rPr>
              <w:tab/>
            </w:r>
            <w:r>
              <w:rPr>
                <w:noProof/>
                <w:webHidden/>
              </w:rPr>
              <w:fldChar w:fldCharType="begin"/>
            </w:r>
            <w:r>
              <w:rPr>
                <w:noProof/>
                <w:webHidden/>
              </w:rPr>
              <w:instrText xml:space="preserve"> PAGEREF _Toc208319741 \h </w:instrText>
            </w:r>
            <w:r>
              <w:rPr>
                <w:noProof/>
                <w:webHidden/>
              </w:rPr>
            </w:r>
            <w:r>
              <w:rPr>
                <w:noProof/>
                <w:webHidden/>
              </w:rPr>
              <w:fldChar w:fldCharType="separate"/>
            </w:r>
            <w:r>
              <w:rPr>
                <w:noProof/>
                <w:webHidden/>
              </w:rPr>
              <w:t>20</w:t>
            </w:r>
            <w:r>
              <w:rPr>
                <w:noProof/>
                <w:webHidden/>
              </w:rPr>
              <w:fldChar w:fldCharType="end"/>
            </w:r>
          </w:hyperlink>
        </w:p>
        <w:p w14:paraId="6C2A066F" w14:textId="0A299FE3" w:rsidR="006A0081" w:rsidRDefault="006A0081">
          <w:pPr>
            <w:pStyle w:val="TOC3"/>
            <w:tabs>
              <w:tab w:val="right" w:leader="dot" w:pos="9350"/>
            </w:tabs>
            <w:rPr>
              <w:rFonts w:asciiTheme="minorHAnsi" w:eastAsiaTheme="minorEastAsia" w:hAnsiTheme="minorHAnsi" w:cstheme="minorBidi"/>
              <w:noProof/>
              <w:sz w:val="24"/>
              <w:szCs w:val="24"/>
            </w:rPr>
          </w:pPr>
          <w:hyperlink w:anchor="_Toc208319742" w:history="1">
            <w:r w:rsidRPr="00756707">
              <w:rPr>
                <w:rStyle w:val="Hyperlink"/>
                <w:noProof/>
              </w:rPr>
              <w:t>Enhanced Accessibility</w:t>
            </w:r>
            <w:r>
              <w:rPr>
                <w:noProof/>
                <w:webHidden/>
              </w:rPr>
              <w:tab/>
            </w:r>
            <w:r>
              <w:rPr>
                <w:noProof/>
                <w:webHidden/>
              </w:rPr>
              <w:fldChar w:fldCharType="begin"/>
            </w:r>
            <w:r>
              <w:rPr>
                <w:noProof/>
                <w:webHidden/>
              </w:rPr>
              <w:instrText xml:space="preserve"> PAGEREF _Toc208319742 \h </w:instrText>
            </w:r>
            <w:r>
              <w:rPr>
                <w:noProof/>
                <w:webHidden/>
              </w:rPr>
            </w:r>
            <w:r>
              <w:rPr>
                <w:noProof/>
                <w:webHidden/>
              </w:rPr>
              <w:fldChar w:fldCharType="separate"/>
            </w:r>
            <w:r>
              <w:rPr>
                <w:noProof/>
                <w:webHidden/>
              </w:rPr>
              <w:t>20</w:t>
            </w:r>
            <w:r>
              <w:rPr>
                <w:noProof/>
                <w:webHidden/>
              </w:rPr>
              <w:fldChar w:fldCharType="end"/>
            </w:r>
          </w:hyperlink>
        </w:p>
        <w:p w14:paraId="2345CD88" w14:textId="41025A1C" w:rsidR="006A0081" w:rsidRDefault="006A0081">
          <w:pPr>
            <w:pStyle w:val="TOC3"/>
            <w:tabs>
              <w:tab w:val="right" w:leader="dot" w:pos="9350"/>
            </w:tabs>
            <w:rPr>
              <w:rFonts w:asciiTheme="minorHAnsi" w:eastAsiaTheme="minorEastAsia" w:hAnsiTheme="minorHAnsi" w:cstheme="minorBidi"/>
              <w:noProof/>
              <w:sz w:val="24"/>
              <w:szCs w:val="24"/>
            </w:rPr>
          </w:pPr>
          <w:hyperlink w:anchor="_Toc208319743" w:history="1">
            <w:r w:rsidRPr="00756707">
              <w:rPr>
                <w:rStyle w:val="Hyperlink"/>
                <w:noProof/>
              </w:rPr>
              <w:t>Specialized Engagement</w:t>
            </w:r>
            <w:r>
              <w:rPr>
                <w:noProof/>
                <w:webHidden/>
              </w:rPr>
              <w:tab/>
            </w:r>
            <w:r>
              <w:rPr>
                <w:noProof/>
                <w:webHidden/>
              </w:rPr>
              <w:fldChar w:fldCharType="begin"/>
            </w:r>
            <w:r>
              <w:rPr>
                <w:noProof/>
                <w:webHidden/>
              </w:rPr>
              <w:instrText xml:space="preserve"> PAGEREF _Toc208319743 \h </w:instrText>
            </w:r>
            <w:r>
              <w:rPr>
                <w:noProof/>
                <w:webHidden/>
              </w:rPr>
            </w:r>
            <w:r>
              <w:rPr>
                <w:noProof/>
                <w:webHidden/>
              </w:rPr>
              <w:fldChar w:fldCharType="separate"/>
            </w:r>
            <w:r>
              <w:rPr>
                <w:noProof/>
                <w:webHidden/>
              </w:rPr>
              <w:t>21</w:t>
            </w:r>
            <w:r>
              <w:rPr>
                <w:noProof/>
                <w:webHidden/>
              </w:rPr>
              <w:fldChar w:fldCharType="end"/>
            </w:r>
          </w:hyperlink>
        </w:p>
        <w:p w14:paraId="47EAA1F6" w14:textId="65CA0554" w:rsidR="006A0081" w:rsidRDefault="006A0081">
          <w:pPr>
            <w:pStyle w:val="TOC1"/>
            <w:tabs>
              <w:tab w:val="right" w:leader="dot" w:pos="9350"/>
            </w:tabs>
            <w:rPr>
              <w:rFonts w:asciiTheme="minorHAnsi" w:eastAsiaTheme="minorEastAsia" w:hAnsiTheme="minorHAnsi" w:cstheme="minorBidi"/>
              <w:noProof/>
              <w:sz w:val="24"/>
              <w:szCs w:val="24"/>
            </w:rPr>
          </w:pPr>
          <w:hyperlink w:anchor="_Toc208319744" w:history="1">
            <w:r w:rsidRPr="00756707">
              <w:rPr>
                <w:rStyle w:val="Hyperlink"/>
                <w:noProof/>
              </w:rPr>
              <w:t>How does MVP measure success?</w:t>
            </w:r>
            <w:r>
              <w:rPr>
                <w:noProof/>
                <w:webHidden/>
              </w:rPr>
              <w:tab/>
            </w:r>
            <w:r>
              <w:rPr>
                <w:noProof/>
                <w:webHidden/>
              </w:rPr>
              <w:fldChar w:fldCharType="begin"/>
            </w:r>
            <w:r>
              <w:rPr>
                <w:noProof/>
                <w:webHidden/>
              </w:rPr>
              <w:instrText xml:space="preserve"> PAGEREF _Toc208319744 \h </w:instrText>
            </w:r>
            <w:r>
              <w:rPr>
                <w:noProof/>
                <w:webHidden/>
              </w:rPr>
            </w:r>
            <w:r>
              <w:rPr>
                <w:noProof/>
                <w:webHidden/>
              </w:rPr>
              <w:fldChar w:fldCharType="separate"/>
            </w:r>
            <w:r>
              <w:rPr>
                <w:noProof/>
                <w:webHidden/>
              </w:rPr>
              <w:t>22</w:t>
            </w:r>
            <w:r>
              <w:rPr>
                <w:noProof/>
                <w:webHidden/>
              </w:rPr>
              <w:fldChar w:fldCharType="end"/>
            </w:r>
          </w:hyperlink>
        </w:p>
        <w:p w14:paraId="0F54461E" w14:textId="0904722E" w:rsidR="006A0081" w:rsidRDefault="006A0081">
          <w:pPr>
            <w:pStyle w:val="TOC1"/>
            <w:tabs>
              <w:tab w:val="right" w:leader="dot" w:pos="9350"/>
            </w:tabs>
            <w:rPr>
              <w:rFonts w:asciiTheme="minorHAnsi" w:eastAsiaTheme="minorEastAsia" w:hAnsiTheme="minorHAnsi" w:cstheme="minorBidi"/>
              <w:noProof/>
              <w:sz w:val="24"/>
              <w:szCs w:val="24"/>
            </w:rPr>
          </w:pPr>
          <w:hyperlink w:anchor="_Toc208319745" w:history="1">
            <w:r w:rsidRPr="00756707">
              <w:rPr>
                <w:rStyle w:val="Hyperlink"/>
                <w:noProof/>
              </w:rPr>
              <w:t>Conclusion</w:t>
            </w:r>
            <w:r>
              <w:rPr>
                <w:noProof/>
                <w:webHidden/>
              </w:rPr>
              <w:tab/>
            </w:r>
            <w:r>
              <w:rPr>
                <w:noProof/>
                <w:webHidden/>
              </w:rPr>
              <w:fldChar w:fldCharType="begin"/>
            </w:r>
            <w:r>
              <w:rPr>
                <w:noProof/>
                <w:webHidden/>
              </w:rPr>
              <w:instrText xml:space="preserve"> PAGEREF _Toc208319745 \h </w:instrText>
            </w:r>
            <w:r>
              <w:rPr>
                <w:noProof/>
                <w:webHidden/>
              </w:rPr>
            </w:r>
            <w:r>
              <w:rPr>
                <w:noProof/>
                <w:webHidden/>
              </w:rPr>
              <w:fldChar w:fldCharType="separate"/>
            </w:r>
            <w:r>
              <w:rPr>
                <w:noProof/>
                <w:webHidden/>
              </w:rPr>
              <w:t>23</w:t>
            </w:r>
            <w:r>
              <w:rPr>
                <w:noProof/>
                <w:webHidden/>
              </w:rPr>
              <w:fldChar w:fldCharType="end"/>
            </w:r>
          </w:hyperlink>
        </w:p>
        <w:p w14:paraId="2F12A805" w14:textId="43220BDA" w:rsidR="006A0081" w:rsidRDefault="006A0081">
          <w:pPr>
            <w:pStyle w:val="TOC1"/>
            <w:tabs>
              <w:tab w:val="right" w:leader="dot" w:pos="9350"/>
            </w:tabs>
            <w:rPr>
              <w:rFonts w:asciiTheme="minorHAnsi" w:eastAsiaTheme="minorEastAsia" w:hAnsiTheme="minorHAnsi" w:cstheme="minorBidi"/>
              <w:noProof/>
              <w:sz w:val="24"/>
              <w:szCs w:val="24"/>
            </w:rPr>
          </w:pPr>
          <w:hyperlink w:anchor="_Toc208319746" w:history="1">
            <w:r w:rsidRPr="00756707">
              <w:rPr>
                <w:rStyle w:val="Hyperlink"/>
                <w:noProof/>
              </w:rPr>
              <w:t>Abbreviations and Definitions</w:t>
            </w:r>
            <w:r>
              <w:rPr>
                <w:noProof/>
                <w:webHidden/>
              </w:rPr>
              <w:tab/>
            </w:r>
            <w:r>
              <w:rPr>
                <w:noProof/>
                <w:webHidden/>
              </w:rPr>
              <w:fldChar w:fldCharType="begin"/>
            </w:r>
            <w:r>
              <w:rPr>
                <w:noProof/>
                <w:webHidden/>
              </w:rPr>
              <w:instrText xml:space="preserve"> PAGEREF _Toc208319746 \h </w:instrText>
            </w:r>
            <w:r>
              <w:rPr>
                <w:noProof/>
                <w:webHidden/>
              </w:rPr>
            </w:r>
            <w:r>
              <w:rPr>
                <w:noProof/>
                <w:webHidden/>
              </w:rPr>
              <w:fldChar w:fldCharType="separate"/>
            </w:r>
            <w:r>
              <w:rPr>
                <w:noProof/>
                <w:webHidden/>
              </w:rPr>
              <w:t>24</w:t>
            </w:r>
            <w:r>
              <w:rPr>
                <w:noProof/>
                <w:webHidden/>
              </w:rPr>
              <w:fldChar w:fldCharType="end"/>
            </w:r>
          </w:hyperlink>
        </w:p>
        <w:p w14:paraId="73853135" w14:textId="23695EC6" w:rsidR="00FA18D4" w:rsidRPr="005825C7" w:rsidRDefault="00FA18D4" w:rsidP="00DD0DBA">
          <w:r w:rsidRPr="005825C7">
            <w:rPr>
              <w:b/>
              <w:bCs/>
            </w:rPr>
            <w:fldChar w:fldCharType="end"/>
          </w:r>
        </w:p>
      </w:sdtContent>
    </w:sdt>
    <w:p w14:paraId="6D272577" w14:textId="0B576C5F" w:rsidR="000D2F80" w:rsidRPr="005825C7" w:rsidRDefault="000D2F80" w:rsidP="000D2F80">
      <w:pPr>
        <w:pStyle w:val="TOCHeading"/>
      </w:pPr>
      <w:r w:rsidRPr="005825C7">
        <w:t>Table of Tables</w:t>
      </w:r>
    </w:p>
    <w:p w14:paraId="7D412CA2" w14:textId="7AC54830" w:rsidR="00ED4ABF" w:rsidRDefault="000D2F80">
      <w:pPr>
        <w:pStyle w:val="TableofFigures"/>
        <w:tabs>
          <w:tab w:val="right" w:leader="dot" w:pos="9350"/>
        </w:tabs>
        <w:rPr>
          <w:rFonts w:asciiTheme="minorHAnsi" w:eastAsiaTheme="minorEastAsia" w:hAnsiTheme="minorHAnsi" w:cstheme="minorBidi"/>
          <w:noProof/>
          <w:sz w:val="24"/>
          <w:szCs w:val="24"/>
        </w:rPr>
      </w:pPr>
      <w:r w:rsidRPr="005825C7">
        <w:fldChar w:fldCharType="begin"/>
      </w:r>
      <w:r w:rsidRPr="005825C7">
        <w:instrText xml:space="preserve"> TOC \h \z \c "Table" </w:instrText>
      </w:r>
      <w:r w:rsidRPr="005825C7">
        <w:fldChar w:fldCharType="separate"/>
      </w:r>
      <w:hyperlink w:anchor="_Toc208230866" w:history="1">
        <w:r w:rsidR="00ED4ABF" w:rsidRPr="00203236">
          <w:rPr>
            <w:rStyle w:val="Hyperlink"/>
            <w:b/>
            <w:bCs/>
            <w:noProof/>
          </w:rPr>
          <w:t>Table 1</w:t>
        </w:r>
        <w:r w:rsidR="00ED4ABF" w:rsidRPr="00203236">
          <w:rPr>
            <w:rStyle w:val="Hyperlink"/>
            <w:noProof/>
          </w:rPr>
          <w:t>. Public Outreach Snapshot for MVP’s Plans and Programs</w:t>
        </w:r>
        <w:r w:rsidR="00ED4ABF">
          <w:rPr>
            <w:noProof/>
            <w:webHidden/>
          </w:rPr>
          <w:tab/>
        </w:r>
        <w:r w:rsidR="00ED4ABF">
          <w:rPr>
            <w:noProof/>
            <w:webHidden/>
          </w:rPr>
          <w:fldChar w:fldCharType="begin"/>
        </w:r>
        <w:r w:rsidR="00ED4ABF">
          <w:rPr>
            <w:noProof/>
            <w:webHidden/>
          </w:rPr>
          <w:instrText xml:space="preserve"> PAGEREF _Toc208230866 \h </w:instrText>
        </w:r>
        <w:r w:rsidR="00ED4ABF">
          <w:rPr>
            <w:noProof/>
            <w:webHidden/>
          </w:rPr>
        </w:r>
        <w:r w:rsidR="00ED4ABF">
          <w:rPr>
            <w:noProof/>
            <w:webHidden/>
          </w:rPr>
          <w:fldChar w:fldCharType="separate"/>
        </w:r>
        <w:r w:rsidR="00AE37BD">
          <w:rPr>
            <w:noProof/>
            <w:webHidden/>
          </w:rPr>
          <w:t>8</w:t>
        </w:r>
        <w:r w:rsidR="00ED4ABF">
          <w:rPr>
            <w:noProof/>
            <w:webHidden/>
          </w:rPr>
          <w:fldChar w:fldCharType="end"/>
        </w:r>
      </w:hyperlink>
    </w:p>
    <w:p w14:paraId="485A417B" w14:textId="5FD261C5" w:rsidR="00ED4ABF" w:rsidRDefault="00ED4ABF">
      <w:pPr>
        <w:pStyle w:val="TableofFigures"/>
        <w:tabs>
          <w:tab w:val="right" w:leader="dot" w:pos="9350"/>
        </w:tabs>
        <w:rPr>
          <w:rFonts w:asciiTheme="minorHAnsi" w:eastAsiaTheme="minorEastAsia" w:hAnsiTheme="minorHAnsi" w:cstheme="minorBidi"/>
          <w:noProof/>
          <w:sz w:val="24"/>
          <w:szCs w:val="24"/>
        </w:rPr>
      </w:pPr>
      <w:hyperlink w:anchor="_Toc208230867" w:history="1">
        <w:r w:rsidRPr="00203236">
          <w:rPr>
            <w:rStyle w:val="Hyperlink"/>
            <w:b/>
            <w:bCs/>
            <w:noProof/>
          </w:rPr>
          <w:t xml:space="preserve">Table 2. </w:t>
        </w:r>
        <w:r w:rsidRPr="00203236">
          <w:rPr>
            <w:rStyle w:val="Hyperlink"/>
            <w:noProof/>
          </w:rPr>
          <w:t>Requirements for Administrative Modifications and Amendments</w:t>
        </w:r>
        <w:r>
          <w:rPr>
            <w:noProof/>
            <w:webHidden/>
          </w:rPr>
          <w:tab/>
        </w:r>
        <w:r>
          <w:rPr>
            <w:noProof/>
            <w:webHidden/>
          </w:rPr>
          <w:fldChar w:fldCharType="begin"/>
        </w:r>
        <w:r>
          <w:rPr>
            <w:noProof/>
            <w:webHidden/>
          </w:rPr>
          <w:instrText xml:space="preserve"> PAGEREF _Toc208230867 \h </w:instrText>
        </w:r>
        <w:r>
          <w:rPr>
            <w:noProof/>
            <w:webHidden/>
          </w:rPr>
        </w:r>
        <w:r>
          <w:rPr>
            <w:noProof/>
            <w:webHidden/>
          </w:rPr>
          <w:fldChar w:fldCharType="separate"/>
        </w:r>
        <w:r w:rsidR="00AE37BD">
          <w:rPr>
            <w:noProof/>
            <w:webHidden/>
          </w:rPr>
          <w:t>10</w:t>
        </w:r>
        <w:r>
          <w:rPr>
            <w:noProof/>
            <w:webHidden/>
          </w:rPr>
          <w:fldChar w:fldCharType="end"/>
        </w:r>
      </w:hyperlink>
    </w:p>
    <w:p w14:paraId="498EE4A0" w14:textId="3174474C" w:rsidR="00ED4ABF" w:rsidRDefault="00ED4ABF">
      <w:pPr>
        <w:pStyle w:val="TableofFigures"/>
        <w:tabs>
          <w:tab w:val="right" w:leader="dot" w:pos="9350"/>
        </w:tabs>
        <w:rPr>
          <w:rFonts w:asciiTheme="minorHAnsi" w:eastAsiaTheme="minorEastAsia" w:hAnsiTheme="minorHAnsi" w:cstheme="minorBidi"/>
          <w:noProof/>
          <w:sz w:val="24"/>
          <w:szCs w:val="24"/>
        </w:rPr>
      </w:pPr>
      <w:hyperlink w:anchor="_Toc208230868" w:history="1">
        <w:r w:rsidRPr="00203236">
          <w:rPr>
            <w:rStyle w:val="Hyperlink"/>
            <w:b/>
            <w:bCs/>
            <w:noProof/>
          </w:rPr>
          <w:t>Table 3.</w:t>
        </w:r>
        <w:r w:rsidRPr="00203236">
          <w:rPr>
            <w:rStyle w:val="Hyperlink"/>
            <w:noProof/>
          </w:rPr>
          <w:t xml:space="preserve"> Meeting Notice Protocol</w:t>
        </w:r>
        <w:r>
          <w:rPr>
            <w:noProof/>
            <w:webHidden/>
          </w:rPr>
          <w:tab/>
        </w:r>
        <w:r>
          <w:rPr>
            <w:noProof/>
            <w:webHidden/>
          </w:rPr>
          <w:fldChar w:fldCharType="begin"/>
        </w:r>
        <w:r>
          <w:rPr>
            <w:noProof/>
            <w:webHidden/>
          </w:rPr>
          <w:instrText xml:space="preserve"> PAGEREF _Toc208230868 \h </w:instrText>
        </w:r>
        <w:r>
          <w:rPr>
            <w:noProof/>
            <w:webHidden/>
          </w:rPr>
        </w:r>
        <w:r>
          <w:rPr>
            <w:noProof/>
            <w:webHidden/>
          </w:rPr>
          <w:fldChar w:fldCharType="separate"/>
        </w:r>
        <w:r w:rsidR="00AE37BD">
          <w:rPr>
            <w:noProof/>
            <w:webHidden/>
          </w:rPr>
          <w:t>17</w:t>
        </w:r>
        <w:r>
          <w:rPr>
            <w:noProof/>
            <w:webHidden/>
          </w:rPr>
          <w:fldChar w:fldCharType="end"/>
        </w:r>
      </w:hyperlink>
    </w:p>
    <w:p w14:paraId="09E598E8" w14:textId="310FFCB1" w:rsidR="00ED4ABF" w:rsidRDefault="00ED4ABF">
      <w:pPr>
        <w:pStyle w:val="TableofFigures"/>
        <w:tabs>
          <w:tab w:val="right" w:leader="dot" w:pos="9350"/>
        </w:tabs>
        <w:rPr>
          <w:rFonts w:asciiTheme="minorHAnsi" w:eastAsiaTheme="minorEastAsia" w:hAnsiTheme="minorHAnsi" w:cstheme="minorBidi"/>
          <w:noProof/>
          <w:sz w:val="24"/>
          <w:szCs w:val="24"/>
        </w:rPr>
      </w:pPr>
      <w:hyperlink w:anchor="_Toc208230869" w:history="1">
        <w:r w:rsidRPr="00203236">
          <w:rPr>
            <w:rStyle w:val="Hyperlink"/>
            <w:b/>
            <w:bCs/>
            <w:noProof/>
          </w:rPr>
          <w:t>Table 4.</w:t>
        </w:r>
        <w:r w:rsidRPr="00203236">
          <w:rPr>
            <w:rStyle w:val="Hyperlink"/>
            <w:noProof/>
          </w:rPr>
          <w:t xml:space="preserve"> Plan Review Period Notice Protocol</w:t>
        </w:r>
        <w:r>
          <w:rPr>
            <w:noProof/>
            <w:webHidden/>
          </w:rPr>
          <w:tab/>
        </w:r>
        <w:r>
          <w:rPr>
            <w:noProof/>
            <w:webHidden/>
          </w:rPr>
          <w:fldChar w:fldCharType="begin"/>
        </w:r>
        <w:r>
          <w:rPr>
            <w:noProof/>
            <w:webHidden/>
          </w:rPr>
          <w:instrText xml:space="preserve"> PAGEREF _Toc208230869 \h </w:instrText>
        </w:r>
        <w:r>
          <w:rPr>
            <w:noProof/>
            <w:webHidden/>
          </w:rPr>
        </w:r>
        <w:r>
          <w:rPr>
            <w:noProof/>
            <w:webHidden/>
          </w:rPr>
          <w:fldChar w:fldCharType="separate"/>
        </w:r>
        <w:r w:rsidR="00AE37BD">
          <w:rPr>
            <w:noProof/>
            <w:webHidden/>
          </w:rPr>
          <w:t>18</w:t>
        </w:r>
        <w:r>
          <w:rPr>
            <w:noProof/>
            <w:webHidden/>
          </w:rPr>
          <w:fldChar w:fldCharType="end"/>
        </w:r>
      </w:hyperlink>
    </w:p>
    <w:p w14:paraId="4827BA66" w14:textId="273EB27E" w:rsidR="00ED4ABF" w:rsidRDefault="00ED4ABF">
      <w:pPr>
        <w:pStyle w:val="TableofFigures"/>
        <w:tabs>
          <w:tab w:val="right" w:leader="dot" w:pos="9350"/>
        </w:tabs>
        <w:rPr>
          <w:rFonts w:asciiTheme="minorHAnsi" w:eastAsiaTheme="minorEastAsia" w:hAnsiTheme="minorHAnsi" w:cstheme="minorBidi"/>
          <w:noProof/>
          <w:sz w:val="24"/>
          <w:szCs w:val="24"/>
        </w:rPr>
      </w:pPr>
      <w:hyperlink w:anchor="_Toc208230870" w:history="1">
        <w:r w:rsidRPr="00203236">
          <w:rPr>
            <w:rStyle w:val="Hyperlink"/>
            <w:b/>
            <w:bCs/>
            <w:noProof/>
          </w:rPr>
          <w:t>Table 5.</w:t>
        </w:r>
        <w:r w:rsidRPr="00203236">
          <w:rPr>
            <w:rStyle w:val="Hyperlink"/>
            <w:noProof/>
          </w:rPr>
          <w:t xml:space="preserve"> Example Measures by Type of Activity</w:t>
        </w:r>
        <w:r>
          <w:rPr>
            <w:noProof/>
            <w:webHidden/>
          </w:rPr>
          <w:tab/>
        </w:r>
        <w:r>
          <w:rPr>
            <w:noProof/>
            <w:webHidden/>
          </w:rPr>
          <w:fldChar w:fldCharType="begin"/>
        </w:r>
        <w:r>
          <w:rPr>
            <w:noProof/>
            <w:webHidden/>
          </w:rPr>
          <w:instrText xml:space="preserve"> PAGEREF _Toc208230870 \h </w:instrText>
        </w:r>
        <w:r>
          <w:rPr>
            <w:noProof/>
            <w:webHidden/>
          </w:rPr>
        </w:r>
        <w:r>
          <w:rPr>
            <w:noProof/>
            <w:webHidden/>
          </w:rPr>
          <w:fldChar w:fldCharType="separate"/>
        </w:r>
        <w:r w:rsidR="00AE37BD">
          <w:rPr>
            <w:noProof/>
            <w:webHidden/>
          </w:rPr>
          <w:t>21</w:t>
        </w:r>
        <w:r>
          <w:rPr>
            <w:noProof/>
            <w:webHidden/>
          </w:rPr>
          <w:fldChar w:fldCharType="end"/>
        </w:r>
      </w:hyperlink>
    </w:p>
    <w:p w14:paraId="3380FDAB" w14:textId="504CB15D" w:rsidR="00324B97" w:rsidRPr="005825C7" w:rsidRDefault="000D2F80" w:rsidP="00E63F1E">
      <w:pPr>
        <w:spacing w:after="100"/>
      </w:pPr>
      <w:r w:rsidRPr="005825C7">
        <w:fldChar w:fldCharType="end"/>
      </w:r>
    </w:p>
    <w:p w14:paraId="7B8CBB22" w14:textId="77777777" w:rsidR="006255B5" w:rsidRDefault="006255B5">
      <w:pPr>
        <w:spacing w:after="160" w:line="259" w:lineRule="auto"/>
      </w:pPr>
    </w:p>
    <w:p w14:paraId="15EE8F33" w14:textId="77777777" w:rsidR="00FE515C" w:rsidRPr="00E63F1E" w:rsidRDefault="00FE515C" w:rsidP="00E63F1E"/>
    <w:p w14:paraId="0B64A131" w14:textId="77777777" w:rsidR="009D5C04" w:rsidRDefault="009D5C04">
      <w:pPr>
        <w:spacing w:after="160" w:line="259" w:lineRule="auto"/>
        <w:rPr>
          <w:rFonts w:eastAsiaTheme="majorEastAsia" w:cstheme="majorBidi"/>
          <w:b/>
          <w:bCs/>
          <w:color w:val="5A7D36" w:themeColor="accent1"/>
          <w:sz w:val="28"/>
          <w:szCs w:val="28"/>
        </w:rPr>
        <w:sectPr w:rsidR="009D5C04" w:rsidSect="009D5C04">
          <w:headerReference w:type="default" r:id="rId13"/>
          <w:footerReference w:type="default" r:id="rId14"/>
          <w:pgSz w:w="12240" w:h="15840"/>
          <w:pgMar w:top="1440" w:right="1440" w:bottom="720" w:left="1440" w:header="720" w:footer="495" w:gutter="0"/>
          <w:pgNumType w:fmt="lowerRoman" w:start="1"/>
          <w:cols w:space="720"/>
          <w:docGrid w:linePitch="360"/>
        </w:sectPr>
      </w:pPr>
    </w:p>
    <w:p w14:paraId="0CC45C53" w14:textId="57DDA189" w:rsidR="00481E8C" w:rsidRDefault="00481E8C" w:rsidP="00A311FB">
      <w:pPr>
        <w:pStyle w:val="Heading1"/>
      </w:pPr>
      <w:bookmarkStart w:id="1" w:name="_Toc208319710"/>
      <w:r>
        <w:lastRenderedPageBreak/>
        <w:t>What is a Public Participation Plan?</w:t>
      </w:r>
      <w:bookmarkEnd w:id="1"/>
    </w:p>
    <w:p w14:paraId="1E9A4B50" w14:textId="6D4623A4" w:rsidR="004E2396" w:rsidRDefault="00185552" w:rsidP="001E1345">
      <w:r>
        <w:rPr>
          <w:rFonts w:eastAsiaTheme="majorEastAsia" w:cstheme="majorBidi"/>
          <w:b/>
          <w:bCs/>
          <w:noProof/>
          <w:color w:val="5A7D36" w:themeColor="accent1"/>
          <w:sz w:val="28"/>
          <w:szCs w:val="28"/>
        </w:rPr>
        <mc:AlternateContent>
          <mc:Choice Requires="wpg">
            <w:drawing>
              <wp:anchor distT="0" distB="0" distL="114300" distR="114300" simplePos="0" relativeHeight="251658269" behindDoc="0" locked="0" layoutInCell="1" allowOverlap="1" wp14:anchorId="731F41EC" wp14:editId="2170B1E5">
                <wp:simplePos x="0" y="0"/>
                <wp:positionH relativeFrom="column">
                  <wp:posOffset>3971925</wp:posOffset>
                </wp:positionH>
                <wp:positionV relativeFrom="paragraph">
                  <wp:posOffset>231140</wp:posOffset>
                </wp:positionV>
                <wp:extent cx="2350135" cy="2009140"/>
                <wp:effectExtent l="0" t="0" r="0" b="0"/>
                <wp:wrapSquare wrapText="bothSides"/>
                <wp:docPr id="1479354863" name="Group 2"/>
                <wp:cNvGraphicFramePr/>
                <a:graphic xmlns:a="http://schemas.openxmlformats.org/drawingml/2006/main">
                  <a:graphicData uri="http://schemas.microsoft.com/office/word/2010/wordprocessingGroup">
                    <wpg:wgp>
                      <wpg:cNvGrpSpPr/>
                      <wpg:grpSpPr>
                        <a:xfrm>
                          <a:off x="0" y="0"/>
                          <a:ext cx="2350135" cy="2009140"/>
                          <a:chOff x="-17604" y="-190280"/>
                          <a:chExt cx="2351819" cy="2113048"/>
                        </a:xfrm>
                      </wpg:grpSpPr>
                      <wps:wsp>
                        <wps:cNvPr id="2100076450" name="Rectangle 1"/>
                        <wps:cNvSpPr/>
                        <wps:spPr>
                          <a:xfrm>
                            <a:off x="123799" y="-38156"/>
                            <a:ext cx="2210416" cy="1960924"/>
                          </a:xfrm>
                          <a:prstGeom prst="round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E4B449C" w14:textId="7B700D99" w:rsidR="00423B4E" w:rsidRPr="00DC09AB" w:rsidRDefault="00DC09AB" w:rsidP="00423B4E">
                              <w:pPr>
                                <w:rPr>
                                  <w:sz w:val="20"/>
                                  <w:szCs w:val="20"/>
                                </w:rPr>
                              </w:pPr>
                              <w:r w:rsidRPr="00E80429">
                                <w:rPr>
                                  <w:sz w:val="20"/>
                                  <w:szCs w:val="20"/>
                                </w:rPr>
                                <w:t>MVP’s goal is to create a well-connected, multimodal transportation system that supports the efficient and fair movement of people and goods. A multimodal system means having options—walking, biking, taking transit, or driv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330610747" name="Graphic 1" descr="Road with solid fill"/>
                          <pic:cNvPicPr>
                            <a:picLocks noChangeAspect="1"/>
                          </pic:cNvPicPr>
                        </pic:nvPicPr>
                        <pic:blipFill>
                          <a:blip r:embed="rId15">
                            <a:extLst>
                              <a:ext uri="{96DAC541-7B7A-43D3-8B79-37D633B846F1}">
                                <asvg:svgBlip xmlns:asvg="http://schemas.microsoft.com/office/drawing/2016/SVG/main" r:embed="rId16"/>
                              </a:ext>
                            </a:extLst>
                          </a:blip>
                          <a:srcRect/>
                          <a:stretch/>
                        </pic:blipFill>
                        <pic:spPr>
                          <a:xfrm>
                            <a:off x="-17604" y="-190280"/>
                            <a:ext cx="435223" cy="45720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31F41EC" id="Group 2" o:spid="_x0000_s1026" style="position:absolute;margin-left:312.75pt;margin-top:18.2pt;width:185.05pt;height:158.2pt;z-index:251658269;mso-width-relative:margin;mso-height-relative:margin" coordorigin="-176,-1902" coordsize="23518,2113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">
                <v:roundrect id="Rectangle 1" o:spid="_x0000_s1027" style="position:absolute;left:1237;top:-381;width:22105;height:1960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" fillcolor="#a3bf3b [3205]" stroked="f" strokeweight="1pt">
                  <v:stroke joinstyle="miter"/>
                  <v:textbox>
                    <w:txbxContent>
                      <w:p w14:paraId="5E4B449C" w14:textId="7B700D99" w:rsidR="00423B4E" w:rsidRPr="00DC09AB" w:rsidRDefault="00DC09AB" w:rsidP="00423B4E">
                        <w:pPr>
                          <w:rPr>
                            <w:sz w:val="20"/>
                            <w:szCs w:val="20"/>
                          </w:rPr>
                        </w:pPr>
                        <w:r w:rsidRPr="00E80429">
                          <w:rPr>
                            <w:sz w:val="20"/>
                            <w:szCs w:val="20"/>
                          </w:rPr>
                          <w:t>MVP’s goal is to create a well-connected, multimodal transportation system that supports the efficient and fair movement of people and goods. A multimodal system means having options—walking, biking, taking transit, or driving.</w:t>
                        </w:r>
                      </w:p>
                    </w:txbxContent>
                  </v:textbox>
                </v:roundrect>
                <v:shape id="Graphic 1" o:spid="_x0000_s1028" type="#_x0000_t75" alt="Road with solid fill" style="position:absolute;left:-176;top:-1902;width:4352;height:4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">
                  <v:imagedata r:id="rId17" o:title="Road with solid fill"/>
                </v:shape>
                <w10:wrap type="square"/>
              </v:group>
            </w:pict>
          </mc:Fallback>
        </mc:AlternateContent>
      </w:r>
      <w:r w:rsidR="00F047CD" w:rsidRPr="005825C7">
        <w:t>This Public Participation Plan (PPP) is the foundation for a continu</w:t>
      </w:r>
      <w:r w:rsidR="009E183D">
        <w:t>ous</w:t>
      </w:r>
      <w:r w:rsidR="00F047CD" w:rsidRPr="005825C7">
        <w:t>, cooperative, and comprehensive</w:t>
      </w:r>
      <w:r w:rsidR="009E183D">
        <w:t xml:space="preserve"> (3C</w:t>
      </w:r>
      <w:r w:rsidR="003534FA">
        <w:t>s</w:t>
      </w:r>
      <w:r w:rsidR="009E183D">
        <w:t>)</w:t>
      </w:r>
      <w:r w:rsidR="00F047CD" w:rsidRPr="005825C7">
        <w:t xml:space="preserve"> transportation planning process in the </w:t>
      </w:r>
      <w:proofErr w:type="spellStart"/>
      <w:r w:rsidR="00F047CD" w:rsidRPr="005825C7">
        <w:t>MatSu</w:t>
      </w:r>
      <w:proofErr w:type="spellEnd"/>
      <w:r w:rsidR="00F047CD" w:rsidRPr="005825C7">
        <w:t xml:space="preserve"> Valley Planning for Transportation (MVP) planning area.</w:t>
      </w:r>
      <w:r w:rsidR="005E3F29">
        <w:t xml:space="preserve"> </w:t>
      </w:r>
      <w:r w:rsidR="00057D2D">
        <w:t xml:space="preserve">It provides context for the history and purpose of MVP, </w:t>
      </w:r>
      <w:r w:rsidR="008F3C81">
        <w:t>explains</w:t>
      </w:r>
      <w:r w:rsidR="00283FB9">
        <w:t xml:space="preserve"> the federal requirements that guide the planning and public participation processes</w:t>
      </w:r>
      <w:r w:rsidR="004E2396">
        <w:t xml:space="preserve">, and </w:t>
      </w:r>
      <w:r w:rsidR="00F304AD">
        <w:t>identifies</w:t>
      </w:r>
      <w:r w:rsidR="004E2396">
        <w:t xml:space="preserve"> </w:t>
      </w:r>
      <w:r w:rsidR="00BB3C35" w:rsidRPr="005825C7">
        <w:t>strategies to encourage community members to share their ideas and feedback on transportation issues, plans, programs, and projects.</w:t>
      </w:r>
      <w:r w:rsidR="00F304AD">
        <w:t xml:space="preserve"> The PPP also outlines how MVP will measure the success of public </w:t>
      </w:r>
      <w:r w:rsidR="00423B4E">
        <w:t>outreach.</w:t>
      </w:r>
    </w:p>
    <w:p w14:paraId="2115D0B7" w14:textId="4940FDC3" w:rsidR="00C11245" w:rsidRPr="005825C7" w:rsidRDefault="00C11245" w:rsidP="00C11245">
      <w:r w:rsidRPr="00D434A1">
        <w:t>The purpose of MVP</w:t>
      </w:r>
      <w:r>
        <w:t>’</w:t>
      </w:r>
      <w:r w:rsidRPr="00D434A1">
        <w:t xml:space="preserve">s PPP </w:t>
      </w:r>
      <w:r>
        <w:t xml:space="preserve">is </w:t>
      </w:r>
      <w:r w:rsidRPr="00D434A1">
        <w:t xml:space="preserve">to </w:t>
      </w:r>
      <w:r>
        <w:t>provide:</w:t>
      </w:r>
    </w:p>
    <w:p w14:paraId="5CF4C157" w14:textId="77777777" w:rsidR="00C11245" w:rsidRPr="005825C7" w:rsidRDefault="00C11245" w:rsidP="00C11245">
      <w:pPr>
        <w:pStyle w:val="ListParagraph"/>
        <w:numPr>
          <w:ilvl w:val="0"/>
          <w:numId w:val="58"/>
        </w:numPr>
      </w:pPr>
      <w:r>
        <w:t>T</w:t>
      </w:r>
      <w:r w:rsidRPr="00D434A1">
        <w:t>he public with a guidebook for how to participate in the regional transportation planning process</w:t>
      </w:r>
      <w:r>
        <w:t>.</w:t>
      </w:r>
    </w:p>
    <w:p w14:paraId="34A9FDAC" w14:textId="67B3B4A1" w:rsidR="00C11245" w:rsidRPr="00D434A1" w:rsidRDefault="00C11245" w:rsidP="00C11245">
      <w:pPr>
        <w:pStyle w:val="ListParagraph"/>
        <w:numPr>
          <w:ilvl w:val="0"/>
          <w:numId w:val="58"/>
        </w:numPr>
      </w:pPr>
      <w:r w:rsidRPr="00D434A1">
        <w:t xml:space="preserve">MVP with a set of policies and procedures for public engagement that enhance the transportation planning process, meet state and federal requirements, and assist in achieving the </w:t>
      </w:r>
      <w:r>
        <w:t xml:space="preserve">following </w:t>
      </w:r>
      <w:r w:rsidRPr="00D434A1">
        <w:t>goals</w:t>
      </w:r>
      <w:r>
        <w:t>:</w:t>
      </w:r>
    </w:p>
    <w:p w14:paraId="78758BDE" w14:textId="7B1B4C39" w:rsidR="00C11245" w:rsidRPr="00D434A1" w:rsidRDefault="00C11245" w:rsidP="00C11245">
      <w:pPr>
        <w:pStyle w:val="ListParagraph"/>
        <w:ind w:left="1080"/>
      </w:pPr>
      <w:r w:rsidRPr="00D434A1">
        <w:rPr>
          <w:b/>
          <w:bCs/>
        </w:rPr>
        <w:t>Equity</w:t>
      </w:r>
      <w:r w:rsidRPr="00D434A1">
        <w:t>: Commit to a just, fair, inclusive, accessible, and authentic public process that encourages a diversity of participants in the transportation planning process by engaging with transportation-disadvantaged communities.</w:t>
      </w:r>
    </w:p>
    <w:p w14:paraId="5083C26D" w14:textId="581D569D" w:rsidR="00C11245" w:rsidRPr="00D434A1" w:rsidRDefault="00C11245" w:rsidP="00C11245">
      <w:pPr>
        <w:pStyle w:val="ListParagraph"/>
        <w:ind w:left="1080"/>
      </w:pPr>
      <w:r w:rsidRPr="00D434A1">
        <w:rPr>
          <w:b/>
          <w:bCs/>
        </w:rPr>
        <w:t>Transparency</w:t>
      </w:r>
      <w:r w:rsidRPr="00D434A1">
        <w:t xml:space="preserve">: Provide and encourage participation in the transportation planning process through a transparent </w:t>
      </w:r>
      <w:r>
        <w:t xml:space="preserve">PPP </w:t>
      </w:r>
      <w:r w:rsidRPr="00D434A1">
        <w:t>and other well-defined and accessible resources.</w:t>
      </w:r>
    </w:p>
    <w:p w14:paraId="69C6B652" w14:textId="77777777" w:rsidR="00C11245" w:rsidRPr="00D434A1" w:rsidRDefault="00C11245" w:rsidP="00C11245">
      <w:pPr>
        <w:pStyle w:val="ListParagraph"/>
        <w:ind w:left="1080"/>
      </w:pPr>
      <w:r w:rsidRPr="00D434A1">
        <w:rPr>
          <w:b/>
          <w:bCs/>
        </w:rPr>
        <w:t>Inform</w:t>
      </w:r>
      <w:r w:rsidRPr="00D434A1">
        <w:t>: Provide increased awareness of the functions of the MPO and the overall planning process to enhance the quality of public participation and feedback.</w:t>
      </w:r>
    </w:p>
    <w:p w14:paraId="074D691E" w14:textId="77777777" w:rsidR="00C11245" w:rsidRPr="00D434A1" w:rsidRDefault="00C11245" w:rsidP="00C11245">
      <w:pPr>
        <w:pStyle w:val="ListParagraph"/>
        <w:ind w:left="1080"/>
      </w:pPr>
      <w:r w:rsidRPr="00D434A1">
        <w:rPr>
          <w:b/>
          <w:bCs/>
        </w:rPr>
        <w:t>Implementation</w:t>
      </w:r>
      <w:r w:rsidRPr="00D434A1">
        <w:t>: Develop transportation plans and projects that incorporate feedback from the community and document the community</w:t>
      </w:r>
      <w:r>
        <w:t>’</w:t>
      </w:r>
      <w:r w:rsidRPr="00D434A1">
        <w:t>s impact on decision-making.</w:t>
      </w:r>
    </w:p>
    <w:p w14:paraId="2F001CBD" w14:textId="2DF09E1E" w:rsidR="005E1E74" w:rsidRDefault="00C11245" w:rsidP="00E80429">
      <w:pPr>
        <w:pStyle w:val="ListParagraph"/>
        <w:ind w:left="1080"/>
      </w:pPr>
      <w:r w:rsidRPr="00D434A1">
        <w:rPr>
          <w:b/>
          <w:bCs/>
        </w:rPr>
        <w:t>Improvement</w:t>
      </w:r>
      <w:r w:rsidRPr="00D434A1">
        <w:t>: Evaluate the effectiveness of public engagement efforts through qualitative and quantitative metrics and use that information to enhance MVP</w:t>
      </w:r>
      <w:r>
        <w:t>’</w:t>
      </w:r>
      <w:r w:rsidRPr="00D434A1">
        <w:t>s public engagement practices.</w:t>
      </w:r>
      <w:r w:rsidR="005E1E74">
        <w:br w:type="page"/>
      </w:r>
    </w:p>
    <w:p w14:paraId="40E46E00" w14:textId="77777777" w:rsidR="005E1E74" w:rsidRDefault="005E1E74" w:rsidP="00C11245">
      <w:pPr>
        <w:sectPr w:rsidR="005E1E74" w:rsidSect="00E80429">
          <w:footerReference w:type="default" r:id="rId18"/>
          <w:pgSz w:w="12240" w:h="15840"/>
          <w:pgMar w:top="1440" w:right="1440" w:bottom="720" w:left="1440" w:header="720" w:footer="495" w:gutter="0"/>
          <w:pgNumType w:start="1"/>
          <w:cols w:space="720"/>
          <w:docGrid w:linePitch="360"/>
        </w:sectPr>
      </w:pPr>
    </w:p>
    <w:p w14:paraId="3BE5BF79" w14:textId="3E4481E6" w:rsidR="00116A87" w:rsidRPr="005825C7" w:rsidRDefault="00A057B0" w:rsidP="006C4677">
      <w:pPr>
        <w:pStyle w:val="Heading1"/>
      </w:pPr>
      <w:bookmarkStart w:id="2" w:name="_Toc208319711"/>
      <w:r>
        <w:lastRenderedPageBreak/>
        <w:t xml:space="preserve">What is MVP and </w:t>
      </w:r>
      <w:r w:rsidR="0060011C">
        <w:t>why was it formed</w:t>
      </w:r>
      <w:r>
        <w:t>?</w:t>
      </w:r>
      <w:bookmarkEnd w:id="2"/>
    </w:p>
    <w:p w14:paraId="63D5D0C4" w14:textId="10AD4B2A" w:rsidR="00C53278" w:rsidRDefault="00E1394B" w:rsidP="00C53278">
      <w:pPr>
        <w:rPr>
          <w:sz w:val="20"/>
          <w:szCs w:val="20"/>
        </w:rPr>
      </w:pPr>
      <w:r>
        <w:t xml:space="preserve">MVP is the </w:t>
      </w:r>
      <w:r w:rsidR="0044195B">
        <w:t xml:space="preserve">Metropolitan Planning Organization (MPO) for the </w:t>
      </w:r>
      <w:r w:rsidR="00367B36">
        <w:t xml:space="preserve">urbanized area of the </w:t>
      </w:r>
      <w:r w:rsidR="00AB5D5A" w:rsidRPr="005825C7">
        <w:t>Matanuska-Susitna Borough (MSB</w:t>
      </w:r>
      <w:r w:rsidR="00367B36">
        <w:t>)</w:t>
      </w:r>
      <w:r w:rsidR="0034683F">
        <w:t>. An urbanized area (UZA) is a region with a population of 50,000 or more</w:t>
      </w:r>
      <w:r w:rsidR="00FE6057">
        <w:t>—when a region’s population reaches this size, it is required to have an MPO</w:t>
      </w:r>
      <w:r w:rsidR="00F573E6">
        <w:t>.</w:t>
      </w:r>
    </w:p>
    <w:p w14:paraId="39723D03" w14:textId="7EF5860E" w:rsidR="00C53278" w:rsidRPr="007F2E19" w:rsidRDefault="00C53278" w:rsidP="00C53278">
      <w:r w:rsidRPr="005825C7">
        <w:rPr>
          <w:rFonts w:eastAsia="Verdana" w:cs="Verdana"/>
        </w:rPr>
        <w:t xml:space="preserve">The purpose of MVP is to serve as the regional transportation planning organization for the </w:t>
      </w:r>
      <w:r>
        <w:rPr>
          <w:rFonts w:eastAsia="Verdana" w:cs="Verdana"/>
        </w:rPr>
        <w:t>greater core area of Matanuska-Susitna (</w:t>
      </w:r>
      <w:proofErr w:type="spellStart"/>
      <w:r>
        <w:rPr>
          <w:rFonts w:eastAsia="Verdana" w:cs="Verdana"/>
        </w:rPr>
        <w:t>MatSu</w:t>
      </w:r>
      <w:proofErr w:type="spellEnd"/>
      <w:r>
        <w:rPr>
          <w:rFonts w:eastAsia="Verdana" w:cs="Verdana"/>
        </w:rPr>
        <w:t>)</w:t>
      </w:r>
      <w:r w:rsidRPr="005825C7">
        <w:rPr>
          <w:rFonts w:eastAsia="Verdana" w:cs="Verdana"/>
        </w:rPr>
        <w:t>. MVP develops transportation plans and policies for the region, sets priorities for the use of federal transportation funds, and provides a forum for collaborative regional decision-making.</w:t>
      </w:r>
      <w:r w:rsidR="005B3A10">
        <w:rPr>
          <w:rFonts w:eastAsia="Verdana" w:cs="Verdana"/>
        </w:rPr>
        <w:t xml:space="preserve"> These </w:t>
      </w:r>
      <w:r w:rsidR="00C44B46">
        <w:rPr>
          <w:rFonts w:eastAsia="Verdana" w:cs="Verdana"/>
        </w:rPr>
        <w:t>decisions are made</w:t>
      </w:r>
      <w:r w:rsidR="005B3A10">
        <w:rPr>
          <w:rFonts w:eastAsia="Verdana" w:cs="Verdana"/>
        </w:rPr>
        <w:t xml:space="preserve"> by the Policy Board</w:t>
      </w:r>
      <w:r w:rsidR="00523492">
        <w:rPr>
          <w:rFonts w:eastAsia="Verdana" w:cs="Verdana"/>
        </w:rPr>
        <w:t>, which receives recommendations from the Technical Committee</w:t>
      </w:r>
      <w:r w:rsidR="00C44B46">
        <w:rPr>
          <w:rFonts w:eastAsia="Verdana" w:cs="Verdana"/>
        </w:rPr>
        <w:t xml:space="preserve"> and support from MVP staff</w:t>
      </w:r>
      <w:r w:rsidR="00523492">
        <w:rPr>
          <w:rFonts w:eastAsia="Verdana" w:cs="Verdana"/>
        </w:rPr>
        <w:t>. The</w:t>
      </w:r>
      <w:r w:rsidR="00C44B46">
        <w:rPr>
          <w:rFonts w:eastAsia="Verdana" w:cs="Verdana"/>
        </w:rPr>
        <w:t xml:space="preserve"> Policy Board and Technical Committee </w:t>
      </w:r>
      <w:r w:rsidR="00523492">
        <w:rPr>
          <w:rFonts w:eastAsia="Verdana" w:cs="Verdana"/>
        </w:rPr>
        <w:t xml:space="preserve">are discussed in more detail </w:t>
      </w:r>
      <w:r w:rsidR="00E429B2">
        <w:rPr>
          <w:rFonts w:eastAsia="Verdana" w:cs="Verdana"/>
        </w:rPr>
        <w:t>throughout</w:t>
      </w:r>
      <w:r w:rsidR="00523492">
        <w:rPr>
          <w:rFonts w:eastAsia="Verdana" w:cs="Verdana"/>
        </w:rPr>
        <w:t xml:space="preserve"> this PPP.</w:t>
      </w:r>
    </w:p>
    <w:p w14:paraId="4F7BEA1F" w14:textId="7168E249" w:rsidR="004820B4" w:rsidRDefault="0040068B" w:rsidP="006D4660">
      <w:r w:rsidRPr="00E80429">
        <w:t>This s</w:t>
      </w:r>
      <w:r>
        <w:t xml:space="preserve">ection </w:t>
      </w:r>
      <w:r w:rsidR="007F2E19">
        <w:t>explains the history of MPOs</w:t>
      </w:r>
      <w:r w:rsidR="0034545B">
        <w:t xml:space="preserve"> and </w:t>
      </w:r>
      <w:r>
        <w:t xml:space="preserve">why </w:t>
      </w:r>
      <w:r w:rsidR="00575DDA">
        <w:t>and how MVP was forme</w:t>
      </w:r>
      <w:r w:rsidR="0034545B">
        <w:t>d</w:t>
      </w:r>
      <w:r w:rsidR="00504D9F">
        <w:t>.</w:t>
      </w:r>
    </w:p>
    <w:p w14:paraId="01CEF709" w14:textId="20A36551" w:rsidR="004820B4" w:rsidRDefault="004820B4" w:rsidP="00E80429">
      <w:pPr>
        <w:pStyle w:val="Heading2"/>
      </w:pPr>
      <w:bookmarkStart w:id="3" w:name="_Toc208319712"/>
      <w:r>
        <w:t>History of MPOs</w:t>
      </w:r>
      <w:bookmarkEnd w:id="3"/>
    </w:p>
    <w:p w14:paraId="52629C97" w14:textId="1D4B1C55" w:rsidR="00561E97" w:rsidRDefault="00561E97" w:rsidP="00561E97">
      <w:r w:rsidRPr="00D434A1">
        <w:t xml:space="preserve">MPOs were established in response to the rapid expansion of the interstate highway system in the 1950s, which often proceeded with little to no input from local communities. The Federal-Aid Highway Act of 1956 launched the largest public works program in </w:t>
      </w:r>
      <w:r>
        <w:t xml:space="preserve">United States </w:t>
      </w:r>
      <w:r w:rsidRPr="00D434A1">
        <w:t>history, funding the construction of 41,000 miles of interstate highways. However, the top-down approach—led by state departments of transportation—frequently disrupted cities and towns</w:t>
      </w:r>
      <w:r>
        <w:t xml:space="preserve"> and displaced</w:t>
      </w:r>
      <w:r w:rsidRPr="00D434A1">
        <w:t xml:space="preserve"> neighborhoods, particularly in low-income and minority communities. Mounting public opposition and lawsuits in the late 1950s and early 1960s highlighted the need for a more inclusive process. In response, the Federal-Aid Highway Act of 1962, signed by President John F. Kennedy, mandated that urban areas with populations over 50,000 implement a 3C</w:t>
      </w:r>
      <w:r>
        <w:t>s</w:t>
      </w:r>
      <w:r w:rsidRPr="00D434A1">
        <w:t xml:space="preserve"> transportation planning process between states and local governments. This requirement gave rise to today</w:t>
      </w:r>
      <w:r>
        <w:t>’</w:t>
      </w:r>
      <w:r w:rsidRPr="00D434A1">
        <w:t>s MPOs, which are tasked with ensuring that transportation planning reflects community input and promotes equitable outcomes.</w:t>
      </w:r>
    </w:p>
    <w:p w14:paraId="00A97452" w14:textId="4FC0B0A5" w:rsidR="004820B4" w:rsidRDefault="00C53278" w:rsidP="00EE78AC">
      <w:pPr>
        <w:pStyle w:val="Heading2"/>
      </w:pPr>
      <w:bookmarkStart w:id="4" w:name="_Toc208319713"/>
      <w:r>
        <w:t>Formation</w:t>
      </w:r>
      <w:r w:rsidR="00EE78AC">
        <w:t xml:space="preserve"> of MVP</w:t>
      </w:r>
      <w:bookmarkEnd w:id="4"/>
    </w:p>
    <w:p w14:paraId="0B8327D7" w14:textId="76AB9258" w:rsidR="007F2E19" w:rsidRDefault="007F2E19" w:rsidP="007F2E19">
      <w:r>
        <w:t xml:space="preserve">The </w:t>
      </w:r>
      <w:r w:rsidRPr="005825C7">
        <w:t>MSB</w:t>
      </w:r>
      <w:r>
        <w:t xml:space="preserve"> is </w:t>
      </w:r>
      <w:r w:rsidR="00AB5D5A" w:rsidRPr="005825C7">
        <w:t xml:space="preserve">located north of the Municipality </w:t>
      </w:r>
      <w:r w:rsidR="00B06232">
        <w:t xml:space="preserve">of </w:t>
      </w:r>
      <w:r w:rsidRPr="005825C7">
        <w:t>Anchorage</w:t>
      </w:r>
      <w:r>
        <w:t>.</w:t>
      </w:r>
      <w:r w:rsidRPr="005825C7">
        <w:t xml:space="preserve"> </w:t>
      </w:r>
      <w:r>
        <w:t>A</w:t>
      </w:r>
      <w:r w:rsidRPr="005825C7">
        <w:t xml:space="preserve">s </w:t>
      </w:r>
      <w:r w:rsidR="00AB5D5A" w:rsidRPr="005825C7">
        <w:t xml:space="preserve">of the 2020 census, </w:t>
      </w:r>
      <w:r w:rsidR="00B06232">
        <w:t>the MSB</w:t>
      </w:r>
      <w:r w:rsidRPr="005825C7">
        <w:t xml:space="preserve"> </w:t>
      </w:r>
      <w:r w:rsidR="00AB5D5A" w:rsidRPr="005825C7">
        <w:t>has a population of 107,081 living across 25,260 square miles</w:t>
      </w:r>
      <w:r>
        <w:t xml:space="preserve"> and</w:t>
      </w:r>
      <w:r w:rsidR="00AB5D5A" w:rsidRPr="005825C7">
        <w:t xml:space="preserve"> is experiencing rapid growth</w:t>
      </w:r>
      <w:r w:rsidR="00737F0F">
        <w:t xml:space="preserve">, with </w:t>
      </w:r>
      <w:r w:rsidR="00AB5D5A" w:rsidRPr="005825C7">
        <w:t>the population increasing by approximately 20</w:t>
      </w:r>
      <w:r w:rsidR="00FC345C">
        <w:t xml:space="preserve"> </w:t>
      </w:r>
      <w:r w:rsidR="00CD15AC">
        <w:t>percent</w:t>
      </w:r>
      <w:r w:rsidR="00AB5D5A" w:rsidRPr="005825C7">
        <w:t xml:space="preserve"> since the 2010 </w:t>
      </w:r>
      <w:r w:rsidR="00CD15AC">
        <w:t>c</w:t>
      </w:r>
      <w:r w:rsidR="00AB5D5A" w:rsidRPr="005825C7">
        <w:t xml:space="preserve">ensus. </w:t>
      </w:r>
      <w:r w:rsidRPr="005825C7">
        <w:t xml:space="preserve">Along with this growth, the density of the core area (comprising the cities of Wasilla and Palmer and the region between them) has reached the threshold to be designated an urbanized area by the U.S. Census </w:t>
      </w:r>
      <w:r w:rsidRPr="005825C7">
        <w:lastRenderedPageBreak/>
        <w:t>Bureau.</w:t>
      </w:r>
      <w:r w:rsidRPr="005825C7">
        <w:rPr>
          <w:vertAlign w:val="superscript"/>
        </w:rPr>
        <w:footnoteReference w:id="1"/>
      </w:r>
      <w:r w:rsidRPr="005825C7">
        <w:rPr>
          <w:vertAlign w:val="superscript"/>
        </w:rPr>
        <w:t>,</w:t>
      </w:r>
      <w:r w:rsidRPr="005825C7">
        <w:rPr>
          <w:rStyle w:val="FootnoteReference"/>
        </w:rPr>
        <w:footnoteReference w:id="2"/>
      </w:r>
      <w:r>
        <w:t xml:space="preserve"> </w:t>
      </w:r>
      <w:r w:rsidR="00C53278">
        <w:t xml:space="preserve">Because of this growth and density, </w:t>
      </w:r>
      <w:r>
        <w:t xml:space="preserve">MVP was designated as the MPO for the region on December 19, 2023. A visual history of MVP is found on </w:t>
      </w:r>
      <w:r w:rsidRPr="00A436DA">
        <w:t xml:space="preserve">page </w:t>
      </w:r>
      <w:r w:rsidR="007A41BE" w:rsidRPr="00E80429">
        <w:t>6</w:t>
      </w:r>
      <w:r w:rsidRPr="00A436DA">
        <w:t>.</w:t>
      </w:r>
      <w:r w:rsidR="00AB360B" w:rsidRPr="00AB360B">
        <w:rPr>
          <w:noProof/>
        </w:rPr>
        <w:t xml:space="preserve"> </w:t>
      </w:r>
    </w:p>
    <w:p w14:paraId="5B5E1ACA" w14:textId="6E7CFFDC" w:rsidR="00563F23" w:rsidRDefault="00C86EFC" w:rsidP="00563F23">
      <w:r w:rsidRPr="00D7142B">
        <w:rPr>
          <w:rFonts w:eastAsiaTheme="majorEastAsia" w:cstheme="majorBidi"/>
          <w:noProof/>
          <w:color w:val="5A7D36" w:themeColor="accent1"/>
          <w:spacing w:val="15"/>
          <w:sz w:val="26"/>
          <w:szCs w:val="26"/>
        </w:rPr>
        <mc:AlternateContent>
          <mc:Choice Requires="wpg">
            <w:drawing>
              <wp:anchor distT="0" distB="0" distL="114300" distR="114300" simplePos="0" relativeHeight="251658272" behindDoc="0" locked="0" layoutInCell="1" allowOverlap="1" wp14:anchorId="25564E27" wp14:editId="541464E3">
                <wp:simplePos x="0" y="0"/>
                <wp:positionH relativeFrom="column">
                  <wp:posOffset>3314700</wp:posOffset>
                </wp:positionH>
                <wp:positionV relativeFrom="paragraph">
                  <wp:posOffset>1743075</wp:posOffset>
                </wp:positionV>
                <wp:extent cx="3455670" cy="2084070"/>
                <wp:effectExtent l="0" t="0" r="0" b="0"/>
                <wp:wrapSquare wrapText="bothSides"/>
                <wp:docPr id="1699316775" name="Group 5"/>
                <wp:cNvGraphicFramePr/>
                <a:graphic xmlns:a="http://schemas.openxmlformats.org/drawingml/2006/main">
                  <a:graphicData uri="http://schemas.microsoft.com/office/word/2010/wordprocessingGroup">
                    <wpg:wgp>
                      <wpg:cNvGrpSpPr/>
                      <wpg:grpSpPr>
                        <a:xfrm>
                          <a:off x="0" y="0"/>
                          <a:ext cx="3455670" cy="2084070"/>
                          <a:chOff x="-81146" y="180975"/>
                          <a:chExt cx="3504676" cy="2090575"/>
                        </a:xfrm>
                      </wpg:grpSpPr>
                      <pic:pic xmlns:pic="http://schemas.openxmlformats.org/drawingml/2006/picture">
                        <pic:nvPicPr>
                          <pic:cNvPr id="1249120072" name="Picture 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180975"/>
                            <a:ext cx="3423530" cy="1925945"/>
                          </a:xfrm>
                          <a:prstGeom prst="rect">
                            <a:avLst/>
                          </a:prstGeom>
                          <a:noFill/>
                          <a:ln>
                            <a:noFill/>
                          </a:ln>
                        </pic:spPr>
                      </pic:pic>
                      <wps:wsp>
                        <wps:cNvPr id="1692078197" name="Text Box 1"/>
                        <wps:cNvSpPr txBox="1"/>
                        <wps:spPr>
                          <a:xfrm>
                            <a:off x="-81146" y="2106401"/>
                            <a:ext cx="3424175" cy="165149"/>
                          </a:xfrm>
                          <a:prstGeom prst="rect">
                            <a:avLst/>
                          </a:prstGeom>
                          <a:solidFill>
                            <a:prstClr val="white"/>
                          </a:solidFill>
                          <a:ln>
                            <a:noFill/>
                          </a:ln>
                        </wps:spPr>
                        <wps:txbx>
                          <w:txbxContent>
                            <w:p w14:paraId="72FA1070" w14:textId="16BC8868" w:rsidR="00AB360B" w:rsidRPr="005825C7" w:rsidRDefault="00AB360B" w:rsidP="00AB360B">
                              <w:pPr>
                                <w:pStyle w:val="Caption"/>
                                <w:spacing w:before="0" w:after="0"/>
                                <w:jc w:val="left"/>
                                <w:rPr>
                                  <w:rStyle w:val="IntenseReference"/>
                                </w:rPr>
                              </w:pPr>
                              <w:r w:rsidRPr="005825C7">
                                <w:rPr>
                                  <w:rStyle w:val="IntenseReference"/>
                                </w:rPr>
                                <w:t xml:space="preserve">Figure </w:t>
                              </w:r>
                              <w:r w:rsidRPr="005825C7">
                                <w:rPr>
                                  <w:rStyle w:val="IntenseReference"/>
                                </w:rPr>
                                <w:fldChar w:fldCharType="begin"/>
                              </w:r>
                              <w:r w:rsidRPr="005825C7">
                                <w:rPr>
                                  <w:rStyle w:val="IntenseReference"/>
                                </w:rPr>
                                <w:instrText xml:space="preserve"> SEQ Figure \* ARABIC </w:instrText>
                              </w:r>
                              <w:r w:rsidRPr="005825C7">
                                <w:rPr>
                                  <w:rStyle w:val="IntenseReference"/>
                                </w:rPr>
                                <w:fldChar w:fldCharType="separate"/>
                              </w:r>
                              <w:r>
                                <w:rPr>
                                  <w:rStyle w:val="IntenseReference"/>
                                  <w:noProof/>
                                </w:rPr>
                                <w:t>1</w:t>
                              </w:r>
                              <w:r w:rsidRPr="005825C7">
                                <w:rPr>
                                  <w:rStyle w:val="IntenseReference"/>
                                </w:rPr>
                                <w:fldChar w:fldCharType="end"/>
                              </w:r>
                              <w:r w:rsidRPr="005825C7">
                                <w:rPr>
                                  <w:rStyle w:val="IntenseReference"/>
                                </w:rPr>
                                <w:t xml:space="preserve">. Location of MVP </w:t>
                              </w:r>
                              <w:r>
                                <w:rPr>
                                  <w:rStyle w:val="IntenseReference"/>
                                </w:rPr>
                                <w:t>W</w:t>
                              </w:r>
                              <w:r w:rsidRPr="005825C7">
                                <w:rPr>
                                  <w:rStyle w:val="IntenseReference"/>
                                </w:rPr>
                                <w:t>ithin</w:t>
                              </w:r>
                              <w:r>
                                <w:rPr>
                                  <w:rStyle w:val="IntenseReference"/>
                                </w:rPr>
                                <w:t xml:space="preserve"> Alaska</w:t>
                              </w:r>
                              <w:r w:rsidRPr="0074151C">
                                <w:rPr>
                                  <w:rStyle w:val="IntenseReferenc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564E27" id="Group 5" o:spid="_x0000_s1029" style="position:absolute;margin-left:261pt;margin-top:137.25pt;width:272.1pt;height:164.1pt;z-index:251658272;mso-width-relative:margin;mso-height-relative:margin" coordorigin="-811,1809" coordsize="35046,209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">
                <v:shape id="Picture 5" o:spid="_x0000_s1030" type="#_x0000_t75" style="position:absolute;top:1809;width:34235;height:1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">
                  <v:imagedata r:id="rId20" o:title=""/>
                </v:shape>
                <v:shapetype id="_x0000_t202" coordsize="21600,21600" o:spt="202" path="m,l,21600r21600,l21600,xe">
                  <v:stroke joinstyle="miter"/>
                  <v:path gradientshapeok="t" o:connecttype="rect"/>
                </v:shapetype>
                <v:shape id="Text Box 1" o:spid="_x0000_s1031" type="#_x0000_t202" style="position:absolute;left:-811;top:21064;width:34241;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" stroked="f">
                  <v:textbox inset="0,0,0,0">
                    <w:txbxContent>
                      <w:p w14:paraId="72FA1070" w14:textId="16BC8868" w:rsidR="00AB360B" w:rsidRPr="005825C7" w:rsidRDefault="00AB360B" w:rsidP="00AB360B">
                        <w:pPr>
                          <w:pStyle w:val="Caption"/>
                          <w:spacing w:before="0" w:after="0"/>
                          <w:jc w:val="left"/>
                          <w:rPr>
                            <w:rStyle w:val="IntenseReference"/>
                          </w:rPr>
                        </w:pPr>
                        <w:r w:rsidRPr="005825C7">
                          <w:rPr>
                            <w:rStyle w:val="IntenseReference"/>
                          </w:rPr>
                          <w:t xml:space="preserve">Figure </w:t>
                        </w:r>
                        <w:r w:rsidRPr="005825C7">
                          <w:rPr>
                            <w:rStyle w:val="IntenseReference"/>
                          </w:rPr>
                          <w:fldChar w:fldCharType="begin"/>
                        </w:r>
                        <w:r w:rsidRPr="005825C7">
                          <w:rPr>
                            <w:rStyle w:val="IntenseReference"/>
                          </w:rPr>
                          <w:instrText xml:space="preserve"> SEQ Figure \* ARABIC </w:instrText>
                        </w:r>
                        <w:r w:rsidRPr="005825C7">
                          <w:rPr>
                            <w:rStyle w:val="IntenseReference"/>
                          </w:rPr>
                          <w:fldChar w:fldCharType="separate"/>
                        </w:r>
                        <w:r>
                          <w:rPr>
                            <w:rStyle w:val="IntenseReference"/>
                            <w:noProof/>
                          </w:rPr>
                          <w:t>1</w:t>
                        </w:r>
                        <w:r w:rsidRPr="005825C7">
                          <w:rPr>
                            <w:rStyle w:val="IntenseReference"/>
                          </w:rPr>
                          <w:fldChar w:fldCharType="end"/>
                        </w:r>
                        <w:r w:rsidRPr="005825C7">
                          <w:rPr>
                            <w:rStyle w:val="IntenseReference"/>
                          </w:rPr>
                          <w:t xml:space="preserve">. Location of MVP </w:t>
                        </w:r>
                        <w:r>
                          <w:rPr>
                            <w:rStyle w:val="IntenseReference"/>
                          </w:rPr>
                          <w:t>W</w:t>
                        </w:r>
                        <w:r w:rsidRPr="005825C7">
                          <w:rPr>
                            <w:rStyle w:val="IntenseReference"/>
                          </w:rPr>
                          <w:t>ithin</w:t>
                        </w:r>
                        <w:r>
                          <w:rPr>
                            <w:rStyle w:val="IntenseReference"/>
                          </w:rPr>
                          <w:t xml:space="preserve"> Alaska</w:t>
                        </w:r>
                        <w:r w:rsidRPr="0074151C">
                          <w:rPr>
                            <w:rStyle w:val="IntenseReference"/>
                          </w:rPr>
                          <w:t>.</w:t>
                        </w:r>
                      </w:p>
                    </w:txbxContent>
                  </v:textbox>
                </v:shape>
                <w10:wrap type="square"/>
              </v:group>
            </w:pict>
          </mc:Fallback>
        </mc:AlternateContent>
      </w:r>
      <w:r w:rsidR="006D4660" w:rsidRPr="00D7142B">
        <w:t>The process of developing MVP began in 2020 in anticipation of the UZA designation with the formation of a Pre-MPO Steering Committee and Pre-MPO Policy Board.</w:t>
      </w:r>
      <w:r w:rsidR="00EC401A" w:rsidRPr="00D7142B">
        <w:t xml:space="preserve"> </w:t>
      </w:r>
      <w:r w:rsidR="006D4660" w:rsidRPr="00D7142B">
        <w:t>These two bodies worked with the MSB Planning Department staff to define the Metropolitan Planning Area (MPA), or the boundary within which the MPO operates. Federal law requires that the MPA must include, at a minimum, the entire UZA and the contiguous area expected to become urbanized within the next 20 years.</w:t>
      </w:r>
      <w:r w:rsidR="006D4660" w:rsidRPr="00D7142B">
        <w:rPr>
          <w:rStyle w:val="FootnoteReference"/>
        </w:rPr>
        <w:footnoteReference w:id="3"/>
      </w:r>
      <w:r w:rsidR="006D4660" w:rsidRPr="00D7142B">
        <w:t xml:space="preserve"> To meet this requirement, the Pre-MPO Policy Board created a Boundary Development Strategy. This strategy, along with census data and forecasts from the Alaska Department of Labor, was used to define the MPA. The final approved MPA, shown in Figures 1 and </w:t>
      </w:r>
      <w:proofErr w:type="gramStart"/>
      <w:r w:rsidR="006D4660" w:rsidRPr="00D7142B">
        <w:t xml:space="preserve">2 </w:t>
      </w:r>
      <w:r w:rsidR="006D4660" w:rsidRPr="005825C7">
        <w:t>includes</w:t>
      </w:r>
      <w:proofErr w:type="gramEnd"/>
      <w:r w:rsidR="006D4660" w:rsidRPr="005825C7">
        <w:t xml:space="preserve"> Palmer, Wasilla, and portions of the Fishhook and Knik-Fairview areas.</w:t>
      </w:r>
    </w:p>
    <w:p w14:paraId="4436A527" w14:textId="77777777" w:rsidR="00563F23" w:rsidRPr="005825C7" w:rsidRDefault="00563F23" w:rsidP="00563F23">
      <w:r w:rsidRPr="005825C7">
        <w:t xml:space="preserve">MVP has a Policy Board, Technical Committee, Executive Director, and staff. The Policy Board is the decision-making body and comprises representatives of local governmental agencies, including the </w:t>
      </w:r>
      <w:r>
        <w:t>MSB</w:t>
      </w:r>
      <w:r w:rsidRPr="005825C7">
        <w:t>, cities of Palmer and Wasilla, Knik Tribe</w:t>
      </w:r>
      <w:r>
        <w:t>,</w:t>
      </w:r>
      <w:r w:rsidRPr="005825C7">
        <w:t xml:space="preserve"> Chickaloon Native Village</w:t>
      </w:r>
      <w:r>
        <w:t>,</w:t>
      </w:r>
      <w:r w:rsidRPr="005825C7">
        <w:t xml:space="preserve"> and the Alaska Department of Transportation &amp; Public Facilities (DOT&amp;PF). The </w:t>
      </w:r>
      <w:r>
        <w:t xml:space="preserve">Policy Board is advised by the </w:t>
      </w:r>
      <w:r w:rsidRPr="005825C7">
        <w:t>Technical Committee</w:t>
      </w:r>
      <w:r>
        <w:t>,</w:t>
      </w:r>
      <w:r w:rsidRPr="005825C7">
        <w:t xml:space="preserve"> </w:t>
      </w:r>
      <w:r>
        <w:t>which</w:t>
      </w:r>
      <w:r w:rsidRPr="005825C7">
        <w:t xml:space="preserve"> comprises representatives of local governmental agencies </w:t>
      </w:r>
      <w:r>
        <w:t>and</w:t>
      </w:r>
      <w:r w:rsidRPr="005825C7">
        <w:t xml:space="preserve"> </w:t>
      </w:r>
      <w:r>
        <w:t xml:space="preserve">are </w:t>
      </w:r>
      <w:r w:rsidRPr="005825C7">
        <w:t xml:space="preserve">advocates </w:t>
      </w:r>
      <w:r>
        <w:t>of</w:t>
      </w:r>
      <w:r w:rsidRPr="005825C7">
        <w:t xml:space="preserve"> transit, active transportation, and the trucking industry. The </w:t>
      </w:r>
      <w:r>
        <w:t>E</w:t>
      </w:r>
      <w:r w:rsidRPr="005825C7">
        <w:t xml:space="preserve">xecutive </w:t>
      </w:r>
      <w:r>
        <w:t>D</w:t>
      </w:r>
      <w:r w:rsidRPr="005825C7">
        <w:t>irector and MVP staff are responsible for the day-to-day operations of the MPO.</w:t>
      </w:r>
    </w:p>
    <w:p w14:paraId="5A79EDC7" w14:textId="4C707F7A" w:rsidR="00C86EFC" w:rsidRDefault="00563F23" w:rsidP="00E80429">
      <w:r w:rsidRPr="005825C7">
        <w:t>MVP is one of three MPOs in Alaska</w:t>
      </w:r>
      <w:r>
        <w:t xml:space="preserve">; the </w:t>
      </w:r>
      <w:r w:rsidRPr="005825C7">
        <w:t xml:space="preserve">other two </w:t>
      </w:r>
      <w:r>
        <w:t xml:space="preserve">MPOs </w:t>
      </w:r>
      <w:proofErr w:type="gramStart"/>
      <w:r>
        <w:t xml:space="preserve">are </w:t>
      </w:r>
      <w:r w:rsidRPr="005825C7">
        <w:t>located in</w:t>
      </w:r>
      <w:proofErr w:type="gramEnd"/>
      <w:r w:rsidRPr="005825C7">
        <w:t xml:space="preserve"> Anchorage and Fairbanks. Each MPO receives federal funding from the Federal Highway Administration (FHWA) and Federal Transit </w:t>
      </w:r>
      <w:sdt>
        <w:sdtPr>
          <w:tag w:val="goog_rdk_0"/>
          <w:id w:val="2145378650"/>
          <w:placeholder>
            <w:docPart w:val="E6A1782C3A1B4828A1F1CF876A4DA077"/>
          </w:placeholder>
        </w:sdtPr>
        <w:sdtContent/>
      </w:sdt>
      <w:r w:rsidRPr="005825C7">
        <w:t xml:space="preserve">Administration (FTA) through </w:t>
      </w:r>
      <w:r>
        <w:t xml:space="preserve">the </w:t>
      </w:r>
      <w:r w:rsidRPr="005825C7">
        <w:t xml:space="preserve">DOT&amp;PF, which follows a formula to divide those funds between the three MPOs. Each MPO has the authority to determine transportation priorities and program federal funding for projects within </w:t>
      </w:r>
      <w:r>
        <w:t>its</w:t>
      </w:r>
      <w:r w:rsidRPr="005825C7">
        <w:t xml:space="preserve"> MPA.</w:t>
      </w:r>
      <w:r w:rsidR="008E57B3">
        <w:t xml:space="preserve"> </w:t>
      </w:r>
      <w:r w:rsidR="00A007AC">
        <w:t xml:space="preserve">In addition to </w:t>
      </w:r>
      <w:r w:rsidR="00D85FF6">
        <w:t xml:space="preserve">our Technical Committee, Policy Board, </w:t>
      </w:r>
      <w:r w:rsidR="001B2641">
        <w:t xml:space="preserve">state </w:t>
      </w:r>
      <w:r w:rsidR="004E69A5">
        <w:t xml:space="preserve">and federal </w:t>
      </w:r>
      <w:r w:rsidR="00A1534F">
        <w:t>agencies</w:t>
      </w:r>
      <w:r w:rsidR="002053B3">
        <w:t>,</w:t>
      </w:r>
      <w:r w:rsidR="00A1534F">
        <w:t xml:space="preserve"> </w:t>
      </w:r>
      <w:r w:rsidR="004E69A5">
        <w:t xml:space="preserve">and other MPOs, MVP </w:t>
      </w:r>
      <w:r w:rsidR="008E57B3">
        <w:t>works with our community to incorporate local knowledge and experience in our planning efforts.</w:t>
      </w:r>
      <w:r w:rsidR="00C86EFC">
        <w:br w:type="page"/>
      </w:r>
    </w:p>
    <w:p w14:paraId="7173CCCF" w14:textId="77777777" w:rsidR="00C86EFC" w:rsidRDefault="00C86EFC" w:rsidP="00EC401A">
      <w:pPr>
        <w:sectPr w:rsidR="00C86EFC" w:rsidSect="00E80429">
          <w:footerReference w:type="default" r:id="rId21"/>
          <w:pgSz w:w="12240" w:h="15840"/>
          <w:pgMar w:top="1440" w:right="1440" w:bottom="720" w:left="1440" w:header="720" w:footer="495" w:gutter="0"/>
          <w:cols w:space="720"/>
          <w:docGrid w:linePitch="360"/>
        </w:sectPr>
      </w:pPr>
    </w:p>
    <w:p w14:paraId="028516C4" w14:textId="4C9E85C5" w:rsidR="00C86EFC" w:rsidRDefault="00C86EFC">
      <w:pPr>
        <w:spacing w:after="160" w:line="259" w:lineRule="auto"/>
        <w:sectPr w:rsidR="00C86EFC" w:rsidSect="00E80429">
          <w:pgSz w:w="15840" w:h="12240" w:orient="landscape"/>
          <w:pgMar w:top="1440" w:right="1440" w:bottom="1440" w:left="720" w:header="720" w:footer="490" w:gutter="0"/>
          <w:cols w:space="720"/>
          <w:docGrid w:linePitch="360"/>
        </w:sectPr>
      </w:pPr>
      <w:r w:rsidRPr="005825C7">
        <w:rPr>
          <w:noProof/>
        </w:rPr>
        <w:lastRenderedPageBreak/>
        <mc:AlternateContent>
          <mc:Choice Requires="wpg">
            <w:drawing>
              <wp:anchor distT="0" distB="0" distL="114300" distR="114300" simplePos="0" relativeHeight="251658270" behindDoc="1" locked="0" layoutInCell="1" allowOverlap="1" wp14:anchorId="787EBD24" wp14:editId="27921CB7">
                <wp:simplePos x="0" y="0"/>
                <wp:positionH relativeFrom="margin">
                  <wp:posOffset>414020</wp:posOffset>
                </wp:positionH>
                <wp:positionV relativeFrom="paragraph">
                  <wp:posOffset>0</wp:posOffset>
                </wp:positionV>
                <wp:extent cx="8315325" cy="6210300"/>
                <wp:effectExtent l="0" t="0" r="9525" b="0"/>
                <wp:wrapSquare wrapText="bothSides"/>
                <wp:docPr id="458115508" name="Group 4"/>
                <wp:cNvGraphicFramePr/>
                <a:graphic xmlns:a="http://schemas.openxmlformats.org/drawingml/2006/main">
                  <a:graphicData uri="http://schemas.microsoft.com/office/word/2010/wordprocessingGroup">
                    <wpg:wgp>
                      <wpg:cNvGrpSpPr/>
                      <wpg:grpSpPr>
                        <a:xfrm>
                          <a:off x="0" y="0"/>
                          <a:ext cx="8315325" cy="6210300"/>
                          <a:chOff x="-1886" y="0"/>
                          <a:chExt cx="8231486" cy="6377940"/>
                        </a:xfrm>
                      </wpg:grpSpPr>
                      <pic:pic xmlns:pic="http://schemas.openxmlformats.org/drawingml/2006/picture">
                        <pic:nvPicPr>
                          <pic:cNvPr id="97245839" name="Picture 3"/>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1886" y="0"/>
                            <a:ext cx="8229600" cy="6231890"/>
                          </a:xfrm>
                          <a:prstGeom prst="rect">
                            <a:avLst/>
                          </a:prstGeom>
                          <a:noFill/>
                          <a:ln>
                            <a:noFill/>
                          </a:ln>
                        </pic:spPr>
                      </pic:pic>
                      <wps:wsp>
                        <wps:cNvPr id="1039947543" name="Text Box 1"/>
                        <wps:cNvSpPr txBox="1"/>
                        <wps:spPr>
                          <a:xfrm>
                            <a:off x="0" y="6238875"/>
                            <a:ext cx="8229600" cy="139065"/>
                          </a:xfrm>
                          <a:prstGeom prst="rect">
                            <a:avLst/>
                          </a:prstGeom>
                          <a:solidFill>
                            <a:prstClr val="white"/>
                          </a:solidFill>
                          <a:ln>
                            <a:noFill/>
                          </a:ln>
                        </wps:spPr>
                        <wps:txbx>
                          <w:txbxContent>
                            <w:p w14:paraId="4AB99539" w14:textId="77777777" w:rsidR="00C86EFC" w:rsidRPr="005825C7" w:rsidRDefault="00C86EFC" w:rsidP="00C86EFC">
                              <w:pPr>
                                <w:pStyle w:val="Caption"/>
                                <w:spacing w:before="0" w:after="0"/>
                                <w:jc w:val="left"/>
                                <w:rPr>
                                  <w:rStyle w:val="IntenseReference"/>
                                </w:rPr>
                              </w:pPr>
                              <w:r w:rsidRPr="005825C7">
                                <w:rPr>
                                  <w:rStyle w:val="IntenseReference"/>
                                </w:rPr>
                                <w:t xml:space="preserve">Figure </w:t>
                              </w:r>
                              <w:r w:rsidRPr="005825C7">
                                <w:rPr>
                                  <w:rStyle w:val="IntenseReference"/>
                                </w:rPr>
                                <w:fldChar w:fldCharType="begin"/>
                              </w:r>
                              <w:r w:rsidRPr="005825C7">
                                <w:rPr>
                                  <w:rStyle w:val="IntenseReference"/>
                                </w:rPr>
                                <w:instrText xml:space="preserve"> SEQ Figure \* ARABIC </w:instrText>
                              </w:r>
                              <w:r w:rsidRPr="005825C7">
                                <w:rPr>
                                  <w:rStyle w:val="IntenseReference"/>
                                </w:rPr>
                                <w:fldChar w:fldCharType="separate"/>
                              </w:r>
                              <w:r>
                                <w:rPr>
                                  <w:rStyle w:val="IntenseReference"/>
                                  <w:noProof/>
                                </w:rPr>
                                <w:t>2</w:t>
                              </w:r>
                              <w:r w:rsidRPr="005825C7">
                                <w:rPr>
                                  <w:rStyle w:val="IntenseReference"/>
                                </w:rPr>
                                <w:fldChar w:fldCharType="end"/>
                              </w:r>
                              <w:r w:rsidRPr="005825C7">
                                <w:rPr>
                                  <w:rStyle w:val="IntenseReference"/>
                                </w:rPr>
                                <w:t xml:space="preserve"> . MVP Metropolitan Planning Area Boundar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7EBD24" id="Group 4" o:spid="_x0000_s1032" style="position:absolute;margin-left:32.6pt;margin-top:0;width:654.75pt;height:489pt;z-index:-251658210;mso-position-horizontal-relative:margin;mso-width-relative:margin;mso-height-relative:margin" coordorigin="-18" coordsize="82314,63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">
                <v:shape id="Picture 3" o:spid="_x0000_s1033" type="#_x0000_t75" style="position:absolute;left:-18;width:82295;height:62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">
                  <v:imagedata r:id="rId23" o:title=""/>
                </v:shape>
                <v:shape id="Text Box 1" o:spid="_x0000_s1034" type="#_x0000_t202" style="position:absolute;top:62388;width:82296;height:1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" stroked="f">
                  <v:textbox inset="0,0,0,0">
                    <w:txbxContent>
                      <w:p w14:paraId="4AB99539" w14:textId="77777777" w:rsidR="00C86EFC" w:rsidRPr="005825C7" w:rsidRDefault="00C86EFC" w:rsidP="00C86EFC">
                        <w:pPr>
                          <w:pStyle w:val="Caption"/>
                          <w:spacing w:before="0" w:after="0"/>
                          <w:jc w:val="left"/>
                          <w:rPr>
                            <w:rStyle w:val="IntenseReference"/>
                          </w:rPr>
                        </w:pPr>
                        <w:r w:rsidRPr="005825C7">
                          <w:rPr>
                            <w:rStyle w:val="IntenseReference"/>
                          </w:rPr>
                          <w:t xml:space="preserve">Figure </w:t>
                        </w:r>
                        <w:r w:rsidRPr="005825C7">
                          <w:rPr>
                            <w:rStyle w:val="IntenseReference"/>
                          </w:rPr>
                          <w:fldChar w:fldCharType="begin"/>
                        </w:r>
                        <w:r w:rsidRPr="005825C7">
                          <w:rPr>
                            <w:rStyle w:val="IntenseReference"/>
                          </w:rPr>
                          <w:instrText xml:space="preserve"> SEQ Figure \* ARABIC </w:instrText>
                        </w:r>
                        <w:r w:rsidRPr="005825C7">
                          <w:rPr>
                            <w:rStyle w:val="IntenseReference"/>
                          </w:rPr>
                          <w:fldChar w:fldCharType="separate"/>
                        </w:r>
                        <w:r>
                          <w:rPr>
                            <w:rStyle w:val="IntenseReference"/>
                            <w:noProof/>
                          </w:rPr>
                          <w:t>2</w:t>
                        </w:r>
                        <w:r w:rsidRPr="005825C7">
                          <w:rPr>
                            <w:rStyle w:val="IntenseReference"/>
                          </w:rPr>
                          <w:fldChar w:fldCharType="end"/>
                        </w:r>
                        <w:r w:rsidRPr="005825C7">
                          <w:rPr>
                            <w:rStyle w:val="IntenseReference"/>
                          </w:rPr>
                          <w:t xml:space="preserve"> . MVP Metropolitan Planning Area Boundary.</w:t>
                        </w:r>
                      </w:p>
                    </w:txbxContent>
                  </v:textbox>
                </v:shape>
                <w10:wrap type="square" anchorx="margin"/>
              </v:group>
            </w:pict>
          </mc:Fallback>
        </mc:AlternateContent>
      </w:r>
    </w:p>
    <w:p w14:paraId="02133465" w14:textId="77777777" w:rsidR="00DC6375" w:rsidRDefault="00DC6375" w:rsidP="00DC6375">
      <w:pPr>
        <w:pStyle w:val="Heading1"/>
      </w:pPr>
      <w:bookmarkStart w:id="9" w:name="_Toc208319718"/>
      <w:r>
        <w:lastRenderedPageBreak/>
        <w:t>What does MVP do?</w:t>
      </w:r>
      <w:bookmarkEnd w:id="9"/>
    </w:p>
    <w:p w14:paraId="35CDBAFE" w14:textId="43F4A234" w:rsidR="00DC6375" w:rsidRDefault="00DC6375" w:rsidP="00DC6375">
      <w:r>
        <w:t>MVP</w:t>
      </w:r>
      <w:r w:rsidRPr="005825C7">
        <w:t xml:space="preserve"> is responsible for carrying out a range of essential functions that support effective, inclusive, and performance-driven regional transportation planning. These core functions include:</w:t>
      </w:r>
    </w:p>
    <w:p w14:paraId="308B73E0" w14:textId="0CBF44BE" w:rsidR="00DC6375" w:rsidRPr="005825C7" w:rsidRDefault="00DC6375" w:rsidP="00DC6375">
      <w:pPr>
        <w:ind w:left="720" w:hanging="720"/>
      </w:pPr>
      <w:r w:rsidRPr="005825C7">
        <w:t>1.</w:t>
      </w:r>
      <w:r w:rsidRPr="005825C7">
        <w:tab/>
      </w:r>
      <w:r w:rsidRPr="005825C7">
        <w:rPr>
          <w:b/>
          <w:bCs/>
        </w:rPr>
        <w:t>Establish and manage a fair and cooperative setting</w:t>
      </w:r>
      <w:r w:rsidRPr="005825C7">
        <w:t xml:space="preserve"> for effective regional decision-making.</w:t>
      </w:r>
    </w:p>
    <w:p w14:paraId="70E91B6F" w14:textId="64C83304" w:rsidR="00DC6375" w:rsidRPr="005825C7" w:rsidRDefault="00DC6375" w:rsidP="00DC6375">
      <w:pPr>
        <w:ind w:left="720" w:hanging="720"/>
        <w:rPr>
          <w:b/>
          <w:bCs/>
        </w:rPr>
      </w:pPr>
      <w:r w:rsidRPr="005825C7">
        <w:t>2.</w:t>
      </w:r>
      <w:r w:rsidRPr="005825C7">
        <w:tab/>
      </w:r>
      <w:r w:rsidRPr="005825C7">
        <w:rPr>
          <w:b/>
          <w:bCs/>
        </w:rPr>
        <w:t xml:space="preserve">Prepare and maintain the </w:t>
      </w:r>
      <w:r>
        <w:rPr>
          <w:b/>
          <w:bCs/>
        </w:rPr>
        <w:t xml:space="preserve">following </w:t>
      </w:r>
      <w:r w:rsidRPr="005825C7">
        <w:rPr>
          <w:b/>
          <w:bCs/>
        </w:rPr>
        <w:t>f</w:t>
      </w:r>
      <w:r>
        <w:rPr>
          <w:b/>
          <w:bCs/>
        </w:rPr>
        <w:t>our</w:t>
      </w:r>
      <w:r w:rsidRPr="005825C7">
        <w:rPr>
          <w:b/>
          <w:bCs/>
        </w:rPr>
        <w:t xml:space="preserve"> federally required work products:</w:t>
      </w:r>
    </w:p>
    <w:p w14:paraId="39CE60F8" w14:textId="47C0E0D3" w:rsidR="00DC6375" w:rsidRDefault="00DC6375" w:rsidP="00DC6375">
      <w:pPr>
        <w:pStyle w:val="ListParagraph"/>
        <w:ind w:left="1080"/>
      </w:pPr>
      <w:r w:rsidRPr="00E80429">
        <w:rPr>
          <w:u w:val="single"/>
        </w:rPr>
        <w:t>Unified Planning Work Program</w:t>
      </w:r>
      <w:r>
        <w:t xml:space="preserve"> (UPWP)</w:t>
      </w:r>
      <w:r w:rsidR="00594C65">
        <w:t xml:space="preserve">: </w:t>
      </w:r>
      <w:r w:rsidR="00594C65" w:rsidRPr="005825C7">
        <w:t>A document that outlines the annual budget and planning activities to be conducted by</w:t>
      </w:r>
      <w:r w:rsidR="00594C65">
        <w:t xml:space="preserve"> </w:t>
      </w:r>
      <w:r w:rsidR="00594C65" w:rsidRPr="005825C7">
        <w:t>MVP.</w:t>
      </w:r>
    </w:p>
    <w:p w14:paraId="3D6AD672" w14:textId="02AE69AF" w:rsidR="00DC6375" w:rsidRPr="005825C7" w:rsidRDefault="00DC6375" w:rsidP="00DC6375">
      <w:pPr>
        <w:pStyle w:val="ListParagraph"/>
        <w:ind w:left="1080"/>
      </w:pPr>
      <w:r w:rsidRPr="00E80429">
        <w:rPr>
          <w:u w:val="single"/>
        </w:rPr>
        <w:t>Metropolitan Transportation Plan</w:t>
      </w:r>
      <w:r>
        <w:t xml:space="preserve"> (MTP)</w:t>
      </w:r>
      <w:r w:rsidR="00594C65">
        <w:t>: A</w:t>
      </w:r>
      <w:r w:rsidR="00594C65" w:rsidRPr="005825C7">
        <w:t xml:space="preserve"> long-range plan that establishes a transportation vision and goals for the region, details the existing multimodal transportation system and future conditions, identifies needs and opportunities for the transportation system, and creates a project list that guides transportation investments into the future (a minimum of 20</w:t>
      </w:r>
      <w:r w:rsidR="00594C65">
        <w:t> </w:t>
      </w:r>
      <w:r w:rsidR="00594C65" w:rsidRPr="005825C7">
        <w:t xml:space="preserve">years). This document is updated every </w:t>
      </w:r>
      <w:r w:rsidR="00594C65">
        <w:t>5</w:t>
      </w:r>
      <w:r w:rsidR="00594C65" w:rsidRPr="005825C7">
        <w:t xml:space="preserve"> years and has a 30-day public comment period </w:t>
      </w:r>
      <w:r w:rsidR="00594C65">
        <w:t>before</w:t>
      </w:r>
      <w:r w:rsidR="00594C65" w:rsidRPr="005825C7">
        <w:t xml:space="preserve"> adoption</w:t>
      </w:r>
      <w:r w:rsidR="00594C65">
        <w:t>. A</w:t>
      </w:r>
      <w:r w:rsidR="00594C65" w:rsidRPr="005825C7">
        <w:t>ll modes of transportation, including transit, bicycle and pedestrian facilities, freight, and roadways</w:t>
      </w:r>
      <w:r w:rsidR="00594C65">
        <w:t>, are addressed in the MTP</w:t>
      </w:r>
      <w:r w:rsidR="00594C65" w:rsidRPr="005825C7">
        <w:t>.</w:t>
      </w:r>
    </w:p>
    <w:p w14:paraId="46B1B0C6" w14:textId="23446742" w:rsidR="00DC6375" w:rsidRPr="005825C7" w:rsidRDefault="00C34A87" w:rsidP="00DC6375">
      <w:pPr>
        <w:pStyle w:val="ListParagraph"/>
        <w:ind w:left="1080"/>
      </w:pPr>
      <w:r w:rsidRPr="00E80429">
        <w:rPr>
          <w:noProof/>
          <w:u w:val="single"/>
        </w:rPr>
        <mc:AlternateContent>
          <mc:Choice Requires="wpg">
            <w:drawing>
              <wp:anchor distT="0" distB="0" distL="114300" distR="114300" simplePos="0" relativeHeight="251658268" behindDoc="0" locked="0" layoutInCell="1" allowOverlap="1" wp14:anchorId="5650CBDE" wp14:editId="090E99ED">
                <wp:simplePos x="0" y="0"/>
                <wp:positionH relativeFrom="column">
                  <wp:posOffset>4467225</wp:posOffset>
                </wp:positionH>
                <wp:positionV relativeFrom="paragraph">
                  <wp:posOffset>980440</wp:posOffset>
                </wp:positionV>
                <wp:extent cx="1972945" cy="2889250"/>
                <wp:effectExtent l="0" t="0" r="8255" b="6350"/>
                <wp:wrapSquare wrapText="bothSides"/>
                <wp:docPr id="35666550" name="Group 2"/>
                <wp:cNvGraphicFramePr/>
                <a:graphic xmlns:a="http://schemas.openxmlformats.org/drawingml/2006/main">
                  <a:graphicData uri="http://schemas.microsoft.com/office/word/2010/wordprocessingGroup">
                    <wpg:wgp>
                      <wpg:cNvGrpSpPr/>
                      <wpg:grpSpPr>
                        <a:xfrm>
                          <a:off x="0" y="0"/>
                          <a:ext cx="1972945" cy="2889250"/>
                          <a:chOff x="0" y="0"/>
                          <a:chExt cx="1973465" cy="2889611"/>
                        </a:xfrm>
                      </wpg:grpSpPr>
                      <wps:wsp>
                        <wps:cNvPr id="1892200950" name="Rectangle 1"/>
                        <wps:cNvSpPr/>
                        <wps:spPr>
                          <a:xfrm>
                            <a:off x="123825" y="161925"/>
                            <a:ext cx="1849640" cy="2727686"/>
                          </a:xfrm>
                          <a:prstGeom prst="round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DD651F6" w14:textId="77777777" w:rsidR="00DC6375" w:rsidRPr="005825C7" w:rsidRDefault="00DC6375" w:rsidP="00DC6375">
                              <w:pPr>
                                <w:rPr>
                                  <w:sz w:val="20"/>
                                  <w:szCs w:val="20"/>
                                </w:rPr>
                              </w:pPr>
                              <w:r w:rsidRPr="005825C7">
                                <w:rPr>
                                  <w:sz w:val="20"/>
                                  <w:szCs w:val="20"/>
                                </w:rPr>
                                <w:t xml:space="preserve">The PPP supports the fulfillment of these core functions by actively engaging the people who live, work, visit, play, and conduct business in the </w:t>
                              </w:r>
                              <w:r>
                                <w:rPr>
                                  <w:sz w:val="20"/>
                                  <w:szCs w:val="20"/>
                                </w:rPr>
                                <w:t xml:space="preserve">MPA </w:t>
                              </w:r>
                              <w:r w:rsidRPr="005825C7">
                                <w:rPr>
                                  <w:sz w:val="20"/>
                                  <w:szCs w:val="20"/>
                                </w:rPr>
                                <w:t>to provide feedback on the goals, priorities, needs, challenges, and opportunities of the transportatio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300467201" name="Graphic 1" descr="Handshake with solid fill"/>
                          <pic:cNvPicPr>
                            <a:picLocks noChangeAspect="1"/>
                          </pic:cNvPicPr>
                        </pic:nvPicPr>
                        <pic:blipFill>
                          <a:blip r:embed="rId24">
                            <a:extLst>
                              <a:ext uri="{96DAC541-7B7A-43D3-8B79-37D633B846F1}">
                                <asvg:svgBlip xmlns:asvg="http://schemas.microsoft.com/office/drawing/2016/SVG/main" r:embed="rId25"/>
                              </a:ext>
                            </a:extLst>
                          </a:blip>
                          <a:stretch>
                            <a:fillRect/>
                          </a:stretch>
                        </pic:blipFill>
                        <pic:spPr>
                          <a:xfrm>
                            <a:off x="0" y="0"/>
                            <a:ext cx="457200" cy="457200"/>
                          </a:xfrm>
                          <a:prstGeom prst="rect">
                            <a:avLst/>
                          </a:prstGeom>
                        </pic:spPr>
                      </pic:pic>
                    </wpg:wgp>
                  </a:graphicData>
                </a:graphic>
              </wp:anchor>
            </w:drawing>
          </mc:Choice>
          <mc:Fallback>
            <w:pict>
              <v:group w14:anchorId="5650CBDE" id="_x0000_s1035" style="position:absolute;left:0;text-align:left;margin-left:351.75pt;margin-top:77.2pt;width:155.35pt;height:227.5pt;z-index:251658268" coordsize="19734,2889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">
                <v:roundrect id="Rectangle 1" o:spid="_x0000_s1036" style="position:absolute;left:1238;top:1619;width:18496;height:272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" fillcolor="#a3bf3b [3205]" stroked="f" strokeweight="1pt">
                  <v:stroke joinstyle="miter"/>
                  <v:textbox>
                    <w:txbxContent>
                      <w:p w14:paraId="5DD651F6" w14:textId="77777777" w:rsidR="00DC6375" w:rsidRPr="005825C7" w:rsidRDefault="00DC6375" w:rsidP="00DC6375">
                        <w:pPr>
                          <w:rPr>
                            <w:sz w:val="20"/>
                            <w:szCs w:val="20"/>
                          </w:rPr>
                        </w:pPr>
                        <w:r w:rsidRPr="005825C7">
                          <w:rPr>
                            <w:sz w:val="20"/>
                            <w:szCs w:val="20"/>
                          </w:rPr>
                          <w:t xml:space="preserve">The PPP supports the fulfillment of these core functions by actively engaging the people who live, work, visit, play, and conduct business in the </w:t>
                        </w:r>
                        <w:r>
                          <w:rPr>
                            <w:sz w:val="20"/>
                            <w:szCs w:val="20"/>
                          </w:rPr>
                          <w:t xml:space="preserve">MPA </w:t>
                        </w:r>
                        <w:r w:rsidRPr="005825C7">
                          <w:rPr>
                            <w:sz w:val="20"/>
                            <w:szCs w:val="20"/>
                          </w:rPr>
                          <w:t>to provide feedback on the goals, priorities, needs, challenges, and opportunities of the transportation system.</w:t>
                        </w:r>
                      </w:p>
                    </w:txbxContent>
                  </v:textbox>
                </v:roundrect>
                <v:shape id="Graphic 1" o:spid="_x0000_s1037" type="#_x0000_t75" alt="Handshake with solid fill" style="position:absolute;width:4572;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">
                  <v:imagedata r:id="rId26" o:title="Handshake with solid fill"/>
                </v:shape>
                <w10:wrap type="square"/>
              </v:group>
            </w:pict>
          </mc:Fallback>
        </mc:AlternateContent>
      </w:r>
      <w:r w:rsidR="00DC6375" w:rsidRPr="00E80429">
        <w:rPr>
          <w:u w:val="single"/>
        </w:rPr>
        <w:t>Transportation Improvement Program</w:t>
      </w:r>
      <w:r w:rsidR="00DC6375">
        <w:t xml:space="preserve"> (TIP)</w:t>
      </w:r>
      <w:r w:rsidR="00594C65">
        <w:t xml:space="preserve">: </w:t>
      </w:r>
      <w:r w:rsidR="00594C65" w:rsidRPr="005825C7">
        <w:t>The short-term project list</w:t>
      </w:r>
      <w:r w:rsidR="00594C65">
        <w:t>, which</w:t>
      </w:r>
      <w:r w:rsidR="00594C65" w:rsidRPr="005825C7">
        <w:t xml:space="preserve"> includes federally funded projects and regionally significant projects </w:t>
      </w:r>
      <w:r w:rsidR="00594C65">
        <w:t xml:space="preserve">that are </w:t>
      </w:r>
      <w:r w:rsidR="00594C65" w:rsidRPr="005825C7">
        <w:t xml:space="preserve">consistent with the MTP, regardless of funding sources. This document is updated every </w:t>
      </w:r>
      <w:r w:rsidR="00594C65">
        <w:t>year</w:t>
      </w:r>
      <w:r w:rsidR="00594C65" w:rsidRPr="005825C7">
        <w:t xml:space="preserve"> and has a 30-day public comment period</w:t>
      </w:r>
      <w:r w:rsidR="00594C65">
        <w:t xml:space="preserve"> before</w:t>
      </w:r>
      <w:r w:rsidR="00594C65" w:rsidRPr="005825C7">
        <w:t xml:space="preserve"> adoption.</w:t>
      </w:r>
    </w:p>
    <w:p w14:paraId="29D78235" w14:textId="5C7C2FD8" w:rsidR="00DC6375" w:rsidRDefault="00DC6375" w:rsidP="00DC6375">
      <w:pPr>
        <w:pStyle w:val="ListParagraph"/>
        <w:ind w:left="1080"/>
      </w:pPr>
      <w:r w:rsidRPr="00E80429">
        <w:rPr>
          <w:u w:val="single"/>
        </w:rPr>
        <w:t>PPP</w:t>
      </w:r>
      <w:r w:rsidR="00594C65" w:rsidRPr="00E80429">
        <w:rPr>
          <w:u w:val="single"/>
        </w:rPr>
        <w:t xml:space="preserve"> and Title VI Plan</w:t>
      </w:r>
      <w:r w:rsidR="00594C65">
        <w:t>: F</w:t>
      </w:r>
      <w:r w:rsidR="00594C65" w:rsidRPr="005825C7">
        <w:t>ramework documents that guide public involvement in MVP</w:t>
      </w:r>
      <w:r w:rsidR="00594C65">
        <w:t>’</w:t>
      </w:r>
      <w:r w:rsidR="00594C65" w:rsidRPr="005825C7">
        <w:t>s planning efforts. These documents outline MVP</w:t>
      </w:r>
      <w:r w:rsidR="00594C65">
        <w:t>’</w:t>
      </w:r>
      <w:r w:rsidR="00594C65" w:rsidRPr="005825C7">
        <w:t xml:space="preserve">s responsibilities, goals, and strategies for engaging the public on a </w:t>
      </w:r>
      <w:r w:rsidR="00594C65">
        <w:t xml:space="preserve">continual </w:t>
      </w:r>
      <w:r w:rsidR="00594C65" w:rsidRPr="005825C7">
        <w:t xml:space="preserve">basis. This document is updated as needed and has a 45-day public comment period </w:t>
      </w:r>
      <w:r w:rsidR="00594C65">
        <w:t>before</w:t>
      </w:r>
      <w:r w:rsidR="00594C65" w:rsidRPr="005825C7">
        <w:t xml:space="preserve"> adoption.</w:t>
      </w:r>
    </w:p>
    <w:p w14:paraId="4BAB02C5" w14:textId="77777777" w:rsidR="00DC6375" w:rsidRPr="005825C7" w:rsidRDefault="00DC6375" w:rsidP="00DC6375">
      <w:pPr>
        <w:ind w:left="675" w:hanging="675"/>
      </w:pPr>
      <w:r w:rsidRPr="005825C7">
        <w:t>3.</w:t>
      </w:r>
      <w:r w:rsidRPr="005825C7">
        <w:tab/>
      </w:r>
      <w:r w:rsidRPr="005825C7">
        <w:rPr>
          <w:b/>
          <w:bCs/>
        </w:rPr>
        <w:t>Engage the public</w:t>
      </w:r>
      <w:r w:rsidRPr="005825C7">
        <w:t xml:space="preserve"> by offering all interested persons opportunities to engage in </w:t>
      </w:r>
      <w:r>
        <w:t xml:space="preserve">the </w:t>
      </w:r>
      <w:r w:rsidRPr="005825C7">
        <w:t>decision-making functions of the MPO.</w:t>
      </w:r>
    </w:p>
    <w:p w14:paraId="7A961F65" w14:textId="77777777" w:rsidR="00DC6375" w:rsidRPr="005825C7" w:rsidRDefault="00DC6375" w:rsidP="00DC6375">
      <w:pPr>
        <w:ind w:left="675" w:hanging="675"/>
      </w:pPr>
      <w:r w:rsidRPr="005825C7">
        <w:t>4.</w:t>
      </w:r>
      <w:r w:rsidRPr="005825C7">
        <w:tab/>
      </w:r>
      <w:r w:rsidRPr="005825C7">
        <w:rPr>
          <w:b/>
          <w:bCs/>
        </w:rPr>
        <w:t>Ensure compliance</w:t>
      </w:r>
      <w:r w:rsidRPr="005825C7">
        <w:t xml:space="preserve"> with federal and state civil rights and nondiscrimination requirements.</w:t>
      </w:r>
    </w:p>
    <w:p w14:paraId="6C3F721B" w14:textId="77777777" w:rsidR="00DC6375" w:rsidRPr="005825C7" w:rsidRDefault="00DC6375" w:rsidP="00DC6375">
      <w:pPr>
        <w:ind w:left="675" w:hanging="675"/>
      </w:pPr>
      <w:r w:rsidRPr="005825C7">
        <w:lastRenderedPageBreak/>
        <w:t>5.</w:t>
      </w:r>
      <w:r w:rsidRPr="005825C7">
        <w:tab/>
      </w:r>
      <w:r w:rsidRPr="005825C7">
        <w:rPr>
          <w:b/>
          <w:bCs/>
        </w:rPr>
        <w:t>Invest in projects and studies</w:t>
      </w:r>
      <w:r w:rsidRPr="005825C7">
        <w:t xml:space="preserve"> that improve access, mobility, safety, and other outcomes for underserved groups while minimizing burdens.</w:t>
      </w:r>
    </w:p>
    <w:p w14:paraId="59095EEF" w14:textId="77777777" w:rsidR="00DC6375" w:rsidRPr="005825C7" w:rsidRDefault="00DC6375" w:rsidP="00DC6375">
      <w:pPr>
        <w:ind w:left="675" w:hanging="675"/>
      </w:pPr>
      <w:r w:rsidRPr="005825C7">
        <w:t>6.</w:t>
      </w:r>
      <w:r w:rsidRPr="005825C7">
        <w:tab/>
      </w:r>
      <w:r w:rsidRPr="005825C7">
        <w:rPr>
          <w:b/>
          <w:bCs/>
        </w:rPr>
        <w:t>Conduct performance-based planning</w:t>
      </w:r>
      <w:r w:rsidRPr="005825C7">
        <w:t xml:space="preserve"> by establishing targets and evaluating the impact of MPO actions.</w:t>
      </w:r>
    </w:p>
    <w:p w14:paraId="40329EE0" w14:textId="629BA94D" w:rsidR="00634622" w:rsidRDefault="00DC6375" w:rsidP="002E47B7">
      <w:r w:rsidRPr="005825C7">
        <w:t xml:space="preserve">The development or update of </w:t>
      </w:r>
      <w:r w:rsidR="00C34A87">
        <w:t>the UPWP, MTP, TIP, and PPP</w:t>
      </w:r>
      <w:r w:rsidRPr="005825C7">
        <w:t xml:space="preserve"> will involve public outreach using the strategies and notification mechanisms defined in this plan, including posting the draft plan on MVP</w:t>
      </w:r>
      <w:r>
        <w:t>’s</w:t>
      </w:r>
      <w:r w:rsidRPr="005825C7">
        <w:t xml:space="preserve"> website and providing a printed copy of the draft plan at key locations during the public review period.</w:t>
      </w:r>
      <w:r>
        <w:t xml:space="preserve"> Table 1 describes MVP’s plans and programs</w:t>
      </w:r>
      <w:r w:rsidR="00634622">
        <w:t>.</w:t>
      </w:r>
    </w:p>
    <w:p w14:paraId="388B6427" w14:textId="77777777" w:rsidR="00B16AB0" w:rsidRPr="005825C7" w:rsidRDefault="00B16AB0" w:rsidP="00B16AB0">
      <w:pPr>
        <w:pStyle w:val="Caption"/>
      </w:pPr>
      <w:bookmarkStart w:id="10" w:name="_Toc208230866"/>
      <w:r w:rsidRPr="005825C7">
        <w:rPr>
          <w:b/>
          <w:bCs/>
        </w:rPr>
        <w:t xml:space="preserve">Table </w:t>
      </w:r>
      <w:r w:rsidRPr="005825C7">
        <w:fldChar w:fldCharType="begin"/>
      </w:r>
      <w:r w:rsidRPr="005825C7">
        <w:rPr>
          <w:b/>
          <w:bCs/>
        </w:rPr>
        <w:instrText xml:space="preserve"> SEQ Table \* ARABIC </w:instrText>
      </w:r>
      <w:r w:rsidRPr="005825C7">
        <w:fldChar w:fldCharType="separate"/>
      </w:r>
      <w:r>
        <w:rPr>
          <w:b/>
          <w:bCs/>
          <w:noProof/>
        </w:rPr>
        <w:t>1</w:t>
      </w:r>
      <w:r w:rsidRPr="005825C7">
        <w:fldChar w:fldCharType="end"/>
      </w:r>
      <w:r w:rsidRPr="005825C7">
        <w:t>. Public Outreach Snapshot for MVP</w:t>
      </w:r>
      <w:r>
        <w:t>’s</w:t>
      </w:r>
      <w:r w:rsidRPr="005825C7">
        <w:t xml:space="preserve"> Plans </w:t>
      </w:r>
      <w:r>
        <w:t>and</w:t>
      </w:r>
      <w:r w:rsidRPr="005825C7">
        <w:t xml:space="preserve"> Programs</w:t>
      </w:r>
      <w:bookmarkEnd w:id="10"/>
    </w:p>
    <w:tbl>
      <w:tblPr>
        <w:tblW w:w="11088"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A0" w:firstRow="1" w:lastRow="0" w:firstColumn="1" w:lastColumn="0" w:noHBand="0" w:noVBand="1"/>
      </w:tblPr>
      <w:tblGrid>
        <w:gridCol w:w="2448"/>
        <w:gridCol w:w="2160"/>
        <w:gridCol w:w="2160"/>
        <w:gridCol w:w="2160"/>
        <w:gridCol w:w="2160"/>
      </w:tblGrid>
      <w:tr w:rsidR="00B16AB0" w:rsidRPr="005825C7" w14:paraId="47681FBC" w14:textId="77777777" w:rsidTr="00E82567">
        <w:trPr>
          <w:trHeight w:val="576"/>
          <w:jc w:val="center"/>
        </w:trPr>
        <w:tc>
          <w:tcPr>
            <w:tcW w:w="2448" w:type="dxa"/>
            <w:tcBorders>
              <w:top w:val="single" w:sz="4" w:space="0" w:color="5A7D36" w:themeColor="accent1"/>
              <w:left w:val="single" w:sz="4" w:space="0" w:color="5A7D36" w:themeColor="accent1"/>
              <w:bottom w:val="single" w:sz="4" w:space="0" w:color="E2E8BB" w:themeColor="accent3" w:themeTint="99"/>
              <w:right w:val="nil"/>
            </w:tcBorders>
            <w:shd w:val="clear" w:color="auto" w:fill="5A7D36" w:themeFill="accent1"/>
            <w:vAlign w:val="center"/>
          </w:tcPr>
          <w:p w14:paraId="568E06E8" w14:textId="77777777" w:rsidR="00B16AB0" w:rsidRPr="005825C7" w:rsidRDefault="00B16AB0" w:rsidP="00E82567">
            <w:pPr>
              <w:spacing w:after="0"/>
              <w:rPr>
                <w:b/>
                <w:bCs/>
                <w:color w:val="FFFFFF" w:themeColor="background1"/>
              </w:rPr>
            </w:pPr>
          </w:p>
        </w:tc>
        <w:tc>
          <w:tcPr>
            <w:tcW w:w="2160" w:type="dxa"/>
            <w:tcBorders>
              <w:top w:val="single" w:sz="4" w:space="0" w:color="5A7D36" w:themeColor="accent1"/>
              <w:left w:val="nil"/>
              <w:bottom w:val="single" w:sz="4" w:space="0" w:color="E2E8BB" w:themeColor="accent3" w:themeTint="99"/>
              <w:right w:val="nil"/>
            </w:tcBorders>
            <w:shd w:val="clear" w:color="auto" w:fill="5A7D36" w:themeFill="accent1"/>
            <w:vAlign w:val="center"/>
            <w:hideMark/>
          </w:tcPr>
          <w:p w14:paraId="21ABCAD9" w14:textId="77777777" w:rsidR="00B16AB0" w:rsidRPr="005825C7" w:rsidRDefault="00B16AB0" w:rsidP="00E82567">
            <w:pPr>
              <w:spacing w:before="20" w:after="20"/>
              <w:rPr>
                <w:b/>
                <w:bCs/>
                <w:color w:val="FFFFFF" w:themeColor="background1"/>
              </w:rPr>
            </w:pPr>
            <w:r w:rsidRPr="005825C7">
              <w:rPr>
                <w:b/>
                <w:bCs/>
                <w:color w:val="FFFFFF" w:themeColor="background1"/>
              </w:rPr>
              <w:t>UPWP</w:t>
            </w:r>
          </w:p>
        </w:tc>
        <w:tc>
          <w:tcPr>
            <w:tcW w:w="2160" w:type="dxa"/>
            <w:tcBorders>
              <w:top w:val="single" w:sz="4" w:space="0" w:color="5A7D36" w:themeColor="accent1"/>
              <w:left w:val="nil"/>
              <w:bottom w:val="single" w:sz="4" w:space="0" w:color="E2E8BB" w:themeColor="accent3" w:themeTint="99"/>
              <w:right w:val="nil"/>
            </w:tcBorders>
            <w:shd w:val="clear" w:color="auto" w:fill="5A7D36" w:themeFill="accent1"/>
            <w:vAlign w:val="center"/>
            <w:hideMark/>
          </w:tcPr>
          <w:p w14:paraId="5691B522" w14:textId="77777777" w:rsidR="00B16AB0" w:rsidRPr="005825C7" w:rsidRDefault="00B16AB0" w:rsidP="00E82567">
            <w:pPr>
              <w:spacing w:before="20" w:after="20"/>
              <w:rPr>
                <w:b/>
                <w:bCs/>
                <w:color w:val="FFFFFF" w:themeColor="background1"/>
              </w:rPr>
            </w:pPr>
            <w:r w:rsidRPr="005825C7">
              <w:rPr>
                <w:b/>
                <w:bCs/>
                <w:color w:val="FFFFFF" w:themeColor="background1"/>
              </w:rPr>
              <w:t>MTP</w:t>
            </w:r>
          </w:p>
        </w:tc>
        <w:tc>
          <w:tcPr>
            <w:tcW w:w="2160" w:type="dxa"/>
            <w:tcBorders>
              <w:top w:val="single" w:sz="4" w:space="0" w:color="5A7D36" w:themeColor="accent1"/>
              <w:left w:val="nil"/>
              <w:bottom w:val="single" w:sz="4" w:space="0" w:color="E2E8BB" w:themeColor="accent3" w:themeTint="99"/>
              <w:right w:val="nil"/>
            </w:tcBorders>
            <w:shd w:val="clear" w:color="auto" w:fill="5A7D36" w:themeFill="accent1"/>
            <w:vAlign w:val="center"/>
            <w:hideMark/>
          </w:tcPr>
          <w:p w14:paraId="2EDEAC13" w14:textId="77777777" w:rsidR="00B16AB0" w:rsidRPr="005825C7" w:rsidRDefault="00B16AB0" w:rsidP="00E82567">
            <w:pPr>
              <w:spacing w:before="20" w:after="20"/>
              <w:rPr>
                <w:b/>
                <w:bCs/>
                <w:color w:val="FFFFFF" w:themeColor="background1"/>
              </w:rPr>
            </w:pPr>
            <w:r w:rsidRPr="005825C7">
              <w:rPr>
                <w:b/>
                <w:bCs/>
                <w:color w:val="FFFFFF" w:themeColor="background1"/>
              </w:rPr>
              <w:t>TIP</w:t>
            </w:r>
          </w:p>
        </w:tc>
        <w:tc>
          <w:tcPr>
            <w:tcW w:w="2160" w:type="dxa"/>
            <w:tcBorders>
              <w:top w:val="single" w:sz="4" w:space="0" w:color="5A7D36" w:themeColor="accent1"/>
              <w:left w:val="nil"/>
              <w:bottom w:val="single" w:sz="4" w:space="0" w:color="E2E8BB" w:themeColor="accent3" w:themeTint="99"/>
              <w:right w:val="single" w:sz="4" w:space="0" w:color="5A7D36" w:themeColor="accent1"/>
            </w:tcBorders>
            <w:shd w:val="clear" w:color="auto" w:fill="5A7D36" w:themeFill="accent1"/>
            <w:vAlign w:val="center"/>
            <w:hideMark/>
          </w:tcPr>
          <w:p w14:paraId="2F7C1CC3" w14:textId="77777777" w:rsidR="00B16AB0" w:rsidRPr="005825C7" w:rsidRDefault="00B16AB0" w:rsidP="00E82567">
            <w:pPr>
              <w:spacing w:before="20" w:after="20"/>
              <w:rPr>
                <w:b/>
                <w:bCs/>
                <w:color w:val="FFFFFF" w:themeColor="background1"/>
              </w:rPr>
            </w:pPr>
            <w:r w:rsidRPr="005825C7">
              <w:rPr>
                <w:b/>
                <w:bCs/>
                <w:color w:val="FFFFFF" w:themeColor="background1"/>
              </w:rPr>
              <w:t>PPP</w:t>
            </w:r>
          </w:p>
        </w:tc>
      </w:tr>
      <w:tr w:rsidR="00B16AB0" w:rsidRPr="005825C7" w14:paraId="1F1305AB" w14:textId="77777777" w:rsidTr="00E82567">
        <w:trPr>
          <w:trHeight w:val="360"/>
          <w:jc w:val="center"/>
        </w:trPr>
        <w:tc>
          <w:tcPr>
            <w:tcW w:w="2448"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5F7E8" w:themeFill="accent3" w:themeFillTint="33"/>
            <w:vAlign w:val="center"/>
            <w:hideMark/>
          </w:tcPr>
          <w:p w14:paraId="0096404C" w14:textId="77777777" w:rsidR="00B16AB0" w:rsidRPr="005825C7" w:rsidRDefault="00B16AB0" w:rsidP="00E82567">
            <w:pPr>
              <w:spacing w:before="20" w:after="20"/>
              <w:rPr>
                <w:b/>
                <w:bCs/>
              </w:rPr>
            </w:pPr>
            <w:r w:rsidRPr="005825C7">
              <w:rPr>
                <w:b/>
                <w:bCs/>
              </w:rPr>
              <w:t>Purpose</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1F2D64A6" w14:textId="77777777" w:rsidR="00B16AB0" w:rsidRPr="005825C7" w:rsidRDefault="00B16AB0" w:rsidP="00E82567">
            <w:pPr>
              <w:spacing w:after="0"/>
            </w:pPr>
            <w:r w:rsidRPr="005825C7">
              <w:t>Operating budget and work plan</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2B7B0142" w14:textId="77777777" w:rsidR="00B16AB0" w:rsidRPr="005825C7" w:rsidRDefault="00B16AB0" w:rsidP="00E82567">
            <w:pPr>
              <w:spacing w:after="0"/>
            </w:pPr>
            <w:r w:rsidRPr="005825C7">
              <w:t>Long-range transportation plan (fiscally constrained)</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28EC14DC" w14:textId="77777777" w:rsidR="00B16AB0" w:rsidRPr="005825C7" w:rsidRDefault="00B16AB0" w:rsidP="00E82567">
            <w:pPr>
              <w:spacing w:after="0"/>
            </w:pPr>
            <w:r w:rsidRPr="005825C7">
              <w:t>Short-range list of transportation projects (fiscally constrained)</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03E90FE2" w14:textId="77777777" w:rsidR="00B16AB0" w:rsidRPr="005825C7" w:rsidRDefault="00B16AB0" w:rsidP="00E82567">
            <w:pPr>
              <w:spacing w:after="0"/>
            </w:pPr>
            <w:r w:rsidRPr="005825C7">
              <w:t>Guidance and minimum requirements for public outreach activities</w:t>
            </w:r>
          </w:p>
        </w:tc>
      </w:tr>
      <w:tr w:rsidR="00B16AB0" w:rsidRPr="005825C7" w14:paraId="305454B5" w14:textId="77777777" w:rsidTr="00E82567">
        <w:trPr>
          <w:trHeight w:val="360"/>
          <w:jc w:val="center"/>
        </w:trPr>
        <w:tc>
          <w:tcPr>
            <w:tcW w:w="2448"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5F7E8" w:themeFill="accent3" w:themeFillTint="33"/>
            <w:vAlign w:val="center"/>
            <w:hideMark/>
          </w:tcPr>
          <w:p w14:paraId="37CD2190" w14:textId="77777777" w:rsidR="00B16AB0" w:rsidRPr="005825C7" w:rsidRDefault="00B16AB0" w:rsidP="00E82567">
            <w:pPr>
              <w:spacing w:before="20" w:after="20"/>
              <w:rPr>
                <w:b/>
                <w:bCs/>
              </w:rPr>
            </w:pPr>
            <w:r w:rsidRPr="005825C7">
              <w:rPr>
                <w:b/>
                <w:bCs/>
              </w:rPr>
              <w:t>Update</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538D687E" w14:textId="77777777" w:rsidR="00B16AB0" w:rsidRPr="005825C7" w:rsidRDefault="00B16AB0" w:rsidP="00E82567">
            <w:pPr>
              <w:spacing w:after="0"/>
            </w:pPr>
            <w:r w:rsidRPr="005825C7">
              <w:t>Every 2 years</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72EE7D64" w14:textId="77777777" w:rsidR="00B16AB0" w:rsidRPr="005825C7" w:rsidRDefault="00B16AB0" w:rsidP="00E82567">
            <w:pPr>
              <w:spacing w:after="0"/>
            </w:pPr>
            <w:r w:rsidRPr="005825C7">
              <w:t>Every 5 years</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424D5A71" w14:textId="77777777" w:rsidR="00B16AB0" w:rsidRPr="005825C7" w:rsidRDefault="00B16AB0" w:rsidP="00E82567">
            <w:pPr>
              <w:spacing w:after="0"/>
            </w:pPr>
            <w:r w:rsidRPr="005825C7">
              <w:t>Every year</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2C93774B" w14:textId="77777777" w:rsidR="00B16AB0" w:rsidRPr="005825C7" w:rsidRDefault="00B16AB0" w:rsidP="00E82567">
            <w:pPr>
              <w:spacing w:after="0"/>
            </w:pPr>
            <w:r w:rsidRPr="005825C7">
              <w:t>As needed</w:t>
            </w:r>
          </w:p>
        </w:tc>
      </w:tr>
      <w:tr w:rsidR="00B16AB0" w:rsidRPr="005825C7" w14:paraId="680531CC" w14:textId="77777777" w:rsidTr="00E82567">
        <w:trPr>
          <w:trHeight w:val="360"/>
          <w:jc w:val="center"/>
        </w:trPr>
        <w:tc>
          <w:tcPr>
            <w:tcW w:w="2448"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5F7E8" w:themeFill="accent3" w:themeFillTint="33"/>
            <w:vAlign w:val="center"/>
            <w:hideMark/>
          </w:tcPr>
          <w:p w14:paraId="2E428324" w14:textId="77777777" w:rsidR="00B16AB0" w:rsidRPr="005825C7" w:rsidRDefault="00B16AB0" w:rsidP="00E82567">
            <w:pPr>
              <w:spacing w:before="20" w:after="20"/>
              <w:rPr>
                <w:b/>
                <w:bCs/>
              </w:rPr>
            </w:pPr>
            <w:r w:rsidRPr="005825C7">
              <w:rPr>
                <w:b/>
                <w:bCs/>
              </w:rPr>
              <w:t>Planning Horizon</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48ADB852" w14:textId="77777777" w:rsidR="00B16AB0" w:rsidRPr="005825C7" w:rsidRDefault="00B16AB0" w:rsidP="00E82567">
            <w:pPr>
              <w:spacing w:after="0"/>
            </w:pPr>
            <w:r w:rsidRPr="005825C7">
              <w:t>2-year outlook</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4B84FD20" w14:textId="77777777" w:rsidR="00B16AB0" w:rsidRPr="005825C7" w:rsidRDefault="00B16AB0" w:rsidP="00E82567">
            <w:pPr>
              <w:spacing w:after="0"/>
            </w:pPr>
            <w:r w:rsidRPr="005825C7">
              <w:t>20–25-year outlook</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47EF9E93" w14:textId="77777777" w:rsidR="00B16AB0" w:rsidRPr="005825C7" w:rsidRDefault="00B16AB0" w:rsidP="00E82567">
            <w:pPr>
              <w:spacing w:after="0"/>
            </w:pPr>
            <w:r w:rsidRPr="005825C7">
              <w:t>4-year outlook</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4EA34119" w14:textId="77777777" w:rsidR="00B16AB0" w:rsidRPr="005825C7" w:rsidRDefault="00B16AB0" w:rsidP="00E82567">
            <w:pPr>
              <w:spacing w:after="0"/>
            </w:pPr>
            <w:r w:rsidRPr="005825C7">
              <w:t>No expiration</w:t>
            </w:r>
          </w:p>
        </w:tc>
      </w:tr>
      <w:tr w:rsidR="00B16AB0" w:rsidRPr="005825C7" w14:paraId="3C866E0F" w14:textId="77777777" w:rsidTr="00E82567">
        <w:trPr>
          <w:trHeight w:val="360"/>
          <w:jc w:val="center"/>
        </w:trPr>
        <w:tc>
          <w:tcPr>
            <w:tcW w:w="2448"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5F7E8" w:themeFill="accent3" w:themeFillTint="33"/>
            <w:vAlign w:val="center"/>
            <w:hideMark/>
          </w:tcPr>
          <w:p w14:paraId="2A545785" w14:textId="77777777" w:rsidR="00B16AB0" w:rsidRPr="005825C7" w:rsidRDefault="00B16AB0" w:rsidP="00E82567">
            <w:pPr>
              <w:spacing w:before="20" w:after="20"/>
              <w:rPr>
                <w:b/>
                <w:bCs/>
              </w:rPr>
            </w:pPr>
            <w:r w:rsidRPr="005825C7">
              <w:rPr>
                <w:b/>
                <w:bCs/>
              </w:rPr>
              <w:t>Adoption Process</w:t>
            </w:r>
          </w:p>
        </w:tc>
        <w:tc>
          <w:tcPr>
            <w:tcW w:w="8640" w:type="dxa"/>
            <w:gridSpan w:val="4"/>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00AE5F30" w14:textId="77777777" w:rsidR="00B16AB0" w:rsidRPr="005825C7" w:rsidRDefault="00B16AB0" w:rsidP="00E82567">
            <w:pPr>
              <w:spacing w:after="0"/>
              <w:jc w:val="center"/>
            </w:pPr>
            <w:r w:rsidRPr="005825C7">
              <w:t>Reviewed by Technical Committee</w:t>
            </w:r>
            <w:r>
              <w:t>;</w:t>
            </w:r>
            <w:r w:rsidRPr="005825C7">
              <w:t xml:space="preserve"> approved by Policy Board</w:t>
            </w:r>
          </w:p>
        </w:tc>
      </w:tr>
      <w:tr w:rsidR="00B16AB0" w:rsidRPr="005825C7" w14:paraId="242C0A85" w14:textId="77777777" w:rsidTr="00E82567">
        <w:trPr>
          <w:trHeight w:val="360"/>
          <w:jc w:val="center"/>
        </w:trPr>
        <w:tc>
          <w:tcPr>
            <w:tcW w:w="2448"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5F7E8" w:themeFill="accent3" w:themeFillTint="33"/>
            <w:vAlign w:val="center"/>
            <w:hideMark/>
          </w:tcPr>
          <w:p w14:paraId="0C390314" w14:textId="77777777" w:rsidR="00B16AB0" w:rsidRPr="005825C7" w:rsidRDefault="00B16AB0" w:rsidP="00E82567">
            <w:pPr>
              <w:spacing w:before="20" w:after="20"/>
              <w:rPr>
                <w:b/>
                <w:bCs/>
              </w:rPr>
            </w:pPr>
            <w:r w:rsidRPr="005825C7">
              <w:rPr>
                <w:b/>
                <w:bCs/>
              </w:rPr>
              <w:t>Public Review Period for Plan Updates</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0237DC1A" w14:textId="77777777" w:rsidR="00B16AB0" w:rsidRPr="005825C7" w:rsidRDefault="00B16AB0" w:rsidP="00E82567">
            <w:pPr>
              <w:spacing w:after="0"/>
            </w:pPr>
            <w:r w:rsidRPr="005825C7">
              <w:t>30 days</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34039003" w14:textId="77777777" w:rsidR="00B16AB0" w:rsidRPr="005825C7" w:rsidRDefault="00B16AB0" w:rsidP="00E82567">
            <w:pPr>
              <w:spacing w:after="0"/>
            </w:pPr>
            <w:r w:rsidRPr="005825C7">
              <w:t>30 days</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07B89046" w14:textId="77777777" w:rsidR="00B16AB0" w:rsidRPr="005825C7" w:rsidRDefault="00B16AB0" w:rsidP="00E82567">
            <w:pPr>
              <w:spacing w:after="0"/>
            </w:pPr>
            <w:r w:rsidRPr="005825C7">
              <w:t>30 days</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4E8374FE" w14:textId="77777777" w:rsidR="00B16AB0" w:rsidRPr="005825C7" w:rsidRDefault="00B16AB0" w:rsidP="00E82567">
            <w:pPr>
              <w:spacing w:after="0"/>
            </w:pPr>
            <w:r w:rsidRPr="005825C7">
              <w:t>45 days</w:t>
            </w:r>
          </w:p>
        </w:tc>
      </w:tr>
      <w:tr w:rsidR="00B16AB0" w:rsidRPr="005825C7" w14:paraId="5CC4F1AA" w14:textId="77777777" w:rsidTr="00E82567">
        <w:trPr>
          <w:trHeight w:val="360"/>
          <w:jc w:val="center"/>
        </w:trPr>
        <w:tc>
          <w:tcPr>
            <w:tcW w:w="2448"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5F7E8" w:themeFill="accent3" w:themeFillTint="33"/>
            <w:vAlign w:val="center"/>
            <w:hideMark/>
          </w:tcPr>
          <w:p w14:paraId="489C466A" w14:textId="77777777" w:rsidR="00B16AB0" w:rsidRPr="005825C7" w:rsidRDefault="00B16AB0" w:rsidP="00E82567">
            <w:pPr>
              <w:spacing w:before="20" w:after="20"/>
              <w:rPr>
                <w:b/>
                <w:bCs/>
              </w:rPr>
            </w:pPr>
            <w:r w:rsidRPr="005825C7">
              <w:rPr>
                <w:b/>
                <w:bCs/>
              </w:rPr>
              <w:t>Notification of Review Period</w:t>
            </w:r>
          </w:p>
        </w:tc>
        <w:tc>
          <w:tcPr>
            <w:tcW w:w="8640" w:type="dxa"/>
            <w:gridSpan w:val="4"/>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2E462FE5" w14:textId="77777777" w:rsidR="00B16AB0" w:rsidRDefault="00B16AB0" w:rsidP="00E82567">
            <w:pPr>
              <w:spacing w:after="0"/>
              <w:rPr>
                <w:i/>
                <w:iCs/>
              </w:rPr>
            </w:pPr>
            <w:r w:rsidRPr="005825C7">
              <w:t xml:space="preserve">Advertisement in the </w:t>
            </w:r>
            <w:r w:rsidRPr="00172D2B">
              <w:rPr>
                <w:i/>
                <w:iCs/>
              </w:rPr>
              <w:t>Frontiersman</w:t>
            </w:r>
          </w:p>
          <w:p w14:paraId="55A8206F" w14:textId="77777777" w:rsidR="00B16AB0" w:rsidRDefault="00B16AB0" w:rsidP="00E82567">
            <w:pPr>
              <w:spacing w:after="0"/>
            </w:pPr>
            <w:r w:rsidRPr="005825C7">
              <w:t xml:space="preserve">Announcement on MVP website and the websites of </w:t>
            </w:r>
            <w:r>
              <w:t xml:space="preserve">the </w:t>
            </w:r>
            <w:r w:rsidRPr="005825C7">
              <w:t>Policy Board and Technical Committee member organizations</w:t>
            </w:r>
          </w:p>
          <w:p w14:paraId="2DF11DAA" w14:textId="77777777" w:rsidR="00B16AB0" w:rsidRDefault="00B16AB0" w:rsidP="00E82567">
            <w:pPr>
              <w:spacing w:after="0"/>
            </w:pPr>
            <w:r w:rsidRPr="005825C7">
              <w:t>Notification through the Alaska Online Public Notice system and MVP email list</w:t>
            </w:r>
          </w:p>
          <w:p w14:paraId="160BC659" w14:textId="77777777" w:rsidR="00B16AB0" w:rsidRPr="005825C7" w:rsidRDefault="00B16AB0" w:rsidP="00E82567">
            <w:pPr>
              <w:spacing w:after="0"/>
            </w:pPr>
            <w:r w:rsidRPr="005825C7">
              <w:t>Posts to social media accounts</w:t>
            </w:r>
          </w:p>
        </w:tc>
      </w:tr>
      <w:tr w:rsidR="00B16AB0" w:rsidRPr="005825C7" w14:paraId="3352065E" w14:textId="77777777" w:rsidTr="00E82567">
        <w:trPr>
          <w:trHeight w:val="360"/>
          <w:jc w:val="center"/>
        </w:trPr>
        <w:tc>
          <w:tcPr>
            <w:tcW w:w="11088" w:type="dxa"/>
            <w:gridSpan w:val="5"/>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5F7E8" w:themeFill="accent3" w:themeFillTint="33"/>
            <w:vAlign w:val="center"/>
          </w:tcPr>
          <w:p w14:paraId="0A77DC7B" w14:textId="77777777" w:rsidR="00B16AB0" w:rsidRPr="005825C7" w:rsidRDefault="00B16AB0" w:rsidP="00E82567">
            <w:pPr>
              <w:spacing w:after="0"/>
              <w:jc w:val="center"/>
            </w:pPr>
            <w:r>
              <w:rPr>
                <w:b/>
                <w:bCs/>
              </w:rPr>
              <w:t>Required Outreach/Feedback Tools</w:t>
            </w:r>
          </w:p>
        </w:tc>
      </w:tr>
      <w:tr w:rsidR="00B16AB0" w:rsidRPr="005825C7" w14:paraId="6482FA63" w14:textId="77777777" w:rsidTr="00E82567">
        <w:trPr>
          <w:trHeight w:val="360"/>
          <w:jc w:val="center"/>
        </w:trPr>
        <w:tc>
          <w:tcPr>
            <w:tcW w:w="2448"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5F7E8" w:themeFill="accent3" w:themeFillTint="33"/>
            <w:vAlign w:val="center"/>
            <w:hideMark/>
          </w:tcPr>
          <w:p w14:paraId="6CCB1A04" w14:textId="77777777" w:rsidR="00B16AB0" w:rsidRPr="005825C7" w:rsidRDefault="00B16AB0" w:rsidP="00E82567">
            <w:pPr>
              <w:spacing w:before="20" w:after="20"/>
              <w:rPr>
                <w:b/>
                <w:bCs/>
              </w:rPr>
            </w:pPr>
            <w:r w:rsidRPr="005825C7">
              <w:rPr>
                <w:b/>
                <w:bCs/>
              </w:rPr>
              <w:t>Online Survey</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46B1EB70" w14:textId="77777777" w:rsidR="00B16AB0" w:rsidRPr="005825C7" w:rsidRDefault="00B16AB0" w:rsidP="00E82567">
            <w:pPr>
              <w:spacing w:after="0"/>
            </w:pPr>
            <w:r w:rsidRPr="005825C7">
              <w:t>No</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32A1F564" w14:textId="77777777" w:rsidR="00B16AB0" w:rsidRPr="005825C7" w:rsidRDefault="00B16AB0" w:rsidP="00E82567">
            <w:pPr>
              <w:spacing w:after="0"/>
            </w:pPr>
            <w:r w:rsidRPr="005825C7">
              <w:t>Yes</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0A4FBEAB" w14:textId="77777777" w:rsidR="00B16AB0" w:rsidRPr="005825C7" w:rsidRDefault="00B16AB0" w:rsidP="00E82567">
            <w:pPr>
              <w:spacing w:after="0"/>
            </w:pPr>
            <w:r w:rsidRPr="005825C7">
              <w:t>No</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30526895" w14:textId="77777777" w:rsidR="00B16AB0" w:rsidRPr="005825C7" w:rsidRDefault="00B16AB0" w:rsidP="00E82567">
            <w:pPr>
              <w:spacing w:after="0"/>
            </w:pPr>
            <w:r w:rsidRPr="005825C7">
              <w:t>No</w:t>
            </w:r>
          </w:p>
        </w:tc>
      </w:tr>
      <w:tr w:rsidR="00B16AB0" w:rsidRPr="005825C7" w14:paraId="2C16D694" w14:textId="77777777" w:rsidTr="00E82567">
        <w:trPr>
          <w:trHeight w:val="360"/>
          <w:jc w:val="center"/>
        </w:trPr>
        <w:tc>
          <w:tcPr>
            <w:tcW w:w="2448"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5F7E8" w:themeFill="accent3" w:themeFillTint="33"/>
            <w:vAlign w:val="center"/>
            <w:hideMark/>
          </w:tcPr>
          <w:p w14:paraId="0FCC9523" w14:textId="77777777" w:rsidR="00B16AB0" w:rsidRPr="005825C7" w:rsidRDefault="00B16AB0" w:rsidP="00E82567">
            <w:pPr>
              <w:spacing w:before="20" w:after="20"/>
              <w:rPr>
                <w:b/>
                <w:bCs/>
              </w:rPr>
            </w:pPr>
            <w:r w:rsidRPr="005825C7">
              <w:rPr>
                <w:b/>
                <w:bCs/>
              </w:rPr>
              <w:t>Comment Form</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36822C25" w14:textId="77777777" w:rsidR="00B16AB0" w:rsidRPr="005825C7" w:rsidRDefault="00B16AB0" w:rsidP="00E82567">
            <w:pPr>
              <w:spacing w:after="0"/>
            </w:pPr>
            <w:r w:rsidRPr="005825C7">
              <w:t>Yes</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3AE44568" w14:textId="77777777" w:rsidR="00B16AB0" w:rsidRPr="005825C7" w:rsidRDefault="00B16AB0" w:rsidP="00E82567">
            <w:pPr>
              <w:spacing w:after="0"/>
            </w:pPr>
            <w:r w:rsidRPr="005825C7">
              <w:t>Yes</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624788EF" w14:textId="77777777" w:rsidR="00B16AB0" w:rsidRPr="005825C7" w:rsidRDefault="00B16AB0" w:rsidP="00E82567">
            <w:pPr>
              <w:spacing w:after="0"/>
            </w:pPr>
            <w:r w:rsidRPr="005825C7">
              <w:t>Yes</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6D5D3713" w14:textId="77777777" w:rsidR="00B16AB0" w:rsidRPr="005825C7" w:rsidRDefault="00B16AB0" w:rsidP="00E82567">
            <w:pPr>
              <w:spacing w:after="0"/>
            </w:pPr>
            <w:r w:rsidRPr="005825C7">
              <w:t>Yes</w:t>
            </w:r>
          </w:p>
        </w:tc>
      </w:tr>
      <w:tr w:rsidR="00B16AB0" w:rsidRPr="005825C7" w14:paraId="58887069" w14:textId="77777777" w:rsidTr="00E82567">
        <w:trPr>
          <w:trHeight w:val="360"/>
          <w:jc w:val="center"/>
        </w:trPr>
        <w:tc>
          <w:tcPr>
            <w:tcW w:w="2448"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5F7E8" w:themeFill="accent3" w:themeFillTint="33"/>
            <w:vAlign w:val="center"/>
            <w:hideMark/>
          </w:tcPr>
          <w:p w14:paraId="0332BD37" w14:textId="77777777" w:rsidR="00B16AB0" w:rsidRPr="005825C7" w:rsidRDefault="00B16AB0" w:rsidP="00E82567">
            <w:pPr>
              <w:spacing w:before="20" w:after="20"/>
              <w:rPr>
                <w:b/>
                <w:bCs/>
              </w:rPr>
            </w:pPr>
            <w:r w:rsidRPr="005825C7">
              <w:rPr>
                <w:b/>
                <w:bCs/>
              </w:rPr>
              <w:t>Public Meetings or Workshops</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4C91AB77" w14:textId="77777777" w:rsidR="00B16AB0" w:rsidRPr="005825C7" w:rsidRDefault="00B16AB0" w:rsidP="00E82567">
            <w:pPr>
              <w:spacing w:after="0"/>
            </w:pPr>
            <w:r w:rsidRPr="005825C7">
              <w:t>Yes</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0B6BCED3" w14:textId="77777777" w:rsidR="00B16AB0" w:rsidRPr="005825C7" w:rsidRDefault="00B16AB0" w:rsidP="00E82567">
            <w:pPr>
              <w:spacing w:after="0"/>
            </w:pPr>
            <w:r w:rsidRPr="005825C7">
              <w:t>Yes</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41EA2FEC" w14:textId="77777777" w:rsidR="00B16AB0" w:rsidRPr="005825C7" w:rsidRDefault="00B16AB0" w:rsidP="00E82567">
            <w:pPr>
              <w:spacing w:after="0"/>
            </w:pPr>
            <w:r w:rsidRPr="005825C7">
              <w:t>Yes</w:t>
            </w:r>
          </w:p>
        </w:tc>
        <w:tc>
          <w:tcPr>
            <w:tcW w:w="216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hideMark/>
          </w:tcPr>
          <w:p w14:paraId="503D3E36" w14:textId="77777777" w:rsidR="00B16AB0" w:rsidRPr="005825C7" w:rsidRDefault="00B16AB0" w:rsidP="00E82567">
            <w:pPr>
              <w:spacing w:after="0"/>
            </w:pPr>
            <w:r w:rsidRPr="005825C7">
              <w:t>Yes</w:t>
            </w:r>
          </w:p>
        </w:tc>
      </w:tr>
    </w:tbl>
    <w:p w14:paraId="7BACAB8A" w14:textId="4385E1B7" w:rsidR="00B16AB0" w:rsidRPr="005825C7" w:rsidRDefault="00B16AB0" w:rsidP="00E80429">
      <w:pPr>
        <w:sectPr w:rsidR="00B16AB0" w:rsidRPr="005825C7" w:rsidSect="00E80429">
          <w:pgSz w:w="12240" w:h="15840"/>
          <w:pgMar w:top="1440" w:right="1440" w:bottom="720" w:left="1440" w:header="720" w:footer="495" w:gutter="0"/>
          <w:cols w:space="720"/>
          <w:docGrid w:linePitch="360"/>
        </w:sectPr>
      </w:pPr>
    </w:p>
    <w:p w14:paraId="5C198C23" w14:textId="77777777" w:rsidR="002E47B7" w:rsidRPr="005825C7" w:rsidRDefault="002E47B7" w:rsidP="002E47B7">
      <w:r>
        <w:lastRenderedPageBreak/>
        <w:t xml:space="preserve">Because </w:t>
      </w:r>
      <w:r w:rsidRPr="005825C7">
        <w:t>MVP plan</w:t>
      </w:r>
      <w:r>
        <w:t xml:space="preserve"> document</w:t>
      </w:r>
      <w:r w:rsidRPr="005825C7">
        <w:t>s are living, dynamic documents</w:t>
      </w:r>
      <w:r>
        <w:t>, they may need to be adjusted between full-plan updates</w:t>
      </w:r>
      <w:r w:rsidRPr="005825C7">
        <w:t xml:space="preserve">. Federal funding changes, transitions in project timelines, and emerging community needs can all impact </w:t>
      </w:r>
      <w:r>
        <w:t>the</w:t>
      </w:r>
      <w:r w:rsidRPr="005825C7">
        <w:t xml:space="preserve"> planning documents and require </w:t>
      </w:r>
      <w:r>
        <w:t>updates</w:t>
      </w:r>
      <w:r w:rsidRPr="005825C7">
        <w:t xml:space="preserve">. </w:t>
      </w:r>
      <w:r>
        <w:t>Depending on the type, size, and scope, the edit</w:t>
      </w:r>
      <w:r w:rsidRPr="005825C7">
        <w:t xml:space="preserve"> may require </w:t>
      </w:r>
      <w:proofErr w:type="gramStart"/>
      <w:r w:rsidRPr="005825C7">
        <w:t>an administrative</w:t>
      </w:r>
      <w:proofErr w:type="gramEnd"/>
      <w:r w:rsidRPr="005825C7">
        <w:t xml:space="preserve"> modification or a full amendment to the document.</w:t>
      </w:r>
    </w:p>
    <w:p w14:paraId="5B2203B0" w14:textId="77777777" w:rsidR="002E47B7" w:rsidRPr="005825C7" w:rsidRDefault="002E47B7" w:rsidP="002E47B7">
      <w:r w:rsidRPr="005825C7">
        <w:t xml:space="preserve">The </w:t>
      </w:r>
      <w:r>
        <w:t>Policy Board defines the procedures for administrative modifications and amendments for MVP plan documents</w:t>
      </w:r>
      <w:r w:rsidRPr="005825C7">
        <w:t xml:space="preserve"> in accordance with federal guidance and requirements.</w:t>
      </w:r>
    </w:p>
    <w:p w14:paraId="02752A27" w14:textId="071769FD" w:rsidR="00DC6375" w:rsidRPr="005825C7" w:rsidRDefault="00DC6375" w:rsidP="00DC6375">
      <w:r w:rsidRPr="005825C7">
        <w:t xml:space="preserve">An administrative modification is a </w:t>
      </w:r>
      <w:r w:rsidRPr="005825C7">
        <w:rPr>
          <w:i/>
          <w:iCs/>
        </w:rPr>
        <w:t>minor</w:t>
      </w:r>
      <w:r w:rsidRPr="005825C7">
        <w:t xml:space="preserve"> revision to a plan or program, such as a minor change to the costs, funding source, or initiation dates of a task, project, or p</w:t>
      </w:r>
      <w:r>
        <w:t>roject phase</w:t>
      </w:r>
      <w:r w:rsidRPr="005825C7">
        <w:t xml:space="preserve">. </w:t>
      </w:r>
      <w:r w:rsidRPr="005825C7">
        <w:rPr>
          <w:b/>
          <w:bCs/>
        </w:rPr>
        <w:t xml:space="preserve">Administrative modifications do </w:t>
      </w:r>
      <w:r w:rsidRPr="005825C7">
        <w:rPr>
          <w:b/>
          <w:bCs/>
          <w:i/>
          <w:iCs/>
        </w:rPr>
        <w:t>not</w:t>
      </w:r>
      <w:r w:rsidRPr="005825C7">
        <w:rPr>
          <w:b/>
          <w:bCs/>
        </w:rPr>
        <w:t xml:space="preserve"> require a public review or comment period, </w:t>
      </w:r>
      <w:r>
        <w:rPr>
          <w:b/>
          <w:bCs/>
        </w:rPr>
        <w:t>al</w:t>
      </w:r>
      <w:r w:rsidRPr="005825C7">
        <w:rPr>
          <w:b/>
          <w:bCs/>
        </w:rPr>
        <w:t>though the public may provide comments at the Policy Board meeting where the modification is being considered.</w:t>
      </w:r>
      <w:r w:rsidRPr="005825C7">
        <w:t xml:space="preserve"> Administrative modifications require the </w:t>
      </w:r>
      <w:r>
        <w:t>approval</w:t>
      </w:r>
      <w:r w:rsidRPr="005825C7">
        <w:t xml:space="preserve"> of the Policy Board. </w:t>
      </w:r>
      <w:r>
        <w:t xml:space="preserve">The </w:t>
      </w:r>
      <w:r w:rsidRPr="005825C7">
        <w:t xml:space="preserve">FHWA and FTA must </w:t>
      </w:r>
      <w:r>
        <w:t xml:space="preserve">also </w:t>
      </w:r>
      <w:r w:rsidRPr="005825C7">
        <w:t>be notified of administrative modifications as quickly as possible.</w:t>
      </w:r>
    </w:p>
    <w:p w14:paraId="63DED908" w14:textId="77777777" w:rsidR="00DC6375" w:rsidRPr="005825C7" w:rsidRDefault="00DC6375" w:rsidP="00DC6375">
      <w:r w:rsidRPr="005825C7">
        <w:t xml:space="preserve">An amendment is a </w:t>
      </w:r>
      <w:r w:rsidRPr="005825C7">
        <w:rPr>
          <w:i/>
          <w:iCs/>
        </w:rPr>
        <w:t>major</w:t>
      </w:r>
      <w:r w:rsidRPr="005825C7">
        <w:t xml:space="preserve"> revision to a plan or program, such as adding or deleting a project or a substantial change to the costs, initiation dates, design, or scope of a task, project, or phase of a project. </w:t>
      </w:r>
      <w:r w:rsidRPr="005825C7">
        <w:rPr>
          <w:b/>
          <w:bCs/>
        </w:rPr>
        <w:t>Amendments require a 30</w:t>
      </w:r>
      <w:r>
        <w:rPr>
          <w:b/>
          <w:bCs/>
        </w:rPr>
        <w:t>-d</w:t>
      </w:r>
      <w:r w:rsidRPr="005825C7">
        <w:rPr>
          <w:b/>
          <w:bCs/>
        </w:rPr>
        <w:t xml:space="preserve">ay public review and comment period. </w:t>
      </w:r>
      <w:r w:rsidRPr="005825C7">
        <w:t>Amendments require the concurrence of the Policy Board, DOT&amp;PF, FHWA, and FTA.</w:t>
      </w:r>
    </w:p>
    <w:p w14:paraId="7738F0F4" w14:textId="77777777" w:rsidR="00DC6375" w:rsidRDefault="00DC6375" w:rsidP="00DC6375">
      <w:r w:rsidRPr="005825C7">
        <w:t xml:space="preserve">Both administrative modifications and amendments to the </w:t>
      </w:r>
      <w:r>
        <w:t>MTP</w:t>
      </w:r>
      <w:r w:rsidRPr="005825C7">
        <w:t xml:space="preserve"> and </w:t>
      </w:r>
      <w:r>
        <w:t>TIP</w:t>
      </w:r>
      <w:r w:rsidRPr="005825C7">
        <w:t xml:space="preserve"> require a redemonstration of fiscal constraint. The PPP will not be subject to amendments; any major changes to the plan will be considered a plan update and will be subject to the </w:t>
      </w:r>
      <w:r>
        <w:t>entire</w:t>
      </w:r>
      <w:r w:rsidRPr="005825C7">
        <w:t xml:space="preserve"> 45-day public comment process.</w:t>
      </w:r>
    </w:p>
    <w:p w14:paraId="5E80CACF" w14:textId="77777777" w:rsidR="00DC6375" w:rsidRDefault="00DC6375" w:rsidP="00DC6375">
      <w:r>
        <w:t>Table 2 provides a summary of the criteria for administrative modifications and amendments.</w:t>
      </w:r>
    </w:p>
    <w:p w14:paraId="0DF13EF2" w14:textId="77777777" w:rsidR="00DC6375" w:rsidRDefault="00DC6375" w:rsidP="00DC6375">
      <w:pPr>
        <w:spacing w:after="160" w:line="259" w:lineRule="auto"/>
        <w:rPr>
          <w:rFonts w:eastAsia="Calibri"/>
          <w:b/>
          <w:bCs/>
          <w:i/>
          <w:iCs/>
          <w:color w:val="0E2841" w:themeColor="text2"/>
          <w:kern w:val="0"/>
          <w14:ligatures w14:val="none"/>
        </w:rPr>
      </w:pPr>
      <w:r>
        <w:rPr>
          <w:b/>
          <w:bCs/>
        </w:rPr>
        <w:br w:type="page"/>
      </w:r>
    </w:p>
    <w:p w14:paraId="7B0871EC" w14:textId="77777777" w:rsidR="00DC6375" w:rsidRPr="005825C7" w:rsidRDefault="00DC6375" w:rsidP="00DC6375">
      <w:pPr>
        <w:pStyle w:val="Caption"/>
      </w:pPr>
      <w:bookmarkStart w:id="11" w:name="_Toc208230867"/>
      <w:r w:rsidRPr="005825C7">
        <w:rPr>
          <w:b/>
          <w:bCs/>
        </w:rPr>
        <w:lastRenderedPageBreak/>
        <w:t xml:space="preserve">Table </w:t>
      </w:r>
      <w:r w:rsidRPr="005825C7">
        <w:fldChar w:fldCharType="begin"/>
      </w:r>
      <w:r w:rsidRPr="005825C7">
        <w:rPr>
          <w:b/>
          <w:bCs/>
        </w:rPr>
        <w:instrText xml:space="preserve"> SEQ Table \* ARABIC </w:instrText>
      </w:r>
      <w:r w:rsidRPr="005825C7">
        <w:fldChar w:fldCharType="separate"/>
      </w:r>
      <w:r>
        <w:rPr>
          <w:b/>
          <w:bCs/>
          <w:noProof/>
        </w:rPr>
        <w:t>2</w:t>
      </w:r>
      <w:r w:rsidRPr="005825C7">
        <w:fldChar w:fldCharType="end"/>
      </w:r>
      <w:r>
        <w:rPr>
          <w:b/>
          <w:bCs/>
        </w:rPr>
        <w:t>.</w:t>
      </w:r>
      <w:r w:rsidRPr="005825C7">
        <w:rPr>
          <w:b/>
          <w:bCs/>
        </w:rPr>
        <w:t xml:space="preserve"> </w:t>
      </w:r>
      <w:r w:rsidRPr="005825C7">
        <w:t xml:space="preserve">Requirements for </w:t>
      </w:r>
      <w:r>
        <w:t>A</w:t>
      </w:r>
      <w:r w:rsidRPr="005825C7">
        <w:t xml:space="preserve">dministrative </w:t>
      </w:r>
      <w:r>
        <w:t>M</w:t>
      </w:r>
      <w:r w:rsidRPr="005825C7">
        <w:t xml:space="preserve">odifications and </w:t>
      </w:r>
      <w:r>
        <w:t>A</w:t>
      </w:r>
      <w:r w:rsidRPr="005825C7">
        <w:t>mendments</w:t>
      </w:r>
      <w:bookmarkEnd w:id="11"/>
    </w:p>
    <w:tbl>
      <w:tblPr>
        <w:tblStyle w:val="GridTable4-Accent3"/>
        <w:tblW w:w="9535" w:type="dxa"/>
        <w:jc w:val="center"/>
        <w:tblInd w:w="0" w:type="dxa"/>
        <w:tblLook w:val="04A0" w:firstRow="1" w:lastRow="0" w:firstColumn="1" w:lastColumn="0" w:noHBand="0" w:noVBand="1"/>
      </w:tblPr>
      <w:tblGrid>
        <w:gridCol w:w="1394"/>
        <w:gridCol w:w="4125"/>
        <w:gridCol w:w="4016"/>
      </w:tblGrid>
      <w:tr w:rsidR="00DC6375" w:rsidRPr="005825C7" w14:paraId="335B9BC6" w14:textId="77777777" w:rsidTr="00664D28">
        <w:trPr>
          <w:cnfStyle w:val="100000000000" w:firstRow="1" w:lastRow="0" w:firstColumn="0" w:lastColumn="0" w:oddVBand="0" w:evenVBand="0" w:oddHBand="0"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5A7D36" w:themeColor="accent1"/>
              <w:left w:val="single" w:sz="4" w:space="0" w:color="5A7D36" w:themeColor="accent1"/>
              <w:bottom w:val="single" w:sz="4" w:space="0" w:color="E2E8BB" w:themeColor="accent3" w:themeTint="99"/>
            </w:tcBorders>
            <w:shd w:val="clear" w:color="auto" w:fill="5A7D36" w:themeFill="accent1"/>
            <w:vAlign w:val="center"/>
          </w:tcPr>
          <w:p w14:paraId="0E076ACA" w14:textId="77777777" w:rsidR="00DC6375" w:rsidRPr="005825C7" w:rsidRDefault="00DC6375" w:rsidP="00664D28">
            <w:pPr>
              <w:spacing w:before="20" w:after="20"/>
            </w:pPr>
            <w:r w:rsidRPr="005825C7">
              <w:t xml:space="preserve">Plan or </w:t>
            </w:r>
            <w:proofErr w:type="gramStart"/>
            <w:r w:rsidRPr="005825C7">
              <w:t>Program</w:t>
            </w:r>
            <w:proofErr w:type="gramEnd"/>
          </w:p>
        </w:tc>
        <w:tc>
          <w:tcPr>
            <w:tcW w:w="3790" w:type="dxa"/>
            <w:tcBorders>
              <w:top w:val="single" w:sz="4" w:space="0" w:color="5A7D36" w:themeColor="accent1"/>
              <w:bottom w:val="single" w:sz="4" w:space="0" w:color="E2E8BB" w:themeColor="accent3" w:themeTint="99"/>
            </w:tcBorders>
            <w:shd w:val="clear" w:color="auto" w:fill="5A7D36" w:themeFill="accent1"/>
            <w:vAlign w:val="center"/>
          </w:tcPr>
          <w:p w14:paraId="4D988B31" w14:textId="77777777" w:rsidR="00DC6375" w:rsidRPr="005825C7" w:rsidRDefault="00DC6375" w:rsidP="00664D28">
            <w:pPr>
              <w:spacing w:before="20" w:after="20"/>
              <w:cnfStyle w:val="100000000000" w:firstRow="1" w:lastRow="0" w:firstColumn="0" w:lastColumn="0" w:oddVBand="0" w:evenVBand="0" w:oddHBand="0" w:evenHBand="0" w:firstRowFirstColumn="0" w:firstRowLastColumn="0" w:lastRowFirstColumn="0" w:lastRowLastColumn="0"/>
            </w:pPr>
            <w:r w:rsidRPr="005825C7">
              <w:t>Administrative</w:t>
            </w:r>
            <w:r>
              <w:br/>
            </w:r>
            <w:r w:rsidRPr="005825C7">
              <w:t>Modification</w:t>
            </w:r>
          </w:p>
        </w:tc>
        <w:tc>
          <w:tcPr>
            <w:tcW w:w="3690" w:type="dxa"/>
            <w:tcBorders>
              <w:top w:val="single" w:sz="4" w:space="0" w:color="5A7D36" w:themeColor="accent1"/>
              <w:bottom w:val="single" w:sz="4" w:space="0" w:color="E2E8BB" w:themeColor="accent3" w:themeTint="99"/>
              <w:right w:val="single" w:sz="4" w:space="0" w:color="5A7D36" w:themeColor="accent1"/>
            </w:tcBorders>
            <w:shd w:val="clear" w:color="auto" w:fill="5A7D36" w:themeFill="accent1"/>
            <w:vAlign w:val="center"/>
          </w:tcPr>
          <w:p w14:paraId="7020BF66" w14:textId="77777777" w:rsidR="00DC6375" w:rsidRPr="005825C7" w:rsidRDefault="00DC6375" w:rsidP="00664D28">
            <w:pPr>
              <w:spacing w:before="20" w:after="20"/>
              <w:cnfStyle w:val="100000000000" w:firstRow="1" w:lastRow="0" w:firstColumn="0" w:lastColumn="0" w:oddVBand="0" w:evenVBand="0" w:oddHBand="0" w:evenHBand="0" w:firstRowFirstColumn="0" w:firstRowLastColumn="0" w:lastRowFirstColumn="0" w:lastRowLastColumn="0"/>
            </w:pPr>
            <w:r w:rsidRPr="005825C7">
              <w:t>Amendment</w:t>
            </w:r>
          </w:p>
        </w:tc>
      </w:tr>
      <w:tr w:rsidR="00DC6375" w:rsidRPr="005825C7" w14:paraId="61563E0E" w14:textId="77777777" w:rsidTr="00664D28">
        <w:trPr>
          <w:cnfStyle w:val="000000100000" w:firstRow="0" w:lastRow="0" w:firstColumn="0" w:lastColumn="0" w:oddVBand="0" w:evenVBand="0" w:oddHBand="1" w:evenHBand="0" w:firstRowFirstColumn="0" w:firstRowLastColumn="0" w:lastRowFirstColumn="0" w:lastRowLastColumn="0"/>
          <w:trHeight w:val="938"/>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E2E8BB" w:themeColor="accent3" w:themeTint="99"/>
            </w:tcBorders>
            <w:vAlign w:val="center"/>
          </w:tcPr>
          <w:p w14:paraId="5C73CE2C" w14:textId="77777777" w:rsidR="00DC6375" w:rsidRPr="005825C7" w:rsidRDefault="00DC6375" w:rsidP="00664D28">
            <w:r w:rsidRPr="005825C7">
              <w:t>UPWP</w:t>
            </w:r>
          </w:p>
        </w:tc>
        <w:tc>
          <w:tcPr>
            <w:tcW w:w="3790" w:type="dxa"/>
            <w:tcBorders>
              <w:top w:val="single" w:sz="4" w:space="0" w:color="E2E8BB" w:themeColor="accent3" w:themeTint="99"/>
            </w:tcBorders>
            <w:shd w:val="clear" w:color="auto" w:fill="FFFFFF" w:themeFill="background1"/>
            <w:vAlign w:val="center"/>
          </w:tcPr>
          <w:p w14:paraId="61B9669E" w14:textId="77777777" w:rsidR="00DC6375" w:rsidRPr="005825C7" w:rsidRDefault="00DC6375" w:rsidP="00664D28">
            <w:pPr>
              <w:pStyle w:val="ListParagraph"/>
              <w:ind w:left="378"/>
              <w:cnfStyle w:val="000000100000" w:firstRow="0" w:lastRow="0" w:firstColumn="0" w:lastColumn="0" w:oddVBand="0" w:evenVBand="0" w:oddHBand="1" w:evenHBand="0" w:firstRowFirstColumn="0" w:firstRowLastColumn="0" w:lastRowFirstColumn="0" w:lastRowLastColumn="0"/>
            </w:pPr>
            <w:r w:rsidRPr="005825C7">
              <w:t>Change to the cost of a task when the approved task budget does not exceed 20% of the total program budget OR when the change is less than $35,000.</w:t>
            </w:r>
          </w:p>
        </w:tc>
        <w:tc>
          <w:tcPr>
            <w:tcW w:w="3690" w:type="dxa"/>
            <w:tcBorders>
              <w:top w:val="single" w:sz="4" w:space="0" w:color="E2E8BB" w:themeColor="accent3" w:themeTint="99"/>
            </w:tcBorders>
            <w:shd w:val="clear" w:color="auto" w:fill="FFFFFF" w:themeFill="background1"/>
            <w:vAlign w:val="center"/>
          </w:tcPr>
          <w:p w14:paraId="20A2A62C" w14:textId="77777777" w:rsidR="00DC6375" w:rsidRPr="005825C7" w:rsidRDefault="00DC6375" w:rsidP="00664D28">
            <w:pPr>
              <w:pStyle w:val="ListParagraph"/>
              <w:ind w:left="369"/>
              <w:cnfStyle w:val="000000100000" w:firstRow="0" w:lastRow="0" w:firstColumn="0" w:lastColumn="0" w:oddVBand="0" w:evenVBand="0" w:oddHBand="1" w:evenHBand="0" w:firstRowFirstColumn="0" w:firstRowLastColumn="0" w:lastRowFirstColumn="0" w:lastRowLastColumn="0"/>
            </w:pPr>
            <w:r w:rsidRPr="005825C7">
              <w:t>Addition or deletion of a task.</w:t>
            </w:r>
          </w:p>
          <w:p w14:paraId="1ACDB99B" w14:textId="77777777" w:rsidR="00DC6375" w:rsidRPr="005825C7" w:rsidRDefault="00DC6375" w:rsidP="00664D28">
            <w:pPr>
              <w:pStyle w:val="ListParagraph"/>
              <w:ind w:left="369"/>
              <w:cnfStyle w:val="000000100000" w:firstRow="0" w:lastRow="0" w:firstColumn="0" w:lastColumn="0" w:oddVBand="0" w:evenVBand="0" w:oddHBand="1" w:evenHBand="0" w:firstRowFirstColumn="0" w:firstRowLastColumn="0" w:lastRowFirstColumn="0" w:lastRowLastColumn="0"/>
            </w:pPr>
            <w:r w:rsidRPr="005825C7">
              <w:t>Change to the cost of a task when the approved task budget is greater than or equal to 20% of the total program budget OR when the change is greater than or equal to $35,000.</w:t>
            </w:r>
          </w:p>
        </w:tc>
      </w:tr>
      <w:tr w:rsidR="00DC6375" w:rsidRPr="005825C7" w14:paraId="5AAAE708" w14:textId="77777777" w:rsidTr="00664D28">
        <w:trPr>
          <w:trHeight w:val="683"/>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F5F7E8" w:themeFill="accent3" w:themeFillTint="33"/>
            <w:vAlign w:val="center"/>
          </w:tcPr>
          <w:p w14:paraId="44979B9E" w14:textId="77777777" w:rsidR="00DC6375" w:rsidRPr="005825C7" w:rsidRDefault="00DC6375" w:rsidP="00664D28">
            <w:pPr>
              <w:rPr>
                <w:b w:val="0"/>
                <w:bCs w:val="0"/>
              </w:rPr>
            </w:pPr>
            <w:r w:rsidRPr="005825C7">
              <w:t>MTP</w:t>
            </w:r>
          </w:p>
        </w:tc>
        <w:tc>
          <w:tcPr>
            <w:tcW w:w="3790" w:type="dxa"/>
            <w:shd w:val="clear" w:color="auto" w:fill="FFFFFF" w:themeFill="background1"/>
            <w:vAlign w:val="center"/>
          </w:tcPr>
          <w:p w14:paraId="0739D1E5" w14:textId="77777777" w:rsidR="00DC6375" w:rsidRPr="005825C7" w:rsidRDefault="00DC6375" w:rsidP="00664D28">
            <w:pPr>
              <w:pStyle w:val="ListParagraph"/>
              <w:ind w:left="378"/>
              <w:cnfStyle w:val="000000000000" w:firstRow="0" w:lastRow="0" w:firstColumn="0" w:lastColumn="0" w:oddVBand="0" w:evenVBand="0" w:oddHBand="0" w:evenHBand="0" w:firstRowFirstColumn="0" w:firstRowLastColumn="0" w:lastRowFirstColumn="0" w:lastRowLastColumn="0"/>
            </w:pPr>
            <w:r w:rsidRPr="005825C7">
              <w:t>Change to the cost of a project or phase of a project that is less than 20% of the total project cost.</w:t>
            </w:r>
          </w:p>
        </w:tc>
        <w:tc>
          <w:tcPr>
            <w:tcW w:w="3690" w:type="dxa"/>
            <w:shd w:val="clear" w:color="auto" w:fill="FFFFFF" w:themeFill="background1"/>
            <w:vAlign w:val="center"/>
          </w:tcPr>
          <w:p w14:paraId="5035FB55" w14:textId="77777777" w:rsidR="00DC6375" w:rsidRPr="005825C7" w:rsidRDefault="00DC6375" w:rsidP="00664D28">
            <w:pPr>
              <w:pStyle w:val="ListParagraph"/>
              <w:ind w:left="369"/>
              <w:cnfStyle w:val="000000000000" w:firstRow="0" w:lastRow="0" w:firstColumn="0" w:lastColumn="0" w:oddVBand="0" w:evenVBand="0" w:oddHBand="0" w:evenHBand="0" w:firstRowFirstColumn="0" w:firstRowLastColumn="0" w:lastRowFirstColumn="0" w:lastRowLastColumn="0"/>
            </w:pPr>
            <w:r w:rsidRPr="005825C7">
              <w:t>Addition or deletion of a project.</w:t>
            </w:r>
          </w:p>
          <w:p w14:paraId="41F7CE1C" w14:textId="77777777" w:rsidR="00DC6375" w:rsidRPr="005825C7" w:rsidRDefault="00DC6375" w:rsidP="00664D28">
            <w:pPr>
              <w:pStyle w:val="ListParagraph"/>
              <w:ind w:left="369"/>
              <w:cnfStyle w:val="000000000000" w:firstRow="0" w:lastRow="0" w:firstColumn="0" w:lastColumn="0" w:oddVBand="0" w:evenVBand="0" w:oddHBand="0" w:evenHBand="0" w:firstRowFirstColumn="0" w:firstRowLastColumn="0" w:lastRowFirstColumn="0" w:lastRowLastColumn="0"/>
            </w:pPr>
            <w:r w:rsidRPr="005825C7">
              <w:t>Change to the cost of a project or phase of a project that is equal to or greater than 20% of the total project cost.</w:t>
            </w:r>
          </w:p>
        </w:tc>
      </w:tr>
      <w:tr w:rsidR="00DC6375" w:rsidRPr="005825C7" w14:paraId="1F56E884" w14:textId="77777777" w:rsidTr="00664D28">
        <w:trPr>
          <w:cnfStyle w:val="000000100000" w:firstRow="0" w:lastRow="0" w:firstColumn="0" w:lastColumn="0" w:oddVBand="0" w:evenVBand="0" w:oddHBand="1" w:evenHBand="0" w:firstRowFirstColumn="0" w:firstRowLastColumn="0" w:lastRowFirstColumn="0" w:lastRowLastColumn="0"/>
          <w:trHeight w:val="683"/>
          <w:jc w:val="center"/>
        </w:trPr>
        <w:tc>
          <w:tcPr>
            <w:cnfStyle w:val="001000000000" w:firstRow="0" w:lastRow="0" w:firstColumn="1" w:lastColumn="0" w:oddVBand="0" w:evenVBand="0" w:oddHBand="0" w:evenHBand="0" w:firstRowFirstColumn="0" w:firstRowLastColumn="0" w:lastRowFirstColumn="0" w:lastRowLastColumn="0"/>
            <w:tcW w:w="0" w:type="dxa"/>
            <w:vAlign w:val="center"/>
          </w:tcPr>
          <w:p w14:paraId="696DF618" w14:textId="77777777" w:rsidR="00DC6375" w:rsidRPr="005825C7" w:rsidRDefault="00DC6375" w:rsidP="00664D28">
            <w:r w:rsidRPr="005825C7">
              <w:t>TIP</w:t>
            </w:r>
          </w:p>
        </w:tc>
        <w:tc>
          <w:tcPr>
            <w:tcW w:w="3790" w:type="dxa"/>
            <w:shd w:val="clear" w:color="auto" w:fill="FFFFFF" w:themeFill="background1"/>
            <w:vAlign w:val="center"/>
          </w:tcPr>
          <w:p w14:paraId="3A86EEE8" w14:textId="77777777" w:rsidR="00DC6375" w:rsidRPr="005825C7" w:rsidDel="00E53730" w:rsidRDefault="00DC6375" w:rsidP="00664D28">
            <w:pPr>
              <w:pStyle w:val="ListParagraph"/>
              <w:ind w:left="378"/>
              <w:cnfStyle w:val="000000100000" w:firstRow="0" w:lastRow="0" w:firstColumn="0" w:lastColumn="0" w:oddVBand="0" w:evenVBand="0" w:oddHBand="1" w:evenHBand="0" w:firstRowFirstColumn="0" w:firstRowLastColumn="0" w:lastRowFirstColumn="0" w:lastRowLastColumn="0"/>
            </w:pPr>
            <w:r w:rsidRPr="005825C7">
              <w:t>Change to the cost of a project or phase of a project that is less than 20% of the total project cost.</w:t>
            </w:r>
          </w:p>
        </w:tc>
        <w:tc>
          <w:tcPr>
            <w:tcW w:w="3690" w:type="dxa"/>
            <w:shd w:val="clear" w:color="auto" w:fill="FFFFFF" w:themeFill="background1"/>
            <w:vAlign w:val="center"/>
          </w:tcPr>
          <w:p w14:paraId="6587FB3E" w14:textId="77777777" w:rsidR="00DC6375" w:rsidRPr="005825C7" w:rsidRDefault="00DC6375" w:rsidP="00664D28">
            <w:pPr>
              <w:pStyle w:val="ListParagraph"/>
              <w:ind w:left="369"/>
              <w:cnfStyle w:val="000000100000" w:firstRow="0" w:lastRow="0" w:firstColumn="0" w:lastColumn="0" w:oddVBand="0" w:evenVBand="0" w:oddHBand="1" w:evenHBand="0" w:firstRowFirstColumn="0" w:firstRowLastColumn="0" w:lastRowFirstColumn="0" w:lastRowLastColumn="0"/>
            </w:pPr>
            <w:r w:rsidRPr="005825C7">
              <w:t>Addition or deletion of a project.</w:t>
            </w:r>
          </w:p>
          <w:p w14:paraId="2CBE65DF" w14:textId="77777777" w:rsidR="00DC6375" w:rsidRPr="005825C7" w:rsidRDefault="00DC6375" w:rsidP="00664D28">
            <w:pPr>
              <w:pStyle w:val="ListParagraph"/>
              <w:ind w:left="369"/>
              <w:cnfStyle w:val="000000100000" w:firstRow="0" w:lastRow="0" w:firstColumn="0" w:lastColumn="0" w:oddVBand="0" w:evenVBand="0" w:oddHBand="1" w:evenHBand="0" w:firstRowFirstColumn="0" w:firstRowLastColumn="0" w:lastRowFirstColumn="0" w:lastRowLastColumn="0"/>
            </w:pPr>
            <w:r w:rsidRPr="005825C7">
              <w:t>Change to the cost of a project or phase of a project that is equal to or greater than 20% of the total project cost.</w:t>
            </w:r>
          </w:p>
        </w:tc>
      </w:tr>
      <w:tr w:rsidR="00DC6375" w:rsidRPr="005825C7" w14:paraId="2FA7FBFF" w14:textId="77777777" w:rsidTr="00664D28">
        <w:trPr>
          <w:trHeight w:val="683"/>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F5F7E8" w:themeFill="accent3" w:themeFillTint="33"/>
            <w:vAlign w:val="center"/>
          </w:tcPr>
          <w:p w14:paraId="6422D4E3" w14:textId="77777777" w:rsidR="00DC6375" w:rsidRPr="005825C7" w:rsidRDefault="00DC6375" w:rsidP="00664D28">
            <w:r w:rsidRPr="005825C7">
              <w:t>PPP</w:t>
            </w:r>
          </w:p>
        </w:tc>
        <w:tc>
          <w:tcPr>
            <w:tcW w:w="3790" w:type="dxa"/>
            <w:shd w:val="clear" w:color="auto" w:fill="FFFFFF" w:themeFill="background1"/>
            <w:vAlign w:val="center"/>
          </w:tcPr>
          <w:p w14:paraId="274DE680" w14:textId="77777777" w:rsidR="00DC6375" w:rsidRPr="005825C7" w:rsidDel="00E53730" w:rsidRDefault="00DC6375" w:rsidP="00664D28">
            <w:pPr>
              <w:pStyle w:val="ListParagraph"/>
              <w:ind w:left="378"/>
              <w:cnfStyle w:val="000000000000" w:firstRow="0" w:lastRow="0" w:firstColumn="0" w:lastColumn="0" w:oddVBand="0" w:evenVBand="0" w:oddHBand="0" w:evenHBand="0" w:firstRowFirstColumn="0" w:firstRowLastColumn="0" w:lastRowFirstColumn="0" w:lastRowLastColumn="0"/>
            </w:pPr>
            <w:r w:rsidRPr="005825C7">
              <w:t>Minor corrections</w:t>
            </w:r>
            <w:r>
              <w:t>,</w:t>
            </w:r>
            <w:r w:rsidRPr="005825C7">
              <w:t xml:space="preserve"> such as fixing typos or other </w:t>
            </w:r>
            <w:r>
              <w:t xml:space="preserve">grammatical </w:t>
            </w:r>
            <w:r w:rsidRPr="005825C7">
              <w:t>errors</w:t>
            </w:r>
            <w:r>
              <w:t>.</w:t>
            </w:r>
          </w:p>
        </w:tc>
        <w:tc>
          <w:tcPr>
            <w:tcW w:w="3690" w:type="dxa"/>
            <w:shd w:val="clear" w:color="auto" w:fill="FFFFFF" w:themeFill="background1"/>
            <w:vAlign w:val="center"/>
          </w:tcPr>
          <w:p w14:paraId="729094C3" w14:textId="77777777" w:rsidR="00DC6375" w:rsidRPr="005825C7" w:rsidRDefault="00DC6375" w:rsidP="00664D28">
            <w:pPr>
              <w:pStyle w:val="ListParagraph"/>
              <w:ind w:left="369"/>
              <w:cnfStyle w:val="000000000000" w:firstRow="0" w:lastRow="0" w:firstColumn="0" w:lastColumn="0" w:oddVBand="0" w:evenVBand="0" w:oddHBand="0" w:evenHBand="0" w:firstRowFirstColumn="0" w:firstRowLastColumn="0" w:lastRowFirstColumn="0" w:lastRowLastColumn="0"/>
            </w:pPr>
            <w:r w:rsidRPr="005825C7">
              <w:t>N/A</w:t>
            </w:r>
            <w:r>
              <w:t>—</w:t>
            </w:r>
            <w:r w:rsidRPr="005825C7">
              <w:t>major changes will be made through a full-plan update</w:t>
            </w:r>
            <w:r>
              <w:t>.</w:t>
            </w:r>
          </w:p>
        </w:tc>
      </w:tr>
    </w:tbl>
    <w:p w14:paraId="5A7B228D" w14:textId="77777777" w:rsidR="00DC6375" w:rsidRDefault="00DC6375" w:rsidP="00DC6375"/>
    <w:p w14:paraId="40E96EEA" w14:textId="77777777" w:rsidR="00DC6375" w:rsidRDefault="00DC6375" w:rsidP="00DC6375">
      <w:pPr>
        <w:spacing w:after="160" w:line="259" w:lineRule="auto"/>
        <w:rPr>
          <w:rFonts w:eastAsiaTheme="majorEastAsia" w:cstheme="majorBidi"/>
          <w:b/>
          <w:bCs/>
          <w:color w:val="5A7D36" w:themeColor="accent1"/>
          <w:sz w:val="28"/>
          <w:szCs w:val="28"/>
        </w:rPr>
      </w:pPr>
      <w:r>
        <w:br w:type="page"/>
      </w:r>
    </w:p>
    <w:p w14:paraId="699A607E" w14:textId="77777777" w:rsidR="00B97B05" w:rsidRDefault="00B97B05" w:rsidP="00B97B05">
      <w:pPr>
        <w:pStyle w:val="Heading1"/>
      </w:pPr>
      <w:bookmarkStart w:id="12" w:name="_Toc208319719"/>
      <w:r w:rsidRPr="005825C7">
        <w:rPr>
          <w:noProof/>
        </w:rPr>
        <w:lastRenderedPageBreak/>
        <w:drawing>
          <wp:anchor distT="0" distB="91440" distL="114300" distR="114300" simplePos="0" relativeHeight="251660320" behindDoc="0" locked="0" layoutInCell="1" allowOverlap="1" wp14:anchorId="221822B6" wp14:editId="376F56DC">
            <wp:simplePos x="0" y="0"/>
            <wp:positionH relativeFrom="column">
              <wp:posOffset>4133850</wp:posOffset>
            </wp:positionH>
            <wp:positionV relativeFrom="paragraph">
              <wp:posOffset>123825</wp:posOffset>
            </wp:positionV>
            <wp:extent cx="2333625" cy="2333625"/>
            <wp:effectExtent l="0" t="0" r="9525" b="9525"/>
            <wp:wrapSquare wrapText="bothSides"/>
            <wp:docPr id="371537620" name="adaptive strate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537620" name="adaptive strategies"/>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333625" cy="2333625"/>
                    </a:xfrm>
                    <a:prstGeom prst="rect">
                      <a:avLst/>
                    </a:prstGeom>
                    <a:noFill/>
                    <a:ln>
                      <a:noFill/>
                    </a:ln>
                  </pic:spPr>
                </pic:pic>
              </a:graphicData>
            </a:graphic>
            <wp14:sizeRelH relativeFrom="margin">
              <wp14:pctWidth>0</wp14:pctWidth>
            </wp14:sizeRelH>
            <wp14:sizeRelV relativeFrom="margin">
              <wp14:pctHeight>0</wp14:pctHeight>
            </wp14:sizeRelV>
          </wp:anchor>
        </w:drawing>
      </w:r>
      <w:r>
        <w:t>How can people participate?</w:t>
      </w:r>
    </w:p>
    <w:p w14:paraId="6274BA08" w14:textId="77777777" w:rsidR="00B97B05" w:rsidRPr="00C11FF0" w:rsidRDefault="00B97B05" w:rsidP="00B97B05">
      <w:r>
        <w:t>MVP is always seeking input from the community. Our “everyday engagement tools” are the strategies we use for normal operations to make sure the community stays informed and involved. When MVP is developing a plan and needs more in-depth participation, we use our “comprehensive engagement tools.” The following sections explain who MVP engages and the tools we use to engage them.</w:t>
      </w:r>
    </w:p>
    <w:p w14:paraId="3311B334" w14:textId="77777777" w:rsidR="00B97B05" w:rsidRDefault="00B97B05" w:rsidP="00B97B05">
      <w:pPr>
        <w:pStyle w:val="Heading2"/>
        <w:rPr>
          <w:rStyle w:val="Heading2Char"/>
          <w:b/>
          <w:bCs/>
        </w:rPr>
      </w:pPr>
      <w:bookmarkStart w:id="13" w:name="_Toc208319714"/>
      <w:r w:rsidRPr="005825C7">
        <w:rPr>
          <w:noProof/>
        </w:rPr>
        <w:drawing>
          <wp:anchor distT="0" distB="0" distL="114300" distR="114300" simplePos="0" relativeHeight="251678752" behindDoc="0" locked="0" layoutInCell="1" allowOverlap="1" wp14:anchorId="5EC51C32" wp14:editId="4563F982">
            <wp:simplePos x="0" y="0"/>
            <wp:positionH relativeFrom="column">
              <wp:posOffset>-676275</wp:posOffset>
            </wp:positionH>
            <wp:positionV relativeFrom="paragraph">
              <wp:posOffset>43815</wp:posOffset>
            </wp:positionV>
            <wp:extent cx="548640" cy="548640"/>
            <wp:effectExtent l="0" t="0" r="3810" b="0"/>
            <wp:wrapSquare wrapText="bothSides"/>
            <wp:docPr id="1844465984" name="Handshake" descr="Handshak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658024" name="Handshake" descr="Handshake with solid fill"/>
                    <pic:cNvPicPr/>
                  </pic:nvPicPr>
                  <pic:blipFill>
                    <a:blip r:embed="rId24">
                      <a:extLst>
                        <a:ext uri="{96DAC541-7B7A-43D3-8B79-37D633B846F1}">
                          <asvg:svgBlip xmlns:asvg="http://schemas.microsoft.com/office/drawing/2016/SVG/main" r:embed="rId25"/>
                        </a:ext>
                      </a:extLst>
                    </a:blip>
                    <a:stretch>
                      <a:fillRect/>
                    </a:stretch>
                  </pic:blipFill>
                  <pic:spPr>
                    <a:xfrm>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r w:rsidRPr="005825C7">
        <w:rPr>
          <w:rStyle w:val="Heading2Char"/>
          <w:b/>
          <w:bCs/>
        </w:rPr>
        <w:t>Community Partnerships</w:t>
      </w:r>
      <w:bookmarkEnd w:id="13"/>
    </w:p>
    <w:p w14:paraId="491493C1" w14:textId="77777777" w:rsidR="00B97B05" w:rsidRPr="00662AE5" w:rsidRDefault="00B97B05" w:rsidP="00B97B05">
      <w:r>
        <w:t xml:space="preserve">The work of MVP requires input from many stakeholder groups and individuals to ensure a 3C process. These community partners include: </w:t>
      </w:r>
    </w:p>
    <w:p w14:paraId="35751FFE" w14:textId="77777777" w:rsidR="00B97B05" w:rsidRPr="005825C7" w:rsidRDefault="00B97B05" w:rsidP="00B97B05">
      <w:pPr>
        <w:pStyle w:val="ListParagraph"/>
        <w:ind w:left="720"/>
      </w:pPr>
      <w:r w:rsidRPr="005825C7">
        <w:t>Government agencies</w:t>
      </w:r>
      <w:r>
        <w:t>,</w:t>
      </w:r>
      <w:r w:rsidRPr="005825C7">
        <w:t xml:space="preserve"> including Tribal </w:t>
      </w:r>
      <w:r>
        <w:t>g</w:t>
      </w:r>
      <w:r w:rsidRPr="005825C7">
        <w:t>overnments</w:t>
      </w:r>
    </w:p>
    <w:p w14:paraId="695914AF" w14:textId="77777777" w:rsidR="00B97B05" w:rsidRPr="005825C7" w:rsidRDefault="00B97B05" w:rsidP="00B97B05">
      <w:pPr>
        <w:pStyle w:val="ListParagraph"/>
        <w:ind w:left="720"/>
      </w:pPr>
      <w:r w:rsidRPr="005825C7">
        <w:t>Transit operators and transportation companies</w:t>
      </w:r>
    </w:p>
    <w:p w14:paraId="197B6D5F" w14:textId="77777777" w:rsidR="00B97B05" w:rsidRPr="005825C7" w:rsidRDefault="00B97B05" w:rsidP="00B97B05">
      <w:pPr>
        <w:pStyle w:val="ListParagraph"/>
        <w:ind w:left="720"/>
      </w:pPr>
      <w:r w:rsidRPr="005825C7">
        <w:t>Businesses that ship goods and provide transportation services</w:t>
      </w:r>
    </w:p>
    <w:p w14:paraId="2F1F894A" w14:textId="77777777" w:rsidR="00B97B05" w:rsidRPr="005825C7" w:rsidRDefault="00B97B05" w:rsidP="00B97B05">
      <w:pPr>
        <w:pStyle w:val="ListParagraph"/>
        <w:ind w:left="720"/>
      </w:pPr>
      <w:r w:rsidRPr="005825C7">
        <w:t>People who use public transit, walk, or bike</w:t>
      </w:r>
    </w:p>
    <w:p w14:paraId="67E2A310" w14:textId="77777777" w:rsidR="00B97B05" w:rsidRPr="005825C7" w:rsidRDefault="00B97B05" w:rsidP="00B97B05">
      <w:pPr>
        <w:pStyle w:val="ListParagraph"/>
        <w:ind w:left="720"/>
      </w:pPr>
      <w:r w:rsidRPr="005825C7">
        <w:t>Individuals with disabilities and accessibility needs</w:t>
      </w:r>
    </w:p>
    <w:p w14:paraId="7C968C14" w14:textId="77777777" w:rsidR="00B97B05" w:rsidRPr="005825C7" w:rsidRDefault="00B97B05" w:rsidP="00B97B05">
      <w:pPr>
        <w:pStyle w:val="ListParagraph"/>
        <w:ind w:left="720"/>
      </w:pPr>
      <w:r w:rsidRPr="005825C7">
        <w:t>Community organizations and interested residents</w:t>
      </w:r>
    </w:p>
    <w:p w14:paraId="3688D15A" w14:textId="77777777" w:rsidR="00B97B05" w:rsidRPr="005825C7" w:rsidRDefault="00B97B05" w:rsidP="00B97B05">
      <w:r>
        <w:t>The way MVP interacts with stakeholders is different at the federal, state, and local level, but we will strive to maintain effective partnerships with all entities.</w:t>
      </w:r>
    </w:p>
    <w:p w14:paraId="39D44DBA" w14:textId="77777777" w:rsidR="00B97B05" w:rsidRPr="005825C7" w:rsidRDefault="00B97B05" w:rsidP="00B97B05">
      <w:pPr>
        <w:pStyle w:val="Heading3"/>
      </w:pPr>
      <w:bookmarkStart w:id="14" w:name="_Toc208319715"/>
      <w:r w:rsidRPr="005825C7">
        <w:t>Federal Coordination</w:t>
      </w:r>
      <w:bookmarkEnd w:id="14"/>
    </w:p>
    <w:p w14:paraId="20B69EDB" w14:textId="77777777" w:rsidR="00B97B05" w:rsidRPr="005825C7" w:rsidRDefault="00B97B05" w:rsidP="00B97B05">
      <w:r>
        <w:t>The</w:t>
      </w:r>
      <w:r w:rsidRPr="005825C7">
        <w:t xml:space="preserve"> FHWA and FTA oversee </w:t>
      </w:r>
      <w:r>
        <w:t xml:space="preserve">MVP’s </w:t>
      </w:r>
      <w:r w:rsidRPr="005825C7">
        <w:t xml:space="preserve">work and ensure </w:t>
      </w:r>
      <w:r>
        <w:t xml:space="preserve">that </w:t>
      </w:r>
      <w:r w:rsidRPr="005825C7">
        <w:t>federal standards</w:t>
      </w:r>
      <w:r>
        <w:t xml:space="preserve"> are met</w:t>
      </w:r>
      <w:r w:rsidRPr="005825C7">
        <w:t>. We also coordinate with military installations and federal land management agencies when their facilities are affected by regional transportation planning.</w:t>
      </w:r>
    </w:p>
    <w:p w14:paraId="18F8F993" w14:textId="77777777" w:rsidR="00B97B05" w:rsidRPr="005825C7" w:rsidRDefault="00B97B05" w:rsidP="00B97B05">
      <w:pPr>
        <w:pStyle w:val="Heading3"/>
      </w:pPr>
      <w:bookmarkStart w:id="15" w:name="_Toc208319716"/>
      <w:r w:rsidRPr="005825C7">
        <w:t>State Collaboration</w:t>
      </w:r>
      <w:bookmarkEnd w:id="15"/>
    </w:p>
    <w:p w14:paraId="228B30DB" w14:textId="77777777" w:rsidR="00B97B05" w:rsidRPr="005825C7" w:rsidRDefault="00B97B05" w:rsidP="00B97B05">
      <w:r>
        <w:t>The DOT&amp;PF</w:t>
      </w:r>
      <w:r w:rsidRPr="005825C7">
        <w:t xml:space="preserve"> and environmental agencies provide technical expertise and regulatory guidance to support regional planning efforts.</w:t>
      </w:r>
    </w:p>
    <w:p w14:paraId="50DDFABA" w14:textId="77777777" w:rsidR="00B97B05" w:rsidRPr="005825C7" w:rsidRDefault="00B97B05" w:rsidP="00B97B05">
      <w:pPr>
        <w:pStyle w:val="Heading3"/>
      </w:pPr>
      <w:bookmarkStart w:id="16" w:name="_Toc208319717"/>
      <w:r w:rsidRPr="005825C7">
        <w:t>Local Connection</w:t>
      </w:r>
      <w:bookmarkEnd w:id="16"/>
    </w:p>
    <w:p w14:paraId="6EE8A21C" w14:textId="77777777" w:rsidR="00B97B05" w:rsidRDefault="00B97B05" w:rsidP="00B97B05">
      <w:r w:rsidRPr="005825C7">
        <w:t>Cities,</w:t>
      </w:r>
      <w:r>
        <w:t xml:space="preserve"> the</w:t>
      </w:r>
      <w:r w:rsidRPr="005825C7">
        <w:t xml:space="preserve"> borough, universities</w:t>
      </w:r>
      <w:r>
        <w:t xml:space="preserve"> and colleges</w:t>
      </w:r>
      <w:r w:rsidRPr="005825C7">
        <w:t xml:space="preserve">, </w:t>
      </w:r>
      <w:r>
        <w:t>T</w:t>
      </w:r>
      <w:r w:rsidRPr="005825C7">
        <w:t>ribal governments</w:t>
      </w:r>
      <w:r>
        <w:t xml:space="preserve">, advocacy groups, and the </w:t>
      </w:r>
      <w:proofErr w:type="gramStart"/>
      <w:r>
        <w:t>general public</w:t>
      </w:r>
      <w:proofErr w:type="gramEnd"/>
      <w:r w:rsidRPr="005825C7">
        <w:t xml:space="preserve"> are </w:t>
      </w:r>
      <w:r>
        <w:t>all</w:t>
      </w:r>
      <w:r w:rsidRPr="005825C7">
        <w:t xml:space="preserve"> essential partners in identifying transportation needs and setting community priorities.</w:t>
      </w:r>
      <w:r>
        <w:br w:type="page"/>
      </w:r>
    </w:p>
    <w:p w14:paraId="6DA005A1" w14:textId="77777777" w:rsidR="00B97B05" w:rsidRDefault="00B97B05" w:rsidP="00B97B05"/>
    <w:p w14:paraId="2F04DC43" w14:textId="77777777" w:rsidR="00B97B05" w:rsidRDefault="00B97B05" w:rsidP="00B97B05">
      <w:pPr>
        <w:spacing w:after="160" w:line="259" w:lineRule="auto"/>
      </w:pPr>
      <w:r>
        <w:rPr>
          <w:noProof/>
        </w:rPr>
        <w:drawing>
          <wp:anchor distT="0" distB="0" distL="114300" distR="114300" simplePos="0" relativeHeight="251677728" behindDoc="1" locked="0" layoutInCell="1" allowOverlap="1" wp14:anchorId="4AE41588" wp14:editId="2767C3EC">
            <wp:simplePos x="0" y="0"/>
            <wp:positionH relativeFrom="margin">
              <wp:posOffset>-685800</wp:posOffset>
            </wp:positionH>
            <wp:positionV relativeFrom="page">
              <wp:posOffset>9525</wp:posOffset>
            </wp:positionV>
            <wp:extent cx="7094220" cy="9256816"/>
            <wp:effectExtent l="0" t="0" r="0" b="1905"/>
            <wp:wrapNone/>
            <wp:docPr id="386538855" name="Picture 2" descr="A timeline of a road with ic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607761" name="Picture 2" descr="A timeline of a road with icons&#10;&#10;AI-generated content may be incorrect."/>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7094220" cy="9256816"/>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br w:type="page"/>
      </w:r>
    </w:p>
    <w:p w14:paraId="6882CA08" w14:textId="77777777" w:rsidR="00B97B05" w:rsidRPr="005825C7" w:rsidRDefault="00B97B05" w:rsidP="00B97B05">
      <w:pPr>
        <w:pStyle w:val="Heading2"/>
      </w:pPr>
      <w:r w:rsidRPr="005825C7">
        <w:lastRenderedPageBreak/>
        <w:t>Everyday Engagement Tools</w:t>
      </w:r>
    </w:p>
    <w:p w14:paraId="7C8D90FC" w14:textId="77777777" w:rsidR="00B97B05" w:rsidRPr="005825C7" w:rsidRDefault="00B97B05" w:rsidP="00B97B05">
      <w:r w:rsidRPr="005825C7">
        <w:t>These tools and strategies are applied consistently for routine meetings and ongoing MVP operations. MVP</w:t>
      </w:r>
      <w:r>
        <w:t>’</w:t>
      </w:r>
      <w:r w:rsidRPr="005825C7">
        <w:t xml:space="preserve">s </w:t>
      </w:r>
      <w:r>
        <w:t>e</w:t>
      </w:r>
      <w:r w:rsidRPr="005825C7">
        <w:t xml:space="preserve">veryday </w:t>
      </w:r>
      <w:r>
        <w:t>e</w:t>
      </w:r>
      <w:r w:rsidRPr="005825C7">
        <w:t>ngagement tools are outlined below.</w:t>
      </w:r>
    </w:p>
    <w:p w14:paraId="5E000BF5" w14:textId="77777777" w:rsidR="00B97B05" w:rsidRPr="005825C7" w:rsidRDefault="00B97B05" w:rsidP="00B97B05">
      <w:pPr>
        <w:pStyle w:val="Heading3"/>
      </w:pPr>
      <w:r w:rsidRPr="005825C7">
        <w:rPr>
          <w:noProof/>
        </w:rPr>
        <w:drawing>
          <wp:anchor distT="0" distB="0" distL="114300" distR="114300" simplePos="0" relativeHeight="251662368" behindDoc="0" locked="0" layoutInCell="1" allowOverlap="1" wp14:anchorId="42351AE7" wp14:editId="71DA6989">
            <wp:simplePos x="0" y="0"/>
            <wp:positionH relativeFrom="column">
              <wp:posOffset>-548640</wp:posOffset>
            </wp:positionH>
            <wp:positionV relativeFrom="paragraph">
              <wp:posOffset>-78740</wp:posOffset>
            </wp:positionV>
            <wp:extent cx="393065" cy="393065"/>
            <wp:effectExtent l="0" t="0" r="6985" b="6985"/>
            <wp:wrapSquare wrapText="bothSides"/>
            <wp:docPr id="1950115874" name="smal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115874" name="small logo"/>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93065" cy="393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825C7">
        <w:t xml:space="preserve">Visual Identity </w:t>
      </w:r>
      <w:r>
        <w:t>and</w:t>
      </w:r>
      <w:r w:rsidRPr="005825C7">
        <w:t xml:space="preserve"> Recognition</w:t>
      </w:r>
    </w:p>
    <w:p w14:paraId="42D78BF2" w14:textId="77777777" w:rsidR="00B97B05" w:rsidRPr="00DC1CE4" w:rsidRDefault="00B97B05" w:rsidP="00B97B05">
      <w:r w:rsidRPr="00DC1CE4">
        <w:t>MVP will build and maintain recognizable branding across all materials to strengthen community awareness of its role in regional transportation planning. Branding guidelines will be followed to ensure consistency across communications. This cohesive approach will help the community and stakeholders better understand the function of the newly established MPO.</w:t>
      </w:r>
    </w:p>
    <w:p w14:paraId="6220A9DD" w14:textId="77777777" w:rsidR="00B97B05" w:rsidRPr="00DC1CE4" w:rsidRDefault="00B97B05" w:rsidP="00B97B05">
      <w:pPr>
        <w:pStyle w:val="Heading3"/>
      </w:pPr>
      <w:r w:rsidRPr="00DC1CE4">
        <w:rPr>
          <w:noProof/>
        </w:rPr>
        <w:drawing>
          <wp:anchor distT="0" distB="0" distL="114300" distR="114300" simplePos="0" relativeHeight="251663392" behindDoc="0" locked="0" layoutInCell="1" allowOverlap="1" wp14:anchorId="1B015FA7" wp14:editId="2BA1D630">
            <wp:simplePos x="0" y="0"/>
            <wp:positionH relativeFrom="column">
              <wp:posOffset>-552450</wp:posOffset>
            </wp:positionH>
            <wp:positionV relativeFrom="paragraph">
              <wp:posOffset>0</wp:posOffset>
            </wp:positionV>
            <wp:extent cx="411480" cy="411480"/>
            <wp:effectExtent l="0" t="0" r="7620" b="0"/>
            <wp:wrapSquare wrapText="bothSides"/>
            <wp:docPr id="2059544112" name="thin computer" descr="Interne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976871" name="thin computer" descr="Internet outline"/>
                    <pic:cNvPicPr/>
                  </pic:nvPicPr>
                  <pic:blipFill>
                    <a:blip r:embed="rId30">
                      <a:extLst>
                        <a:ext uri="{96DAC541-7B7A-43D3-8B79-37D633B846F1}">
                          <asvg:svgBlip xmlns:asvg="http://schemas.microsoft.com/office/drawing/2016/SVG/main" r:embed="rId31"/>
                        </a:ext>
                      </a:extLst>
                    </a:blip>
                    <a:stretch>
                      <a:fillRect/>
                    </a:stretch>
                  </pic:blipFill>
                  <pic:spPr>
                    <a:xfrm>
                      <a:off x="0" y="0"/>
                      <a:ext cx="411480" cy="411480"/>
                    </a:xfrm>
                    <a:prstGeom prst="rect">
                      <a:avLst/>
                    </a:prstGeom>
                  </pic:spPr>
                </pic:pic>
              </a:graphicData>
            </a:graphic>
            <wp14:sizeRelH relativeFrom="margin">
              <wp14:pctWidth>0</wp14:pctWidth>
            </wp14:sizeRelH>
            <wp14:sizeRelV relativeFrom="margin">
              <wp14:pctHeight>0</wp14:pctHeight>
            </wp14:sizeRelV>
          </wp:anchor>
        </w:drawing>
      </w:r>
      <w:r w:rsidRPr="00DC1CE4">
        <w:t>Digital Presence</w:t>
      </w:r>
    </w:p>
    <w:p w14:paraId="1A217328" w14:textId="77777777" w:rsidR="00B97B05" w:rsidRPr="005825C7" w:rsidRDefault="00B97B05" w:rsidP="00B97B05">
      <w:pPr>
        <w:pStyle w:val="ListParagraph"/>
        <w:ind w:left="720"/>
      </w:pPr>
      <w:r w:rsidRPr="00DC1CE4">
        <w:t>Regularly update MVP website (</w:t>
      </w:r>
      <w:hyperlink r:id="rId32" w:history="1">
        <w:r w:rsidRPr="00931675">
          <w:rPr>
            <w:rStyle w:val="Hyperlink"/>
          </w:rPr>
          <w:t>www.MVPMPO.com</w:t>
        </w:r>
      </w:hyperlink>
      <w:r w:rsidRPr="005825C7">
        <w:t>) with meeting materials, project updates, participation opportunities, and notices for meetings and proposed administrative changes.</w:t>
      </w:r>
    </w:p>
    <w:p w14:paraId="104B8047" w14:textId="77777777" w:rsidR="00B97B05" w:rsidRPr="005825C7" w:rsidRDefault="00B97B05" w:rsidP="00B97B05">
      <w:pPr>
        <w:pStyle w:val="ListParagraph"/>
        <w:ind w:left="720"/>
      </w:pPr>
      <w:r w:rsidRPr="005825C7">
        <w:t>Include comment forms and surveys on the site as needed.</w:t>
      </w:r>
    </w:p>
    <w:p w14:paraId="3B84E6DB" w14:textId="77777777" w:rsidR="00B97B05" w:rsidRPr="005825C7" w:rsidRDefault="00B97B05" w:rsidP="00B97B05">
      <w:pPr>
        <w:pStyle w:val="ListParagraph"/>
        <w:ind w:left="720"/>
      </w:pPr>
      <w:r w:rsidRPr="005825C7">
        <w:t>Use social media to share transportation updates and meeting announcements, including recurring events</w:t>
      </w:r>
      <w:r>
        <w:t>,</w:t>
      </w:r>
      <w:r w:rsidRPr="005825C7">
        <w:t xml:space="preserve"> to keep the community informed.</w:t>
      </w:r>
    </w:p>
    <w:p w14:paraId="749928D6" w14:textId="77777777" w:rsidR="00B97B05" w:rsidRPr="005825C7" w:rsidRDefault="00B97B05" w:rsidP="00B97B05">
      <w:pPr>
        <w:pStyle w:val="ListParagraph"/>
        <w:ind w:left="720"/>
      </w:pPr>
      <w:r w:rsidRPr="005825C7">
        <w:t>Post meeting notices on agency websites and community event calendars.</w:t>
      </w:r>
    </w:p>
    <w:p w14:paraId="32C08C4F" w14:textId="77777777" w:rsidR="00B97B05" w:rsidRPr="005825C7" w:rsidRDefault="00B97B05" w:rsidP="00B97B05">
      <w:pPr>
        <w:pStyle w:val="ListParagraph"/>
        <w:ind w:left="720"/>
      </w:pPr>
      <w:r w:rsidRPr="005825C7">
        <w:t>Manage content updates and create social media accounts to support outreach.</w:t>
      </w:r>
    </w:p>
    <w:p w14:paraId="1FD38233" w14:textId="77777777" w:rsidR="00B97B05" w:rsidRPr="005825C7" w:rsidRDefault="00B97B05" w:rsidP="00B97B05">
      <w:pPr>
        <w:pStyle w:val="Heading3"/>
      </w:pPr>
      <w:r w:rsidRPr="005825C7">
        <w:rPr>
          <w:noProof/>
        </w:rPr>
        <w:drawing>
          <wp:anchor distT="0" distB="0" distL="114300" distR="114300" simplePos="0" relativeHeight="251664416" behindDoc="0" locked="0" layoutInCell="1" allowOverlap="1" wp14:anchorId="2D81D91C" wp14:editId="7AA2C54D">
            <wp:simplePos x="0" y="0"/>
            <wp:positionH relativeFrom="column">
              <wp:posOffset>-548640</wp:posOffset>
            </wp:positionH>
            <wp:positionV relativeFrom="paragraph">
              <wp:posOffset>-73025</wp:posOffset>
            </wp:positionV>
            <wp:extent cx="393065" cy="393065"/>
            <wp:effectExtent l="0" t="0" r="0" b="0"/>
            <wp:wrapSquare wrapText="bothSides"/>
            <wp:docPr id="760110831" name="thin newspaper" descr="Newspap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918946" name="thin newspaper" descr="Newspaper outline"/>
                    <pic:cNvPicPr/>
                  </pic:nvPicPr>
                  <pic:blipFill>
                    <a:blip r:embed="rId33">
                      <a:extLst>
                        <a:ext uri="{96DAC541-7B7A-43D3-8B79-37D633B846F1}">
                          <asvg:svgBlip xmlns:asvg="http://schemas.microsoft.com/office/drawing/2016/SVG/main" r:embed="rId34"/>
                        </a:ext>
                      </a:extLst>
                    </a:blip>
                    <a:stretch>
                      <a:fillRect/>
                    </a:stretch>
                  </pic:blipFill>
                  <pic:spPr>
                    <a:xfrm>
                      <a:off x="0" y="0"/>
                      <a:ext cx="393065" cy="393065"/>
                    </a:xfrm>
                    <a:prstGeom prst="rect">
                      <a:avLst/>
                    </a:prstGeom>
                  </pic:spPr>
                </pic:pic>
              </a:graphicData>
            </a:graphic>
            <wp14:sizeRelH relativeFrom="page">
              <wp14:pctWidth>0</wp14:pctWidth>
            </wp14:sizeRelH>
            <wp14:sizeRelV relativeFrom="page">
              <wp14:pctHeight>0</wp14:pctHeight>
            </wp14:sizeRelV>
          </wp:anchor>
        </w:drawing>
      </w:r>
      <w:r w:rsidRPr="005825C7">
        <w:t>Traditional Media</w:t>
      </w:r>
    </w:p>
    <w:p w14:paraId="1036ADA8" w14:textId="77777777" w:rsidR="00B97B05" w:rsidRPr="005825C7" w:rsidRDefault="00B97B05" w:rsidP="00B97B05">
      <w:pPr>
        <w:pStyle w:val="ListParagraph"/>
        <w:ind w:left="720"/>
      </w:pPr>
      <w:r w:rsidRPr="005825C7">
        <w:t xml:space="preserve">Advertise meetings in local newspapers with </w:t>
      </w:r>
      <w:r>
        <w:t>complete</w:t>
      </w:r>
      <w:r w:rsidRPr="005825C7">
        <w:t xml:space="preserve"> access details.</w:t>
      </w:r>
    </w:p>
    <w:p w14:paraId="1CB0B251" w14:textId="77777777" w:rsidR="00B97B05" w:rsidRPr="005825C7" w:rsidRDefault="00B97B05" w:rsidP="00B97B05">
      <w:pPr>
        <w:pStyle w:val="ListParagraph"/>
        <w:ind w:left="720"/>
      </w:pPr>
      <w:r w:rsidRPr="005825C7">
        <w:t>Run additional ads on local radio and TV stations as needed.</w:t>
      </w:r>
    </w:p>
    <w:p w14:paraId="41B58E50" w14:textId="77777777" w:rsidR="00B97B05" w:rsidRDefault="00B97B05" w:rsidP="00B97B05">
      <w:pPr>
        <w:pStyle w:val="ListParagraph"/>
        <w:ind w:left="720"/>
      </w:pPr>
      <w:r w:rsidRPr="005825C7">
        <w:t>Distribute digital and printed calendar cards with annual meeting schedules at popular community locations.</w:t>
      </w:r>
    </w:p>
    <w:p w14:paraId="6D217870" w14:textId="77777777" w:rsidR="00B97B05" w:rsidRPr="005825C7" w:rsidRDefault="00B97B05" w:rsidP="00B97B05">
      <w:pPr>
        <w:pStyle w:val="ListParagraph"/>
        <w:ind w:left="720"/>
      </w:pPr>
      <w:r w:rsidRPr="005825C7">
        <w:t>Create a public event and comment period schedule to support timely outreach.</w:t>
      </w:r>
    </w:p>
    <w:p w14:paraId="381657AD" w14:textId="77777777" w:rsidR="00B97B05" w:rsidRPr="005825C7" w:rsidRDefault="00B97B05" w:rsidP="00B97B05">
      <w:pPr>
        <w:pStyle w:val="ListParagraph"/>
        <w:ind w:left="720"/>
      </w:pPr>
      <w:r w:rsidRPr="005825C7">
        <w:t>Coordinate meeting promotions and deadlines across relevant platforms.</w:t>
      </w:r>
    </w:p>
    <w:p w14:paraId="4C2E4C68" w14:textId="77777777" w:rsidR="00B97B05" w:rsidRPr="005825C7" w:rsidRDefault="00B97B05" w:rsidP="00B97B05">
      <w:pPr>
        <w:pStyle w:val="Heading3"/>
      </w:pPr>
      <w:r w:rsidRPr="005825C7">
        <w:rPr>
          <w:noProof/>
        </w:rPr>
        <w:drawing>
          <wp:anchor distT="0" distB="0" distL="114300" distR="114300" simplePos="0" relativeHeight="251665440" behindDoc="0" locked="0" layoutInCell="1" allowOverlap="1" wp14:anchorId="74EA5BE2" wp14:editId="51782151">
            <wp:simplePos x="0" y="0"/>
            <wp:positionH relativeFrom="column">
              <wp:posOffset>-548640</wp:posOffset>
            </wp:positionH>
            <wp:positionV relativeFrom="paragraph">
              <wp:posOffset>219075</wp:posOffset>
            </wp:positionV>
            <wp:extent cx="393065" cy="393065"/>
            <wp:effectExtent l="0" t="0" r="6985" b="6985"/>
            <wp:wrapSquare wrapText="bothSides"/>
            <wp:docPr id="1628083813" name="thin topo" descr="Topography Ma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810600" name="thin topo" descr="Topography Map outline"/>
                    <pic:cNvPicPr/>
                  </pic:nvPicPr>
                  <pic:blipFill>
                    <a:blip r:embed="rId35">
                      <a:extLst>
                        <a:ext uri="{96DAC541-7B7A-43D3-8B79-37D633B846F1}">
                          <asvg:svgBlip xmlns:asvg="http://schemas.microsoft.com/office/drawing/2016/SVG/main" r:embed="rId36"/>
                        </a:ext>
                      </a:extLst>
                    </a:blip>
                    <a:stretch>
                      <a:fillRect/>
                    </a:stretch>
                  </pic:blipFill>
                  <pic:spPr>
                    <a:xfrm>
                      <a:off x="0" y="0"/>
                      <a:ext cx="393065" cy="393065"/>
                    </a:xfrm>
                    <a:prstGeom prst="rect">
                      <a:avLst/>
                    </a:prstGeom>
                  </pic:spPr>
                </pic:pic>
              </a:graphicData>
            </a:graphic>
            <wp14:sizeRelH relativeFrom="page">
              <wp14:pctWidth>0</wp14:pctWidth>
            </wp14:sizeRelH>
            <wp14:sizeRelV relativeFrom="page">
              <wp14:pctHeight>0</wp14:pctHeight>
            </wp14:sizeRelV>
          </wp:anchor>
        </w:drawing>
      </w:r>
      <w:r w:rsidRPr="005825C7">
        <w:t>Information Design</w:t>
      </w:r>
    </w:p>
    <w:p w14:paraId="27361357" w14:textId="77777777" w:rsidR="00B97B05" w:rsidRPr="005825C7" w:rsidRDefault="00B97B05" w:rsidP="00B97B05">
      <w:pPr>
        <w:pStyle w:val="ListParagraph"/>
        <w:ind w:left="720"/>
      </w:pPr>
      <w:r w:rsidRPr="005825C7">
        <w:t>Use professionally designed visuals</w:t>
      </w:r>
      <w:r>
        <w:t xml:space="preserve"> (e.g., </w:t>
      </w:r>
      <w:r w:rsidRPr="005825C7">
        <w:t>maps, charts, one-pagers, and flyers</w:t>
      </w:r>
      <w:r>
        <w:t xml:space="preserve">) </w:t>
      </w:r>
      <w:r w:rsidRPr="005825C7">
        <w:t>to explain technical transportation concepts</w:t>
      </w:r>
      <w:r>
        <w:t xml:space="preserve"> clearly</w:t>
      </w:r>
      <w:r w:rsidRPr="005825C7">
        <w:t>.</w:t>
      </w:r>
    </w:p>
    <w:p w14:paraId="6090B71D" w14:textId="77777777" w:rsidR="00B97B05" w:rsidRPr="005825C7" w:rsidRDefault="00B97B05" w:rsidP="00B97B05">
      <w:pPr>
        <w:pStyle w:val="ListParagraph"/>
        <w:ind w:left="720"/>
      </w:pPr>
      <w:r w:rsidRPr="005825C7">
        <w:t>Maintain a consistent style and quality across all materials to ensure they are accessible and easy to understand at events and open houses.</w:t>
      </w:r>
    </w:p>
    <w:p w14:paraId="2ACDAA74" w14:textId="77777777" w:rsidR="00B97B05" w:rsidRPr="005825C7" w:rsidRDefault="00B97B05" w:rsidP="00B97B05">
      <w:pPr>
        <w:pStyle w:val="Heading3"/>
      </w:pPr>
      <w:r w:rsidRPr="005825C7">
        <w:rPr>
          <w:noProof/>
        </w:rPr>
        <w:lastRenderedPageBreak/>
        <w:drawing>
          <wp:anchor distT="0" distB="0" distL="114300" distR="114300" simplePos="0" relativeHeight="251666464" behindDoc="0" locked="0" layoutInCell="1" allowOverlap="1" wp14:anchorId="2477AFC7" wp14:editId="08A3147E">
            <wp:simplePos x="0" y="0"/>
            <wp:positionH relativeFrom="column">
              <wp:posOffset>-552450</wp:posOffset>
            </wp:positionH>
            <wp:positionV relativeFrom="paragraph">
              <wp:posOffset>1905</wp:posOffset>
            </wp:positionV>
            <wp:extent cx="393065" cy="393065"/>
            <wp:effectExtent l="0" t="0" r="0" b="0"/>
            <wp:wrapSquare wrapText="bothSides"/>
            <wp:docPr id="221750983" name="thin megaphone" descr="Marketing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975038" name="thin megaphone" descr="Marketing outline"/>
                    <pic:cNvPicPr/>
                  </pic:nvPicPr>
                  <pic:blipFill>
                    <a:blip r:embed="rId37">
                      <a:extLst>
                        <a:ext uri="{96DAC541-7B7A-43D3-8B79-37D633B846F1}">
                          <asvg:svgBlip xmlns:asvg="http://schemas.microsoft.com/office/drawing/2016/SVG/main" r:embed="rId38"/>
                        </a:ext>
                      </a:extLst>
                    </a:blip>
                    <a:stretch>
                      <a:fillRect/>
                    </a:stretch>
                  </pic:blipFill>
                  <pic:spPr>
                    <a:xfrm>
                      <a:off x="0" y="0"/>
                      <a:ext cx="393065" cy="393065"/>
                    </a:xfrm>
                    <a:prstGeom prst="rect">
                      <a:avLst/>
                    </a:prstGeom>
                  </pic:spPr>
                </pic:pic>
              </a:graphicData>
            </a:graphic>
            <wp14:sizeRelH relativeFrom="page">
              <wp14:pctWidth>0</wp14:pctWidth>
            </wp14:sizeRelH>
            <wp14:sizeRelV relativeFrom="page">
              <wp14:pctHeight>0</wp14:pctHeight>
            </wp14:sizeRelV>
          </wp:anchor>
        </w:drawing>
      </w:r>
      <w:r w:rsidRPr="005825C7">
        <w:t>Community Connection</w:t>
      </w:r>
    </w:p>
    <w:p w14:paraId="2F10F298" w14:textId="77777777" w:rsidR="00B97B05" w:rsidRPr="005825C7" w:rsidRDefault="00B97B05" w:rsidP="00B97B05">
      <w:pPr>
        <w:pStyle w:val="ListParagraph"/>
        <w:ind w:left="720"/>
      </w:pPr>
      <w:r w:rsidRPr="005825C7">
        <w:t>Participate in local events with information booths and displays to share updates and engage the community.</w:t>
      </w:r>
    </w:p>
    <w:p w14:paraId="38376B84" w14:textId="77777777" w:rsidR="00B97B05" w:rsidRPr="005825C7" w:rsidRDefault="00B97B05" w:rsidP="00B97B05">
      <w:pPr>
        <w:pStyle w:val="ListParagraph"/>
        <w:ind w:left="720"/>
      </w:pPr>
      <w:r>
        <w:t>Email</w:t>
      </w:r>
      <w:r w:rsidRPr="005825C7">
        <w:t xml:space="preserve"> stakeholders, partners, and interested residents and build a maintained email list to support ongoing outreach efforts.</w:t>
      </w:r>
    </w:p>
    <w:p w14:paraId="41246691" w14:textId="77777777" w:rsidR="00B97B05" w:rsidRPr="005825C7" w:rsidRDefault="00B97B05" w:rsidP="00B97B05">
      <w:pPr>
        <w:pStyle w:val="ListParagraph"/>
        <w:ind w:left="720"/>
      </w:pPr>
      <w:r w:rsidRPr="005825C7">
        <w:t>Share updates through the MSB</w:t>
      </w:r>
      <w:r>
        <w:t>’</w:t>
      </w:r>
      <w:r w:rsidRPr="005825C7">
        <w:t>s Planner Platform e-newsletter until MVP</w:t>
      </w:r>
      <w:r>
        <w:t>’</w:t>
      </w:r>
      <w:r w:rsidRPr="005825C7">
        <w:t>s newsletter is fully launched.</w:t>
      </w:r>
    </w:p>
    <w:p w14:paraId="2C7FAAAF" w14:textId="77777777" w:rsidR="00B97B05" w:rsidRPr="005825C7" w:rsidRDefault="00B97B05" w:rsidP="00B97B05">
      <w:pPr>
        <w:pStyle w:val="ListParagraph"/>
        <w:ind w:left="720"/>
      </w:pPr>
      <w:r w:rsidRPr="005825C7">
        <w:t>Develop a photo library of local transportation infrastructure to enhance social media and public communications.</w:t>
      </w:r>
    </w:p>
    <w:p w14:paraId="38C3C587" w14:textId="77777777" w:rsidR="00B97B05" w:rsidRPr="005825C7" w:rsidRDefault="00B97B05" w:rsidP="00B97B05">
      <w:pPr>
        <w:pStyle w:val="Heading3"/>
      </w:pPr>
      <w:r w:rsidRPr="005825C7">
        <w:rPr>
          <w:noProof/>
        </w:rPr>
        <mc:AlternateContent>
          <mc:Choice Requires="wpg">
            <w:drawing>
              <wp:anchor distT="0" distB="0" distL="114300" distR="114300" simplePos="0" relativeHeight="251667488" behindDoc="0" locked="0" layoutInCell="1" allowOverlap="1" wp14:anchorId="5A941792" wp14:editId="7355E71C">
                <wp:simplePos x="0" y="0"/>
                <wp:positionH relativeFrom="column">
                  <wp:posOffset>-548640</wp:posOffset>
                </wp:positionH>
                <wp:positionV relativeFrom="paragraph">
                  <wp:posOffset>0</wp:posOffset>
                </wp:positionV>
                <wp:extent cx="393065" cy="393065"/>
                <wp:effectExtent l="0" t="0" r="0" b="6985"/>
                <wp:wrapSquare wrapText="bothSides"/>
                <wp:docPr id="511842734" name="no computer"/>
                <wp:cNvGraphicFramePr/>
                <a:graphic xmlns:a="http://schemas.openxmlformats.org/drawingml/2006/main">
                  <a:graphicData uri="http://schemas.microsoft.com/office/word/2010/wordprocessingGroup">
                    <wpg:wgp>
                      <wpg:cNvGrpSpPr/>
                      <wpg:grpSpPr>
                        <a:xfrm>
                          <a:off x="0" y="0"/>
                          <a:ext cx="393065" cy="393065"/>
                          <a:chOff x="0" y="0"/>
                          <a:chExt cx="393065" cy="393065"/>
                        </a:xfrm>
                      </wpg:grpSpPr>
                      <pic:pic xmlns:pic="http://schemas.openxmlformats.org/drawingml/2006/picture">
                        <pic:nvPicPr>
                          <pic:cNvPr id="938466518" name="Graphic 15" descr="No sign outline"/>
                          <pic:cNvPicPr>
                            <a:picLocks noChangeAspect="1"/>
                          </pic:cNvPicPr>
                        </pic:nvPicPr>
                        <pic:blipFill>
                          <a:blip r:embed="rId39">
                            <a:extLst>
                              <a:ext uri="{96DAC541-7B7A-43D3-8B79-37D633B846F1}">
                                <asvg:svgBlip xmlns:asvg="http://schemas.microsoft.com/office/drawing/2016/SVG/main" r:embed="rId40"/>
                              </a:ext>
                            </a:extLst>
                          </a:blip>
                          <a:stretch>
                            <a:fillRect/>
                          </a:stretch>
                        </pic:blipFill>
                        <pic:spPr>
                          <a:xfrm>
                            <a:off x="0" y="0"/>
                            <a:ext cx="393065" cy="393065"/>
                          </a:xfrm>
                          <a:prstGeom prst="rect">
                            <a:avLst/>
                          </a:prstGeom>
                        </pic:spPr>
                      </pic:pic>
                      <pic:pic xmlns:pic="http://schemas.openxmlformats.org/drawingml/2006/picture">
                        <pic:nvPicPr>
                          <pic:cNvPr id="1342771521" name="Graphic 14" descr="Monitor with solid fill"/>
                          <pic:cNvPicPr>
                            <a:picLocks noChangeAspect="1"/>
                          </pic:cNvPicPr>
                        </pic:nvPicPr>
                        <pic:blipFill>
                          <a:blip r:embed="rId41">
                            <a:extLst>
                              <a:ext uri="{96DAC541-7B7A-43D3-8B79-37D633B846F1}">
                                <asvg:svgBlip xmlns:asvg="http://schemas.microsoft.com/office/drawing/2016/SVG/main" r:embed="rId42"/>
                              </a:ext>
                            </a:extLst>
                          </a:blip>
                          <a:stretch>
                            <a:fillRect/>
                          </a:stretch>
                        </pic:blipFill>
                        <pic:spPr>
                          <a:xfrm>
                            <a:off x="85725" y="95250"/>
                            <a:ext cx="228600" cy="228600"/>
                          </a:xfrm>
                          <a:prstGeom prst="rect">
                            <a:avLst/>
                          </a:prstGeom>
                        </pic:spPr>
                      </pic:pic>
                    </wpg:wgp>
                  </a:graphicData>
                </a:graphic>
              </wp:anchor>
            </w:drawing>
          </mc:Choice>
          <mc:Fallback>
            <w:pict>
              <v:group w14:anchorId="7BF9B87D" id="no computer" o:spid="_x0000_s1026" style="position:absolute;margin-left:-43.2pt;margin-top:0;width:30.95pt;height:30.95pt;z-index:251667488" coordsize="393065,39306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">
                <v:shape id="Graphic 15" o:spid="_x0000_s1027" type="#_x0000_t75" alt="No sign outline" style="position:absolute;width:393065;height:393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">
                  <v:imagedata r:id="rId43" o:title="No sign outline"/>
                </v:shape>
                <v:shape id="Graphic 14" o:spid="_x0000_s1028" type="#_x0000_t75" alt="Monitor with solid fill" style="position:absolute;left:85725;top:95250;width:228600;height:228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">
                  <v:imagedata r:id="rId44" o:title="Monitor with solid fill"/>
                </v:shape>
                <w10:wrap type="square"/>
              </v:group>
            </w:pict>
          </mc:Fallback>
        </mc:AlternateContent>
      </w:r>
      <w:r w:rsidRPr="005825C7">
        <w:t xml:space="preserve">In-Person Access </w:t>
      </w:r>
      <w:r>
        <w:t>and</w:t>
      </w:r>
      <w:r w:rsidRPr="005825C7">
        <w:t xml:space="preserve"> Support</w:t>
      </w:r>
    </w:p>
    <w:p w14:paraId="497DB099" w14:textId="77777777" w:rsidR="00B97B05" w:rsidRPr="005825C7" w:rsidRDefault="00B97B05" w:rsidP="00B97B05">
      <w:pPr>
        <w:pStyle w:val="ListParagraph"/>
        <w:ind w:left="720"/>
      </w:pPr>
      <w:r w:rsidRPr="005825C7">
        <w:t>Ensure materials and outreach efforts are accessible to individuals without digital access.</w:t>
      </w:r>
    </w:p>
    <w:p w14:paraId="75ECAE47" w14:textId="77777777" w:rsidR="00B97B05" w:rsidRPr="005825C7" w:rsidRDefault="00B97B05" w:rsidP="00B97B05">
      <w:pPr>
        <w:pStyle w:val="ListParagraph"/>
        <w:ind w:left="720"/>
      </w:pPr>
      <w:r w:rsidRPr="005825C7">
        <w:t>Provide in-person support when needed to facilitate participation.</w:t>
      </w:r>
    </w:p>
    <w:p w14:paraId="13E6CBB0" w14:textId="77777777" w:rsidR="00B97B05" w:rsidRPr="005825C7" w:rsidRDefault="00B97B05" w:rsidP="00B97B05">
      <w:pPr>
        <w:pStyle w:val="ListParagraph"/>
        <w:ind w:left="720"/>
      </w:pPr>
      <w:r w:rsidRPr="005825C7">
        <w:t xml:space="preserve">Use visible signage, such as </w:t>
      </w:r>
      <w:r>
        <w:t>A-frame signs</w:t>
      </w:r>
      <w:r w:rsidRPr="005825C7">
        <w:t>, in high-traffic areas to promote major events.</w:t>
      </w:r>
    </w:p>
    <w:p w14:paraId="1820D603" w14:textId="77777777" w:rsidR="00B97B05" w:rsidRPr="005825C7" w:rsidRDefault="00B97B05" w:rsidP="00B97B05">
      <w:pPr>
        <w:pStyle w:val="ListParagraph"/>
        <w:ind w:left="720"/>
      </w:pPr>
      <w:r w:rsidRPr="005825C7">
        <w:t>Identify key events throughout the planning process to boost accessibility and public awareness through alternative communication methods.</w:t>
      </w:r>
    </w:p>
    <w:p w14:paraId="3EBEF7F9" w14:textId="77777777" w:rsidR="00B97B05" w:rsidRPr="005825C7" w:rsidRDefault="00B97B05" w:rsidP="00B97B05">
      <w:pPr>
        <w:pStyle w:val="Heading3"/>
      </w:pPr>
      <w:r w:rsidRPr="005825C7">
        <w:rPr>
          <w:noProof/>
        </w:rPr>
        <w:drawing>
          <wp:anchor distT="0" distB="0" distL="114300" distR="114300" simplePos="0" relativeHeight="251661344" behindDoc="0" locked="0" layoutInCell="1" allowOverlap="1" wp14:anchorId="3C8EF48E" wp14:editId="419005FF">
            <wp:simplePos x="0" y="0"/>
            <wp:positionH relativeFrom="column">
              <wp:posOffset>-548640</wp:posOffset>
            </wp:positionH>
            <wp:positionV relativeFrom="paragraph">
              <wp:posOffset>6985</wp:posOffset>
            </wp:positionV>
            <wp:extent cx="411480" cy="411480"/>
            <wp:effectExtent l="0" t="0" r="7620" b="7620"/>
            <wp:wrapSquare wrapText="bothSides"/>
            <wp:docPr id="1576311293" name="online meeting" descr="Online meeting outline">
              <a:extLst xmlns:a="http://schemas.openxmlformats.org/drawingml/2006/main">
                <a:ext uri="{FF2B5EF4-FFF2-40B4-BE49-F238E27FC236}">
                  <a16:creationId xmlns:a16="http://schemas.microsoft.com/office/drawing/2014/main" id="{58F72F72-06D0-A6BF-FA86-6FE66272D3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online meeting" descr="Online meeting outline">
                      <a:extLst>
                        <a:ext uri="{FF2B5EF4-FFF2-40B4-BE49-F238E27FC236}">
                          <a16:creationId xmlns:a16="http://schemas.microsoft.com/office/drawing/2014/main" id="{58F72F72-06D0-A6BF-FA86-6FE66272D3EE}"/>
                        </a:ext>
                      </a:extLst>
                    </pic:cNvPr>
                    <pic:cNvPicPr>
                      <a:picLocks noChangeAspect="1"/>
                    </pic:cNvPicPr>
                  </pic:nvPicPr>
                  <pic:blipFill>
                    <a:blip r:embed="rId45">
                      <a:extLst>
                        <a:ext uri="{96DAC541-7B7A-43D3-8B79-37D633B846F1}">
                          <asvg:svgBlip xmlns:asvg="http://schemas.microsoft.com/office/drawing/2016/SVG/main" r:embed="rId46"/>
                        </a:ext>
                      </a:extLst>
                    </a:blip>
                    <a:stretch>
                      <a:fillRect/>
                    </a:stretch>
                  </pic:blipFill>
                  <pic:spPr>
                    <a:xfrm>
                      <a:off x="0" y="0"/>
                      <a:ext cx="411480" cy="411480"/>
                    </a:xfrm>
                    <a:prstGeom prst="rect">
                      <a:avLst/>
                    </a:prstGeom>
                  </pic:spPr>
                </pic:pic>
              </a:graphicData>
            </a:graphic>
            <wp14:sizeRelH relativeFrom="margin">
              <wp14:pctWidth>0</wp14:pctWidth>
            </wp14:sizeRelH>
            <wp14:sizeRelV relativeFrom="margin">
              <wp14:pctHeight>0</wp14:pctHeight>
            </wp14:sizeRelV>
          </wp:anchor>
        </w:drawing>
      </w:r>
      <w:r w:rsidRPr="005825C7">
        <w:t>Open Meeting Framework</w:t>
      </w:r>
    </w:p>
    <w:p w14:paraId="3F3BDEDA" w14:textId="77777777" w:rsidR="00B97B05" w:rsidRPr="005825C7" w:rsidRDefault="00B97B05" w:rsidP="00B97B05">
      <w:pPr>
        <w:pStyle w:val="ListParagraph"/>
        <w:ind w:left="720"/>
      </w:pPr>
      <w:r w:rsidRPr="005825C7">
        <w:t>The Policy Board and Technical Committee hold monthly meetings, with additional meetings scheduled as needed.</w:t>
      </w:r>
    </w:p>
    <w:p w14:paraId="76E13166" w14:textId="77777777" w:rsidR="00B97B05" w:rsidRPr="005825C7" w:rsidRDefault="00B97B05" w:rsidP="00B97B05">
      <w:pPr>
        <w:pStyle w:val="ListParagraph"/>
        <w:ind w:left="720"/>
      </w:pPr>
      <w:r w:rsidRPr="005825C7">
        <w:t>Except for Executive Sessions, these meetings are open to the public, announced in advance through multiple channels, and offer in-person and virtual access.</w:t>
      </w:r>
    </w:p>
    <w:p w14:paraId="38311EF3" w14:textId="77777777" w:rsidR="00B97B05" w:rsidRPr="005825C7" w:rsidRDefault="00B97B05" w:rsidP="00B97B05">
      <w:pPr>
        <w:pStyle w:val="ListParagraph"/>
        <w:ind w:left="720"/>
      </w:pPr>
      <w:r w:rsidRPr="005825C7">
        <w:t>Partner agency meetings will be attended when regional transportation topics are discussed to stay informed and engaged.</w:t>
      </w:r>
      <w:r>
        <w:t xml:space="preserve"> The protocol for meeting notices is provided in Table 3.</w:t>
      </w:r>
    </w:p>
    <w:p w14:paraId="4F7D24B9" w14:textId="77777777" w:rsidR="00B97B05" w:rsidRPr="005825C7" w:rsidRDefault="00B97B05" w:rsidP="00B97B05">
      <w:pPr>
        <w:pStyle w:val="Caption"/>
      </w:pPr>
      <w:r w:rsidRPr="005825C7">
        <w:rPr>
          <w:b/>
          <w:bCs/>
        </w:rPr>
        <w:lastRenderedPageBreak/>
        <w:t xml:space="preserve">Table </w:t>
      </w:r>
      <w:r w:rsidRPr="005825C7">
        <w:rPr>
          <w:b/>
          <w:bCs/>
        </w:rPr>
        <w:fldChar w:fldCharType="begin"/>
      </w:r>
      <w:r w:rsidRPr="005825C7">
        <w:rPr>
          <w:b/>
          <w:bCs/>
        </w:rPr>
        <w:instrText xml:space="preserve"> SEQ Table \* ARABIC </w:instrText>
      </w:r>
      <w:r w:rsidRPr="005825C7">
        <w:rPr>
          <w:b/>
          <w:bCs/>
        </w:rPr>
        <w:fldChar w:fldCharType="separate"/>
      </w:r>
      <w:r>
        <w:rPr>
          <w:b/>
          <w:bCs/>
          <w:noProof/>
        </w:rPr>
        <w:t>3</w:t>
      </w:r>
      <w:r w:rsidRPr="005825C7">
        <w:rPr>
          <w:b/>
          <w:bCs/>
        </w:rPr>
        <w:fldChar w:fldCharType="end"/>
      </w:r>
      <w:r w:rsidRPr="005825C7">
        <w:rPr>
          <w:b/>
          <w:bCs/>
        </w:rPr>
        <w:t>.</w:t>
      </w:r>
      <w:r w:rsidRPr="005825C7">
        <w:t xml:space="preserve"> Meeting </w:t>
      </w:r>
      <w:r>
        <w:t>N</w:t>
      </w:r>
      <w:r w:rsidRPr="005825C7">
        <w:t xml:space="preserve">otice </w:t>
      </w:r>
      <w:r>
        <w:t>P</w:t>
      </w:r>
      <w:r w:rsidRPr="005825C7">
        <w:t>rotocol</w:t>
      </w:r>
    </w:p>
    <w:tbl>
      <w:tblPr>
        <w:tblW w:w="93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A0" w:firstRow="1" w:lastRow="0" w:firstColumn="1" w:lastColumn="0" w:noHBand="0" w:noVBand="1"/>
      </w:tblPr>
      <w:tblGrid>
        <w:gridCol w:w="2875"/>
        <w:gridCol w:w="6485"/>
      </w:tblGrid>
      <w:tr w:rsidR="00B97B05" w:rsidRPr="005825C7" w14:paraId="5DC9EF96" w14:textId="77777777" w:rsidTr="00A267EF">
        <w:trPr>
          <w:trHeight w:val="576"/>
        </w:trPr>
        <w:tc>
          <w:tcPr>
            <w:tcW w:w="2875" w:type="dxa"/>
            <w:tcBorders>
              <w:top w:val="single" w:sz="4" w:space="0" w:color="5A7D36" w:themeColor="accent1"/>
              <w:left w:val="single" w:sz="4" w:space="0" w:color="5A7D36" w:themeColor="accent1"/>
              <w:bottom w:val="single" w:sz="4" w:space="0" w:color="E2E8BB" w:themeColor="accent3" w:themeTint="99"/>
              <w:right w:val="nil"/>
            </w:tcBorders>
            <w:shd w:val="clear" w:color="auto" w:fill="5A7D36" w:themeFill="accent1"/>
            <w:vAlign w:val="center"/>
          </w:tcPr>
          <w:p w14:paraId="0EF69BE3" w14:textId="77777777" w:rsidR="00B97B05" w:rsidRPr="005825C7" w:rsidRDefault="00B97B05" w:rsidP="00A267EF">
            <w:pPr>
              <w:keepNext/>
              <w:spacing w:before="20" w:after="20"/>
              <w:rPr>
                <w:b/>
                <w:bCs/>
                <w:color w:val="FFFFFF" w:themeColor="background1"/>
              </w:rPr>
            </w:pPr>
            <w:r w:rsidRPr="005825C7">
              <w:rPr>
                <w:b/>
                <w:bCs/>
                <w:color w:val="FFFFFF" w:themeColor="background1"/>
              </w:rPr>
              <w:t>Meeting Type</w:t>
            </w:r>
          </w:p>
        </w:tc>
        <w:tc>
          <w:tcPr>
            <w:tcW w:w="6485" w:type="dxa"/>
            <w:tcBorders>
              <w:top w:val="single" w:sz="4" w:space="0" w:color="5A7D36" w:themeColor="accent1"/>
              <w:left w:val="nil"/>
              <w:bottom w:val="single" w:sz="4" w:space="0" w:color="E2E8BB" w:themeColor="accent3" w:themeTint="99"/>
              <w:right w:val="single" w:sz="4" w:space="0" w:color="5A7D36" w:themeColor="accent1"/>
            </w:tcBorders>
            <w:shd w:val="clear" w:color="auto" w:fill="5A7D36" w:themeFill="accent1"/>
            <w:vAlign w:val="center"/>
          </w:tcPr>
          <w:p w14:paraId="25C6FC4D" w14:textId="77777777" w:rsidR="00B97B05" w:rsidRPr="005825C7" w:rsidRDefault="00B97B05" w:rsidP="00A267EF">
            <w:pPr>
              <w:keepNext/>
              <w:spacing w:before="20" w:after="20"/>
              <w:rPr>
                <w:b/>
                <w:bCs/>
                <w:color w:val="FFFFFF" w:themeColor="background1"/>
              </w:rPr>
            </w:pPr>
            <w:r w:rsidRPr="005825C7">
              <w:rPr>
                <w:b/>
                <w:bCs/>
                <w:color w:val="FFFFFF" w:themeColor="background1"/>
              </w:rPr>
              <w:t>Public Notice Activities</w:t>
            </w:r>
          </w:p>
        </w:tc>
      </w:tr>
      <w:tr w:rsidR="00B97B05" w:rsidRPr="005825C7" w14:paraId="7398EFD8" w14:textId="77777777" w:rsidTr="00A267EF">
        <w:trPr>
          <w:trHeight w:val="2304"/>
        </w:trPr>
        <w:tc>
          <w:tcPr>
            <w:tcW w:w="2875"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5F7E8" w:themeFill="accent3" w:themeFillTint="33"/>
            <w:vAlign w:val="center"/>
          </w:tcPr>
          <w:p w14:paraId="26F930A0" w14:textId="77777777" w:rsidR="00B97B05" w:rsidRPr="005825C7" w:rsidRDefault="00B97B05" w:rsidP="00A267EF">
            <w:pPr>
              <w:spacing w:after="0" w:line="240" w:lineRule="auto"/>
            </w:pPr>
            <w:r w:rsidRPr="005825C7">
              <w:t>Regular Policy Board or Technical Committee Meetings</w:t>
            </w:r>
          </w:p>
        </w:tc>
        <w:tc>
          <w:tcPr>
            <w:tcW w:w="6485"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tcPr>
          <w:p w14:paraId="40CB2984" w14:textId="77777777" w:rsidR="00B97B05" w:rsidRPr="005825C7" w:rsidRDefault="00B97B05" w:rsidP="00A267EF">
            <w:pPr>
              <w:pStyle w:val="ListParagraph"/>
              <w:ind w:left="451"/>
            </w:pPr>
            <w:r w:rsidRPr="005825C7">
              <w:t xml:space="preserve">Meeting packet with agenda and materials posted to MVP website </w:t>
            </w:r>
            <w:sdt>
              <w:sdtPr>
                <w:tag w:val="goog_rdk_29"/>
                <w:id w:val="492149152"/>
              </w:sdtPr>
              <w:sdtContent/>
            </w:sdt>
            <w:r w:rsidRPr="005825C7">
              <w:t>at least 5 calendar days</w:t>
            </w:r>
            <w:r>
              <w:t xml:space="preserve"> before the scheduled meeting</w:t>
            </w:r>
            <w:r w:rsidRPr="005825C7">
              <w:t>.</w:t>
            </w:r>
          </w:p>
          <w:p w14:paraId="4D047A0E" w14:textId="77777777" w:rsidR="00B97B05" w:rsidRPr="005825C7" w:rsidRDefault="00B97B05" w:rsidP="00A267EF">
            <w:pPr>
              <w:pStyle w:val="ListParagraph"/>
              <w:ind w:left="451"/>
            </w:pPr>
            <w:r w:rsidRPr="005825C7">
              <w:t xml:space="preserve">Notice of meeting published in the </w:t>
            </w:r>
            <w:r w:rsidRPr="004823C7">
              <w:rPr>
                <w:i/>
                <w:iCs/>
              </w:rPr>
              <w:t>Frontiersman</w:t>
            </w:r>
            <w:r w:rsidRPr="005825C7">
              <w:t xml:space="preserve"> at least 7 days </w:t>
            </w:r>
            <w:r>
              <w:t>before</w:t>
            </w:r>
            <w:r w:rsidRPr="005825C7">
              <w:t xml:space="preserve"> the scheduled meeting.</w:t>
            </w:r>
          </w:p>
          <w:p w14:paraId="3FCB4167" w14:textId="77777777" w:rsidR="00B97B05" w:rsidRPr="005825C7" w:rsidRDefault="00B97B05" w:rsidP="00A267EF">
            <w:pPr>
              <w:pStyle w:val="ListParagraph"/>
              <w:ind w:left="451"/>
            </w:pPr>
            <w:r w:rsidRPr="005825C7">
              <w:t xml:space="preserve">Notice of meeting posted on the State of Alaska Online Public Notice system at least 5 calendar days </w:t>
            </w:r>
            <w:r>
              <w:t xml:space="preserve">before the </w:t>
            </w:r>
            <w:r w:rsidRPr="005825C7">
              <w:t>scheduled meeting.</w:t>
            </w:r>
          </w:p>
        </w:tc>
      </w:tr>
      <w:tr w:rsidR="00B97B05" w:rsidRPr="005825C7" w14:paraId="2797AC8A" w14:textId="77777777" w:rsidTr="00A267EF">
        <w:trPr>
          <w:trHeight w:val="2016"/>
        </w:trPr>
        <w:tc>
          <w:tcPr>
            <w:tcW w:w="2875"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5F7E8" w:themeFill="accent3" w:themeFillTint="33"/>
            <w:vAlign w:val="center"/>
          </w:tcPr>
          <w:p w14:paraId="4D363318" w14:textId="77777777" w:rsidR="00B97B05" w:rsidRPr="005825C7" w:rsidRDefault="00B97B05" w:rsidP="00A267EF">
            <w:pPr>
              <w:spacing w:after="0" w:line="240" w:lineRule="auto"/>
            </w:pPr>
            <w:r w:rsidRPr="005825C7">
              <w:t>Special Policy Board or Technical Committee Meetings</w:t>
            </w:r>
          </w:p>
        </w:tc>
        <w:tc>
          <w:tcPr>
            <w:tcW w:w="6485"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tcPr>
          <w:p w14:paraId="335302DA" w14:textId="77777777" w:rsidR="00B97B05" w:rsidRPr="005825C7" w:rsidRDefault="00B97B05" w:rsidP="00A267EF">
            <w:pPr>
              <w:pStyle w:val="ListParagraph"/>
              <w:ind w:left="451"/>
            </w:pPr>
            <w:r w:rsidRPr="005825C7">
              <w:t xml:space="preserve">Meeting packet with agenda and materials posted to MVP website at least 5 </w:t>
            </w:r>
            <w:proofErr w:type="gramStart"/>
            <w:r w:rsidRPr="005825C7">
              <w:t>calendar</w:t>
            </w:r>
            <w:proofErr w:type="gramEnd"/>
            <w:sdt>
              <w:sdtPr>
                <w:tag w:val="goog_rdk_30"/>
                <w:id w:val="-85455149"/>
              </w:sdtPr>
              <w:sdtContent/>
            </w:sdt>
            <w:r w:rsidRPr="005825C7">
              <w:t xml:space="preserve"> days </w:t>
            </w:r>
            <w:r>
              <w:t xml:space="preserve">before the </w:t>
            </w:r>
            <w:r w:rsidRPr="005825C7">
              <w:t>scheduled meeting.</w:t>
            </w:r>
          </w:p>
          <w:p w14:paraId="12A12496" w14:textId="77777777" w:rsidR="00B97B05" w:rsidRPr="005825C7" w:rsidRDefault="00000000" w:rsidP="00A267EF">
            <w:pPr>
              <w:pStyle w:val="ListParagraph"/>
              <w:ind w:left="451"/>
            </w:pPr>
            <w:sdt>
              <w:sdtPr>
                <w:tag w:val="goog_rdk_31"/>
                <w:id w:val="-125550010"/>
              </w:sdtPr>
              <w:sdtContent/>
            </w:sdt>
            <w:r w:rsidR="00B97B05" w:rsidRPr="005825C7">
              <w:t xml:space="preserve">Notice of meeting published in the </w:t>
            </w:r>
            <w:r w:rsidR="00B97B05" w:rsidRPr="004823C7">
              <w:rPr>
                <w:i/>
                <w:iCs/>
              </w:rPr>
              <w:t>Frontiersman</w:t>
            </w:r>
            <w:r w:rsidR="00B97B05" w:rsidRPr="005825C7">
              <w:t xml:space="preserve"> at least 7 calendar days </w:t>
            </w:r>
            <w:r w:rsidR="00B97B05">
              <w:t xml:space="preserve">before the </w:t>
            </w:r>
            <w:r w:rsidR="00B97B05" w:rsidRPr="005825C7">
              <w:t>scheduled meeting.</w:t>
            </w:r>
          </w:p>
          <w:p w14:paraId="4B055B98" w14:textId="77777777" w:rsidR="00B97B05" w:rsidRPr="005825C7" w:rsidRDefault="00B97B05" w:rsidP="00A267EF">
            <w:pPr>
              <w:pStyle w:val="ListParagraph"/>
              <w:ind w:left="451"/>
            </w:pPr>
            <w:r w:rsidRPr="005825C7">
              <w:t xml:space="preserve">Notice of meeting posted on the State of Alaska Online Public Notice system at least 5 calendar days </w:t>
            </w:r>
            <w:r>
              <w:t xml:space="preserve">before the </w:t>
            </w:r>
            <w:r w:rsidRPr="005825C7">
              <w:t>scheduled meeting.</w:t>
            </w:r>
          </w:p>
        </w:tc>
      </w:tr>
      <w:tr w:rsidR="00B97B05" w:rsidRPr="005825C7" w14:paraId="5309AA5D" w14:textId="77777777" w:rsidTr="00A267EF">
        <w:trPr>
          <w:trHeight w:val="720"/>
        </w:trPr>
        <w:tc>
          <w:tcPr>
            <w:tcW w:w="2875"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5F7E8" w:themeFill="accent3" w:themeFillTint="33"/>
            <w:vAlign w:val="center"/>
          </w:tcPr>
          <w:p w14:paraId="00C2E734" w14:textId="77777777" w:rsidR="00B97B05" w:rsidRPr="005825C7" w:rsidRDefault="00B97B05" w:rsidP="00A267EF">
            <w:pPr>
              <w:spacing w:after="0" w:line="240" w:lineRule="auto"/>
            </w:pPr>
            <w:r w:rsidRPr="005825C7">
              <w:t>Plan-Specific Meeting</w:t>
            </w:r>
            <w:r>
              <w:t>/Subcommittee Meeting</w:t>
            </w:r>
          </w:p>
        </w:tc>
        <w:tc>
          <w:tcPr>
            <w:tcW w:w="6485"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tcPr>
          <w:p w14:paraId="502C6ACA" w14:textId="77777777" w:rsidR="00B97B05" w:rsidRPr="005825C7" w:rsidRDefault="00B97B05" w:rsidP="00A267EF">
            <w:pPr>
              <w:pStyle w:val="ListParagraph"/>
              <w:ind w:left="451"/>
            </w:pPr>
            <w:r w:rsidRPr="005825C7">
              <w:t xml:space="preserve">Meeting advertised for at least 30 calendar days </w:t>
            </w:r>
            <w:r>
              <w:t>before the</w:t>
            </w:r>
            <w:r w:rsidRPr="005825C7">
              <w:t xml:space="preserve"> scheduled meeting.</w:t>
            </w:r>
          </w:p>
        </w:tc>
      </w:tr>
    </w:tbl>
    <w:p w14:paraId="34D99511" w14:textId="77777777" w:rsidR="00B97B05" w:rsidRPr="005825C7" w:rsidRDefault="00B97B05" w:rsidP="00B97B05">
      <w:pPr>
        <w:pStyle w:val="Heading2"/>
      </w:pPr>
      <w:r w:rsidRPr="005825C7">
        <w:t>Comprehensive Engagement Tools</w:t>
      </w:r>
    </w:p>
    <w:p w14:paraId="1A387A81" w14:textId="77777777" w:rsidR="00B97B05" w:rsidRPr="005825C7" w:rsidRDefault="00B97B05" w:rsidP="00B97B05">
      <w:r w:rsidRPr="005825C7">
        <w:rPr>
          <w:b/>
          <w:bCs/>
          <w:noProof/>
        </w:rPr>
        <mc:AlternateContent>
          <mc:Choice Requires="wpg">
            <w:drawing>
              <wp:anchor distT="0" distB="0" distL="114300" distR="114300" simplePos="0" relativeHeight="251676704" behindDoc="0" locked="0" layoutInCell="1" allowOverlap="1" wp14:anchorId="28D94322" wp14:editId="4D42E5F9">
                <wp:simplePos x="0" y="0"/>
                <wp:positionH relativeFrom="column">
                  <wp:posOffset>4457700</wp:posOffset>
                </wp:positionH>
                <wp:positionV relativeFrom="paragraph">
                  <wp:posOffset>547370</wp:posOffset>
                </wp:positionV>
                <wp:extent cx="2167255" cy="1266825"/>
                <wp:effectExtent l="0" t="0" r="4445" b="9525"/>
                <wp:wrapSquare wrapText="bothSides"/>
                <wp:docPr id="444880749" name="callout - add'l review"/>
                <wp:cNvGraphicFramePr/>
                <a:graphic xmlns:a="http://schemas.openxmlformats.org/drawingml/2006/main">
                  <a:graphicData uri="http://schemas.microsoft.com/office/word/2010/wordprocessingGroup">
                    <wpg:wgp>
                      <wpg:cNvGrpSpPr/>
                      <wpg:grpSpPr>
                        <a:xfrm>
                          <a:off x="0" y="0"/>
                          <a:ext cx="2167255" cy="1266825"/>
                          <a:chOff x="-108571" y="142969"/>
                          <a:chExt cx="2168324" cy="1267836"/>
                        </a:xfrm>
                      </wpg:grpSpPr>
                      <wps:wsp>
                        <wps:cNvPr id="170370516" name="Rectangle 1"/>
                        <wps:cNvSpPr/>
                        <wps:spPr>
                          <a:xfrm>
                            <a:off x="9599" y="314328"/>
                            <a:ext cx="2050154" cy="1096477"/>
                          </a:xfrm>
                          <a:prstGeom prst="round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1682052" w14:textId="77777777" w:rsidR="00B97B05" w:rsidRPr="005825C7" w:rsidRDefault="00B97B05" w:rsidP="00B97B05">
                              <w:pPr>
                                <w:rPr>
                                  <w:sz w:val="20"/>
                                  <w:szCs w:val="20"/>
                                </w:rPr>
                              </w:pPr>
                              <w:r w:rsidRPr="005825C7">
                                <w:rPr>
                                  <w:sz w:val="20"/>
                                  <w:szCs w:val="20"/>
                                </w:rPr>
                                <w:t>If the final draft of a plan differs substantially from the initial public review draft, an additional public review period will be he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18077784" name="Graphic 1" descr="Repeat with solid fill"/>
                          <pic:cNvPicPr>
                            <a:picLocks noChangeAspect="1"/>
                          </pic:cNvPicPr>
                        </pic:nvPicPr>
                        <pic:blipFill>
                          <a:blip r:embed="rId47">
                            <a:extLst>
                              <a:ext uri="{96DAC541-7B7A-43D3-8B79-37D633B846F1}">
                                <asvg:svgBlip xmlns:asvg="http://schemas.microsoft.com/office/drawing/2016/SVG/main" r:embed="rId48"/>
                              </a:ext>
                            </a:extLst>
                          </a:blip>
                          <a:srcRect/>
                          <a:stretch/>
                        </pic:blipFill>
                        <pic:spPr>
                          <a:xfrm>
                            <a:off x="-108571" y="142969"/>
                            <a:ext cx="365937" cy="36604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8D94322" id="callout - add'l review" o:spid="_x0000_s1038" style="position:absolute;margin-left:351pt;margin-top:43.1pt;width:170.65pt;height:99.75pt;z-index:251676704;mso-width-relative:margin;mso-height-relative:margin" coordorigin="-1085,1429" coordsize="21683,1267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">
                <v:roundrect id="Rectangle 1" o:spid="_x0000_s1039" style="position:absolute;left:95;top:3143;width:20502;height:109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" fillcolor="#a3bf3b [3205]" stroked="f" strokeweight="1pt">
                  <v:stroke joinstyle="miter"/>
                  <v:textbox>
                    <w:txbxContent>
                      <w:p w14:paraId="61682052" w14:textId="77777777" w:rsidR="00B97B05" w:rsidRPr="005825C7" w:rsidRDefault="00B97B05" w:rsidP="00B97B05">
                        <w:pPr>
                          <w:rPr>
                            <w:sz w:val="20"/>
                            <w:szCs w:val="20"/>
                          </w:rPr>
                        </w:pPr>
                        <w:r w:rsidRPr="005825C7">
                          <w:rPr>
                            <w:sz w:val="20"/>
                            <w:szCs w:val="20"/>
                          </w:rPr>
                          <w:t>If the final draft of a plan differs substantially from the initial public review draft, an additional public review period will be held.</w:t>
                        </w:r>
                      </w:p>
                    </w:txbxContent>
                  </v:textbox>
                </v:roundrect>
                <v:shape id="Graphic 1" o:spid="_x0000_s1040" type="#_x0000_t75" alt="Repeat with solid fill" style="position:absolute;left:-1085;top:1429;width:3658;height:3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">
                  <v:imagedata r:id="rId49" o:title="Repeat with solid fill"/>
                </v:shape>
                <w10:wrap type="square"/>
              </v:group>
            </w:pict>
          </mc:Fallback>
        </mc:AlternateContent>
      </w:r>
      <w:r>
        <w:t xml:space="preserve">Comprehensive engagement </w:t>
      </w:r>
      <w:r w:rsidRPr="005825C7">
        <w:t>tools and strategies will be used in addition to the everyday tools to ensure more comprehensive community input for major planning efforts, significant projects, and other key initiatives.</w:t>
      </w:r>
    </w:p>
    <w:p w14:paraId="03C06BBA" w14:textId="77777777" w:rsidR="00B97B05" w:rsidRPr="005825C7" w:rsidRDefault="00B97B05" w:rsidP="00B97B05">
      <w:pPr>
        <w:pStyle w:val="Heading3"/>
      </w:pPr>
      <w:r w:rsidRPr="005825C7">
        <w:rPr>
          <w:noProof/>
        </w:rPr>
        <w:drawing>
          <wp:anchor distT="0" distB="0" distL="114300" distR="114300" simplePos="0" relativeHeight="251675680" behindDoc="0" locked="0" layoutInCell="1" allowOverlap="1" wp14:anchorId="10A2EDB3" wp14:editId="1A7D4F3C">
            <wp:simplePos x="0" y="0"/>
            <wp:positionH relativeFrom="column">
              <wp:posOffset>-548640</wp:posOffset>
            </wp:positionH>
            <wp:positionV relativeFrom="paragraph">
              <wp:posOffset>-100330</wp:posOffset>
            </wp:positionV>
            <wp:extent cx="393192" cy="393192"/>
            <wp:effectExtent l="0" t="0" r="0" b="6985"/>
            <wp:wrapSquare wrapText="bothSides"/>
            <wp:docPr id="238386008" name="question comment" descr="Questions with solid fill">
              <a:extLst xmlns:a="http://schemas.openxmlformats.org/drawingml/2006/main">
                <a:ext uri="{FF2B5EF4-FFF2-40B4-BE49-F238E27FC236}">
                  <a16:creationId xmlns:a16="http://schemas.microsoft.com/office/drawing/2014/main" id="{C20B9766-03E1-30DD-1AB5-0864C109FE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859216" name="question comment" descr="Questions with solid fill">
                      <a:extLst>
                        <a:ext uri="{FF2B5EF4-FFF2-40B4-BE49-F238E27FC236}">
                          <a16:creationId xmlns:a16="http://schemas.microsoft.com/office/drawing/2014/main" id="{C20B9766-03E1-30DD-1AB5-0864C109FEDA}"/>
                        </a:ext>
                      </a:extLst>
                    </pic:cNvPr>
                    <pic:cNvPicPr>
                      <a:picLocks noChangeAspect="1"/>
                    </pic:cNvPicPr>
                  </pic:nvPicPr>
                  <pic:blipFill>
                    <a:blip r:embed="rId50">
                      <a:extLst>
                        <a:ext uri="{96DAC541-7B7A-43D3-8B79-37D633B846F1}">
                          <asvg:svgBlip xmlns:asvg="http://schemas.microsoft.com/office/drawing/2016/SVG/main" r:embed="rId51"/>
                        </a:ext>
                      </a:extLst>
                    </a:blip>
                    <a:stretch>
                      <a:fillRect/>
                    </a:stretch>
                  </pic:blipFill>
                  <pic:spPr>
                    <a:xfrm>
                      <a:off x="0" y="0"/>
                      <a:ext cx="393192" cy="393192"/>
                    </a:xfrm>
                    <a:prstGeom prst="rect">
                      <a:avLst/>
                    </a:prstGeom>
                  </pic:spPr>
                </pic:pic>
              </a:graphicData>
            </a:graphic>
            <wp14:sizeRelH relativeFrom="page">
              <wp14:pctWidth>0</wp14:pctWidth>
            </wp14:sizeRelH>
            <wp14:sizeRelV relativeFrom="page">
              <wp14:pctHeight>0</wp14:pctHeight>
            </wp14:sizeRelV>
          </wp:anchor>
        </w:drawing>
      </w:r>
      <w:r w:rsidRPr="005825C7">
        <w:t xml:space="preserve">Public Review </w:t>
      </w:r>
      <w:r>
        <w:t>and</w:t>
      </w:r>
      <w:r w:rsidRPr="005825C7">
        <w:t xml:space="preserve"> Comments</w:t>
      </w:r>
    </w:p>
    <w:p w14:paraId="07F16F47" w14:textId="77777777" w:rsidR="00B97B05" w:rsidRPr="005825C7" w:rsidRDefault="00B97B05" w:rsidP="00B97B05">
      <w:pPr>
        <w:pStyle w:val="ListParagraph"/>
        <w:ind w:left="720"/>
      </w:pPr>
      <w:r w:rsidRPr="005825C7">
        <w:t>Hold public review periods for all plan updates and amendments, with draft documents posted on the MVP website and a virtual public comment form available.</w:t>
      </w:r>
    </w:p>
    <w:p w14:paraId="5446ACD1" w14:textId="77777777" w:rsidR="00B97B05" w:rsidRPr="005825C7" w:rsidRDefault="00B97B05" w:rsidP="00B97B05">
      <w:pPr>
        <w:pStyle w:val="ListParagraph"/>
        <w:ind w:left="720"/>
      </w:pPr>
      <w:r w:rsidRPr="005825C7">
        <w:t xml:space="preserve">Make draft plans available for in-person viewing and </w:t>
      </w:r>
      <w:r>
        <w:t>commenting</w:t>
      </w:r>
      <w:r w:rsidRPr="005825C7">
        <w:t xml:space="preserve"> at the MVP office during business hours and at the library during evenings and weekends.</w:t>
      </w:r>
    </w:p>
    <w:p w14:paraId="3660A658" w14:textId="77777777" w:rsidR="00B97B05" w:rsidRPr="005825C7" w:rsidRDefault="00B97B05" w:rsidP="00B97B05">
      <w:pPr>
        <w:pStyle w:val="ListParagraph"/>
        <w:ind w:left="720"/>
      </w:pPr>
      <w:r w:rsidRPr="005825C7">
        <w:t>Post administrative modifications to the MVP website, with public comment opportunities during Policy Board meetings.</w:t>
      </w:r>
    </w:p>
    <w:p w14:paraId="34DA3E55" w14:textId="77777777" w:rsidR="00B97B05" w:rsidRPr="005825C7" w:rsidRDefault="00B97B05" w:rsidP="00B97B05">
      <w:pPr>
        <w:pStyle w:val="ListParagraph"/>
        <w:ind w:left="720"/>
      </w:pPr>
      <w:r w:rsidRPr="005825C7">
        <w:lastRenderedPageBreak/>
        <w:t>Document all comments received during public review periods and prepare a summary explaining how they were addressed or integrated into the final plan.</w:t>
      </w:r>
    </w:p>
    <w:p w14:paraId="33961DD8" w14:textId="77777777" w:rsidR="00B97B05" w:rsidRPr="005825C7" w:rsidRDefault="00B97B05" w:rsidP="00B97B05">
      <w:pPr>
        <w:pStyle w:val="ListParagraph"/>
        <w:ind w:left="720"/>
      </w:pPr>
      <w:r w:rsidRPr="005825C7">
        <w:t xml:space="preserve">Post all </w:t>
      </w:r>
      <w:r>
        <w:t>p</w:t>
      </w:r>
      <w:r w:rsidRPr="005825C7">
        <w:t xml:space="preserve">ublic </w:t>
      </w:r>
      <w:r>
        <w:t>c</w:t>
      </w:r>
      <w:r w:rsidRPr="005825C7">
        <w:t>omment</w:t>
      </w:r>
      <w:r>
        <w:t>s</w:t>
      </w:r>
      <w:r w:rsidRPr="005825C7">
        <w:t xml:space="preserve"> </w:t>
      </w:r>
      <w:r>
        <w:t>and r</w:t>
      </w:r>
      <w:r w:rsidRPr="005825C7">
        <w:t>esponse summaries to the MVP website.</w:t>
      </w:r>
    </w:p>
    <w:p w14:paraId="2103AE94" w14:textId="77777777" w:rsidR="00B97B05" w:rsidRPr="005825C7" w:rsidRDefault="00B97B05" w:rsidP="00B97B05">
      <w:pPr>
        <w:pStyle w:val="ListParagraph"/>
        <w:ind w:left="720"/>
      </w:pPr>
      <w:r w:rsidRPr="005825C7">
        <w:t>If substantial revisions are made after a public review period, hold an additional 30-day public review period for further stakeholder input</w:t>
      </w:r>
      <w:r>
        <w:t>. The protocol for the plan review period is provided in Table 4.</w:t>
      </w:r>
    </w:p>
    <w:p w14:paraId="254D25B4" w14:textId="77777777" w:rsidR="00B97B05" w:rsidRPr="005825C7" w:rsidRDefault="00B97B05" w:rsidP="00B97B05">
      <w:pPr>
        <w:pStyle w:val="Caption"/>
      </w:pPr>
      <w:r w:rsidRPr="005825C7">
        <w:rPr>
          <w:b/>
          <w:bCs/>
        </w:rPr>
        <w:t xml:space="preserve">Table </w:t>
      </w:r>
      <w:r w:rsidRPr="005825C7">
        <w:rPr>
          <w:b/>
          <w:bCs/>
        </w:rPr>
        <w:fldChar w:fldCharType="begin"/>
      </w:r>
      <w:r w:rsidRPr="005825C7">
        <w:rPr>
          <w:b/>
          <w:bCs/>
        </w:rPr>
        <w:instrText xml:space="preserve"> SEQ Table \* ARABIC </w:instrText>
      </w:r>
      <w:r w:rsidRPr="005825C7">
        <w:rPr>
          <w:b/>
          <w:bCs/>
        </w:rPr>
        <w:fldChar w:fldCharType="separate"/>
      </w:r>
      <w:r>
        <w:rPr>
          <w:b/>
          <w:bCs/>
          <w:noProof/>
        </w:rPr>
        <w:t>4</w:t>
      </w:r>
      <w:r w:rsidRPr="005825C7">
        <w:rPr>
          <w:b/>
          <w:bCs/>
        </w:rPr>
        <w:fldChar w:fldCharType="end"/>
      </w:r>
      <w:r w:rsidRPr="005825C7">
        <w:rPr>
          <w:b/>
          <w:bCs/>
        </w:rPr>
        <w:t>.</w:t>
      </w:r>
      <w:r w:rsidRPr="005825C7">
        <w:t xml:space="preserve"> Plan </w:t>
      </w:r>
      <w:r>
        <w:t>R</w:t>
      </w:r>
      <w:r w:rsidRPr="005825C7">
        <w:t xml:space="preserve">eview </w:t>
      </w:r>
      <w:r>
        <w:t>P</w:t>
      </w:r>
      <w:r w:rsidRPr="005825C7">
        <w:t xml:space="preserve">eriod </w:t>
      </w:r>
      <w:r>
        <w:t>N</w:t>
      </w:r>
      <w:r w:rsidRPr="005825C7">
        <w:t xml:space="preserve">otice </w:t>
      </w:r>
      <w:r>
        <w:t>P</w:t>
      </w:r>
      <w:r w:rsidRPr="005825C7">
        <w:t>rotocol</w:t>
      </w:r>
    </w:p>
    <w:tbl>
      <w:tblPr>
        <w:tblW w:w="8916" w:type="dxa"/>
        <w:tblInd w:w="44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A0" w:firstRow="1" w:lastRow="0" w:firstColumn="1" w:lastColumn="0" w:noHBand="0" w:noVBand="1"/>
      </w:tblPr>
      <w:tblGrid>
        <w:gridCol w:w="1600"/>
        <w:gridCol w:w="2592"/>
        <w:gridCol w:w="2362"/>
        <w:gridCol w:w="2362"/>
      </w:tblGrid>
      <w:tr w:rsidR="00B97B05" w:rsidRPr="005825C7" w14:paraId="22087259" w14:textId="77777777" w:rsidTr="00A267EF">
        <w:tc>
          <w:tcPr>
            <w:tcW w:w="1600" w:type="dxa"/>
            <w:tcBorders>
              <w:top w:val="single" w:sz="4" w:space="0" w:color="5A7D36" w:themeColor="accent1"/>
              <w:left w:val="single" w:sz="4" w:space="0" w:color="5A7D36" w:themeColor="accent1"/>
              <w:bottom w:val="single" w:sz="4" w:space="0" w:color="E2E8BB" w:themeColor="accent3" w:themeTint="99"/>
              <w:right w:val="nil"/>
            </w:tcBorders>
            <w:shd w:val="clear" w:color="auto" w:fill="5A7D36" w:themeFill="accent1"/>
            <w:vAlign w:val="center"/>
          </w:tcPr>
          <w:p w14:paraId="1BAC3E3D" w14:textId="77777777" w:rsidR="00B97B05" w:rsidRPr="005825C7" w:rsidRDefault="00B97B05" w:rsidP="00A267EF">
            <w:pPr>
              <w:keepNext/>
              <w:spacing w:before="20" w:after="20"/>
              <w:rPr>
                <w:b/>
                <w:bCs/>
                <w:color w:val="FFFFFF" w:themeColor="background1"/>
              </w:rPr>
            </w:pPr>
            <w:r w:rsidRPr="005825C7">
              <w:rPr>
                <w:b/>
                <w:bCs/>
                <w:color w:val="FFFFFF" w:themeColor="background1"/>
              </w:rPr>
              <w:t>Plan</w:t>
            </w:r>
          </w:p>
        </w:tc>
        <w:tc>
          <w:tcPr>
            <w:tcW w:w="2592" w:type="dxa"/>
            <w:tcBorders>
              <w:top w:val="single" w:sz="4" w:space="0" w:color="5A7D36" w:themeColor="accent1"/>
              <w:left w:val="nil"/>
              <w:bottom w:val="single" w:sz="4" w:space="0" w:color="E2E8BB" w:themeColor="accent3" w:themeTint="99"/>
              <w:right w:val="nil"/>
            </w:tcBorders>
            <w:shd w:val="clear" w:color="auto" w:fill="5A7D36" w:themeFill="accent1"/>
            <w:vAlign w:val="center"/>
          </w:tcPr>
          <w:p w14:paraId="39DC6774" w14:textId="77777777" w:rsidR="00B97B05" w:rsidRPr="005825C7" w:rsidRDefault="00B97B05" w:rsidP="00A267EF">
            <w:pPr>
              <w:keepNext/>
              <w:spacing w:before="20" w:after="20"/>
              <w:rPr>
                <w:b/>
                <w:bCs/>
                <w:color w:val="FFFFFF" w:themeColor="background1"/>
              </w:rPr>
            </w:pPr>
            <w:r w:rsidRPr="005825C7">
              <w:rPr>
                <w:b/>
                <w:bCs/>
                <w:color w:val="FFFFFF" w:themeColor="background1"/>
              </w:rPr>
              <w:t>Draft</w:t>
            </w:r>
          </w:p>
        </w:tc>
        <w:tc>
          <w:tcPr>
            <w:tcW w:w="2362" w:type="dxa"/>
            <w:tcBorders>
              <w:top w:val="single" w:sz="4" w:space="0" w:color="5A7D36" w:themeColor="accent1"/>
              <w:left w:val="nil"/>
              <w:bottom w:val="single" w:sz="4" w:space="0" w:color="E2E8BB" w:themeColor="accent3" w:themeTint="99"/>
              <w:right w:val="nil"/>
            </w:tcBorders>
            <w:shd w:val="clear" w:color="auto" w:fill="5A7D36" w:themeFill="accent1"/>
            <w:vAlign w:val="center"/>
          </w:tcPr>
          <w:p w14:paraId="577996F2" w14:textId="77777777" w:rsidR="00B97B05" w:rsidRPr="005825C7" w:rsidRDefault="00B97B05" w:rsidP="00A267EF">
            <w:pPr>
              <w:keepNext/>
              <w:spacing w:before="20" w:after="20"/>
              <w:rPr>
                <w:b/>
                <w:bCs/>
                <w:color w:val="FFFFFF" w:themeColor="background1"/>
              </w:rPr>
            </w:pPr>
            <w:r w:rsidRPr="005825C7">
              <w:rPr>
                <w:b/>
                <w:bCs/>
                <w:color w:val="FFFFFF" w:themeColor="background1"/>
              </w:rPr>
              <w:t>Amendment</w:t>
            </w:r>
          </w:p>
        </w:tc>
        <w:tc>
          <w:tcPr>
            <w:tcW w:w="2362" w:type="dxa"/>
            <w:tcBorders>
              <w:top w:val="single" w:sz="4" w:space="0" w:color="5A7D36" w:themeColor="accent1"/>
              <w:left w:val="nil"/>
              <w:bottom w:val="single" w:sz="4" w:space="0" w:color="E2E8BB" w:themeColor="accent3" w:themeTint="99"/>
              <w:right w:val="single" w:sz="4" w:space="0" w:color="5A7D36" w:themeColor="accent1"/>
            </w:tcBorders>
            <w:shd w:val="clear" w:color="auto" w:fill="5A7D36" w:themeFill="accent1"/>
            <w:vAlign w:val="center"/>
          </w:tcPr>
          <w:p w14:paraId="6EA09887" w14:textId="77777777" w:rsidR="00B97B05" w:rsidRPr="005825C7" w:rsidRDefault="00B97B05" w:rsidP="00A267EF">
            <w:pPr>
              <w:keepNext/>
              <w:spacing w:before="20" w:after="20"/>
              <w:rPr>
                <w:b/>
                <w:bCs/>
                <w:color w:val="FFFFFF" w:themeColor="background1"/>
              </w:rPr>
            </w:pPr>
            <w:r w:rsidRPr="005825C7">
              <w:rPr>
                <w:b/>
                <w:bCs/>
                <w:color w:val="FFFFFF" w:themeColor="background1"/>
              </w:rPr>
              <w:t>Administrative Modification</w:t>
            </w:r>
          </w:p>
        </w:tc>
      </w:tr>
      <w:tr w:rsidR="00B97B05" w:rsidRPr="005825C7" w14:paraId="09789ED3" w14:textId="77777777" w:rsidTr="00A267EF">
        <w:tc>
          <w:tcPr>
            <w:tcW w:w="160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5F7E8" w:themeFill="accent3" w:themeFillTint="33"/>
            <w:vAlign w:val="center"/>
          </w:tcPr>
          <w:p w14:paraId="39178B30" w14:textId="77777777" w:rsidR="00B97B05" w:rsidRPr="005825C7" w:rsidRDefault="00B97B05" w:rsidP="00A267EF">
            <w:pPr>
              <w:spacing w:after="0" w:line="240" w:lineRule="auto"/>
            </w:pPr>
            <w:r w:rsidRPr="005825C7">
              <w:t>UPWP</w:t>
            </w:r>
          </w:p>
        </w:tc>
        <w:tc>
          <w:tcPr>
            <w:tcW w:w="2592"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tcPr>
          <w:p w14:paraId="57437585" w14:textId="77777777" w:rsidR="00B97B05" w:rsidRPr="005825C7" w:rsidRDefault="00B97B05" w:rsidP="00A267EF">
            <w:pPr>
              <w:spacing w:before="20" w:after="20" w:line="240" w:lineRule="auto"/>
            </w:pPr>
            <w:r w:rsidRPr="005825C7">
              <w:t xml:space="preserve">30-day public review </w:t>
            </w:r>
            <w:r>
              <w:t>and</w:t>
            </w:r>
            <w:r w:rsidRPr="005825C7">
              <w:t xml:space="preserve"> comment period</w:t>
            </w:r>
          </w:p>
        </w:tc>
        <w:tc>
          <w:tcPr>
            <w:tcW w:w="2362"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tcPr>
          <w:p w14:paraId="52005B4A" w14:textId="77777777" w:rsidR="00B97B05" w:rsidRPr="005825C7" w:rsidRDefault="00B97B05" w:rsidP="00A267EF">
            <w:pPr>
              <w:spacing w:before="20" w:after="20" w:line="240" w:lineRule="auto"/>
            </w:pPr>
            <w:r w:rsidRPr="005825C7">
              <w:t xml:space="preserve">30-day public review </w:t>
            </w:r>
            <w:r>
              <w:t>and</w:t>
            </w:r>
            <w:r w:rsidRPr="005825C7">
              <w:t xml:space="preserve"> comment period</w:t>
            </w:r>
          </w:p>
        </w:tc>
        <w:tc>
          <w:tcPr>
            <w:tcW w:w="2362" w:type="dxa"/>
            <w:vMerge w:val="restart"/>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tcPr>
          <w:p w14:paraId="72BAF5E7" w14:textId="77777777" w:rsidR="00B97B05" w:rsidRPr="005825C7" w:rsidRDefault="00B97B05" w:rsidP="00A267EF">
            <w:pPr>
              <w:spacing w:after="0" w:line="240" w:lineRule="auto"/>
            </w:pPr>
            <w:r w:rsidRPr="005825C7">
              <w:t>Change posted to website, opportunity to comment at Policy Board meeting</w:t>
            </w:r>
          </w:p>
        </w:tc>
      </w:tr>
      <w:tr w:rsidR="00B97B05" w:rsidRPr="005825C7" w14:paraId="7E8B8818" w14:textId="77777777" w:rsidTr="00A267EF">
        <w:tc>
          <w:tcPr>
            <w:tcW w:w="160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5F7E8" w:themeFill="accent3" w:themeFillTint="33"/>
            <w:vAlign w:val="center"/>
          </w:tcPr>
          <w:p w14:paraId="7371BA86" w14:textId="77777777" w:rsidR="00B97B05" w:rsidRPr="005825C7" w:rsidRDefault="00B97B05" w:rsidP="00A267EF">
            <w:pPr>
              <w:spacing w:after="0" w:line="240" w:lineRule="auto"/>
            </w:pPr>
            <w:r w:rsidRPr="005825C7">
              <w:t>MTP</w:t>
            </w:r>
          </w:p>
        </w:tc>
        <w:tc>
          <w:tcPr>
            <w:tcW w:w="2592"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tcPr>
          <w:p w14:paraId="6D0D9785" w14:textId="77777777" w:rsidR="00B97B05" w:rsidRPr="005825C7" w:rsidRDefault="00B97B05" w:rsidP="00A267EF">
            <w:pPr>
              <w:spacing w:before="20" w:after="20" w:line="240" w:lineRule="auto"/>
            </w:pPr>
            <w:r w:rsidRPr="005825C7">
              <w:t xml:space="preserve">Public meeting </w:t>
            </w:r>
            <w:r>
              <w:t>and</w:t>
            </w:r>
            <w:r w:rsidRPr="005825C7">
              <w:t xml:space="preserve"> 30-day public review </w:t>
            </w:r>
            <w:r>
              <w:t>and</w:t>
            </w:r>
            <w:r w:rsidRPr="005825C7">
              <w:t xml:space="preserve"> comment period</w:t>
            </w:r>
          </w:p>
        </w:tc>
        <w:tc>
          <w:tcPr>
            <w:tcW w:w="2362"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tcPr>
          <w:p w14:paraId="3D7AB870" w14:textId="77777777" w:rsidR="00B97B05" w:rsidRPr="005825C7" w:rsidRDefault="00B97B05" w:rsidP="00A267EF">
            <w:pPr>
              <w:spacing w:before="20" w:after="20" w:line="240" w:lineRule="auto"/>
            </w:pPr>
            <w:r w:rsidRPr="005825C7">
              <w:t xml:space="preserve">30-day public review </w:t>
            </w:r>
            <w:r>
              <w:t>and</w:t>
            </w:r>
            <w:r w:rsidRPr="005825C7">
              <w:t xml:space="preserve"> comment period</w:t>
            </w:r>
          </w:p>
        </w:tc>
        <w:tc>
          <w:tcPr>
            <w:tcW w:w="2362" w:type="dxa"/>
            <w:vMerge/>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tcPr>
          <w:p w14:paraId="2802628D" w14:textId="77777777" w:rsidR="00B97B05" w:rsidRPr="005825C7" w:rsidRDefault="00B97B05" w:rsidP="00A267EF">
            <w:pPr>
              <w:pBdr>
                <w:top w:val="nil"/>
                <w:left w:val="nil"/>
                <w:bottom w:val="nil"/>
                <w:right w:val="nil"/>
                <w:between w:val="nil"/>
              </w:pBdr>
              <w:spacing w:after="0" w:line="240" w:lineRule="auto"/>
            </w:pPr>
          </w:p>
        </w:tc>
      </w:tr>
      <w:tr w:rsidR="00B97B05" w:rsidRPr="005825C7" w14:paraId="7D1DCE34" w14:textId="77777777" w:rsidTr="00A267EF">
        <w:tc>
          <w:tcPr>
            <w:tcW w:w="160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5F7E8" w:themeFill="accent3" w:themeFillTint="33"/>
            <w:vAlign w:val="center"/>
          </w:tcPr>
          <w:p w14:paraId="49F10EDC" w14:textId="77777777" w:rsidR="00B97B05" w:rsidRPr="005825C7" w:rsidRDefault="00B97B05" w:rsidP="00A267EF">
            <w:pPr>
              <w:spacing w:after="0" w:line="240" w:lineRule="auto"/>
            </w:pPr>
            <w:r w:rsidRPr="005825C7">
              <w:t>TIP</w:t>
            </w:r>
          </w:p>
        </w:tc>
        <w:tc>
          <w:tcPr>
            <w:tcW w:w="2592"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tcPr>
          <w:p w14:paraId="3FD3D76D" w14:textId="77777777" w:rsidR="00B97B05" w:rsidRPr="005825C7" w:rsidRDefault="00B97B05" w:rsidP="00A267EF">
            <w:pPr>
              <w:spacing w:before="20" w:after="20" w:line="240" w:lineRule="auto"/>
            </w:pPr>
            <w:r w:rsidRPr="005825C7">
              <w:t xml:space="preserve">30-day public review </w:t>
            </w:r>
            <w:r>
              <w:t>and</w:t>
            </w:r>
            <w:r w:rsidRPr="005825C7">
              <w:t xml:space="preserve"> comment period</w:t>
            </w:r>
          </w:p>
        </w:tc>
        <w:tc>
          <w:tcPr>
            <w:tcW w:w="2362"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tcPr>
          <w:p w14:paraId="3CFC51B5" w14:textId="77777777" w:rsidR="00B97B05" w:rsidRPr="005825C7" w:rsidRDefault="00B97B05" w:rsidP="00A267EF">
            <w:pPr>
              <w:spacing w:before="20" w:after="20" w:line="240" w:lineRule="auto"/>
            </w:pPr>
            <w:r w:rsidRPr="005825C7">
              <w:t xml:space="preserve">30-day public review </w:t>
            </w:r>
            <w:r>
              <w:t>and</w:t>
            </w:r>
            <w:r w:rsidRPr="005825C7">
              <w:t xml:space="preserve"> comment period</w:t>
            </w:r>
          </w:p>
        </w:tc>
        <w:tc>
          <w:tcPr>
            <w:tcW w:w="2362" w:type="dxa"/>
            <w:vMerge/>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tcPr>
          <w:p w14:paraId="36D74FD1" w14:textId="77777777" w:rsidR="00B97B05" w:rsidRPr="005825C7" w:rsidRDefault="00B97B05" w:rsidP="00A267EF">
            <w:pPr>
              <w:pBdr>
                <w:top w:val="nil"/>
                <w:left w:val="nil"/>
                <w:bottom w:val="nil"/>
                <w:right w:val="nil"/>
                <w:between w:val="nil"/>
              </w:pBdr>
              <w:spacing w:after="0" w:line="240" w:lineRule="auto"/>
            </w:pPr>
          </w:p>
        </w:tc>
      </w:tr>
      <w:tr w:rsidR="00B97B05" w:rsidRPr="005825C7" w14:paraId="4020F819" w14:textId="77777777" w:rsidTr="00A267EF">
        <w:tc>
          <w:tcPr>
            <w:tcW w:w="1600"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5F7E8" w:themeFill="accent3" w:themeFillTint="33"/>
            <w:vAlign w:val="center"/>
          </w:tcPr>
          <w:p w14:paraId="7B7C9374" w14:textId="77777777" w:rsidR="00B97B05" w:rsidRPr="005825C7" w:rsidRDefault="00B97B05" w:rsidP="00A267EF">
            <w:pPr>
              <w:spacing w:after="0" w:line="240" w:lineRule="auto"/>
            </w:pPr>
            <w:r w:rsidRPr="005825C7">
              <w:t>PPP</w:t>
            </w:r>
          </w:p>
        </w:tc>
        <w:tc>
          <w:tcPr>
            <w:tcW w:w="2592"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tcPr>
          <w:p w14:paraId="7531BF00" w14:textId="77777777" w:rsidR="00B97B05" w:rsidRPr="005825C7" w:rsidRDefault="00B97B05" w:rsidP="00A267EF">
            <w:pPr>
              <w:spacing w:before="20" w:after="20" w:line="240" w:lineRule="auto"/>
            </w:pPr>
            <w:r w:rsidRPr="005825C7">
              <w:t xml:space="preserve">45-day public review </w:t>
            </w:r>
            <w:r>
              <w:t>and</w:t>
            </w:r>
            <w:r w:rsidRPr="005825C7">
              <w:t xml:space="preserve"> comment period</w:t>
            </w:r>
          </w:p>
        </w:tc>
        <w:tc>
          <w:tcPr>
            <w:tcW w:w="2362" w:type="dxa"/>
            <w:tc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tcPr>
          <w:p w14:paraId="10795891" w14:textId="77777777" w:rsidR="00B97B05" w:rsidRPr="005825C7" w:rsidRDefault="00B97B05" w:rsidP="00A267EF">
            <w:pPr>
              <w:spacing w:before="20" w:after="20" w:line="240" w:lineRule="auto"/>
            </w:pPr>
            <w:r w:rsidRPr="005825C7">
              <w:t>N/A</w:t>
            </w:r>
          </w:p>
        </w:tc>
        <w:tc>
          <w:tcPr>
            <w:tcW w:w="2362" w:type="dxa"/>
            <w:vMerge/>
            <w:tcBorders>
              <w:top w:val="single" w:sz="4" w:space="0" w:color="E2E8BB" w:themeColor="accent3" w:themeTint="99"/>
              <w:bottom w:val="single" w:sz="4" w:space="0" w:color="E2E8BB" w:themeColor="accent3" w:themeTint="99"/>
              <w:right w:val="single" w:sz="4" w:space="0" w:color="E2E8BB" w:themeColor="accent3" w:themeTint="99"/>
            </w:tcBorders>
            <w:shd w:val="clear" w:color="auto" w:fill="FFFFFF" w:themeFill="background1"/>
            <w:vAlign w:val="center"/>
          </w:tcPr>
          <w:p w14:paraId="1A476601" w14:textId="77777777" w:rsidR="00B97B05" w:rsidRPr="005825C7" w:rsidRDefault="00B97B05" w:rsidP="00A267EF">
            <w:pPr>
              <w:widowControl w:val="0"/>
              <w:pBdr>
                <w:top w:val="nil"/>
                <w:left w:val="nil"/>
                <w:bottom w:val="nil"/>
                <w:right w:val="nil"/>
                <w:between w:val="nil"/>
              </w:pBdr>
              <w:spacing w:after="0"/>
            </w:pPr>
          </w:p>
        </w:tc>
      </w:tr>
    </w:tbl>
    <w:p w14:paraId="4BDAB8B7" w14:textId="77777777" w:rsidR="00B97B05" w:rsidRPr="005825C7" w:rsidRDefault="00B97B05" w:rsidP="00B97B05">
      <w:pPr>
        <w:pStyle w:val="Heading3"/>
      </w:pPr>
      <w:r w:rsidRPr="005825C7">
        <w:rPr>
          <w:noProof/>
        </w:rPr>
        <w:drawing>
          <wp:anchor distT="0" distB="0" distL="114300" distR="114300" simplePos="0" relativeHeight="251668512" behindDoc="0" locked="0" layoutInCell="1" allowOverlap="1" wp14:anchorId="043ED2C7" wp14:editId="5455791A">
            <wp:simplePos x="0" y="0"/>
            <wp:positionH relativeFrom="column">
              <wp:posOffset>-548640</wp:posOffset>
            </wp:positionH>
            <wp:positionV relativeFrom="paragraph">
              <wp:posOffset>0</wp:posOffset>
            </wp:positionV>
            <wp:extent cx="393065" cy="393065"/>
            <wp:effectExtent l="0" t="0" r="0" b="6985"/>
            <wp:wrapSquare wrapText="bothSides"/>
            <wp:docPr id="1929422491" name="filled document" descr="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350606" name="filled document" descr="List with solid fill"/>
                    <pic:cNvPicPr/>
                  </pic:nvPicPr>
                  <pic:blipFill>
                    <a:blip r:embed="rId52">
                      <a:extLst>
                        <a:ext uri="{96DAC541-7B7A-43D3-8B79-37D633B846F1}">
                          <asvg:svgBlip xmlns:asvg="http://schemas.microsoft.com/office/drawing/2016/SVG/main" r:embed="rId53"/>
                        </a:ext>
                      </a:extLst>
                    </a:blip>
                    <a:stretch>
                      <a:fillRect/>
                    </a:stretch>
                  </pic:blipFill>
                  <pic:spPr>
                    <a:xfrm>
                      <a:off x="0" y="0"/>
                      <a:ext cx="393065" cy="393065"/>
                    </a:xfrm>
                    <a:prstGeom prst="rect">
                      <a:avLst/>
                    </a:prstGeom>
                  </pic:spPr>
                </pic:pic>
              </a:graphicData>
            </a:graphic>
            <wp14:sizeRelH relativeFrom="page">
              <wp14:pctWidth>0</wp14:pctWidth>
            </wp14:sizeRelH>
            <wp14:sizeRelV relativeFrom="page">
              <wp14:pctHeight>0</wp14:pctHeight>
            </wp14:sizeRelV>
          </wp:anchor>
        </w:drawing>
      </w:r>
      <w:r w:rsidRPr="005825C7">
        <w:t>Detailed Communication Plans</w:t>
      </w:r>
    </w:p>
    <w:p w14:paraId="20ED11F5" w14:textId="77777777" w:rsidR="00B97B05" w:rsidRPr="005825C7" w:rsidRDefault="00B97B05" w:rsidP="00B97B05">
      <w:pPr>
        <w:pStyle w:val="ListParagraph"/>
        <w:ind w:left="720"/>
      </w:pPr>
      <w:r w:rsidRPr="005825C7">
        <w:t>Develop specific, detailed communication plans for activities that require additional public involvement.</w:t>
      </w:r>
    </w:p>
    <w:p w14:paraId="41D6B6CD" w14:textId="77777777" w:rsidR="00B97B05" w:rsidRPr="005825C7" w:rsidRDefault="00B97B05" w:rsidP="00B97B05">
      <w:pPr>
        <w:pStyle w:val="ListParagraph"/>
        <w:ind w:left="720"/>
      </w:pPr>
      <w:r w:rsidRPr="005825C7">
        <w:t>Outline methods and timing for public engagement, including event calendars, comment periods, and surveys.</w:t>
      </w:r>
    </w:p>
    <w:p w14:paraId="652FA54C" w14:textId="77777777" w:rsidR="00B97B05" w:rsidRPr="005825C7" w:rsidRDefault="00B97B05" w:rsidP="00B97B05">
      <w:pPr>
        <w:pStyle w:val="ListParagraph"/>
        <w:ind w:left="720"/>
      </w:pPr>
      <w:r w:rsidRPr="005825C7">
        <w:t>Submit communication plans to the Policy Board for approval to guide outreach and ensure transparency and consistency.</w:t>
      </w:r>
    </w:p>
    <w:p w14:paraId="6FE531BE" w14:textId="77777777" w:rsidR="00B97B05" w:rsidRPr="005825C7" w:rsidRDefault="00B97B05" w:rsidP="00B97B05">
      <w:pPr>
        <w:pStyle w:val="Heading3"/>
      </w:pPr>
      <w:r w:rsidRPr="005825C7">
        <w:rPr>
          <w:noProof/>
        </w:rPr>
        <w:drawing>
          <wp:anchor distT="0" distB="0" distL="114300" distR="114300" simplePos="0" relativeHeight="251670560" behindDoc="0" locked="0" layoutInCell="1" allowOverlap="1" wp14:anchorId="2E3044CF" wp14:editId="6E13BF25">
            <wp:simplePos x="0" y="0"/>
            <wp:positionH relativeFrom="column">
              <wp:posOffset>-552450</wp:posOffset>
            </wp:positionH>
            <wp:positionV relativeFrom="paragraph">
              <wp:posOffset>11430</wp:posOffset>
            </wp:positionV>
            <wp:extent cx="393065" cy="393065"/>
            <wp:effectExtent l="0" t="0" r="6985" b="0"/>
            <wp:wrapSquare wrapText="bothSides"/>
            <wp:docPr id="2122315747" name="filled computer" descr="Intern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802824" name="filled computer" descr="Internet with solid fill"/>
                    <pic:cNvPicPr/>
                  </pic:nvPicPr>
                  <pic:blipFill>
                    <a:blip r:embed="rId54">
                      <a:extLst>
                        <a:ext uri="{96DAC541-7B7A-43D3-8B79-37D633B846F1}">
                          <asvg:svgBlip xmlns:asvg="http://schemas.microsoft.com/office/drawing/2016/SVG/main" r:embed="rId55"/>
                        </a:ext>
                      </a:extLst>
                    </a:blip>
                    <a:stretch>
                      <a:fillRect/>
                    </a:stretch>
                  </pic:blipFill>
                  <pic:spPr>
                    <a:xfrm>
                      <a:off x="0" y="0"/>
                      <a:ext cx="393065" cy="393065"/>
                    </a:xfrm>
                    <a:prstGeom prst="rect">
                      <a:avLst/>
                    </a:prstGeom>
                  </pic:spPr>
                </pic:pic>
              </a:graphicData>
            </a:graphic>
            <wp14:sizeRelH relativeFrom="page">
              <wp14:pctWidth>0</wp14:pctWidth>
            </wp14:sizeRelH>
            <wp14:sizeRelV relativeFrom="page">
              <wp14:pctHeight>0</wp14:pctHeight>
            </wp14:sizeRelV>
          </wp:anchor>
        </w:drawing>
      </w:r>
      <w:r w:rsidRPr="005825C7">
        <w:t>Expanded Digital Presence</w:t>
      </w:r>
    </w:p>
    <w:p w14:paraId="46B23DC2" w14:textId="77777777" w:rsidR="00B97B05" w:rsidRPr="005825C7" w:rsidRDefault="00B97B05" w:rsidP="00B97B05">
      <w:pPr>
        <w:pStyle w:val="ListParagraph"/>
        <w:ind w:left="720"/>
      </w:pPr>
      <w:r w:rsidRPr="005825C7">
        <w:t>Host dedicated pages on the MVP website for key initiatives, serving as central hubs for comment forms, calendars, draft documents, maps, and other materials.</w:t>
      </w:r>
    </w:p>
    <w:p w14:paraId="3EF81F82" w14:textId="77777777" w:rsidR="00B97B05" w:rsidRPr="005825C7" w:rsidRDefault="00B97B05" w:rsidP="00B97B05">
      <w:pPr>
        <w:pStyle w:val="ListParagraph"/>
        <w:ind w:left="720"/>
      </w:pPr>
      <w:r w:rsidRPr="005825C7">
        <w:t xml:space="preserve">Include tools </w:t>
      </w:r>
      <w:r>
        <w:t>such as</w:t>
      </w:r>
      <w:r w:rsidRPr="005825C7">
        <w:t xml:space="preserve"> </w:t>
      </w:r>
      <w:r>
        <w:t>Geographic Information Systems (</w:t>
      </w:r>
      <w:r w:rsidRPr="005825C7">
        <w:t>GIS</w:t>
      </w:r>
      <w:r>
        <w:t>)</w:t>
      </w:r>
      <w:r w:rsidRPr="005825C7">
        <w:t xml:space="preserve"> </w:t>
      </w:r>
      <w:proofErr w:type="spellStart"/>
      <w:r w:rsidRPr="005825C7">
        <w:t>StoryMaps</w:t>
      </w:r>
      <w:proofErr w:type="spellEnd"/>
      <w:r w:rsidRPr="005825C7">
        <w:t xml:space="preserve"> and visual timelines to improve public understanding and engagement.</w:t>
      </w:r>
    </w:p>
    <w:p w14:paraId="4FDD8482" w14:textId="77777777" w:rsidR="00B97B05" w:rsidRPr="005825C7" w:rsidRDefault="00B97B05" w:rsidP="00B97B05">
      <w:pPr>
        <w:pStyle w:val="ListParagraph"/>
        <w:ind w:left="720"/>
      </w:pPr>
      <w:r w:rsidRPr="005825C7">
        <w:t>Increase social media activity during key outreach periods</w:t>
      </w:r>
      <w:r>
        <w:t xml:space="preserve"> (e.g., </w:t>
      </w:r>
      <w:r w:rsidRPr="005825C7">
        <w:t>public comment windows or major project milestones</w:t>
      </w:r>
      <w:r>
        <w:t>)</w:t>
      </w:r>
      <w:r w:rsidRPr="005825C7">
        <w:t>.</w:t>
      </w:r>
    </w:p>
    <w:p w14:paraId="0031579B" w14:textId="77777777" w:rsidR="00B97B05" w:rsidRPr="005825C7" w:rsidRDefault="00B97B05" w:rsidP="00B97B05">
      <w:pPr>
        <w:pStyle w:val="ListParagraph"/>
        <w:ind w:left="720"/>
      </w:pPr>
      <w:r w:rsidRPr="005825C7">
        <w:lastRenderedPageBreak/>
        <w:t xml:space="preserve">Use strategies </w:t>
      </w:r>
      <w:r>
        <w:t>such as</w:t>
      </w:r>
      <w:r w:rsidRPr="005825C7">
        <w:t xml:space="preserve"> boosted posts, countdowns, and alignment with national events</w:t>
      </w:r>
      <w:r>
        <w:t xml:space="preserve"> (e.g., </w:t>
      </w:r>
      <w:r w:rsidRPr="005825C7">
        <w:t xml:space="preserve">Ride to </w:t>
      </w:r>
      <w:proofErr w:type="gramStart"/>
      <w:r w:rsidRPr="005825C7">
        <w:t>Work Day</w:t>
      </w:r>
      <w:proofErr w:type="gramEnd"/>
      <w:r w:rsidRPr="005825C7">
        <w:t>, Motorcycle Safety Month, and National Stop on Red Week</w:t>
      </w:r>
      <w:r>
        <w:t xml:space="preserve">) </w:t>
      </w:r>
      <w:r w:rsidRPr="005825C7">
        <w:t>to expand visibility and participation.</w:t>
      </w:r>
    </w:p>
    <w:p w14:paraId="7FFA89C1" w14:textId="77777777" w:rsidR="00B97B05" w:rsidRPr="005825C7" w:rsidRDefault="00B97B05" w:rsidP="00B97B05">
      <w:pPr>
        <w:pStyle w:val="Heading3"/>
      </w:pPr>
      <w:r w:rsidRPr="005825C7">
        <w:rPr>
          <w:noProof/>
        </w:rPr>
        <w:drawing>
          <wp:anchor distT="0" distB="0" distL="114300" distR="114300" simplePos="0" relativeHeight="251669536" behindDoc="0" locked="0" layoutInCell="1" allowOverlap="1" wp14:anchorId="1C2F5AF7" wp14:editId="0698F371">
            <wp:simplePos x="0" y="0"/>
            <wp:positionH relativeFrom="column">
              <wp:posOffset>-548640</wp:posOffset>
            </wp:positionH>
            <wp:positionV relativeFrom="paragraph">
              <wp:posOffset>2540</wp:posOffset>
            </wp:positionV>
            <wp:extent cx="393065" cy="393065"/>
            <wp:effectExtent l="0" t="0" r="0" b="0"/>
            <wp:wrapSquare wrapText="bothSides"/>
            <wp:docPr id="1892072904" name="filled newspaper" descr="Newspap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551961" name="filled newspaper" descr="Newspaper with solid fill"/>
                    <pic:cNvPicPr/>
                  </pic:nvPicPr>
                  <pic:blipFill>
                    <a:blip r:embed="rId56">
                      <a:extLst>
                        <a:ext uri="{96DAC541-7B7A-43D3-8B79-37D633B846F1}">
                          <asvg:svgBlip xmlns:asvg="http://schemas.microsoft.com/office/drawing/2016/SVG/main" r:embed="rId57"/>
                        </a:ext>
                      </a:extLst>
                    </a:blip>
                    <a:stretch>
                      <a:fillRect/>
                    </a:stretch>
                  </pic:blipFill>
                  <pic:spPr>
                    <a:xfrm>
                      <a:off x="0" y="0"/>
                      <a:ext cx="393065" cy="393065"/>
                    </a:xfrm>
                    <a:prstGeom prst="rect">
                      <a:avLst/>
                    </a:prstGeom>
                  </pic:spPr>
                </pic:pic>
              </a:graphicData>
            </a:graphic>
            <wp14:sizeRelH relativeFrom="page">
              <wp14:pctWidth>0</wp14:pctWidth>
            </wp14:sizeRelH>
            <wp14:sizeRelV relativeFrom="page">
              <wp14:pctHeight>0</wp14:pctHeight>
            </wp14:sizeRelV>
          </wp:anchor>
        </w:drawing>
      </w:r>
      <w:r w:rsidRPr="005825C7">
        <w:t>Broader Media Strategy</w:t>
      </w:r>
    </w:p>
    <w:p w14:paraId="4983B703" w14:textId="77777777" w:rsidR="00B97B05" w:rsidRPr="005825C7" w:rsidRDefault="00B97B05" w:rsidP="00B97B05">
      <w:pPr>
        <w:pStyle w:val="ListParagraph"/>
        <w:ind w:left="720"/>
      </w:pPr>
      <w:r w:rsidRPr="005825C7">
        <w:t>Purchase digital and print ads for activities requiring broad public engagement in addition to regular meeting ads in local newspapers.</w:t>
      </w:r>
    </w:p>
    <w:p w14:paraId="5D10C6BB" w14:textId="77777777" w:rsidR="00B97B05" w:rsidRPr="005825C7" w:rsidRDefault="00B97B05" w:rsidP="00B97B05">
      <w:pPr>
        <w:pStyle w:val="ListParagraph"/>
        <w:ind w:left="720"/>
      </w:pPr>
      <w:r w:rsidRPr="005825C7">
        <w:t>Use outreach methods</w:t>
      </w:r>
      <w:r>
        <w:t>,</w:t>
      </w:r>
      <w:r w:rsidRPr="005825C7">
        <w:t xml:space="preserve"> such as radio interviews</w:t>
      </w:r>
      <w:r>
        <w:t xml:space="preserve"> and </w:t>
      </w:r>
      <w:r w:rsidRPr="005825C7">
        <w:t>paid airtime</w:t>
      </w:r>
      <w:r>
        <w:t>,</w:t>
      </w:r>
      <w:r w:rsidRPr="005825C7">
        <w:t xml:space="preserve"> and secure feature coverage in newspapers and local TV news</w:t>
      </w:r>
      <w:r>
        <w:t xml:space="preserve"> </w:t>
      </w:r>
      <w:r w:rsidRPr="005825C7">
        <w:t>to explain complex planning topics.</w:t>
      </w:r>
    </w:p>
    <w:p w14:paraId="67A4C933" w14:textId="77777777" w:rsidR="00B97B05" w:rsidRPr="005825C7" w:rsidRDefault="00B97B05" w:rsidP="00B97B05">
      <w:pPr>
        <w:pStyle w:val="ListParagraph"/>
        <w:ind w:left="720"/>
      </w:pPr>
      <w:r w:rsidRPr="005825C7">
        <w:t>Create short educational videos or live segments to explain planning processes and project details</w:t>
      </w:r>
      <w:r>
        <w:t xml:space="preserve"> to</w:t>
      </w:r>
      <w:r w:rsidRPr="005825C7">
        <w:t xml:space="preserve"> help increase public understanding and engagement.</w:t>
      </w:r>
    </w:p>
    <w:p w14:paraId="37C79E7E" w14:textId="77777777" w:rsidR="00B97B05" w:rsidRPr="005825C7" w:rsidRDefault="00B97B05" w:rsidP="00B97B05">
      <w:pPr>
        <w:pStyle w:val="Heading3"/>
      </w:pPr>
      <w:r w:rsidRPr="005825C7">
        <w:rPr>
          <w:noProof/>
        </w:rPr>
        <w:drawing>
          <wp:anchor distT="0" distB="0" distL="114300" distR="114300" simplePos="0" relativeHeight="251671584" behindDoc="0" locked="0" layoutInCell="1" allowOverlap="1" wp14:anchorId="1E65F475" wp14:editId="34BFF96A">
            <wp:simplePos x="0" y="0"/>
            <wp:positionH relativeFrom="column">
              <wp:posOffset>-552450</wp:posOffset>
            </wp:positionH>
            <wp:positionV relativeFrom="paragraph">
              <wp:posOffset>-22860</wp:posOffset>
            </wp:positionV>
            <wp:extent cx="411480" cy="411480"/>
            <wp:effectExtent l="0" t="0" r="0" b="7620"/>
            <wp:wrapSquare wrapText="bothSides"/>
            <wp:docPr id="1828028094" name="filled target" descr="Bullseye with solid fill">
              <a:extLst xmlns:a="http://schemas.openxmlformats.org/drawingml/2006/main">
                <a:ext uri="{FF2B5EF4-FFF2-40B4-BE49-F238E27FC236}">
                  <a16:creationId xmlns:a16="http://schemas.microsoft.com/office/drawing/2014/main" id="{A68326C1-F129-605F-B537-C8BC9191A4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62109" name="filled target" descr="Bullseye with solid fill">
                      <a:extLst>
                        <a:ext uri="{FF2B5EF4-FFF2-40B4-BE49-F238E27FC236}">
                          <a16:creationId xmlns:a16="http://schemas.microsoft.com/office/drawing/2014/main" id="{A68326C1-F129-605F-B537-C8BC9191A40D}"/>
                        </a:ext>
                      </a:extLst>
                    </pic:cNvPr>
                    <pic:cNvPicPr>
                      <a:picLocks noChangeAspect="1"/>
                    </pic:cNvPicPr>
                  </pic:nvPicPr>
                  <pic:blipFill>
                    <a:blip r:embed="rId58">
                      <a:extLst>
                        <a:ext uri="{96DAC541-7B7A-43D3-8B79-37D633B846F1}">
                          <asvg:svgBlip xmlns:asvg="http://schemas.microsoft.com/office/drawing/2016/SVG/main" r:embed="rId59"/>
                        </a:ext>
                      </a:extLst>
                    </a:blip>
                    <a:stretch>
                      <a:fillRect/>
                    </a:stretch>
                  </pic:blipFill>
                  <pic:spPr>
                    <a:xfrm>
                      <a:off x="0" y="0"/>
                      <a:ext cx="411480" cy="411480"/>
                    </a:xfrm>
                    <a:prstGeom prst="rect">
                      <a:avLst/>
                    </a:prstGeom>
                  </pic:spPr>
                </pic:pic>
              </a:graphicData>
            </a:graphic>
            <wp14:sizeRelH relativeFrom="page">
              <wp14:pctWidth>0</wp14:pctWidth>
            </wp14:sizeRelH>
            <wp14:sizeRelV relativeFrom="page">
              <wp14:pctHeight>0</wp14:pctHeight>
            </wp14:sizeRelV>
          </wp:anchor>
        </w:drawing>
      </w:r>
      <w:r w:rsidRPr="005825C7">
        <w:t>Targeted Feedback Collection</w:t>
      </w:r>
    </w:p>
    <w:p w14:paraId="00181002" w14:textId="77777777" w:rsidR="00B97B05" w:rsidRPr="005825C7" w:rsidRDefault="00B97B05" w:rsidP="00B97B05">
      <w:pPr>
        <w:pStyle w:val="ListParagraph"/>
        <w:ind w:left="720"/>
      </w:pPr>
      <w:r w:rsidRPr="005825C7">
        <w:t xml:space="preserve">Use interactive tools </w:t>
      </w:r>
      <w:r>
        <w:t xml:space="preserve">such as </w:t>
      </w:r>
      <w:r w:rsidRPr="005825C7">
        <w:t>comment maps and surveys</w:t>
      </w:r>
      <w:r>
        <w:t xml:space="preserve"> (</w:t>
      </w:r>
      <w:r w:rsidRPr="005825C7">
        <w:t>digital and physical</w:t>
      </w:r>
      <w:r>
        <w:t xml:space="preserve">) </w:t>
      </w:r>
      <w:r w:rsidRPr="005825C7">
        <w:t>to collect public input on specific plans and projects.</w:t>
      </w:r>
    </w:p>
    <w:p w14:paraId="362AD419" w14:textId="77777777" w:rsidR="00B97B05" w:rsidRPr="005825C7" w:rsidRDefault="00B97B05" w:rsidP="00B97B05">
      <w:pPr>
        <w:pStyle w:val="ListParagraph"/>
        <w:ind w:left="720"/>
      </w:pPr>
      <w:r w:rsidRPr="005825C7">
        <w:t>Share tools through project-specific contact lists to encourage participation and keep stakeholders informed.</w:t>
      </w:r>
    </w:p>
    <w:p w14:paraId="2417A5D7" w14:textId="77777777" w:rsidR="00B97B05" w:rsidRPr="005825C7" w:rsidRDefault="00B97B05" w:rsidP="00B97B05">
      <w:pPr>
        <w:pStyle w:val="Heading3"/>
      </w:pPr>
      <w:r w:rsidRPr="005825C7">
        <w:rPr>
          <w:noProof/>
        </w:rPr>
        <w:drawing>
          <wp:anchor distT="0" distB="0" distL="114300" distR="114300" simplePos="0" relativeHeight="251672608" behindDoc="0" locked="0" layoutInCell="1" allowOverlap="1" wp14:anchorId="22796257" wp14:editId="43D0164C">
            <wp:simplePos x="0" y="0"/>
            <wp:positionH relativeFrom="column">
              <wp:posOffset>-548640</wp:posOffset>
            </wp:positionH>
            <mc:AlternateContent>
              <mc:Choice Requires="wp14">
                <wp:positionV relativeFrom="paragraph">
                  <wp14:pctPosVOffset>-1000100</wp14:pctPosVOffset>
                </wp:positionV>
              </mc:Choice>
              <mc:Fallback>
                <wp:positionV relativeFrom="page">
                  <wp:posOffset>0</wp:posOffset>
                </wp:positionV>
              </mc:Fallback>
            </mc:AlternateContent>
            <wp:extent cx="393192" cy="393192"/>
            <wp:effectExtent l="0" t="0" r="0" b="0"/>
            <wp:wrapSquare wrapText="bothSides"/>
            <wp:docPr id="307133402" name="filled megaphone" descr="Mark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08171" name="filled megaphone" descr="Marketing with solid fill"/>
                    <pic:cNvPicPr/>
                  </pic:nvPicPr>
                  <pic:blipFill>
                    <a:blip r:embed="rId60">
                      <a:extLst>
                        <a:ext uri="{96DAC541-7B7A-43D3-8B79-37D633B846F1}">
                          <asvg:svgBlip xmlns:asvg="http://schemas.microsoft.com/office/drawing/2016/SVG/main" r:embed="rId61"/>
                        </a:ext>
                      </a:extLst>
                    </a:blip>
                    <a:stretch>
                      <a:fillRect/>
                    </a:stretch>
                  </pic:blipFill>
                  <pic:spPr>
                    <a:xfrm>
                      <a:off x="0" y="0"/>
                      <a:ext cx="393192" cy="393192"/>
                    </a:xfrm>
                    <a:prstGeom prst="rect">
                      <a:avLst/>
                    </a:prstGeom>
                  </pic:spPr>
                </pic:pic>
              </a:graphicData>
            </a:graphic>
            <wp14:sizeRelH relativeFrom="page">
              <wp14:pctWidth>0</wp14:pctWidth>
            </wp14:sizeRelH>
            <wp14:sizeRelV relativeFrom="page">
              <wp14:pctHeight>0</wp14:pctHeight>
            </wp14:sizeRelV>
          </wp:anchor>
        </w:drawing>
      </w:r>
      <w:r w:rsidRPr="005825C7">
        <w:t>Direct Community Outreach</w:t>
      </w:r>
    </w:p>
    <w:p w14:paraId="3A41F9A7" w14:textId="77777777" w:rsidR="00B97B05" w:rsidRPr="005825C7" w:rsidRDefault="00B97B05" w:rsidP="00B97B05">
      <w:pPr>
        <w:pStyle w:val="ListParagraph"/>
        <w:ind w:left="720"/>
      </w:pPr>
      <w:r w:rsidRPr="005825C7">
        <w:t>Host open houses and informal public input sessions at key points in plan and project development.</w:t>
      </w:r>
    </w:p>
    <w:p w14:paraId="10135FA0" w14:textId="77777777" w:rsidR="00B97B05" w:rsidRPr="005825C7" w:rsidRDefault="00B97B05" w:rsidP="00B97B05">
      <w:pPr>
        <w:pStyle w:val="ListParagraph"/>
        <w:ind w:left="720"/>
      </w:pPr>
      <w:r w:rsidRPr="005825C7">
        <w:t>Promote events and updates through targeted mailings to affected neighborhoods or stakeholder groups, posters along established flyer routes, and email distribution lists.</w:t>
      </w:r>
    </w:p>
    <w:p w14:paraId="52483C70" w14:textId="77777777" w:rsidR="00B97B05" w:rsidRPr="005825C7" w:rsidRDefault="00B97B05" w:rsidP="00B97B05">
      <w:pPr>
        <w:pStyle w:val="ListParagraph"/>
        <w:ind w:left="720"/>
      </w:pPr>
      <w:r w:rsidRPr="005825C7">
        <w:t>Provide printed copies of draft plans and review documents at libraries and other community hubs for public access.</w:t>
      </w:r>
    </w:p>
    <w:p w14:paraId="3843812F" w14:textId="77777777" w:rsidR="00B97B05" w:rsidRPr="005825C7" w:rsidRDefault="00B97B05" w:rsidP="00B97B05">
      <w:pPr>
        <w:pStyle w:val="ListParagraph"/>
        <w:ind w:left="720"/>
      </w:pPr>
      <w:r w:rsidRPr="005825C7">
        <w:t>Use community bulletin boards and distribute materials at key times to support awareness and participation.</w:t>
      </w:r>
    </w:p>
    <w:p w14:paraId="10BFC284" w14:textId="77777777" w:rsidR="00B97B05" w:rsidRPr="005825C7" w:rsidRDefault="00B97B05" w:rsidP="00B97B05">
      <w:pPr>
        <w:pStyle w:val="Heading3"/>
      </w:pPr>
      <w:r w:rsidRPr="005825C7">
        <w:rPr>
          <w:noProof/>
        </w:rPr>
        <mc:AlternateContent>
          <mc:Choice Requires="wpg">
            <w:drawing>
              <wp:anchor distT="0" distB="0" distL="114300" distR="114300" simplePos="0" relativeHeight="251673632" behindDoc="0" locked="0" layoutInCell="1" allowOverlap="1" wp14:anchorId="12AF4BD6" wp14:editId="20F443B1">
                <wp:simplePos x="0" y="0"/>
                <wp:positionH relativeFrom="column">
                  <wp:posOffset>-552450</wp:posOffset>
                </wp:positionH>
                <wp:positionV relativeFrom="paragraph">
                  <wp:posOffset>-53975</wp:posOffset>
                </wp:positionV>
                <wp:extent cx="393065" cy="393065"/>
                <wp:effectExtent l="0" t="0" r="0" b="6985"/>
                <wp:wrapSquare wrapText="bothSides"/>
                <wp:docPr id="1614990333" name="no computer"/>
                <wp:cNvGraphicFramePr/>
                <a:graphic xmlns:a="http://schemas.openxmlformats.org/drawingml/2006/main">
                  <a:graphicData uri="http://schemas.microsoft.com/office/word/2010/wordprocessingGroup">
                    <wpg:wgp>
                      <wpg:cNvGrpSpPr/>
                      <wpg:grpSpPr>
                        <a:xfrm>
                          <a:off x="0" y="0"/>
                          <a:ext cx="393065" cy="393065"/>
                          <a:chOff x="0" y="0"/>
                          <a:chExt cx="393065" cy="393065"/>
                        </a:xfrm>
                      </wpg:grpSpPr>
                      <pic:pic xmlns:pic="http://schemas.openxmlformats.org/drawingml/2006/picture">
                        <pic:nvPicPr>
                          <pic:cNvPr id="584380911" name="Graphic 15" descr="No sign outline"/>
                          <pic:cNvPicPr>
                            <a:picLocks noChangeAspect="1"/>
                          </pic:cNvPicPr>
                        </pic:nvPicPr>
                        <pic:blipFill>
                          <a:blip r:embed="rId39">
                            <a:extLst>
                              <a:ext uri="{96DAC541-7B7A-43D3-8B79-37D633B846F1}">
                                <asvg:svgBlip xmlns:asvg="http://schemas.microsoft.com/office/drawing/2016/SVG/main" r:embed="rId40"/>
                              </a:ext>
                            </a:extLst>
                          </a:blip>
                          <a:stretch>
                            <a:fillRect/>
                          </a:stretch>
                        </pic:blipFill>
                        <pic:spPr>
                          <a:xfrm>
                            <a:off x="0" y="0"/>
                            <a:ext cx="393065" cy="393065"/>
                          </a:xfrm>
                          <a:prstGeom prst="rect">
                            <a:avLst/>
                          </a:prstGeom>
                        </pic:spPr>
                      </pic:pic>
                      <pic:pic xmlns:pic="http://schemas.openxmlformats.org/drawingml/2006/picture">
                        <pic:nvPicPr>
                          <pic:cNvPr id="1859210884" name="Graphic 14" descr="Monitor with solid fill"/>
                          <pic:cNvPicPr>
                            <a:picLocks noChangeAspect="1"/>
                          </pic:cNvPicPr>
                        </pic:nvPicPr>
                        <pic:blipFill>
                          <a:blip r:embed="rId41">
                            <a:extLst>
                              <a:ext uri="{96DAC541-7B7A-43D3-8B79-37D633B846F1}">
                                <asvg:svgBlip xmlns:asvg="http://schemas.microsoft.com/office/drawing/2016/SVG/main" r:embed="rId42"/>
                              </a:ext>
                            </a:extLst>
                          </a:blip>
                          <a:stretch>
                            <a:fillRect/>
                          </a:stretch>
                        </pic:blipFill>
                        <pic:spPr>
                          <a:xfrm>
                            <a:off x="85725" y="95250"/>
                            <a:ext cx="228600" cy="2286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E48D757" id="no computer" o:spid="_x0000_s1026" style="position:absolute;margin-left:-43.5pt;margin-top:-4.25pt;width:30.95pt;height:30.95pt;z-index:251673632;mso-width-relative:margin;mso-height-relative:margin" coordsize="393065,39306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">
                <v:shape id="Graphic 15" o:spid="_x0000_s1027" type="#_x0000_t75" alt="No sign outline" style="position:absolute;width:393065;height:393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">
                  <v:imagedata r:id="rId43" o:title="No sign outline"/>
                </v:shape>
                <v:shape id="Graphic 14" o:spid="_x0000_s1028" type="#_x0000_t75" alt="Monitor with solid fill" style="position:absolute;left:85725;top:95250;width:228600;height:228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">
                  <v:imagedata r:id="rId44" o:title="Monitor with solid fill"/>
                </v:shape>
                <w10:wrap type="square"/>
              </v:group>
            </w:pict>
          </mc:Fallback>
        </mc:AlternateContent>
      </w:r>
      <w:r w:rsidRPr="005825C7">
        <w:t>Enhanced Accessibility</w:t>
      </w:r>
    </w:p>
    <w:p w14:paraId="2795FEA6" w14:textId="77777777" w:rsidR="00B97B05" w:rsidRPr="005825C7" w:rsidRDefault="00B97B05" w:rsidP="00B97B05">
      <w:pPr>
        <w:pStyle w:val="ListParagraph"/>
        <w:ind w:left="720"/>
      </w:pPr>
      <w:r w:rsidRPr="005825C7">
        <w:t xml:space="preserve">Ensure </w:t>
      </w:r>
      <w:r>
        <w:t xml:space="preserve">that </w:t>
      </w:r>
      <w:r w:rsidRPr="005825C7">
        <w:t>all individuals</w:t>
      </w:r>
      <w:r>
        <w:t xml:space="preserve"> can participate in public involvement opportunities, regardless of communication preferences or abil</w:t>
      </w:r>
      <w:r w:rsidRPr="005825C7">
        <w:t>ities.</w:t>
      </w:r>
    </w:p>
    <w:p w14:paraId="4056DEBA" w14:textId="77777777" w:rsidR="00B97B05" w:rsidRPr="005825C7" w:rsidRDefault="00B97B05" w:rsidP="00B97B05">
      <w:pPr>
        <w:pStyle w:val="ListParagraph"/>
        <w:ind w:left="720"/>
      </w:pPr>
      <w:r w:rsidRPr="005825C7">
        <w:t>Provide materials in digital, print, and large</w:t>
      </w:r>
      <w:r>
        <w:t>-</w:t>
      </w:r>
      <w:r w:rsidRPr="005825C7">
        <w:t>print formats.</w:t>
      </w:r>
    </w:p>
    <w:p w14:paraId="5FAB56CA" w14:textId="77777777" w:rsidR="00B97B05" w:rsidRPr="005825C7" w:rsidRDefault="00B97B05" w:rsidP="00B97B05">
      <w:pPr>
        <w:pStyle w:val="ListParagraph"/>
        <w:ind w:left="720"/>
      </w:pPr>
      <w:r w:rsidRPr="005825C7">
        <w:t>Offer translation and interpretation services upon request.</w:t>
      </w:r>
    </w:p>
    <w:p w14:paraId="4B2D7FB0" w14:textId="77777777" w:rsidR="00B97B05" w:rsidRPr="005825C7" w:rsidRDefault="00B97B05" w:rsidP="00B97B05">
      <w:pPr>
        <w:pStyle w:val="ListParagraph"/>
        <w:ind w:left="720"/>
      </w:pPr>
      <w:r w:rsidRPr="005825C7">
        <w:t>Include accessible and translated content in online resources to support inclusive engagement.</w:t>
      </w:r>
    </w:p>
    <w:p w14:paraId="2B8869E4" w14:textId="77777777" w:rsidR="00B97B05" w:rsidRPr="005825C7" w:rsidRDefault="00B97B05" w:rsidP="00B97B05">
      <w:pPr>
        <w:pStyle w:val="Heading3"/>
      </w:pPr>
      <w:r w:rsidRPr="005825C7">
        <w:rPr>
          <w:noProof/>
        </w:rPr>
        <w:lastRenderedPageBreak/>
        <w:drawing>
          <wp:anchor distT="0" distB="0" distL="114300" distR="114300" simplePos="0" relativeHeight="251674656" behindDoc="0" locked="0" layoutInCell="1" allowOverlap="1" wp14:anchorId="2E240126" wp14:editId="55D5AE39">
            <wp:simplePos x="0" y="0"/>
            <wp:positionH relativeFrom="column">
              <wp:posOffset>-548640</wp:posOffset>
            </wp:positionH>
            <wp:positionV relativeFrom="paragraph">
              <wp:posOffset>3175</wp:posOffset>
            </wp:positionV>
            <wp:extent cx="393065" cy="393065"/>
            <wp:effectExtent l="0" t="0" r="0" b="0"/>
            <wp:wrapSquare wrapText="bothSides"/>
            <wp:docPr id="585628179" name="people at table" descr="Boardroom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140075" name="people at table" descr="Boardroom with solid fill"/>
                    <pic:cNvPicPr/>
                  </pic:nvPicPr>
                  <pic:blipFill>
                    <a:blip r:embed="rId62">
                      <a:extLst>
                        <a:ext uri="{96DAC541-7B7A-43D3-8B79-37D633B846F1}">
                          <asvg:svgBlip xmlns:asvg="http://schemas.microsoft.com/office/drawing/2016/SVG/main" r:embed="rId63"/>
                        </a:ext>
                      </a:extLst>
                    </a:blip>
                    <a:stretch>
                      <a:fillRect/>
                    </a:stretch>
                  </pic:blipFill>
                  <pic:spPr>
                    <a:xfrm>
                      <a:off x="0" y="0"/>
                      <a:ext cx="393065" cy="393065"/>
                    </a:xfrm>
                    <a:prstGeom prst="rect">
                      <a:avLst/>
                    </a:prstGeom>
                  </pic:spPr>
                </pic:pic>
              </a:graphicData>
            </a:graphic>
            <wp14:sizeRelH relativeFrom="page">
              <wp14:pctWidth>0</wp14:pctWidth>
            </wp14:sizeRelH>
            <wp14:sizeRelV relativeFrom="page">
              <wp14:pctHeight>0</wp14:pctHeight>
            </wp14:sizeRelV>
          </wp:anchor>
        </w:drawing>
      </w:r>
      <w:r w:rsidRPr="005825C7">
        <w:t>Specialized Engagement</w:t>
      </w:r>
    </w:p>
    <w:p w14:paraId="2B531956" w14:textId="77777777" w:rsidR="00B97B05" w:rsidRPr="005825C7" w:rsidRDefault="00B97B05" w:rsidP="00B97B05">
      <w:pPr>
        <w:pStyle w:val="ListParagraph"/>
        <w:ind w:left="720"/>
      </w:pPr>
      <w:r w:rsidRPr="005825C7">
        <w:t>Convene stakeholder groups and steering committees for project-specific workshops as needed.</w:t>
      </w:r>
    </w:p>
    <w:p w14:paraId="2DFFB2FD" w14:textId="77777777" w:rsidR="00B97B05" w:rsidRPr="005825C7" w:rsidRDefault="00B97B05" w:rsidP="00B97B05">
      <w:pPr>
        <w:pStyle w:val="ListParagraph"/>
        <w:ind w:left="720"/>
      </w:pPr>
      <w:r w:rsidRPr="005825C7">
        <w:t>Give presentations to civic organizations, community groups, and educational institutions, and participate in local events and festivals to increase community awareness and interaction.</w:t>
      </w:r>
    </w:p>
    <w:p w14:paraId="458256F9" w14:textId="77777777" w:rsidR="00B97B05" w:rsidRPr="005825C7" w:rsidRDefault="00B97B05" w:rsidP="00B97B05">
      <w:pPr>
        <w:pStyle w:val="ListParagraph"/>
        <w:ind w:left="720"/>
      </w:pPr>
      <w:r w:rsidRPr="005825C7">
        <w:t>Host signature events, such as an annual transportation forum, to share educational materials and gather public input.</w:t>
      </w:r>
    </w:p>
    <w:p w14:paraId="344F57BD" w14:textId="77777777" w:rsidR="00B97B05" w:rsidRPr="003F29B2" w:rsidRDefault="00B97B05" w:rsidP="00B97B05">
      <w:pPr>
        <w:pStyle w:val="ListParagraph"/>
        <w:ind w:left="720"/>
      </w:pPr>
      <w:r w:rsidRPr="005825C7">
        <w:t xml:space="preserve">Conduct outreach to Community Councils, </w:t>
      </w:r>
      <w:r>
        <w:t>T</w:t>
      </w:r>
      <w:r w:rsidRPr="005825C7">
        <w:t>ribal governments, local municipalities, and broader groups</w:t>
      </w:r>
      <w:r>
        <w:t xml:space="preserve"> (e.g., </w:t>
      </w:r>
      <w:r w:rsidRPr="005825C7">
        <w:t>school districts, youth organizations, health and human service providers, and higher education institutions</w:t>
      </w:r>
      <w:r>
        <w:t>)</w:t>
      </w:r>
      <w:r w:rsidRPr="005825C7">
        <w:t xml:space="preserve"> to ensure diverse perspectives are represented.</w:t>
      </w:r>
    </w:p>
    <w:p w14:paraId="62E5B9DC" w14:textId="77777777" w:rsidR="00B97B05" w:rsidRDefault="00B97B05" w:rsidP="00B97B05">
      <w:pPr>
        <w:spacing w:after="160" w:line="259" w:lineRule="auto"/>
        <w:rPr>
          <w:rFonts w:eastAsiaTheme="majorEastAsia" w:cstheme="majorBidi"/>
          <w:b/>
          <w:bCs/>
          <w:color w:val="5A7D36" w:themeColor="accent1"/>
          <w:sz w:val="28"/>
          <w:szCs w:val="28"/>
        </w:rPr>
      </w:pPr>
      <w:r>
        <w:br w:type="page"/>
      </w:r>
    </w:p>
    <w:p w14:paraId="1209CA73" w14:textId="77777777" w:rsidR="00481E8C" w:rsidRDefault="00542CA0" w:rsidP="00A057B0">
      <w:pPr>
        <w:pStyle w:val="Heading1"/>
      </w:pPr>
      <w:r w:rsidRPr="00A057B0">
        <w:lastRenderedPageBreak/>
        <w:t xml:space="preserve">Why </w:t>
      </w:r>
      <w:r w:rsidR="00A057B0" w:rsidRPr="00A057B0">
        <w:t>is public participation required?</w:t>
      </w:r>
      <w:bookmarkEnd w:id="12"/>
    </w:p>
    <w:p w14:paraId="79B4A430" w14:textId="230D3AAC" w:rsidR="00E921F7" w:rsidRDefault="0015201E" w:rsidP="00896B01">
      <w:r>
        <w:t xml:space="preserve">MVP receives funding from the federal government, which means </w:t>
      </w:r>
      <w:r w:rsidR="00E921F7">
        <w:t>we</w:t>
      </w:r>
      <w:r>
        <w:t xml:space="preserve"> must follow federal laws </w:t>
      </w:r>
      <w:r w:rsidR="003E5BFE">
        <w:t xml:space="preserve">governing the use of the funds and </w:t>
      </w:r>
      <w:r w:rsidR="003B0BD1">
        <w:t>the rights of the public</w:t>
      </w:r>
      <w:r w:rsidR="00520C6B">
        <w:t>.</w:t>
      </w:r>
      <w:r w:rsidR="003E5BFE">
        <w:t xml:space="preserve"> </w:t>
      </w:r>
      <w:r w:rsidR="00E921F7">
        <w:t xml:space="preserve">This section will describe the </w:t>
      </w:r>
      <w:r w:rsidR="00171CC8">
        <w:t xml:space="preserve">key </w:t>
      </w:r>
      <w:r w:rsidR="0010631B">
        <w:t>points of the regulations that MVP must follow.</w:t>
      </w:r>
    </w:p>
    <w:p w14:paraId="5E72965E" w14:textId="6EE7F7BB" w:rsidR="00896B01" w:rsidRPr="00896B01" w:rsidRDefault="00E921F7" w:rsidP="00896B01">
      <w:r>
        <w:t xml:space="preserve">Relevant </w:t>
      </w:r>
      <w:r w:rsidR="003E5BFE">
        <w:t>laws include:</w:t>
      </w:r>
    </w:p>
    <w:p w14:paraId="44DC53A6" w14:textId="77777777" w:rsidR="005867B7" w:rsidRPr="00843F54" w:rsidRDefault="005867B7" w:rsidP="000150F5">
      <w:pPr>
        <w:pStyle w:val="ListParagraph"/>
        <w:ind w:left="720"/>
      </w:pPr>
      <w:r w:rsidRPr="00E80429">
        <w:rPr>
          <w:i/>
        </w:rPr>
        <w:t>The Infrastructure Investment and Jobs Act, the current federal transportation funding law.</w:t>
      </w:r>
    </w:p>
    <w:p w14:paraId="20894D33" w14:textId="2D7DC4FE" w:rsidR="00F531E5" w:rsidRPr="00E80429" w:rsidRDefault="00F531E5" w:rsidP="000150F5">
      <w:pPr>
        <w:pStyle w:val="ListParagraph"/>
        <w:ind w:left="720"/>
      </w:pPr>
      <w:r w:rsidRPr="00E80429">
        <w:rPr>
          <w:i/>
        </w:rPr>
        <w:t>The Fixing America</w:t>
      </w:r>
      <w:r w:rsidR="001D0652" w:rsidRPr="00E80429">
        <w:rPr>
          <w:i/>
        </w:rPr>
        <w:t>’</w:t>
      </w:r>
      <w:r w:rsidRPr="00E80429">
        <w:rPr>
          <w:i/>
        </w:rPr>
        <w:t xml:space="preserve">s Surface Transportation Act, previous transportation legislation </w:t>
      </w:r>
      <w:r w:rsidR="00010068" w:rsidRPr="00E80429">
        <w:rPr>
          <w:i/>
        </w:rPr>
        <w:t xml:space="preserve">that </w:t>
      </w:r>
      <w:r w:rsidRPr="00E80429">
        <w:rPr>
          <w:i/>
        </w:rPr>
        <w:t>established many current requirements.</w:t>
      </w:r>
    </w:p>
    <w:p w14:paraId="78508A52" w14:textId="77777777" w:rsidR="00782E4D" w:rsidRPr="005825C7" w:rsidRDefault="00782E4D" w:rsidP="000150F5">
      <w:pPr>
        <w:pStyle w:val="ListParagraph"/>
        <w:ind w:left="720"/>
      </w:pPr>
      <w:r w:rsidRPr="00E80429">
        <w:rPr>
          <w:i/>
        </w:rPr>
        <w:t>The United States Code (U.S.C.) and the Code of Federal Regulations (CFR), especially 23 U.S.C. §134, 23 CFR Part 450, 49 U.S.C. §5303, and 49 CFR Part 613, which provide specific rules governing how transportation planning must be conducted.</w:t>
      </w:r>
    </w:p>
    <w:p w14:paraId="0D6BB6CD" w14:textId="44D7604D" w:rsidR="00782E4D" w:rsidRPr="00E80429" w:rsidRDefault="00782E4D" w:rsidP="000150F5">
      <w:pPr>
        <w:pStyle w:val="ListParagraph"/>
        <w:ind w:left="720"/>
      </w:pPr>
      <w:r w:rsidRPr="00E80429">
        <w:rPr>
          <w:i/>
        </w:rPr>
        <w:t xml:space="preserve">Title VI of the Civil Rights Act of 1964, which forbids entities that receive federal funds from discrimination </w:t>
      </w:r>
      <w:proofErr w:type="gramStart"/>
      <w:r w:rsidRPr="00E80429">
        <w:rPr>
          <w:i/>
        </w:rPr>
        <w:t>on the basis of</w:t>
      </w:r>
      <w:proofErr w:type="gramEnd"/>
      <w:r w:rsidRPr="00E80429">
        <w:rPr>
          <w:i/>
        </w:rPr>
        <w:t xml:space="preserve"> race, color, or national origin.</w:t>
      </w:r>
    </w:p>
    <w:p w14:paraId="1A07E6BF" w14:textId="286E3088" w:rsidR="00310294" w:rsidRDefault="003B0BD1" w:rsidP="00945C75">
      <w:r>
        <w:t xml:space="preserve">According to </w:t>
      </w:r>
      <w:r w:rsidR="00C96704">
        <w:t xml:space="preserve">these </w:t>
      </w:r>
      <w:r>
        <w:t>law</w:t>
      </w:r>
      <w:r w:rsidR="00C96704">
        <w:t>s</w:t>
      </w:r>
      <w:r>
        <w:t>,</w:t>
      </w:r>
      <w:r w:rsidR="005E1E74" w:rsidRPr="005825C7">
        <w:t xml:space="preserve"> MVP </w:t>
      </w:r>
      <w:r>
        <w:t xml:space="preserve">must </w:t>
      </w:r>
      <w:r w:rsidR="005E1E74" w:rsidRPr="005825C7">
        <w:t>maintain a PPP that creates clear, open pathways for community members, organizations, and agencies to participate meaningfully in transportation decision-making.</w:t>
      </w:r>
      <w:r w:rsidR="00D14B97">
        <w:t xml:space="preserve"> MVP’s planning and </w:t>
      </w:r>
      <w:proofErr w:type="gramStart"/>
      <w:r w:rsidR="00D14B97">
        <w:t>decision making</w:t>
      </w:r>
      <w:proofErr w:type="gramEnd"/>
      <w:r w:rsidR="00D14B97">
        <w:t xml:space="preserve"> processes must adhere to </w:t>
      </w:r>
      <w:bookmarkStart w:id="17" w:name="_Toc196491941"/>
      <w:r w:rsidR="00EE5A6C" w:rsidRPr="005825C7">
        <w:t>the 3Cs.</w:t>
      </w:r>
      <w:r w:rsidR="00EE5A6C" w:rsidRPr="005825C7">
        <w:rPr>
          <w:rStyle w:val="FootnoteReference"/>
        </w:rPr>
        <w:footnoteReference w:id="4"/>
      </w:r>
      <w:r w:rsidR="00EE5A6C" w:rsidRPr="005825C7">
        <w:rPr>
          <w:b/>
          <w:bCs/>
        </w:rPr>
        <w:t xml:space="preserve"> </w:t>
      </w:r>
      <w:r w:rsidR="00EE5A6C" w:rsidRPr="005825C7">
        <w:t>MVP incorporates the 3Cs into its transportation planning process by acting as a liaison between federal, state, and local government agencies, communities, and residents. MVP</w:t>
      </w:r>
      <w:r w:rsidR="00EE5A6C">
        <w:t>’</w:t>
      </w:r>
      <w:r w:rsidR="00EE5A6C" w:rsidRPr="005825C7">
        <w:t>s public participation process is designed to support broad engagement by residents of the MPA</w:t>
      </w:r>
      <w:r w:rsidR="00EE5A6C">
        <w:t xml:space="preserve"> and</w:t>
      </w:r>
      <w:r w:rsidR="00EE5A6C" w:rsidRPr="005825C7">
        <w:t>, in some cases</w:t>
      </w:r>
      <w:r w:rsidR="00EE5A6C">
        <w:t>,</w:t>
      </w:r>
      <w:r w:rsidR="00EE5A6C" w:rsidRPr="005825C7">
        <w:t xml:space="preserve"> residents of the </w:t>
      </w:r>
      <w:r w:rsidR="00EE5A6C">
        <w:t>MSB</w:t>
      </w:r>
      <w:r w:rsidR="00EE5A6C" w:rsidRPr="005825C7">
        <w:t xml:space="preserve">, by </w:t>
      </w:r>
      <w:r w:rsidR="00EE5A6C">
        <w:t xml:space="preserve">using </w:t>
      </w:r>
      <w:r w:rsidR="00EE5A6C" w:rsidRPr="005825C7">
        <w:t>multiple outreach, engagement, and public participation strategies.</w:t>
      </w:r>
    </w:p>
    <w:p w14:paraId="0B335AD4" w14:textId="264889D4" w:rsidR="00EE5A6C" w:rsidRPr="005825C7" w:rsidRDefault="00EE5A6C" w:rsidP="00E80429">
      <w:pPr>
        <w:keepNext/>
        <w:spacing w:after="80"/>
      </w:pPr>
      <w:r w:rsidRPr="005825C7">
        <w:t>Federal regulations</w:t>
      </w:r>
      <w:r w:rsidRPr="005825C7">
        <w:rPr>
          <w:rStyle w:val="FootnoteReference"/>
        </w:rPr>
        <w:footnoteReference w:id="5"/>
      </w:r>
      <w:r w:rsidRPr="005825C7">
        <w:t xml:space="preserve"> identify the minimum list of interested parties that must be provided reasonable opportunities to be involved with the metropolitan transportation planning process.</w:t>
      </w:r>
      <w:r>
        <w:t xml:space="preserve"> </w:t>
      </w:r>
      <w:r w:rsidRPr="005825C7">
        <w:t>MVP will actively engage the parties identified in the federal regulations and any other</w:t>
      </w:r>
      <w:r w:rsidR="006A75CE">
        <w:t xml:space="preserve"> locally relevant</w:t>
      </w:r>
      <w:r w:rsidRPr="005825C7">
        <w:t xml:space="preserve"> individuals, groups, or agencies. In the </w:t>
      </w:r>
      <w:proofErr w:type="spellStart"/>
      <w:r w:rsidRPr="005825C7">
        <w:t>MatSu</w:t>
      </w:r>
      <w:proofErr w:type="spellEnd"/>
      <w:r w:rsidRPr="005825C7">
        <w:t xml:space="preserve"> Valley, these parties will include but </w:t>
      </w:r>
      <w:proofErr w:type="gramStart"/>
      <w:r w:rsidR="000E7C00">
        <w:t xml:space="preserve">are </w:t>
      </w:r>
      <w:r w:rsidRPr="005825C7">
        <w:t>not be</w:t>
      </w:r>
      <w:proofErr w:type="gramEnd"/>
      <w:r w:rsidRPr="005825C7">
        <w:t xml:space="preserve"> limited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40"/>
      </w:tblGrid>
      <w:tr w:rsidR="00EE5A6C" w:rsidRPr="005825C7" w14:paraId="0C80CA67" w14:textId="77777777" w:rsidTr="00DA3ACD">
        <w:tc>
          <w:tcPr>
            <w:tcW w:w="4410" w:type="dxa"/>
          </w:tcPr>
          <w:p w14:paraId="4C3022B3" w14:textId="77777777" w:rsidR="00EE5A6C" w:rsidRPr="005825C7" w:rsidRDefault="00EE5A6C" w:rsidP="00E9735F">
            <w:pPr>
              <w:pStyle w:val="ListParagraph"/>
              <w:spacing w:after="40"/>
              <w:ind w:left="706"/>
            </w:pPr>
            <w:r w:rsidRPr="005825C7">
              <w:t>Alaska Railroad Corporation</w:t>
            </w:r>
          </w:p>
          <w:p w14:paraId="6DB002E5" w14:textId="77777777" w:rsidR="00EE5A6C" w:rsidRDefault="00EE5A6C" w:rsidP="00E9735F">
            <w:pPr>
              <w:pStyle w:val="ListParagraph"/>
              <w:spacing w:after="40"/>
              <w:ind w:left="706"/>
            </w:pPr>
            <w:r w:rsidRPr="005825C7">
              <w:t>Chickaloon Native Village</w:t>
            </w:r>
          </w:p>
          <w:p w14:paraId="146BEB2D" w14:textId="77777777" w:rsidR="00EE5A6C" w:rsidRPr="005825C7" w:rsidRDefault="00EE5A6C" w:rsidP="00E9735F">
            <w:pPr>
              <w:pStyle w:val="ListParagraph"/>
              <w:spacing w:after="40"/>
              <w:ind w:left="706"/>
            </w:pPr>
            <w:r>
              <w:t>Cities</w:t>
            </w:r>
          </w:p>
          <w:p w14:paraId="0B29EB0D" w14:textId="77777777" w:rsidR="00EE5A6C" w:rsidRPr="005825C7" w:rsidRDefault="00EE5A6C" w:rsidP="00E9735F">
            <w:pPr>
              <w:pStyle w:val="ListParagraph"/>
              <w:spacing w:after="40"/>
              <w:ind w:left="706"/>
            </w:pPr>
            <w:r w:rsidRPr="005825C7">
              <w:t>Community Councils</w:t>
            </w:r>
          </w:p>
          <w:p w14:paraId="622B130F" w14:textId="77777777" w:rsidR="00EE5A6C" w:rsidRPr="005825C7" w:rsidRDefault="00EE5A6C" w:rsidP="00E9735F">
            <w:pPr>
              <w:pStyle w:val="ListParagraph"/>
              <w:spacing w:after="40"/>
              <w:ind w:left="706"/>
            </w:pPr>
            <w:r w:rsidRPr="005825C7">
              <w:lastRenderedPageBreak/>
              <w:t>Knik Tribe</w:t>
            </w:r>
          </w:p>
          <w:p w14:paraId="29870F47" w14:textId="77777777" w:rsidR="00EE5A6C" w:rsidRDefault="00EE5A6C" w:rsidP="00E9735F">
            <w:pPr>
              <w:pStyle w:val="ListParagraph"/>
              <w:spacing w:after="40"/>
              <w:ind w:left="706"/>
            </w:pPr>
            <w:r>
              <w:t>MSB</w:t>
            </w:r>
          </w:p>
          <w:p w14:paraId="3D61CEB1" w14:textId="77777777" w:rsidR="00EE5A6C" w:rsidRPr="005825C7" w:rsidRDefault="00EE5A6C" w:rsidP="00E9735F">
            <w:pPr>
              <w:pStyle w:val="ListParagraph"/>
              <w:spacing w:after="40"/>
              <w:ind w:left="706"/>
            </w:pPr>
            <w:r w:rsidRPr="005825C7">
              <w:t>MSB School District</w:t>
            </w:r>
          </w:p>
          <w:p w14:paraId="6C43231B" w14:textId="77777777" w:rsidR="00EE5A6C" w:rsidRPr="005825C7" w:rsidRDefault="00EE5A6C" w:rsidP="00DA3ACD">
            <w:pPr>
              <w:pStyle w:val="ListParagraph"/>
              <w:spacing w:after="40"/>
              <w:ind w:left="706"/>
            </w:pPr>
            <w:r w:rsidRPr="005825C7">
              <w:t xml:space="preserve">Port </w:t>
            </w:r>
            <w:proofErr w:type="spellStart"/>
            <w:r w:rsidRPr="005825C7">
              <w:t>MacKenzie</w:t>
            </w:r>
            <w:proofErr w:type="spellEnd"/>
            <w:r w:rsidRPr="005825C7">
              <w:t xml:space="preserve"> Officials</w:t>
            </w:r>
          </w:p>
        </w:tc>
        <w:tc>
          <w:tcPr>
            <w:tcW w:w="4940" w:type="dxa"/>
          </w:tcPr>
          <w:p w14:paraId="66A6B599" w14:textId="77777777" w:rsidR="00EE5A6C" w:rsidRPr="005825C7" w:rsidRDefault="00EE5A6C" w:rsidP="00E80429">
            <w:pPr>
              <w:pStyle w:val="ListParagraph"/>
              <w:spacing w:after="40"/>
              <w:ind w:left="792"/>
            </w:pPr>
            <w:r w:rsidRPr="005825C7">
              <w:lastRenderedPageBreak/>
              <w:t>Residents of the MPA</w:t>
            </w:r>
          </w:p>
          <w:p w14:paraId="249192EA" w14:textId="77777777" w:rsidR="00EE5A6C" w:rsidRPr="005825C7" w:rsidRDefault="00EE5A6C" w:rsidP="00E80429">
            <w:pPr>
              <w:pStyle w:val="ListParagraph"/>
              <w:spacing w:after="40"/>
              <w:ind w:left="792"/>
            </w:pPr>
            <w:r w:rsidRPr="005825C7">
              <w:t>Residents of the region beyond the MPA, as appropriate</w:t>
            </w:r>
          </w:p>
          <w:p w14:paraId="7FBDD6CC" w14:textId="77777777" w:rsidR="00EE5A6C" w:rsidRPr="005825C7" w:rsidRDefault="00EE5A6C" w:rsidP="00E80429">
            <w:pPr>
              <w:pStyle w:val="ListParagraph"/>
              <w:spacing w:after="40"/>
              <w:ind w:left="792"/>
            </w:pPr>
            <w:r>
              <w:lastRenderedPageBreak/>
              <w:t xml:space="preserve">Local </w:t>
            </w:r>
            <w:r w:rsidRPr="005825C7">
              <w:t>Road Service Area Advisory Board</w:t>
            </w:r>
          </w:p>
          <w:p w14:paraId="30E64E5D" w14:textId="77777777" w:rsidR="00EE5A6C" w:rsidRPr="005825C7" w:rsidRDefault="00EE5A6C" w:rsidP="00E80429">
            <w:pPr>
              <w:pStyle w:val="ListParagraph"/>
              <w:spacing w:after="40"/>
              <w:ind w:left="792"/>
            </w:pPr>
            <w:r w:rsidRPr="005825C7">
              <w:t>Transit Service Providers</w:t>
            </w:r>
          </w:p>
          <w:p w14:paraId="0E59222D" w14:textId="77777777" w:rsidR="00EE5A6C" w:rsidRPr="005825C7" w:rsidRDefault="00EE5A6C" w:rsidP="00DA3ACD">
            <w:pPr>
              <w:pStyle w:val="ListParagraph"/>
              <w:spacing w:after="40"/>
              <w:ind w:left="794"/>
            </w:pPr>
            <w:r w:rsidRPr="005825C7">
              <w:t>Bike and Pedestrian Advocates</w:t>
            </w:r>
          </w:p>
        </w:tc>
      </w:tr>
    </w:tbl>
    <w:p w14:paraId="43E191C8" w14:textId="77777777" w:rsidR="00EE5A6C" w:rsidRPr="005825C7" w:rsidRDefault="00EE5A6C" w:rsidP="00EE5A6C">
      <w:pPr>
        <w:spacing w:before="120" w:line="240" w:lineRule="auto"/>
      </w:pPr>
      <w:r w:rsidRPr="005825C7">
        <w:lastRenderedPageBreak/>
        <w:t>This list is subject to change as other interested parties are identified through the planning and outreach processes.</w:t>
      </w:r>
    </w:p>
    <w:p w14:paraId="3FA2809F" w14:textId="77777777" w:rsidR="00EE5A6C" w:rsidRPr="000A2BF0" w:rsidRDefault="00EE5A6C" w:rsidP="00EE5A6C">
      <w:r w:rsidRPr="000A2BF0">
        <w:t>In addition to including the representatives of the Knik Tribe and Chickaloon Native Village on the Policy Board, MVP will consult directly with Tribal governments.</w:t>
      </w:r>
    </w:p>
    <w:p w14:paraId="582D1ADE" w14:textId="77777777" w:rsidR="00EE5A6C" w:rsidRDefault="00EE5A6C" w:rsidP="00EE5A6C">
      <w:r w:rsidRPr="005825C7">
        <w:t>MVP will also consult directly with any local, state, and federal agencies that may be impacted by the actions and projects of MVP. To the extent practicable, MVP will document roles, responsibilities, and key decision points for consultation with other governments and agencies, as required by federal regulations</w:t>
      </w:r>
      <w:r w:rsidRPr="005825C7">
        <w:rPr>
          <w:rStyle w:val="FootnoteReference"/>
        </w:rPr>
        <w:footnoteReference w:id="6"/>
      </w:r>
      <w:r w:rsidRPr="005825C7">
        <w:t>.</w:t>
      </w:r>
    </w:p>
    <w:p w14:paraId="00005871" w14:textId="47DC5B3D" w:rsidR="007A6F25" w:rsidRDefault="007A6F25" w:rsidP="00EE5A6C">
      <w:r>
        <w:t>By engaging early and often with community planning partners, MVP can build strong working relationships w</w:t>
      </w:r>
      <w:r w:rsidR="00792447">
        <w:t xml:space="preserve">hile providing </w:t>
      </w:r>
      <w:r w:rsidR="00FD7647">
        <w:t>residents with</w:t>
      </w:r>
      <w:r w:rsidR="00792447">
        <w:t xml:space="preserve"> the opportunity to provide valuable input at every stage of planning efforts.</w:t>
      </w:r>
      <w:r w:rsidR="00FD7647">
        <w:t xml:space="preserve"> Our efforts are always aimed towards transparency and inclusion</w:t>
      </w:r>
      <w:r w:rsidR="00583C3F">
        <w:t xml:space="preserve">; this is not only legally </w:t>
      </w:r>
      <w:r w:rsidR="00053B5E">
        <w:t>required but</w:t>
      </w:r>
      <w:r w:rsidR="00583C3F">
        <w:t xml:space="preserve"> also improves the planning outcomes.</w:t>
      </w:r>
      <w:r w:rsidR="00053B5E">
        <w:t xml:space="preserve"> The following sections provide more information about how MVP promotes access and accountability in every step of the planning and </w:t>
      </w:r>
      <w:proofErr w:type="gramStart"/>
      <w:r w:rsidR="00053B5E">
        <w:t>decision making</w:t>
      </w:r>
      <w:proofErr w:type="gramEnd"/>
      <w:r w:rsidR="00053B5E">
        <w:t xml:space="preserve"> process.</w:t>
      </w:r>
    </w:p>
    <w:p w14:paraId="2229835A" w14:textId="77777777" w:rsidR="00B64EBB" w:rsidRPr="005825C7" w:rsidRDefault="00B64EBB" w:rsidP="00583C3F">
      <w:pPr>
        <w:pStyle w:val="Heading2"/>
      </w:pPr>
      <w:bookmarkStart w:id="18" w:name="_Toc208319721"/>
      <w:r w:rsidRPr="005825C7">
        <w:t xml:space="preserve">Equity </w:t>
      </w:r>
      <w:r>
        <w:t>and</w:t>
      </w:r>
      <w:r w:rsidRPr="005825C7">
        <w:t xml:space="preserve"> Nondiscrimination</w:t>
      </w:r>
      <w:bookmarkEnd w:id="18"/>
    </w:p>
    <w:p w14:paraId="2DA0E4EB" w14:textId="79B8E196" w:rsidR="00B64EBB" w:rsidRPr="005825C7" w:rsidRDefault="00B64EBB" w:rsidP="00583C3F">
      <w:r w:rsidRPr="005825C7">
        <w:t>As a direct recipient of federal funding, MVP must follow federal nondiscrimination requirements, including those outlined in Title VI of the Civil Rights Act of 1964. MVP</w:t>
      </w:r>
      <w:r>
        <w:t>’</w:t>
      </w:r>
      <w:r w:rsidRPr="005825C7">
        <w:t xml:space="preserve">s Title VI Plan, available on the MVP website, outlines how MVP will ensure that </w:t>
      </w:r>
      <w:r w:rsidR="00A240A2">
        <w:t xml:space="preserve">people of </w:t>
      </w:r>
      <w:r w:rsidRPr="005825C7">
        <w:t>all races, income levels, ages, abilities, and genders have equal input in, and equally benefit from, the planning and project delivery processes of MVP.</w:t>
      </w:r>
    </w:p>
    <w:p w14:paraId="137E4618" w14:textId="299B9DA6" w:rsidR="00B64EBB" w:rsidRPr="00741745" w:rsidRDefault="00947FB9" w:rsidP="00583C3F">
      <w:pPr>
        <w:pStyle w:val="Heading2"/>
        <w:rPr>
          <w:rStyle w:val="Heading3Char"/>
          <w:rFonts w:ascii="Verdana" w:eastAsiaTheme="minorHAnsi" w:hAnsi="Verdana" w:cs="Calibri"/>
          <w:b/>
          <w:bCs/>
        </w:rPr>
      </w:pPr>
      <w:bookmarkStart w:id="19" w:name="_Toc208319722"/>
      <w:r>
        <w:rPr>
          <w:rStyle w:val="Heading3Char"/>
          <w:rFonts w:ascii="Verdana" w:eastAsiaTheme="minorHAnsi" w:hAnsi="Verdana" w:cs="Calibri"/>
          <w:b/>
          <w:bCs/>
        </w:rPr>
        <w:t>Removing Barriers to Participation</w:t>
      </w:r>
      <w:bookmarkEnd w:id="19"/>
    </w:p>
    <w:p w14:paraId="6E53B21A" w14:textId="2DF2CC39" w:rsidR="00B64EBB" w:rsidRPr="005825C7" w:rsidRDefault="00B64EBB" w:rsidP="00583C3F">
      <w:r w:rsidRPr="005825C7">
        <w:t>All stakeholders in the MPA and surrounding area have a right to participate fully in the transportation planning process.</w:t>
      </w:r>
      <w:r>
        <w:t xml:space="preserve"> </w:t>
      </w:r>
      <w:r w:rsidR="00B0439C">
        <w:t>MVP recognizes that certain g</w:t>
      </w:r>
      <w:r w:rsidRPr="005825C7">
        <w:t>roups</w:t>
      </w:r>
      <w:r w:rsidR="00BA7E58">
        <w:t xml:space="preserve">, such as </w:t>
      </w:r>
      <w:r w:rsidR="00BA7E58" w:rsidRPr="005825C7">
        <w:t>individuals with limited English proficiency, minorities, and lower</w:t>
      </w:r>
      <w:r w:rsidR="00BA7E58">
        <w:t>-</w:t>
      </w:r>
      <w:r w:rsidR="00BA7E58" w:rsidRPr="005825C7">
        <w:t>income residents</w:t>
      </w:r>
      <w:r w:rsidR="00BA7E58">
        <w:t>,</w:t>
      </w:r>
      <w:r w:rsidRPr="005825C7">
        <w:t xml:space="preserve"> have historically been left out of decision-making processes or face more significant barriers to participation than others</w:t>
      </w:r>
      <w:r w:rsidR="00BA7E58">
        <w:t>.</w:t>
      </w:r>
      <w:r>
        <w:t xml:space="preserve"> </w:t>
      </w:r>
      <w:r w:rsidRPr="005825C7">
        <w:t>These groups are considered “underrepresented” in the</w:t>
      </w:r>
      <w:r>
        <w:t xml:space="preserve"> </w:t>
      </w:r>
      <w:r w:rsidRPr="005825C7">
        <w:t>planning process and are often underserved by infrastructure</w:t>
      </w:r>
      <w:r>
        <w:t xml:space="preserve"> </w:t>
      </w:r>
      <w:r w:rsidRPr="005825C7">
        <w:t>and services.</w:t>
      </w:r>
      <w:r>
        <w:t xml:space="preserve"> MVP strives to</w:t>
      </w:r>
      <w:r w:rsidRPr="005825C7">
        <w:t xml:space="preserve"> engage </w:t>
      </w:r>
      <w:r w:rsidR="001E22A7">
        <w:t>these</w:t>
      </w:r>
      <w:r w:rsidRPr="005825C7">
        <w:t xml:space="preserve"> individuals</w:t>
      </w:r>
      <w:r w:rsidR="001E22A7">
        <w:t xml:space="preserve"> and </w:t>
      </w:r>
      <w:proofErr w:type="gramStart"/>
      <w:r w:rsidR="001E22A7">
        <w:lastRenderedPageBreak/>
        <w:t>neighborhoods</w:t>
      </w:r>
      <w:proofErr w:type="gramEnd"/>
      <w:r w:rsidRPr="005825C7">
        <w:t xml:space="preserve"> to support a fair planning process. Strategies to do so may include</w:t>
      </w:r>
      <w:r>
        <w:t xml:space="preserve"> the following</w:t>
      </w:r>
      <w:r w:rsidRPr="005825C7">
        <w:t>:</w:t>
      </w:r>
    </w:p>
    <w:p w14:paraId="1BE46FCE" w14:textId="77777777" w:rsidR="00B64EBB" w:rsidRPr="005825C7" w:rsidRDefault="00B64EBB" w:rsidP="00583C3F">
      <w:pPr>
        <w:pStyle w:val="ListParagraph"/>
        <w:ind w:left="720"/>
      </w:pPr>
      <w:r w:rsidRPr="005825C7">
        <w:rPr>
          <w:b/>
          <w:bCs/>
          <w:noProof/>
        </w:rPr>
        <mc:AlternateContent>
          <mc:Choice Requires="wpg">
            <w:drawing>
              <wp:anchor distT="0" distB="0" distL="114300" distR="114300" simplePos="0" relativeHeight="251658267" behindDoc="0" locked="0" layoutInCell="1" allowOverlap="1" wp14:anchorId="028B6774" wp14:editId="390C73CE">
                <wp:simplePos x="0" y="0"/>
                <wp:positionH relativeFrom="column">
                  <wp:posOffset>4549420</wp:posOffset>
                </wp:positionH>
                <wp:positionV relativeFrom="paragraph">
                  <wp:posOffset>9855</wp:posOffset>
                </wp:positionV>
                <wp:extent cx="1945005" cy="2524760"/>
                <wp:effectExtent l="0" t="0" r="0" b="8890"/>
                <wp:wrapSquare wrapText="bothSides"/>
                <wp:docPr id="1003130876" name="Group 2"/>
                <wp:cNvGraphicFramePr/>
                <a:graphic xmlns:a="http://schemas.openxmlformats.org/drawingml/2006/main">
                  <a:graphicData uri="http://schemas.microsoft.com/office/word/2010/wordprocessingGroup">
                    <wpg:wgp>
                      <wpg:cNvGrpSpPr/>
                      <wpg:grpSpPr>
                        <a:xfrm>
                          <a:off x="0" y="0"/>
                          <a:ext cx="1945005" cy="2524760"/>
                          <a:chOff x="114343" y="47668"/>
                          <a:chExt cx="1945407" cy="2248396"/>
                        </a:xfrm>
                      </wpg:grpSpPr>
                      <wps:wsp>
                        <wps:cNvPr id="362534681" name="Rectangle 1"/>
                        <wps:cNvSpPr/>
                        <wps:spPr>
                          <a:xfrm>
                            <a:off x="362044" y="314326"/>
                            <a:ext cx="1697706" cy="1981738"/>
                          </a:xfrm>
                          <a:prstGeom prst="round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669CA2F" w14:textId="77777777" w:rsidR="00B64EBB" w:rsidRPr="005825C7" w:rsidRDefault="00B64EBB" w:rsidP="00B64EBB">
                              <w:pPr>
                                <w:rPr>
                                  <w:sz w:val="20"/>
                                  <w:szCs w:val="20"/>
                                </w:rPr>
                              </w:pPr>
                              <w:r w:rsidRPr="005825C7">
                                <w:rPr>
                                  <w:sz w:val="20"/>
                                  <w:szCs w:val="20"/>
                                </w:rPr>
                                <w:t xml:space="preserve">The </w:t>
                              </w:r>
                              <w:r w:rsidRPr="005825C7">
                                <w:rPr>
                                  <w:b/>
                                  <w:bCs/>
                                  <w:sz w:val="20"/>
                                  <w:szCs w:val="20"/>
                                </w:rPr>
                                <w:t>MVP Title VI Plan</w:t>
                              </w:r>
                              <w:r w:rsidRPr="005825C7">
                                <w:rPr>
                                  <w:sz w:val="20"/>
                                  <w:szCs w:val="20"/>
                                </w:rPr>
                                <w:t xml:space="preserve"> ensures that all races, income levels, ages, abilities, and genders have equal input in, and equally benefit from, the planning and project delivery processes of MV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2308981" name="Graphic 1" descr="Chat with solid fill"/>
                          <pic:cNvPicPr>
                            <a:picLocks noChangeAspect="1"/>
                          </pic:cNvPicPr>
                        </pic:nvPicPr>
                        <pic:blipFill>
                          <a:blip r:embed="rId64">
                            <a:extLst>
                              <a:ext uri="{96DAC541-7B7A-43D3-8B79-37D633B846F1}">
                                <asvg:svgBlip xmlns:asvg="http://schemas.microsoft.com/office/drawing/2016/SVG/main" r:embed="rId65"/>
                              </a:ext>
                            </a:extLst>
                          </a:blip>
                          <a:stretch>
                            <a:fillRect/>
                          </a:stretch>
                        </pic:blipFill>
                        <pic:spPr>
                          <a:xfrm>
                            <a:off x="114343" y="47668"/>
                            <a:ext cx="543037" cy="54303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28B6774" id="_x0000_s1041" style="position:absolute;left:0;text-align:left;margin-left:358.2pt;margin-top:.8pt;width:153.15pt;height:198.8pt;z-index:251658267;mso-width-relative:margin;mso-height-relative:margin" coordorigin="1143,476" coordsize="19454,2248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">
                <v:roundrect id="Rectangle 1" o:spid="_x0000_s1042" style="position:absolute;left:3620;top:3143;width:16977;height:198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" fillcolor="#a3bf3b [3205]" stroked="f" strokeweight="1pt">
                  <v:stroke joinstyle="miter"/>
                  <v:textbox>
                    <w:txbxContent>
                      <w:p w14:paraId="3669CA2F" w14:textId="77777777" w:rsidR="00B64EBB" w:rsidRPr="005825C7" w:rsidRDefault="00B64EBB" w:rsidP="00B64EBB">
                        <w:pPr>
                          <w:rPr>
                            <w:sz w:val="20"/>
                            <w:szCs w:val="20"/>
                          </w:rPr>
                        </w:pPr>
                        <w:r w:rsidRPr="005825C7">
                          <w:rPr>
                            <w:sz w:val="20"/>
                            <w:szCs w:val="20"/>
                          </w:rPr>
                          <w:t xml:space="preserve">The </w:t>
                        </w:r>
                        <w:r w:rsidRPr="005825C7">
                          <w:rPr>
                            <w:b/>
                            <w:bCs/>
                            <w:sz w:val="20"/>
                            <w:szCs w:val="20"/>
                          </w:rPr>
                          <w:t>MVP Title VI Plan</w:t>
                        </w:r>
                        <w:r w:rsidRPr="005825C7">
                          <w:rPr>
                            <w:sz w:val="20"/>
                            <w:szCs w:val="20"/>
                          </w:rPr>
                          <w:t xml:space="preserve"> ensures that all races, income levels, ages, abilities, and genders have equal input in, and equally benefit from, the planning and project delivery processes of MVP.</w:t>
                        </w:r>
                      </w:p>
                    </w:txbxContent>
                  </v:textbox>
                </v:roundrect>
                <v:shape id="Graphic 1" o:spid="_x0000_s1043" type="#_x0000_t75" alt="Chat with solid fill" style="position:absolute;left:1143;top:476;width:5430;height:5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">
                  <v:imagedata r:id="rId66" o:title="Chat with solid fill"/>
                </v:shape>
                <w10:wrap type="square"/>
              </v:group>
            </w:pict>
          </mc:Fallback>
        </mc:AlternateContent>
      </w:r>
      <w:r w:rsidRPr="005825C7">
        <w:t>Attending community events in the areas and neighborhoods where underrepresented residents live, work, and play.</w:t>
      </w:r>
    </w:p>
    <w:p w14:paraId="25A1FC18" w14:textId="77777777" w:rsidR="00B64EBB" w:rsidRPr="005825C7" w:rsidRDefault="00B64EBB" w:rsidP="00583C3F">
      <w:pPr>
        <w:pStyle w:val="ListParagraph"/>
        <w:ind w:left="720"/>
      </w:pPr>
      <w:r w:rsidRPr="005825C7">
        <w:t xml:space="preserve">Holding multiple MVP-organized events for a single outreach effort to ensure </w:t>
      </w:r>
      <w:r>
        <w:t xml:space="preserve">that </w:t>
      </w:r>
      <w:r w:rsidRPr="005825C7">
        <w:t xml:space="preserve">events </w:t>
      </w:r>
      <w:r>
        <w:t xml:space="preserve">are held </w:t>
      </w:r>
      <w:r w:rsidRPr="005825C7">
        <w:t>in locations and at times convenient for the broad range of schedules, places of work and residence, and modes of transportation.</w:t>
      </w:r>
    </w:p>
    <w:p w14:paraId="5250D86B" w14:textId="77777777" w:rsidR="00B64EBB" w:rsidRPr="005825C7" w:rsidRDefault="00B64EBB" w:rsidP="00583C3F">
      <w:pPr>
        <w:pStyle w:val="ListParagraph"/>
        <w:ind w:left="720"/>
      </w:pPr>
      <w:r w:rsidRPr="005825C7">
        <w:t>Partnering with local organizations that work with underrepresented communities to advertise meetings, comment periods, and planning efforts.</w:t>
      </w:r>
    </w:p>
    <w:p w14:paraId="4FCCDC49" w14:textId="77777777" w:rsidR="00B64EBB" w:rsidRPr="005825C7" w:rsidRDefault="00B64EBB" w:rsidP="00583C3F">
      <w:pPr>
        <w:pStyle w:val="Heading2"/>
      </w:pPr>
      <w:bookmarkStart w:id="20" w:name="_Toc208319723"/>
      <w:r w:rsidRPr="005825C7">
        <w:t xml:space="preserve">Requests for Special Accommodations </w:t>
      </w:r>
      <w:r>
        <w:t>and</w:t>
      </w:r>
      <w:r w:rsidRPr="005825C7">
        <w:t xml:space="preserve"> Complaints Procedure</w:t>
      </w:r>
      <w:bookmarkEnd w:id="20"/>
    </w:p>
    <w:p w14:paraId="012BCE44" w14:textId="77777777" w:rsidR="00B64EBB" w:rsidRPr="005825C7" w:rsidRDefault="00B64EBB" w:rsidP="00583C3F">
      <w:r w:rsidRPr="005825C7">
        <w:t>The complaints procedure for civil rights violations or discrimination is included in the Title VI Plan and on the website. Requests for accommodations, such as printed materials, translated materials, an interpreter, or Americans with Disabilities Act (ADA) accommodations, may be sent to the MVP Executive Director.</w:t>
      </w:r>
    </w:p>
    <w:p w14:paraId="0F081A4F" w14:textId="56917CE0" w:rsidR="00B109A7" w:rsidRPr="005825C7" w:rsidRDefault="00C92A86" w:rsidP="00583C3F">
      <w:pPr>
        <w:pStyle w:val="Heading2"/>
      </w:pPr>
      <w:bookmarkStart w:id="21" w:name="_Toc208319724"/>
      <w:r>
        <w:t>Monthly Open</w:t>
      </w:r>
      <w:r w:rsidR="00B109A7" w:rsidRPr="005825C7">
        <w:t xml:space="preserve"> Meetings</w:t>
      </w:r>
      <w:bookmarkEnd w:id="21"/>
    </w:p>
    <w:p w14:paraId="44E5F7C2" w14:textId="223D8E5A" w:rsidR="00B109A7" w:rsidRPr="005825C7" w:rsidRDefault="004E780E" w:rsidP="00583C3F">
      <w:r>
        <w:t>MVP ho</w:t>
      </w:r>
      <w:r w:rsidR="00D2352A">
        <w:t>sts</w:t>
      </w:r>
      <w:r>
        <w:t xml:space="preserve"> two </w:t>
      </w:r>
      <w:r w:rsidR="00FD6590">
        <w:t xml:space="preserve">monthly </w:t>
      </w:r>
      <w:proofErr w:type="gramStart"/>
      <w:r w:rsidR="00FD6590">
        <w:t>meetings</w:t>
      </w:r>
      <w:r w:rsidR="002B1245">
        <w:t>—</w:t>
      </w:r>
      <w:proofErr w:type="gramEnd"/>
      <w:r w:rsidR="00D2352A">
        <w:t>the Technical Committee and the Policy Board</w:t>
      </w:r>
      <w:r w:rsidR="002B1245">
        <w:t>—</w:t>
      </w:r>
      <w:r w:rsidR="009660F8">
        <w:t xml:space="preserve">that offer valuable opportunities for community members to </w:t>
      </w:r>
      <w:r w:rsidR="00FD6590">
        <w:t xml:space="preserve">contribute their ideas, needs, and concerns to </w:t>
      </w:r>
      <w:r w:rsidR="005D169E">
        <w:t xml:space="preserve">any planning effort. </w:t>
      </w:r>
      <w:r w:rsidR="00B109A7" w:rsidRPr="005825C7">
        <w:t>The Technical Committee</w:t>
      </w:r>
      <w:r w:rsidR="008C19D1">
        <w:t xml:space="preserve"> </w:t>
      </w:r>
      <w:r w:rsidR="00A85536">
        <w:t>serves</w:t>
      </w:r>
      <w:r w:rsidR="008C19D1">
        <w:t xml:space="preserve"> as the working group</w:t>
      </w:r>
      <w:r w:rsidR="0087080A">
        <w:t xml:space="preserve"> of agency staff and transportation advocates who develop recommendations based on technical analysis and community input. These recommendations are then reviewed and acted upon by the Policy Board, a decision-making body composed of elected officials and agency representatives. Attending these meetings allows residents to share ideas, voice concerns, and influence </w:t>
      </w:r>
      <w:r w:rsidR="006B33D5">
        <w:t>decisions that shape local transportation priorities.</w:t>
      </w:r>
      <w:r w:rsidR="00A85536">
        <w:t xml:space="preserve"> </w:t>
      </w:r>
      <w:r w:rsidR="00B109A7" w:rsidRPr="005825C7">
        <w:t>The following guidelines will apply to the public process at all MVP Policy Board and committee meetings:</w:t>
      </w:r>
    </w:p>
    <w:p w14:paraId="455E9AA7" w14:textId="77777777" w:rsidR="00B109A7" w:rsidRPr="005825C7" w:rsidRDefault="00B109A7" w:rsidP="00583C3F">
      <w:pPr>
        <w:pStyle w:val="ListParagraph"/>
        <w:ind w:left="720"/>
      </w:pPr>
      <w:r>
        <w:t xml:space="preserve">An </w:t>
      </w:r>
      <w:r w:rsidRPr="005825C7">
        <w:t xml:space="preserve">optional sign-in sheet </w:t>
      </w:r>
      <w:r>
        <w:t xml:space="preserve">will be available </w:t>
      </w:r>
      <w:r w:rsidRPr="005825C7">
        <w:t xml:space="preserve">for in-person and virtual attendees. The information collected through the sign-in sheet will be used to track </w:t>
      </w:r>
      <w:r>
        <w:t>meeting attendance</w:t>
      </w:r>
      <w:r w:rsidRPr="005825C7">
        <w:t xml:space="preserve"> and add interested parties to the MVP mailing list.</w:t>
      </w:r>
    </w:p>
    <w:p w14:paraId="595FD5F4" w14:textId="77777777" w:rsidR="00B109A7" w:rsidRPr="005825C7" w:rsidRDefault="00B109A7" w:rsidP="00583C3F">
      <w:pPr>
        <w:pStyle w:val="ListParagraph"/>
        <w:ind w:left="720"/>
      </w:pPr>
      <w:r w:rsidRPr="005825C7">
        <w:t xml:space="preserve">Every Policy Board and Technical Committee meeting will have a “Voices of the Visitors” item on the agenda to allow public comment on any topic not </w:t>
      </w:r>
      <w:r w:rsidRPr="005825C7">
        <w:lastRenderedPageBreak/>
        <w:t>listed as an action item on the agenda. The Chair may specify a time limit for public testimony at the beginning of each meeting.</w:t>
      </w:r>
    </w:p>
    <w:p w14:paraId="4C9FD0F3" w14:textId="77777777" w:rsidR="00B109A7" w:rsidRPr="005825C7" w:rsidRDefault="00B109A7" w:rsidP="00583C3F">
      <w:pPr>
        <w:pStyle w:val="ListParagraph"/>
        <w:ind w:left="720"/>
      </w:pPr>
      <w:r w:rsidRPr="005825C7">
        <w:t xml:space="preserve">All action items will include an opportunity for public </w:t>
      </w:r>
      <w:proofErr w:type="gramStart"/>
      <w:r w:rsidRPr="005825C7">
        <w:t>comment</w:t>
      </w:r>
      <w:proofErr w:type="gramEnd"/>
      <w:r w:rsidRPr="005825C7">
        <w:t xml:space="preserve"> during the meeting.</w:t>
      </w:r>
    </w:p>
    <w:p w14:paraId="2A1FD5EB" w14:textId="77777777" w:rsidR="00B109A7" w:rsidRPr="005825C7" w:rsidRDefault="00B109A7" w:rsidP="00583C3F">
      <w:pPr>
        <w:pStyle w:val="ListParagraph"/>
        <w:ind w:left="720"/>
      </w:pPr>
      <w:r w:rsidRPr="005825C7">
        <w:t xml:space="preserve">Comments may be submitted in writing </w:t>
      </w:r>
      <w:r>
        <w:t xml:space="preserve">before </w:t>
      </w:r>
      <w:r w:rsidRPr="005825C7">
        <w:t>the meeting and will be read into the record at the appropriate time in the agenda.</w:t>
      </w:r>
    </w:p>
    <w:p w14:paraId="225E5178" w14:textId="77777777" w:rsidR="00B109A7" w:rsidRPr="005825C7" w:rsidRDefault="00B109A7" w:rsidP="00583C3F">
      <w:pPr>
        <w:pStyle w:val="ListParagraph"/>
        <w:ind w:left="720"/>
      </w:pPr>
      <w:r w:rsidRPr="005825C7">
        <w:t>Items on a meeting agenda may be voted on</w:t>
      </w:r>
      <w:r>
        <w:t>,</w:t>
      </w:r>
      <w:r w:rsidRPr="005825C7">
        <w:t xml:space="preserve"> or </w:t>
      </w:r>
      <w:r>
        <w:t xml:space="preserve">an </w:t>
      </w:r>
      <w:r w:rsidRPr="005825C7">
        <w:t xml:space="preserve">action </w:t>
      </w:r>
      <w:r>
        <w:t xml:space="preserve">item </w:t>
      </w:r>
      <w:r w:rsidRPr="005825C7">
        <w:t xml:space="preserve">may be deferred, tabled, or </w:t>
      </w:r>
      <w:proofErr w:type="gramStart"/>
      <w:r w:rsidRPr="005825C7">
        <w:t>referred back</w:t>
      </w:r>
      <w:proofErr w:type="gramEnd"/>
      <w:r w:rsidRPr="005825C7">
        <w:t xml:space="preserve"> to </w:t>
      </w:r>
      <w:r>
        <w:t>a</w:t>
      </w:r>
      <w:r w:rsidRPr="005825C7">
        <w:t xml:space="preserve"> committee for further consideration at the </w:t>
      </w:r>
      <w:r>
        <w:t>B</w:t>
      </w:r>
      <w:r w:rsidRPr="005825C7">
        <w:t>oard</w:t>
      </w:r>
      <w:r>
        <w:t>’s</w:t>
      </w:r>
      <w:r w:rsidRPr="005825C7">
        <w:t xml:space="preserve"> discretion.</w:t>
      </w:r>
    </w:p>
    <w:p w14:paraId="17682BCF" w14:textId="77777777" w:rsidR="00B109A7" w:rsidRPr="005825C7" w:rsidRDefault="00B109A7" w:rsidP="00583C3F">
      <w:pPr>
        <w:pStyle w:val="ListParagraph"/>
        <w:ind w:left="720"/>
      </w:pPr>
      <w:r w:rsidRPr="005825C7">
        <w:t>Past meeting materials</w:t>
      </w:r>
      <w:r>
        <w:t>,</w:t>
      </w:r>
      <w:r w:rsidRPr="005825C7">
        <w:t xml:space="preserve"> including agendas, minutes, packets, and approved planning documents</w:t>
      </w:r>
      <w:r>
        <w:t>,</w:t>
      </w:r>
      <w:r w:rsidRPr="005825C7">
        <w:t xml:space="preserve"> will be posted on the MVP website</w:t>
      </w:r>
      <w:r>
        <w:t xml:space="preserve"> (</w:t>
      </w:r>
      <w:hyperlink r:id="rId67" w:history="1">
        <w:r w:rsidRPr="000964F6">
          <w:rPr>
            <w:rStyle w:val="Hyperlink"/>
          </w:rPr>
          <w:t>www.MVPMPO.com</w:t>
        </w:r>
      </w:hyperlink>
      <w:r>
        <w:t>)</w:t>
      </w:r>
      <w:r w:rsidRPr="005825C7">
        <w:t>.</w:t>
      </w:r>
    </w:p>
    <w:p w14:paraId="1265550E" w14:textId="28561846" w:rsidR="00B109A7" w:rsidRPr="005825C7" w:rsidRDefault="00C92A86" w:rsidP="00583C3F">
      <w:pPr>
        <w:pStyle w:val="Heading2"/>
      </w:pPr>
      <w:bookmarkStart w:id="22" w:name="_Toc208319725"/>
      <w:r>
        <w:t xml:space="preserve">Ongoing </w:t>
      </w:r>
      <w:r w:rsidR="00B109A7" w:rsidRPr="005825C7">
        <w:t>Online Access</w:t>
      </w:r>
      <w:bookmarkEnd w:id="22"/>
    </w:p>
    <w:p w14:paraId="547CBE0C" w14:textId="77777777" w:rsidR="00B109A7" w:rsidRPr="005825C7" w:rsidRDefault="00B109A7" w:rsidP="00B109A7">
      <w:r w:rsidRPr="005825C7">
        <w:t>MVP uses online participation tools, including a website. To support accessibility, the website can be automatically translated into several languages commonly used in the MPA and surrounding region</w:t>
      </w:r>
      <w:r>
        <w:t>,</w:t>
      </w:r>
      <w:r w:rsidRPr="005825C7">
        <w:t xml:space="preserve"> and the font size can be adjusted for greater readability. MVP may </w:t>
      </w:r>
      <w:r>
        <w:t xml:space="preserve">also </w:t>
      </w:r>
      <w:r w:rsidRPr="005825C7">
        <w:t>provide closed captioning upon request for virtual meetings and video recordings via the virtual meeting platform and/or YouTube.</w:t>
      </w:r>
    </w:p>
    <w:p w14:paraId="5093A288" w14:textId="511D2CE5" w:rsidR="00B109A7" w:rsidRDefault="00B109A7" w:rsidP="00B109A7">
      <w:r w:rsidRPr="005825C7">
        <w:t>Online engagement strategies increase the accessibility and reach of MVP</w:t>
      </w:r>
      <w:r>
        <w:t>’</w:t>
      </w:r>
      <w:r w:rsidRPr="005825C7">
        <w:t xml:space="preserve">s engagement activities but are </w:t>
      </w:r>
      <w:r>
        <w:t>un</w:t>
      </w:r>
      <w:r w:rsidRPr="005825C7">
        <w:t>suitable for all stakeholders. To ensure the greatest degree of engagement</w:t>
      </w:r>
      <w:r>
        <w:t>,</w:t>
      </w:r>
      <w:r w:rsidRPr="007A352F">
        <w:t xml:space="preserve"> </w:t>
      </w:r>
      <w:r w:rsidRPr="005825C7">
        <w:t>MVP does not limit its outreach activities to online methods</w:t>
      </w:r>
      <w:r>
        <w:t xml:space="preserve">, which promotes engagement </w:t>
      </w:r>
      <w:r w:rsidRPr="005825C7">
        <w:t>by individuals who do not have access to the internet, are not comfortable using technology, or otherwise prefer nondigital methods of interaction.</w:t>
      </w:r>
      <w:r w:rsidR="00F939A3">
        <w:t xml:space="preserve"> The following section dives into the comprehensive outreach methods MVP uses to interact with the public. </w:t>
      </w:r>
    </w:p>
    <w:p w14:paraId="3990C618" w14:textId="77777777" w:rsidR="00210C83" w:rsidRDefault="00210C83">
      <w:pPr>
        <w:spacing w:after="160" w:line="259" w:lineRule="auto"/>
        <w:rPr>
          <w:rFonts w:eastAsiaTheme="majorEastAsia" w:cstheme="majorBidi"/>
          <w:b/>
          <w:bCs/>
          <w:color w:val="5A7D36" w:themeColor="accent1"/>
          <w:sz w:val="28"/>
          <w:szCs w:val="28"/>
        </w:rPr>
      </w:pPr>
      <w:r>
        <w:br w:type="page"/>
      </w:r>
    </w:p>
    <w:p w14:paraId="7B58CF6C" w14:textId="1E0FC61E" w:rsidR="0032621C" w:rsidRDefault="0032621C" w:rsidP="00431001">
      <w:pPr>
        <w:pStyle w:val="Heading1"/>
      </w:pPr>
      <w:bookmarkStart w:id="23" w:name="_Toc196491942"/>
      <w:bookmarkStart w:id="24" w:name="_heading=h.gjdgxs" w:colFirst="0" w:colLast="0"/>
      <w:bookmarkStart w:id="25" w:name="_Toc196491947"/>
      <w:bookmarkStart w:id="26" w:name="_Toc196491948"/>
      <w:bookmarkStart w:id="27" w:name="_Toc196491949"/>
      <w:bookmarkStart w:id="28" w:name="_Toc196491951"/>
      <w:bookmarkStart w:id="29" w:name="_Toc196491952"/>
      <w:bookmarkStart w:id="30" w:name="_Toc196491953"/>
      <w:bookmarkStart w:id="31" w:name="_Toc196491954"/>
      <w:bookmarkStart w:id="32" w:name="_Toc196491955"/>
      <w:bookmarkStart w:id="33" w:name="_Toc196491956"/>
      <w:bookmarkStart w:id="34" w:name="_Toc196491957"/>
      <w:bookmarkStart w:id="35" w:name="_Toc196491958"/>
      <w:bookmarkStart w:id="36" w:name="_Toc196491959"/>
      <w:bookmarkStart w:id="37" w:name="_Toc196491961"/>
      <w:bookmarkStart w:id="38" w:name="_Toc196491962"/>
      <w:bookmarkStart w:id="39" w:name="_Toc196492219"/>
      <w:bookmarkStart w:id="40" w:name="_Toc196492229"/>
      <w:bookmarkStart w:id="41" w:name="_Toc196492231"/>
      <w:bookmarkStart w:id="42" w:name="_Toc196492232"/>
      <w:bookmarkStart w:id="43" w:name="_Toc196492233"/>
      <w:bookmarkStart w:id="44" w:name="_Toc196492234"/>
      <w:bookmarkStart w:id="45" w:name="_Toc196492235"/>
      <w:bookmarkStart w:id="46" w:name="_Toc196492236"/>
      <w:bookmarkStart w:id="47" w:name="_Toc196492238"/>
      <w:bookmarkStart w:id="48" w:name="_Toc196492239"/>
      <w:bookmarkStart w:id="49" w:name="_Toc196492240"/>
      <w:bookmarkStart w:id="50" w:name="_Toc196492241"/>
      <w:bookmarkStart w:id="51" w:name="_Toc196492243"/>
      <w:bookmarkStart w:id="52" w:name="_Toc196492244"/>
      <w:bookmarkStart w:id="53" w:name="_Toc196492245"/>
      <w:bookmarkStart w:id="54" w:name="_Toc196492246"/>
      <w:bookmarkStart w:id="55" w:name="_Toc196492247"/>
      <w:bookmarkStart w:id="56" w:name="_Toc196492249"/>
      <w:bookmarkStart w:id="57" w:name="_Toc196492250"/>
      <w:bookmarkStart w:id="58" w:name="_Toc196492251"/>
      <w:bookmarkStart w:id="59" w:name="_Toc196492253"/>
      <w:bookmarkStart w:id="60" w:name="_Toc196492254"/>
      <w:bookmarkStart w:id="61" w:name="_Toc196492255"/>
      <w:bookmarkStart w:id="62" w:name="_Toc196492257"/>
      <w:bookmarkStart w:id="63" w:name="_Toc196492258"/>
      <w:bookmarkStart w:id="64" w:name="_Toc196492259"/>
      <w:bookmarkStart w:id="65" w:name="_Toc196492261"/>
      <w:bookmarkStart w:id="66" w:name="_Toc196492263"/>
      <w:bookmarkStart w:id="67" w:name="_Toc196492264"/>
      <w:bookmarkStart w:id="68" w:name="_Toc196492266"/>
      <w:bookmarkStart w:id="69" w:name="_Toc196492267"/>
      <w:bookmarkStart w:id="70" w:name="_Toc196492268"/>
      <w:bookmarkStart w:id="71" w:name="_Toc196492269"/>
      <w:bookmarkStart w:id="72" w:name="_Toc196492271"/>
      <w:bookmarkStart w:id="73" w:name="_Toc196492272"/>
      <w:bookmarkStart w:id="74" w:name="_Toc196492273"/>
      <w:bookmarkStart w:id="75" w:name="_Toc196492274"/>
      <w:bookmarkStart w:id="76" w:name="_Toc196492276"/>
      <w:bookmarkStart w:id="77" w:name="_Toc196492277"/>
      <w:bookmarkStart w:id="78" w:name="_Toc196492278"/>
      <w:bookmarkStart w:id="79" w:name="_Toc196492280"/>
      <w:bookmarkStart w:id="80" w:name="_Toc196492282"/>
      <w:bookmarkStart w:id="81" w:name="_Toc208319744"/>
      <w:bookmarkEnd w:id="17"/>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r>
        <w:lastRenderedPageBreak/>
        <w:t>How does MVP measure success?</w:t>
      </w:r>
      <w:bookmarkEnd w:id="81"/>
    </w:p>
    <w:bookmarkEnd w:id="80"/>
    <w:p w14:paraId="44E659FC" w14:textId="12BC7D5C" w:rsidR="009B579D" w:rsidRPr="009B579D" w:rsidRDefault="008F4B22" w:rsidP="00E80429">
      <w:r>
        <w:t xml:space="preserve">As part of the 3C transportation planning process, MVP measures public engagement to ensure that outreach efforts are inclusive, effective, and responsive to community needs. </w:t>
      </w:r>
      <w:r w:rsidR="00A42210">
        <w:t xml:space="preserve">To understand if MVP is </w:t>
      </w:r>
      <w:r w:rsidR="00C54083">
        <w:t>reaching a broad audience, we will</w:t>
      </w:r>
      <w:r w:rsidR="00E10F3C">
        <w:t xml:space="preserve"> track data</w:t>
      </w:r>
      <w:r w:rsidR="002D6573">
        <w:t xml:space="preserve"> for measures of success like those outlined in Table 5.</w:t>
      </w:r>
      <w:r w:rsidR="00F11102">
        <w:t xml:space="preserve"> MVP also encourages members of the public to provide direct feedback on the public participation process to help MVP improve.</w:t>
      </w:r>
    </w:p>
    <w:p w14:paraId="5DE03C09" w14:textId="377AC1F8" w:rsidR="00343435" w:rsidRPr="005825C7" w:rsidRDefault="00FB4A2A" w:rsidP="00343435">
      <w:r w:rsidRPr="005825C7">
        <w:t>During each update to the PPP, MVP will review outreach efforts to date using these measures and adjust strategies as needed.</w:t>
      </w:r>
    </w:p>
    <w:p w14:paraId="3A6DCEF5" w14:textId="68B4FABD" w:rsidR="00E85989" w:rsidRPr="005825C7" w:rsidRDefault="00E85989" w:rsidP="00E85989">
      <w:pPr>
        <w:pStyle w:val="Caption"/>
      </w:pPr>
      <w:bookmarkStart w:id="82" w:name="_Toc208230870"/>
      <w:r w:rsidRPr="005825C7">
        <w:rPr>
          <w:b/>
          <w:bCs/>
        </w:rPr>
        <w:t xml:space="preserve">Table </w:t>
      </w:r>
      <w:r w:rsidRPr="005825C7">
        <w:rPr>
          <w:b/>
          <w:bCs/>
        </w:rPr>
        <w:fldChar w:fldCharType="begin"/>
      </w:r>
      <w:r w:rsidRPr="005825C7">
        <w:rPr>
          <w:b/>
          <w:bCs/>
        </w:rPr>
        <w:instrText xml:space="preserve"> SEQ Table \* ARABIC </w:instrText>
      </w:r>
      <w:r w:rsidRPr="005825C7">
        <w:rPr>
          <w:b/>
          <w:bCs/>
        </w:rPr>
        <w:fldChar w:fldCharType="separate"/>
      </w:r>
      <w:r w:rsidR="001D0652">
        <w:rPr>
          <w:b/>
          <w:bCs/>
          <w:noProof/>
        </w:rPr>
        <w:t>5</w:t>
      </w:r>
      <w:r w:rsidRPr="005825C7">
        <w:fldChar w:fldCharType="end"/>
      </w:r>
      <w:r w:rsidRPr="005825C7">
        <w:rPr>
          <w:b/>
          <w:bCs/>
        </w:rPr>
        <w:t>.</w:t>
      </w:r>
      <w:r w:rsidRPr="005825C7">
        <w:t xml:space="preserve"> Example Measures by Type of Activity</w:t>
      </w:r>
      <w:bookmarkEnd w:id="82"/>
    </w:p>
    <w:tbl>
      <w:tblPr>
        <w:tblStyle w:val="TableGrid"/>
        <w:tblW w:w="0" w:type="auto"/>
        <w:tblLook w:val="04A0" w:firstRow="1" w:lastRow="0" w:firstColumn="1" w:lastColumn="0" w:noHBand="0" w:noVBand="1"/>
      </w:tblPr>
      <w:tblGrid>
        <w:gridCol w:w="9350"/>
      </w:tblGrid>
      <w:tr w:rsidR="00E85989" w:rsidRPr="005825C7" w14:paraId="78433C03" w14:textId="77777777">
        <w:trPr>
          <w:trHeight w:val="432"/>
        </w:trPr>
        <w:tc>
          <w:tcPr>
            <w:tcW w:w="9350" w:type="dxa"/>
            <w:tcBorders>
              <w:top w:val="single" w:sz="4" w:space="0" w:color="5A7D36" w:themeColor="accent1"/>
              <w:left w:val="single" w:sz="4" w:space="0" w:color="5A7D36" w:themeColor="accent1"/>
              <w:bottom w:val="single" w:sz="4" w:space="0" w:color="C8DA87" w:themeColor="accent2" w:themeTint="99"/>
              <w:right w:val="single" w:sz="4" w:space="0" w:color="5A7D36" w:themeColor="accent1"/>
            </w:tcBorders>
            <w:shd w:val="clear" w:color="auto" w:fill="5A7D36" w:themeFill="accent1"/>
            <w:vAlign w:val="center"/>
          </w:tcPr>
          <w:p w14:paraId="21A95589" w14:textId="77777777" w:rsidR="00E85989" w:rsidRPr="005825C7" w:rsidRDefault="00E85989">
            <w:pPr>
              <w:spacing w:before="20" w:after="20"/>
              <w:jc w:val="center"/>
            </w:pPr>
            <w:r w:rsidRPr="005825C7">
              <w:rPr>
                <w:b/>
                <w:bCs/>
                <w:color w:val="FFFFFF" w:themeColor="background1"/>
              </w:rPr>
              <w:t>In-Person</w:t>
            </w:r>
          </w:p>
        </w:tc>
      </w:tr>
      <w:tr w:rsidR="00E85989" w:rsidRPr="005825C7" w14:paraId="35CD3F5E" w14:textId="77777777">
        <w:tc>
          <w:tcPr>
            <w:tcW w:w="9350" w:type="dxa"/>
            <w:tcBorders>
              <w:top w:val="single" w:sz="4" w:space="0" w:color="C8DA87" w:themeColor="accent2" w:themeTint="99"/>
              <w:left w:val="single" w:sz="4" w:space="0" w:color="C8DA87" w:themeColor="accent2" w:themeTint="99"/>
              <w:bottom w:val="single" w:sz="4" w:space="0" w:color="5A7D36" w:themeColor="accent1"/>
              <w:right w:val="single" w:sz="4" w:space="0" w:color="C8DA87" w:themeColor="accent2" w:themeTint="99"/>
            </w:tcBorders>
            <w:vAlign w:val="center"/>
          </w:tcPr>
          <w:p w14:paraId="466237B9" w14:textId="6EBAAC6F" w:rsidR="00E85989" w:rsidRPr="005825C7" w:rsidRDefault="00E85989" w:rsidP="00F51F92">
            <w:pPr>
              <w:pStyle w:val="ListParagraph"/>
              <w:spacing w:before="40" w:after="40"/>
              <w:ind w:left="695"/>
            </w:pPr>
            <w:r w:rsidRPr="005825C7">
              <w:t>Number of presentations given</w:t>
            </w:r>
          </w:p>
          <w:p w14:paraId="41009F21" w14:textId="77777777" w:rsidR="00E85989" w:rsidRPr="005825C7" w:rsidRDefault="00E85989" w:rsidP="00F51F92">
            <w:pPr>
              <w:pStyle w:val="ListParagraph"/>
              <w:spacing w:before="40" w:after="40"/>
              <w:ind w:left="695"/>
            </w:pPr>
            <w:r w:rsidRPr="005825C7">
              <w:t>Number of tabling events</w:t>
            </w:r>
          </w:p>
          <w:p w14:paraId="4FE5968B" w14:textId="77777777" w:rsidR="00E85989" w:rsidRPr="005825C7" w:rsidRDefault="00E85989" w:rsidP="00F51F92">
            <w:pPr>
              <w:pStyle w:val="ListParagraph"/>
              <w:spacing w:before="40" w:after="40"/>
              <w:ind w:left="695"/>
            </w:pPr>
            <w:r w:rsidRPr="005825C7">
              <w:t>Number of visitors at tabling events</w:t>
            </w:r>
          </w:p>
        </w:tc>
      </w:tr>
      <w:tr w:rsidR="00E85989" w:rsidRPr="005825C7" w14:paraId="39AEEAA0" w14:textId="77777777">
        <w:trPr>
          <w:trHeight w:val="432"/>
        </w:trPr>
        <w:tc>
          <w:tcPr>
            <w:tcW w:w="9350" w:type="dxa"/>
            <w:tcBorders>
              <w:top w:val="single" w:sz="4" w:space="0" w:color="5A7D36" w:themeColor="accent1"/>
              <w:left w:val="single" w:sz="4" w:space="0" w:color="5A7D36" w:themeColor="accent1"/>
              <w:bottom w:val="single" w:sz="4" w:space="0" w:color="5A7D36" w:themeColor="accent1"/>
              <w:right w:val="single" w:sz="4" w:space="0" w:color="5A7D36" w:themeColor="accent1"/>
            </w:tcBorders>
            <w:shd w:val="clear" w:color="auto" w:fill="5A7D36" w:themeFill="accent1"/>
            <w:vAlign w:val="center"/>
          </w:tcPr>
          <w:p w14:paraId="1E04D011" w14:textId="64873BA6" w:rsidR="00E85989" w:rsidRPr="005825C7" w:rsidRDefault="00E85989">
            <w:pPr>
              <w:spacing w:before="20" w:after="20"/>
              <w:jc w:val="center"/>
            </w:pPr>
            <w:r w:rsidRPr="005825C7">
              <w:rPr>
                <w:b/>
                <w:bCs/>
                <w:color w:val="FFFFFF" w:themeColor="background1"/>
              </w:rPr>
              <w:t>Analog</w:t>
            </w:r>
          </w:p>
        </w:tc>
      </w:tr>
      <w:tr w:rsidR="00E85989" w:rsidRPr="005825C7" w14:paraId="5026E3E0" w14:textId="77777777">
        <w:tc>
          <w:tcPr>
            <w:tcW w:w="9350" w:type="dxa"/>
            <w:tcBorders>
              <w:top w:val="single" w:sz="4" w:space="0" w:color="5A7D36" w:themeColor="accent1"/>
              <w:left w:val="single" w:sz="4" w:space="0" w:color="C8DA87" w:themeColor="accent2" w:themeTint="99"/>
              <w:bottom w:val="single" w:sz="4" w:space="0" w:color="5A7D36" w:themeColor="accent1"/>
              <w:right w:val="single" w:sz="4" w:space="0" w:color="C8DA87" w:themeColor="accent2" w:themeTint="99"/>
            </w:tcBorders>
            <w:vAlign w:val="center"/>
          </w:tcPr>
          <w:p w14:paraId="066BDCC9" w14:textId="665861B7" w:rsidR="00E85989" w:rsidRPr="005825C7" w:rsidRDefault="00E85989" w:rsidP="00F51F92">
            <w:pPr>
              <w:pStyle w:val="ListParagraph"/>
              <w:spacing w:before="40" w:after="40"/>
              <w:ind w:left="695"/>
            </w:pPr>
            <w:r w:rsidRPr="005825C7">
              <w:t>Number of survey responses</w:t>
            </w:r>
          </w:p>
          <w:p w14:paraId="7301CAA2" w14:textId="77777777" w:rsidR="00E85989" w:rsidRPr="005825C7" w:rsidRDefault="00E85989" w:rsidP="00F51F92">
            <w:pPr>
              <w:pStyle w:val="ListParagraph"/>
              <w:spacing w:before="40" w:after="40"/>
              <w:ind w:left="695"/>
            </w:pPr>
            <w:r w:rsidRPr="005825C7">
              <w:t>Phone calls received</w:t>
            </w:r>
          </w:p>
          <w:p w14:paraId="26C78ADC" w14:textId="77777777" w:rsidR="00E85989" w:rsidRPr="005825C7" w:rsidRDefault="00E85989" w:rsidP="00F51F92">
            <w:pPr>
              <w:pStyle w:val="ListParagraph"/>
              <w:spacing w:before="40" w:after="40"/>
              <w:ind w:left="695"/>
            </w:pPr>
            <w:r w:rsidRPr="005825C7">
              <w:t>Letters received</w:t>
            </w:r>
          </w:p>
        </w:tc>
      </w:tr>
      <w:tr w:rsidR="00E85989" w:rsidRPr="005825C7" w14:paraId="618E3728" w14:textId="77777777">
        <w:trPr>
          <w:trHeight w:val="432"/>
        </w:trPr>
        <w:tc>
          <w:tcPr>
            <w:tcW w:w="9350" w:type="dxa"/>
            <w:tcBorders>
              <w:top w:val="single" w:sz="4" w:space="0" w:color="5A7D36" w:themeColor="accent1"/>
              <w:left w:val="single" w:sz="4" w:space="0" w:color="5A7D36" w:themeColor="accent1"/>
              <w:bottom w:val="single" w:sz="4" w:space="0" w:color="5A7D36" w:themeColor="accent1"/>
              <w:right w:val="single" w:sz="4" w:space="0" w:color="5A7D36" w:themeColor="accent1"/>
            </w:tcBorders>
            <w:shd w:val="clear" w:color="auto" w:fill="5A7D36" w:themeFill="accent1"/>
            <w:vAlign w:val="center"/>
          </w:tcPr>
          <w:p w14:paraId="7F00ECED" w14:textId="726EED1C" w:rsidR="00E85989" w:rsidRPr="005825C7" w:rsidRDefault="00E85989">
            <w:pPr>
              <w:spacing w:before="20" w:after="20"/>
              <w:jc w:val="center"/>
            </w:pPr>
            <w:r w:rsidRPr="005825C7">
              <w:rPr>
                <w:b/>
                <w:bCs/>
                <w:color w:val="FFFFFF" w:themeColor="background1"/>
              </w:rPr>
              <w:t>Digital</w:t>
            </w:r>
          </w:p>
        </w:tc>
      </w:tr>
      <w:tr w:rsidR="00E85989" w:rsidRPr="005825C7" w14:paraId="6C80FD12" w14:textId="77777777">
        <w:tc>
          <w:tcPr>
            <w:tcW w:w="9350" w:type="dxa"/>
            <w:tcBorders>
              <w:top w:val="single" w:sz="4" w:space="0" w:color="5A7D36" w:themeColor="accent1"/>
              <w:left w:val="single" w:sz="4" w:space="0" w:color="C8DA87" w:themeColor="accent2" w:themeTint="99"/>
              <w:bottom w:val="single" w:sz="4" w:space="0" w:color="C8DA87" w:themeColor="accent2" w:themeTint="99"/>
              <w:right w:val="single" w:sz="4" w:space="0" w:color="C8DA87" w:themeColor="accent2" w:themeTint="99"/>
            </w:tcBorders>
            <w:vAlign w:val="center"/>
          </w:tcPr>
          <w:p w14:paraId="27E6EB80" w14:textId="758B4E2D" w:rsidR="00E85989" w:rsidRPr="005825C7" w:rsidRDefault="00E85989" w:rsidP="00F51F92">
            <w:pPr>
              <w:pStyle w:val="ListParagraph"/>
              <w:spacing w:before="40" w:after="40"/>
              <w:ind w:left="695"/>
            </w:pPr>
            <w:r w:rsidRPr="005825C7">
              <w:t>Number of website comment form submissions</w:t>
            </w:r>
          </w:p>
          <w:p w14:paraId="60E54B8A" w14:textId="77777777" w:rsidR="00E85989" w:rsidRPr="005825C7" w:rsidRDefault="00E85989" w:rsidP="00F51F92">
            <w:pPr>
              <w:pStyle w:val="ListParagraph"/>
              <w:spacing w:before="40" w:after="40"/>
              <w:ind w:left="695"/>
            </w:pPr>
            <w:r w:rsidRPr="005825C7">
              <w:t>Number of emails received</w:t>
            </w:r>
          </w:p>
          <w:p w14:paraId="578FD642" w14:textId="77777777" w:rsidR="00E85989" w:rsidRPr="005825C7" w:rsidRDefault="00E85989" w:rsidP="00F51F92">
            <w:pPr>
              <w:pStyle w:val="ListParagraph"/>
              <w:spacing w:before="40" w:after="40"/>
              <w:ind w:left="695"/>
            </w:pPr>
            <w:r w:rsidRPr="005825C7">
              <w:t>Number of interactive map comments</w:t>
            </w:r>
          </w:p>
          <w:p w14:paraId="441B75BF" w14:textId="77777777" w:rsidR="00E85989" w:rsidRPr="005825C7" w:rsidRDefault="00E85989" w:rsidP="00F51F92">
            <w:pPr>
              <w:pStyle w:val="ListParagraph"/>
              <w:spacing w:before="40" w:after="40"/>
              <w:ind w:left="695"/>
            </w:pPr>
            <w:r w:rsidRPr="005825C7">
              <w:t>Number of survey responses</w:t>
            </w:r>
          </w:p>
        </w:tc>
      </w:tr>
    </w:tbl>
    <w:p w14:paraId="12C0C576" w14:textId="7556E6CE" w:rsidR="00E85989" w:rsidRPr="005825C7" w:rsidRDefault="00E85989">
      <w:pPr>
        <w:spacing w:after="160" w:line="259" w:lineRule="auto"/>
      </w:pPr>
    </w:p>
    <w:p w14:paraId="556D31A5" w14:textId="7E1B139B" w:rsidR="004F6790" w:rsidRPr="005825C7" w:rsidRDefault="004F6790">
      <w:pPr>
        <w:spacing w:after="160" w:line="259" w:lineRule="auto"/>
      </w:pPr>
    </w:p>
    <w:p w14:paraId="11871C0B" w14:textId="77777777" w:rsidR="001D0652" w:rsidRDefault="001D0652">
      <w:pPr>
        <w:spacing w:after="160" w:line="259" w:lineRule="auto"/>
        <w:rPr>
          <w:rFonts w:eastAsiaTheme="majorEastAsia" w:cstheme="majorBidi"/>
          <w:b/>
          <w:bCs/>
          <w:color w:val="5A7D36" w:themeColor="accent1"/>
          <w:sz w:val="28"/>
          <w:szCs w:val="28"/>
        </w:rPr>
      </w:pPr>
      <w:bookmarkStart w:id="83" w:name="_Toc196492292"/>
      <w:r>
        <w:br w:type="page"/>
      </w:r>
    </w:p>
    <w:p w14:paraId="72BB7217" w14:textId="7D35BC56" w:rsidR="00FB4A2A" w:rsidRPr="005825C7" w:rsidRDefault="00F54860" w:rsidP="00FB4A2A">
      <w:pPr>
        <w:pStyle w:val="Heading1"/>
      </w:pPr>
      <w:bookmarkStart w:id="84" w:name="_Toc208319745"/>
      <w:r w:rsidRPr="005825C7">
        <w:rPr>
          <w:noProof/>
        </w:rPr>
        <w:lastRenderedPageBreak/>
        <w:drawing>
          <wp:anchor distT="0" distB="0" distL="114300" distR="114300" simplePos="0" relativeHeight="251658245" behindDoc="1" locked="0" layoutInCell="1" allowOverlap="1" wp14:anchorId="51EEAA10" wp14:editId="0FBAEF79">
            <wp:simplePos x="0" y="0"/>
            <wp:positionH relativeFrom="column">
              <wp:posOffset>-914400</wp:posOffset>
            </wp:positionH>
            <wp:positionV relativeFrom="paragraph">
              <wp:posOffset>926465</wp:posOffset>
            </wp:positionV>
            <wp:extent cx="7772400" cy="8217694"/>
            <wp:effectExtent l="0" t="0" r="0" b="0"/>
            <wp:wrapNone/>
            <wp:docPr id="18342105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72400" cy="8217694"/>
                    </a:xfrm>
                    <a:prstGeom prst="rect">
                      <a:avLst/>
                    </a:prstGeom>
                    <a:noFill/>
                    <a:ln>
                      <a:noFill/>
                    </a:ln>
                  </pic:spPr>
                </pic:pic>
              </a:graphicData>
            </a:graphic>
            <wp14:sizeRelH relativeFrom="page">
              <wp14:pctWidth>0</wp14:pctWidth>
            </wp14:sizeRelH>
            <wp14:sizeRelV relativeFrom="page">
              <wp14:pctHeight>0</wp14:pctHeight>
            </wp14:sizeRelV>
          </wp:anchor>
        </w:drawing>
      </w:r>
      <w:r w:rsidR="00FB4A2A" w:rsidRPr="005825C7">
        <w:t>Conclusion</w:t>
      </w:r>
      <w:bookmarkEnd w:id="83"/>
      <w:bookmarkEnd w:id="84"/>
    </w:p>
    <w:p w14:paraId="34EDA88B" w14:textId="72372DE1" w:rsidR="009A449F" w:rsidRPr="005825C7" w:rsidRDefault="00FB4A2A" w:rsidP="00FB4A2A">
      <w:r w:rsidRPr="005825C7">
        <w:t xml:space="preserve">MVP is deeply committed to conducting a public participation process that engages the diverse community of the </w:t>
      </w:r>
      <w:proofErr w:type="spellStart"/>
      <w:r w:rsidRPr="005825C7">
        <w:t>MatSu</w:t>
      </w:r>
      <w:proofErr w:type="spellEnd"/>
      <w:r w:rsidRPr="005825C7">
        <w:t xml:space="preserve"> Valley early and consistently throughout </w:t>
      </w:r>
      <w:r w:rsidR="00574E67">
        <w:t>all</w:t>
      </w:r>
      <w:r w:rsidRPr="005825C7">
        <w:t xml:space="preserve"> planning processes. MVP will periodically update and reevaluate this PPP to ensure that it remains consistent with trends and needs of the communities within and around the MPA. The PPP will be reevaluated and may be updated </w:t>
      </w:r>
      <w:r w:rsidR="003534FA">
        <w:t>before</w:t>
      </w:r>
      <w:r w:rsidRPr="005825C7">
        <w:t xml:space="preserve"> each MTP update and may be updated through amendments and administrative modifications at any time, as outlined in this document.</w:t>
      </w:r>
    </w:p>
    <w:p w14:paraId="58239644" w14:textId="3D04B809" w:rsidR="009A449F" w:rsidRPr="005825C7" w:rsidRDefault="009A449F">
      <w:pPr>
        <w:spacing w:after="160" w:line="259" w:lineRule="auto"/>
      </w:pPr>
      <w:r w:rsidRPr="005825C7">
        <w:br w:type="page"/>
      </w:r>
    </w:p>
    <w:p w14:paraId="7BD6C179" w14:textId="4E369FFA" w:rsidR="00FB4A2A" w:rsidRPr="005825C7" w:rsidRDefault="00FB4A2A" w:rsidP="00FB4A2A">
      <w:pPr>
        <w:pStyle w:val="Heading1"/>
      </w:pPr>
      <w:bookmarkStart w:id="85" w:name="_Toc196492293"/>
      <w:bookmarkStart w:id="86" w:name="_Toc208319746"/>
      <w:r w:rsidRPr="005825C7">
        <w:lastRenderedPageBreak/>
        <w:t xml:space="preserve">Abbreviations </w:t>
      </w:r>
      <w:r w:rsidR="001D0652">
        <w:t>and</w:t>
      </w:r>
      <w:r w:rsidRPr="005825C7">
        <w:t xml:space="preserve"> Definitions</w:t>
      </w:r>
      <w:bookmarkEnd w:id="85"/>
      <w:bookmarkEnd w:id="86"/>
    </w:p>
    <w:p w14:paraId="63909D9C" w14:textId="0232F243" w:rsidR="00D70EDD" w:rsidRPr="00D70EDD" w:rsidRDefault="00D70EDD" w:rsidP="00FB4A2A">
      <w:pPr>
        <w:rPr>
          <w:b/>
          <w:bCs/>
        </w:rPr>
      </w:pPr>
      <w:bookmarkStart w:id="87" w:name="_Hlk203454291"/>
      <w:r>
        <w:rPr>
          <w:b/>
          <w:bCs/>
        </w:rPr>
        <w:t xml:space="preserve">3Cs – Continuous, </w:t>
      </w:r>
      <w:r w:rsidR="003534FA">
        <w:rPr>
          <w:b/>
          <w:bCs/>
        </w:rPr>
        <w:t>Cooperative</w:t>
      </w:r>
      <w:r>
        <w:rPr>
          <w:b/>
          <w:bCs/>
        </w:rPr>
        <w:t xml:space="preserve">, and </w:t>
      </w:r>
      <w:r w:rsidR="003534FA">
        <w:rPr>
          <w:b/>
          <w:bCs/>
        </w:rPr>
        <w:t>C</w:t>
      </w:r>
      <w:r>
        <w:rPr>
          <w:b/>
          <w:bCs/>
        </w:rPr>
        <w:t xml:space="preserve">omprehensive </w:t>
      </w:r>
      <w:r>
        <w:t xml:space="preserve">transportation planning process identified </w:t>
      </w:r>
      <w:r w:rsidR="00897355">
        <w:t xml:space="preserve">in </w:t>
      </w:r>
      <w:r>
        <w:t xml:space="preserve">23 CFR </w:t>
      </w:r>
      <w:r w:rsidR="00661409" w:rsidRPr="0058113D">
        <w:t>§</w:t>
      </w:r>
      <w:r w:rsidR="00661409">
        <w:rPr>
          <w:b/>
          <w:bCs/>
        </w:rPr>
        <w:t xml:space="preserve"> </w:t>
      </w:r>
      <w:r>
        <w:t>450.306(b).</w:t>
      </w:r>
    </w:p>
    <w:p w14:paraId="78C928C1" w14:textId="0CA657AA" w:rsidR="00FB4A2A" w:rsidRPr="005825C7" w:rsidRDefault="00FB4A2A" w:rsidP="00FB4A2A">
      <w:pPr>
        <w:rPr>
          <w:b/>
          <w:bCs/>
        </w:rPr>
      </w:pPr>
      <w:r w:rsidRPr="005825C7">
        <w:rPr>
          <w:b/>
          <w:bCs/>
        </w:rPr>
        <w:t xml:space="preserve">ADA – Americans with Disabilities Act </w:t>
      </w:r>
      <w:r w:rsidRPr="005825C7">
        <w:t xml:space="preserve">is a 1990 civil rights law that prohibits discrimination against individuals with disabilities in all areas of public life, including jobs, schools, transportation, and all public and private places open to the </w:t>
      </w:r>
      <w:proofErr w:type="gramStart"/>
      <w:r w:rsidRPr="005825C7">
        <w:t>general public</w:t>
      </w:r>
      <w:proofErr w:type="gramEnd"/>
      <w:r w:rsidRPr="005825C7">
        <w:t>.</w:t>
      </w:r>
    </w:p>
    <w:p w14:paraId="582D603C" w14:textId="6ACC8B62" w:rsidR="00FB4A2A" w:rsidRPr="005825C7" w:rsidRDefault="00FB4A2A" w:rsidP="00FB4A2A">
      <w:pPr>
        <w:rPr>
          <w:b/>
          <w:bCs/>
        </w:rPr>
      </w:pPr>
      <w:r w:rsidRPr="005825C7">
        <w:rPr>
          <w:b/>
          <w:bCs/>
        </w:rPr>
        <w:t>Administrative modification</w:t>
      </w:r>
      <w:r w:rsidR="003534FA">
        <w:rPr>
          <w:b/>
          <w:bCs/>
        </w:rPr>
        <w:t xml:space="preserve"> </w:t>
      </w:r>
      <w:r w:rsidR="003534FA">
        <w:t xml:space="preserve">is </w:t>
      </w:r>
      <w:r w:rsidRPr="005825C7">
        <w:t>a</w:t>
      </w:r>
      <w:r w:rsidRPr="005825C7">
        <w:rPr>
          <w:b/>
          <w:bCs/>
        </w:rPr>
        <w:t xml:space="preserve"> </w:t>
      </w:r>
      <w:r w:rsidRPr="005825C7">
        <w:t xml:space="preserve">minor revision </w:t>
      </w:r>
      <w:r w:rsidR="00CE5FB2">
        <w:t>to Metropolitan Planning Organization documents, including a Metropolitan Transportation Plan</w:t>
      </w:r>
      <w:r w:rsidR="003534FA">
        <w:t>,</w:t>
      </w:r>
      <w:r w:rsidR="00CE5FB2">
        <w:t xml:space="preserve"> Public Participation Plan,</w:t>
      </w:r>
      <w:r w:rsidR="003534FA">
        <w:t xml:space="preserve"> </w:t>
      </w:r>
      <w:r w:rsidR="00CE5FB2">
        <w:t xml:space="preserve">Unified Planning Work Program, </w:t>
      </w:r>
      <w:r w:rsidR="003534FA" w:rsidRPr="00FF7D10">
        <w:t>Transportation Improvement Program</w:t>
      </w:r>
      <w:r w:rsidRPr="005825C7">
        <w:t>, or</w:t>
      </w:r>
      <w:r w:rsidR="00437C86">
        <w:t xml:space="preserve"> </w:t>
      </w:r>
      <w:r w:rsidRPr="005825C7">
        <w:t>Statewide Transportation Improvement Program that includes minor changes to project/project phase costs, minor changes to funding sources of previously included projects, and minor changes to project/project phase initiation dates. An</w:t>
      </w:r>
      <w:r w:rsidR="00437C86">
        <w:t xml:space="preserve"> </w:t>
      </w:r>
      <w:r w:rsidRPr="005825C7">
        <w:t>administrative modification</w:t>
      </w:r>
      <w:r w:rsidR="00437C86">
        <w:t xml:space="preserve"> </w:t>
      </w:r>
      <w:r w:rsidRPr="005825C7">
        <w:t>is a</w:t>
      </w:r>
      <w:r w:rsidR="00437C86">
        <w:t xml:space="preserve"> </w:t>
      </w:r>
      <w:r w:rsidRPr="005825C7">
        <w:t>revision</w:t>
      </w:r>
      <w:r w:rsidR="00437C86">
        <w:t xml:space="preserve"> </w:t>
      </w:r>
      <w:r w:rsidRPr="005825C7">
        <w:t>that does not require public review and comment, a redemonstration of fiscal constraint, or a</w:t>
      </w:r>
      <w:r w:rsidR="00437C86">
        <w:t xml:space="preserve"> </w:t>
      </w:r>
      <w:r w:rsidRPr="005825C7">
        <w:t>conformity</w:t>
      </w:r>
      <w:r w:rsidR="00437C86">
        <w:t xml:space="preserve"> </w:t>
      </w:r>
      <w:r w:rsidRPr="005825C7">
        <w:t>determination (in nonattainment and maintenance areas).</w:t>
      </w:r>
      <w:r w:rsidR="00CE5FB2">
        <w:t xml:space="preserve"> </w:t>
      </w:r>
    </w:p>
    <w:p w14:paraId="0C1FB2A6" w14:textId="27E109B4" w:rsidR="00FB4A2A" w:rsidRPr="005825C7" w:rsidRDefault="00FB4A2A" w:rsidP="00FB4A2A">
      <w:r w:rsidRPr="005825C7">
        <w:rPr>
          <w:b/>
          <w:bCs/>
        </w:rPr>
        <w:t>Amendment</w:t>
      </w:r>
      <w:r w:rsidRPr="005825C7">
        <w:t xml:space="preserve"> </w:t>
      </w:r>
      <w:r w:rsidR="003534FA">
        <w:t>is</w:t>
      </w:r>
      <w:r w:rsidR="003534FA" w:rsidRPr="005825C7">
        <w:t xml:space="preserve"> a</w:t>
      </w:r>
      <w:r w:rsidR="003534FA">
        <w:t xml:space="preserve"> </w:t>
      </w:r>
      <w:r w:rsidR="00CE5FB2" w:rsidRPr="005825C7">
        <w:t xml:space="preserve">revision </w:t>
      </w:r>
      <w:r w:rsidR="00CE5FB2">
        <w:t xml:space="preserve">to Metropolitan Planning Organization documents, including a Metropolitan Transportation Plan, Public Participation Plan, Unified Planning Work Program, </w:t>
      </w:r>
      <w:r w:rsidR="00CE5FB2" w:rsidRPr="00FF7D10">
        <w:t>Transportation Improvement Program</w:t>
      </w:r>
      <w:r w:rsidR="00CE5FB2" w:rsidRPr="005825C7">
        <w:t>, or</w:t>
      </w:r>
      <w:r w:rsidR="00CE5FB2">
        <w:t xml:space="preserve"> </w:t>
      </w:r>
      <w:r w:rsidR="00CE5FB2" w:rsidRPr="005825C7">
        <w:t xml:space="preserve">Statewide Transportation Improvement Program that includes </w:t>
      </w:r>
      <w:r w:rsidRPr="005825C7">
        <w:t>the addition or deletion of a project or a major change in project cost, project/project phase initiation dates, or a major change in</w:t>
      </w:r>
      <w:r w:rsidR="00437C86">
        <w:t xml:space="preserve"> d</w:t>
      </w:r>
      <w:r w:rsidRPr="005825C7">
        <w:t>esign concept</w:t>
      </w:r>
      <w:r w:rsidR="00437C86">
        <w:t xml:space="preserve"> </w:t>
      </w:r>
      <w:r w:rsidRPr="005825C7">
        <w:t>or</w:t>
      </w:r>
      <w:r w:rsidR="00437C86">
        <w:t xml:space="preserve"> </w:t>
      </w:r>
      <w:r w:rsidRPr="005825C7">
        <w:t>design scope</w:t>
      </w:r>
      <w:r w:rsidR="00437C86">
        <w:t xml:space="preserve"> </w:t>
      </w:r>
      <w:r w:rsidRPr="005825C7">
        <w:t>(e.g., changing project termini or the number of through</w:t>
      </w:r>
      <w:r w:rsidR="00EC395F">
        <w:t>-</w:t>
      </w:r>
      <w:r w:rsidRPr="005825C7">
        <w:t>traffic lanes or changing the number of stations in the case of fixed guideway transit projects). Changes to projects that are included only for illustrative purposes do not require an</w:t>
      </w:r>
      <w:r w:rsidR="00EC395F">
        <w:t xml:space="preserve"> </w:t>
      </w:r>
      <w:r w:rsidRPr="005825C7">
        <w:t>amendment. An</w:t>
      </w:r>
      <w:r w:rsidR="00EC395F">
        <w:t xml:space="preserve"> </w:t>
      </w:r>
      <w:r w:rsidRPr="005825C7">
        <w:t>amendment</w:t>
      </w:r>
      <w:r w:rsidR="00EC395F">
        <w:t xml:space="preserve"> </w:t>
      </w:r>
      <w:r w:rsidRPr="005825C7">
        <w:t>is a</w:t>
      </w:r>
      <w:r w:rsidR="00EC395F">
        <w:t xml:space="preserve"> </w:t>
      </w:r>
      <w:r w:rsidRPr="005825C7">
        <w:t>revision</w:t>
      </w:r>
      <w:r w:rsidR="00EC395F">
        <w:t xml:space="preserve"> </w:t>
      </w:r>
      <w:r w:rsidRPr="005825C7">
        <w:t>that requires public review and comment and a redemonstration of fiscal constraint.</w:t>
      </w:r>
    </w:p>
    <w:p w14:paraId="37153CBB" w14:textId="010B9251" w:rsidR="00FB4A2A" w:rsidRPr="005825C7" w:rsidRDefault="00FB4A2A" w:rsidP="00FB4A2A">
      <w:r w:rsidRPr="005825C7">
        <w:rPr>
          <w:b/>
          <w:bCs/>
        </w:rPr>
        <w:t>CFR – Code of Federal Regulations</w:t>
      </w:r>
      <w:r w:rsidRPr="005825C7">
        <w:t xml:space="preserve"> is the codification of the general and permanent regulations published in the Federal Register by the executive departments and agencies of the </w:t>
      </w:r>
      <w:r w:rsidR="00010068">
        <w:t xml:space="preserve">United States </w:t>
      </w:r>
      <w:r w:rsidRPr="005825C7">
        <w:t>federal government.</w:t>
      </w:r>
    </w:p>
    <w:p w14:paraId="44C7B524" w14:textId="010EF8AF" w:rsidR="00FB4A2A" w:rsidRPr="005825C7" w:rsidRDefault="00FB4A2A" w:rsidP="00FB4A2A">
      <w:r w:rsidRPr="005825C7">
        <w:rPr>
          <w:b/>
          <w:bCs/>
        </w:rPr>
        <w:t xml:space="preserve">DOT&amp;PF – Alaska Department of Transportation and Public Facilities </w:t>
      </w:r>
      <w:r w:rsidRPr="005825C7">
        <w:t>is a department within the government of Alaska focused on the state</w:t>
      </w:r>
      <w:r w:rsidR="001D0652">
        <w:t>’</w:t>
      </w:r>
      <w:r w:rsidRPr="005825C7">
        <w:t>s transportation and public infrastructure.</w:t>
      </w:r>
    </w:p>
    <w:p w14:paraId="3C7CEC70" w14:textId="2A112BB3" w:rsidR="00FB4A2A" w:rsidRPr="005825C7" w:rsidRDefault="00FB4A2A" w:rsidP="00FB4A2A">
      <w:r w:rsidRPr="005825C7">
        <w:rPr>
          <w:b/>
          <w:bCs/>
        </w:rPr>
        <w:t xml:space="preserve">FHWA – Federal Highway Administration </w:t>
      </w:r>
      <w:r w:rsidRPr="005825C7">
        <w:t xml:space="preserve">is a division of the United States Department of Transportation </w:t>
      </w:r>
      <w:r w:rsidR="00010068">
        <w:t>specializing</w:t>
      </w:r>
      <w:r w:rsidRPr="005825C7">
        <w:t xml:space="preserve"> in highway transportation. The agency</w:t>
      </w:r>
      <w:r w:rsidR="001D0652">
        <w:t>’</w:t>
      </w:r>
      <w:r w:rsidRPr="005825C7">
        <w:t>s major activities are grouped into two programs</w:t>
      </w:r>
      <w:r w:rsidR="00EC395F">
        <w:t>:</w:t>
      </w:r>
      <w:r w:rsidRPr="005825C7">
        <w:t xml:space="preserve"> the Federal-</w:t>
      </w:r>
      <w:r w:rsidR="00EC395F">
        <w:t>A</w:t>
      </w:r>
      <w:r w:rsidRPr="005825C7">
        <w:t>id Highway Program and the Federal Lands Highway Program.</w:t>
      </w:r>
    </w:p>
    <w:p w14:paraId="060E7B3C" w14:textId="77777777" w:rsidR="00A503DA" w:rsidRDefault="00A503DA">
      <w:pPr>
        <w:spacing w:after="160" w:line="259" w:lineRule="auto"/>
        <w:rPr>
          <w:b/>
          <w:bCs/>
        </w:rPr>
      </w:pPr>
      <w:r>
        <w:rPr>
          <w:b/>
          <w:bCs/>
        </w:rPr>
        <w:br w:type="page"/>
      </w:r>
    </w:p>
    <w:p w14:paraId="1F874DAC" w14:textId="6CA4B707" w:rsidR="00FB4A2A" w:rsidRPr="005825C7" w:rsidRDefault="00FB4A2A" w:rsidP="00FB4A2A">
      <w:pPr>
        <w:rPr>
          <w:b/>
          <w:bCs/>
        </w:rPr>
      </w:pPr>
      <w:r w:rsidRPr="005825C7">
        <w:rPr>
          <w:b/>
          <w:bCs/>
        </w:rPr>
        <w:lastRenderedPageBreak/>
        <w:t xml:space="preserve">FTA – Federal Transit Administration </w:t>
      </w:r>
      <w:r w:rsidRPr="005825C7">
        <w:t xml:space="preserve">is division of the United States Department of Transportation that provides financial and technical assistance to local public transportation systems. The FTA is one of ten modal administrations within the </w:t>
      </w:r>
      <w:r w:rsidR="00EC395F">
        <w:t>Department of Transportation</w:t>
      </w:r>
      <w:r w:rsidRPr="005825C7">
        <w:t>.</w:t>
      </w:r>
    </w:p>
    <w:p w14:paraId="24BB6FD1" w14:textId="5D1254A9" w:rsidR="00FB4A2A" w:rsidRPr="005825C7" w:rsidRDefault="00FB4A2A" w:rsidP="00FB4A2A">
      <w:pPr>
        <w:rPr>
          <w:rFonts w:eastAsiaTheme="minorEastAsia"/>
        </w:rPr>
      </w:pPr>
      <w:r w:rsidRPr="005825C7">
        <w:rPr>
          <w:rFonts w:eastAsiaTheme="minorEastAsia"/>
          <w:b/>
          <w:bCs/>
        </w:rPr>
        <w:t>GIS –</w:t>
      </w:r>
      <w:r w:rsidRPr="005825C7">
        <w:rPr>
          <w:rFonts w:eastAsiaTheme="minorEastAsia"/>
        </w:rPr>
        <w:t xml:space="preserve"> </w:t>
      </w:r>
      <w:r w:rsidRPr="005825C7">
        <w:rPr>
          <w:rFonts w:eastAsiaTheme="minorEastAsia"/>
          <w:b/>
          <w:bCs/>
        </w:rPr>
        <w:t>Geographic Information Systems</w:t>
      </w:r>
      <w:r w:rsidR="00EC395F">
        <w:rPr>
          <w:rFonts w:eastAsiaTheme="minorEastAsia"/>
          <w:b/>
          <w:bCs/>
        </w:rPr>
        <w:t xml:space="preserve"> </w:t>
      </w:r>
      <w:r w:rsidR="00EC395F" w:rsidRPr="005D2FD3">
        <w:rPr>
          <w:rFonts w:eastAsiaTheme="minorEastAsia"/>
        </w:rPr>
        <w:t>are</w:t>
      </w:r>
      <w:r w:rsidRPr="005825C7">
        <w:rPr>
          <w:rFonts w:eastAsiaTheme="minorEastAsia"/>
        </w:rPr>
        <w:t xml:space="preserve"> </w:t>
      </w:r>
      <w:r w:rsidR="00EC395F">
        <w:rPr>
          <w:rFonts w:eastAsiaTheme="minorEastAsia"/>
        </w:rPr>
        <w:t>c</w:t>
      </w:r>
      <w:r w:rsidRPr="005825C7">
        <w:rPr>
          <w:rFonts w:eastAsiaTheme="minorEastAsia"/>
        </w:rPr>
        <w:t xml:space="preserve">omputerized mapping programs that </w:t>
      </w:r>
      <w:r w:rsidR="00EC395F">
        <w:rPr>
          <w:rFonts w:eastAsiaTheme="minorEastAsia"/>
        </w:rPr>
        <w:t xml:space="preserve">aid </w:t>
      </w:r>
      <w:r w:rsidRPr="005825C7">
        <w:rPr>
          <w:rFonts w:eastAsiaTheme="minorEastAsia"/>
        </w:rPr>
        <w:t>in visualizing existing conditions and proposed transportation planning interventions.</w:t>
      </w:r>
    </w:p>
    <w:p w14:paraId="3DE381E4" w14:textId="311BD7C0" w:rsidR="00FB4A2A" w:rsidRPr="005825C7" w:rsidRDefault="00FB4A2A" w:rsidP="00FB4A2A">
      <w:pPr>
        <w:rPr>
          <w:b/>
          <w:bCs/>
        </w:rPr>
      </w:pPr>
      <w:proofErr w:type="spellStart"/>
      <w:r w:rsidRPr="005825C7">
        <w:rPr>
          <w:b/>
          <w:bCs/>
        </w:rPr>
        <w:t>MatSu</w:t>
      </w:r>
      <w:proofErr w:type="spellEnd"/>
      <w:r w:rsidRPr="005825C7">
        <w:rPr>
          <w:b/>
          <w:bCs/>
        </w:rPr>
        <w:t xml:space="preserve"> Valley </w:t>
      </w:r>
      <w:r w:rsidR="00EC395F" w:rsidRPr="005825C7">
        <w:rPr>
          <w:b/>
          <w:bCs/>
        </w:rPr>
        <w:t>–</w:t>
      </w:r>
      <w:r w:rsidRPr="005825C7">
        <w:t xml:space="preserve"> The Matanuska-Susitna Valley, the region within which the Matanuska-Susitna Borough resides</w:t>
      </w:r>
      <w:r w:rsidR="00EC395F">
        <w:t>.</w:t>
      </w:r>
    </w:p>
    <w:p w14:paraId="5BFACE09" w14:textId="5AD21408" w:rsidR="00FB4A2A" w:rsidRPr="005825C7" w:rsidRDefault="00FB4A2A" w:rsidP="00FB4A2A">
      <w:r w:rsidRPr="005825C7">
        <w:rPr>
          <w:b/>
          <w:bCs/>
        </w:rPr>
        <w:t>MPA –</w:t>
      </w:r>
      <w:r w:rsidRPr="005825C7">
        <w:t xml:space="preserve"> </w:t>
      </w:r>
      <w:r w:rsidRPr="005825C7">
        <w:rPr>
          <w:b/>
          <w:bCs/>
        </w:rPr>
        <w:t xml:space="preserve">Metropolitan Planning Area </w:t>
      </w:r>
      <w:r w:rsidR="00D20CAF">
        <w:t>is</w:t>
      </w:r>
      <w:r w:rsidR="00D20CAF" w:rsidRPr="005825C7">
        <w:t xml:space="preserve"> </w:t>
      </w:r>
      <w:r w:rsidRPr="005825C7">
        <w:t xml:space="preserve">the geographic area determined by agreement between the </w:t>
      </w:r>
      <w:r w:rsidR="00EC395F">
        <w:t xml:space="preserve">Metropolitan Planning Organization </w:t>
      </w:r>
      <w:r w:rsidRPr="005825C7">
        <w:t xml:space="preserve">for the area and the Governor, in which the metropolitan transportation planning process is carried out. The MPA must comprise, at minimum, the “urbanized area” as defined by the U.S. Census Bureau </w:t>
      </w:r>
      <w:r w:rsidR="00010068">
        <w:t>and</w:t>
      </w:r>
      <w:r w:rsidR="00010068" w:rsidRPr="005825C7">
        <w:t xml:space="preserve"> </w:t>
      </w:r>
      <w:r w:rsidRPr="005825C7">
        <w:t>the contiguous area expected to become urbanized within the next 20</w:t>
      </w:r>
      <w:r w:rsidR="00437C86">
        <w:t> </w:t>
      </w:r>
      <w:r w:rsidRPr="005825C7">
        <w:t>years.</w:t>
      </w:r>
    </w:p>
    <w:p w14:paraId="3FBF10AD" w14:textId="22A91D2D" w:rsidR="00FB4A2A" w:rsidRPr="005825C7" w:rsidRDefault="00FB4A2A" w:rsidP="00FB4A2A">
      <w:pPr>
        <w:rPr>
          <w:b/>
          <w:bCs/>
        </w:rPr>
      </w:pPr>
      <w:r w:rsidRPr="005825C7">
        <w:rPr>
          <w:b/>
          <w:bCs/>
        </w:rPr>
        <w:t xml:space="preserve">MPO – Metropolitan Planning Organization </w:t>
      </w:r>
      <w:r w:rsidR="00D20CAF">
        <w:t>is</w:t>
      </w:r>
      <w:r w:rsidR="00D20CAF" w:rsidRPr="005825C7">
        <w:t xml:space="preserve"> </w:t>
      </w:r>
      <w:r w:rsidRPr="005825C7">
        <w:t>the policy board of an organization created and designated to carry out the metropolitan transportation planning process.</w:t>
      </w:r>
    </w:p>
    <w:p w14:paraId="1FEF9BC9" w14:textId="1C4A6D70" w:rsidR="00FB4A2A" w:rsidRPr="005825C7" w:rsidRDefault="00FB4A2A" w:rsidP="00FB4A2A">
      <w:r w:rsidRPr="005825C7">
        <w:rPr>
          <w:b/>
          <w:bCs/>
        </w:rPr>
        <w:t xml:space="preserve">MSB – Matanuska-Susitna Borough </w:t>
      </w:r>
      <w:r w:rsidRPr="005825C7">
        <w:t xml:space="preserve">is the </w:t>
      </w:r>
      <w:r w:rsidR="00437C86">
        <w:t>“</w:t>
      </w:r>
      <w:r w:rsidRPr="005825C7">
        <w:t>county-level</w:t>
      </w:r>
      <w:r w:rsidR="00437C86">
        <w:t>”</w:t>
      </w:r>
      <w:r w:rsidRPr="005825C7">
        <w:t xml:space="preserve"> government for the </w:t>
      </w:r>
      <w:proofErr w:type="spellStart"/>
      <w:r w:rsidRPr="005825C7">
        <w:t>MatSu</w:t>
      </w:r>
      <w:proofErr w:type="spellEnd"/>
      <w:r w:rsidRPr="005825C7">
        <w:t xml:space="preserve"> Valley region.</w:t>
      </w:r>
    </w:p>
    <w:p w14:paraId="463826D1" w14:textId="7EBE7994" w:rsidR="00FB4A2A" w:rsidRPr="005825C7" w:rsidRDefault="00FB4A2A" w:rsidP="00FB4A2A">
      <w:pPr>
        <w:rPr>
          <w:b/>
          <w:bCs/>
        </w:rPr>
      </w:pPr>
      <w:r w:rsidRPr="005825C7">
        <w:rPr>
          <w:b/>
          <w:bCs/>
        </w:rPr>
        <w:t xml:space="preserve">MTP – Metropolitan Transportation Plan </w:t>
      </w:r>
      <w:r w:rsidR="00D20CAF">
        <w:t>is</w:t>
      </w:r>
      <w:r w:rsidR="00D20CAF" w:rsidRPr="005825C7">
        <w:t xml:space="preserve"> </w:t>
      </w:r>
      <w:r w:rsidRPr="005825C7">
        <w:t xml:space="preserve">the official multimodal transportation plan addressing no less than a 20-year planning horizon that the </w:t>
      </w:r>
      <w:r w:rsidR="00D20CAF">
        <w:t>Metropolitan Planning Organization</w:t>
      </w:r>
      <w:r w:rsidR="00D20CAF" w:rsidRPr="005825C7" w:rsidDel="00D20CAF">
        <w:t xml:space="preserve"> </w:t>
      </w:r>
      <w:r w:rsidRPr="005825C7">
        <w:t>develops, adopts, and updates through the metropolitan transportation planning process.</w:t>
      </w:r>
    </w:p>
    <w:p w14:paraId="7335EDA0" w14:textId="62F56667" w:rsidR="00FB4A2A" w:rsidRDefault="00FB4A2A" w:rsidP="00FB4A2A">
      <w:r w:rsidRPr="005825C7">
        <w:rPr>
          <w:b/>
          <w:bCs/>
        </w:rPr>
        <w:t xml:space="preserve">MVP – </w:t>
      </w:r>
      <w:proofErr w:type="spellStart"/>
      <w:r w:rsidRPr="005825C7">
        <w:rPr>
          <w:b/>
          <w:bCs/>
        </w:rPr>
        <w:t>MatSu</w:t>
      </w:r>
      <w:proofErr w:type="spellEnd"/>
      <w:r w:rsidRPr="005825C7">
        <w:rPr>
          <w:b/>
          <w:bCs/>
        </w:rPr>
        <w:t xml:space="preserve"> Valley Planning for Transportation </w:t>
      </w:r>
      <w:r w:rsidRPr="005825C7">
        <w:t xml:space="preserve">is the </w:t>
      </w:r>
      <w:r w:rsidR="00010068">
        <w:t>metropolitan planning organization</w:t>
      </w:r>
      <w:r w:rsidRPr="005825C7">
        <w:t xml:space="preserve"> for the </w:t>
      </w:r>
      <w:proofErr w:type="spellStart"/>
      <w:r w:rsidRPr="005825C7">
        <w:t>MatSu</w:t>
      </w:r>
      <w:proofErr w:type="spellEnd"/>
      <w:r w:rsidRPr="005825C7">
        <w:t xml:space="preserve"> Valley region.</w:t>
      </w:r>
    </w:p>
    <w:p w14:paraId="2DA1D82F" w14:textId="53A88A0E" w:rsidR="00D20CAF" w:rsidRPr="00D20CAF" w:rsidRDefault="00D20CAF" w:rsidP="00FB4A2A">
      <w:r w:rsidRPr="00204397">
        <w:rPr>
          <w:b/>
          <w:bCs/>
        </w:rPr>
        <w:t>N/A</w:t>
      </w:r>
      <w:r w:rsidRPr="005825C7">
        <w:rPr>
          <w:b/>
          <w:bCs/>
        </w:rPr>
        <w:t xml:space="preserve"> –</w:t>
      </w:r>
      <w:r>
        <w:rPr>
          <w:b/>
          <w:bCs/>
        </w:rPr>
        <w:t xml:space="preserve"> Not applicable</w:t>
      </w:r>
      <w:r>
        <w:t xml:space="preserve"> </w:t>
      </w:r>
      <w:r w:rsidR="00204397">
        <w:t>is used where</w:t>
      </w:r>
      <w:r>
        <w:t xml:space="preserve"> the data being shown is not </w:t>
      </w:r>
      <w:r w:rsidR="00010068">
        <w:t>relevant</w:t>
      </w:r>
      <w:r>
        <w:t>.</w:t>
      </w:r>
    </w:p>
    <w:p w14:paraId="76E9FAD3" w14:textId="20ECC847" w:rsidR="00FB4A2A" w:rsidRPr="005825C7" w:rsidRDefault="00FB4A2A" w:rsidP="00FB4A2A">
      <w:r w:rsidRPr="005825C7">
        <w:rPr>
          <w:b/>
          <w:bCs/>
        </w:rPr>
        <w:t xml:space="preserve">PPP – Public Participation Plan </w:t>
      </w:r>
      <w:r w:rsidRPr="005825C7">
        <w:t xml:space="preserve">is the blueprint outlining a </w:t>
      </w:r>
      <w:r w:rsidR="00D20CAF">
        <w:t>Metropolitan Planning Organization</w:t>
      </w:r>
      <w:r w:rsidR="001D0652">
        <w:t>’</w:t>
      </w:r>
      <w:r w:rsidR="00D20CAF">
        <w:t>s</w:t>
      </w:r>
      <w:r w:rsidRPr="005825C7">
        <w:t xml:space="preserve"> public participation strategies and activities.</w:t>
      </w:r>
    </w:p>
    <w:p w14:paraId="379D7BA8" w14:textId="75F9DB7A" w:rsidR="00FB4A2A" w:rsidRDefault="00FB4A2A" w:rsidP="00FB4A2A">
      <w:r w:rsidRPr="005825C7">
        <w:rPr>
          <w:b/>
          <w:bCs/>
        </w:rPr>
        <w:t xml:space="preserve">TIP – Transportation Improvement Program </w:t>
      </w:r>
      <w:r w:rsidR="00D20CAF">
        <w:t>is</w:t>
      </w:r>
      <w:r w:rsidR="00D20CAF" w:rsidRPr="005825C7">
        <w:t xml:space="preserve"> </w:t>
      </w:r>
      <w:r w:rsidRPr="005825C7">
        <w:t>a prioritized listing/program of transportation projects covering 4 years that is developed and formally adopted by a</w:t>
      </w:r>
      <w:r w:rsidR="00D20CAF" w:rsidRPr="00D20CAF">
        <w:t xml:space="preserve"> </w:t>
      </w:r>
      <w:r w:rsidR="00D20CAF">
        <w:t>Metropolitan Planning Organization</w:t>
      </w:r>
      <w:r w:rsidRPr="005825C7">
        <w:t xml:space="preserve"> as part of the metropolitan transportation planning process, consistent with the </w:t>
      </w:r>
      <w:r w:rsidR="00010068">
        <w:t>M</w:t>
      </w:r>
      <w:r w:rsidRPr="005825C7">
        <w:t xml:space="preserve">etropolitan </w:t>
      </w:r>
      <w:r w:rsidR="00010068">
        <w:t>T</w:t>
      </w:r>
      <w:r w:rsidRPr="005825C7">
        <w:t xml:space="preserve">ransportation </w:t>
      </w:r>
      <w:r w:rsidR="00010068">
        <w:t>P</w:t>
      </w:r>
      <w:r w:rsidRPr="005825C7">
        <w:t xml:space="preserve">lan, and required for projects to be eligible for funding under </w:t>
      </w:r>
      <w:r w:rsidR="001779E6">
        <w:t>Title</w:t>
      </w:r>
      <w:r w:rsidR="001779E6" w:rsidRPr="005825C7">
        <w:t xml:space="preserve"> </w:t>
      </w:r>
      <w:r w:rsidRPr="005825C7">
        <w:t xml:space="preserve">23 U.S.C. and </w:t>
      </w:r>
      <w:r w:rsidR="001779E6">
        <w:t>Title</w:t>
      </w:r>
      <w:r w:rsidR="001779E6" w:rsidRPr="005825C7">
        <w:t xml:space="preserve"> </w:t>
      </w:r>
      <w:r w:rsidRPr="005825C7">
        <w:t xml:space="preserve">49 U.S.C. </w:t>
      </w:r>
      <w:r w:rsidR="00661409">
        <w:t>C</w:t>
      </w:r>
      <w:r w:rsidRPr="005825C7">
        <w:t>hapter 53.</w:t>
      </w:r>
    </w:p>
    <w:p w14:paraId="1E53E92F" w14:textId="606F7816" w:rsidR="001D4B5D" w:rsidRDefault="001D4B5D" w:rsidP="00FB4A2A">
      <w:r w:rsidRPr="005825C7">
        <w:rPr>
          <w:b/>
          <w:bCs/>
        </w:rPr>
        <w:lastRenderedPageBreak/>
        <w:t>T</w:t>
      </w:r>
      <w:r>
        <w:rPr>
          <w:b/>
          <w:bCs/>
        </w:rPr>
        <w:t xml:space="preserve">itle VI </w:t>
      </w:r>
      <w:r w:rsidR="006C0AA0">
        <w:t>refers to</w:t>
      </w:r>
      <w:r w:rsidR="00874D03">
        <w:t xml:space="preserve"> </w:t>
      </w:r>
      <w:r w:rsidR="00600472" w:rsidRPr="00600472">
        <w:t>Title VI, 42 U.S.C. § 2000d et seq.</w:t>
      </w:r>
      <w:r w:rsidR="00600472">
        <w:t xml:space="preserve"> of the </w:t>
      </w:r>
      <w:r w:rsidR="00355059" w:rsidRPr="00355059">
        <w:t xml:space="preserve">Civil Rights Act of 1964. It prohibits discrimination </w:t>
      </w:r>
      <w:proofErr w:type="gramStart"/>
      <w:r w:rsidR="00355059" w:rsidRPr="00355059">
        <w:t>on the basis of</w:t>
      </w:r>
      <w:proofErr w:type="gramEnd"/>
      <w:r w:rsidR="00355059" w:rsidRPr="00355059">
        <w:t xml:space="preserve"> race, color, and national origin in programs and activities receiving federal financial assistance.</w:t>
      </w:r>
    </w:p>
    <w:p w14:paraId="4E883281" w14:textId="45D97B3D" w:rsidR="00FB4A2A" w:rsidRDefault="00FB4A2A" w:rsidP="00FB4A2A">
      <w:r w:rsidRPr="005825C7">
        <w:rPr>
          <w:b/>
          <w:bCs/>
        </w:rPr>
        <w:t xml:space="preserve">UPWP – Unified Planning Work Program </w:t>
      </w:r>
      <w:r w:rsidR="00D20CAF">
        <w:t xml:space="preserve">is </w:t>
      </w:r>
      <w:r w:rsidRPr="005825C7">
        <w:t xml:space="preserve">a statement of work identifying the planning priorities and activities to be carried out within a </w:t>
      </w:r>
      <w:r w:rsidR="00010068">
        <w:t>metropolitan planning area</w:t>
      </w:r>
      <w:r w:rsidRPr="005825C7">
        <w:t>. At a minimum, a UPWP includes a description of the planning work and resulting products, who will perform the work, time frames for completing the work, the cost of the work, and the source(s) of funds.</w:t>
      </w:r>
    </w:p>
    <w:p w14:paraId="6A29EDD4" w14:textId="6DA2F082" w:rsidR="00D70EDD" w:rsidRPr="005825C7" w:rsidRDefault="00D70EDD" w:rsidP="00FB4A2A">
      <w:r w:rsidRPr="00897355">
        <w:rPr>
          <w:b/>
          <w:bCs/>
        </w:rPr>
        <w:t>U.S.C</w:t>
      </w:r>
      <w:r w:rsidR="003534FA">
        <w:rPr>
          <w:b/>
          <w:bCs/>
        </w:rPr>
        <w:t>.</w:t>
      </w:r>
      <w:r w:rsidRPr="00897355">
        <w:rPr>
          <w:b/>
          <w:bCs/>
        </w:rPr>
        <w:t xml:space="preserve"> – United States Code</w:t>
      </w:r>
      <w:r>
        <w:t xml:space="preserve"> is the official codification of the general and permanent federal statutes of the United States.</w:t>
      </w:r>
    </w:p>
    <w:p w14:paraId="1EFDA67A" w14:textId="427043D8" w:rsidR="00FB4A2A" w:rsidRPr="00C22338" w:rsidRDefault="00FB4A2A" w:rsidP="00FB4A2A">
      <w:r w:rsidRPr="005825C7">
        <w:rPr>
          <w:b/>
          <w:bCs/>
        </w:rPr>
        <w:t>UZA – Urban</w:t>
      </w:r>
      <w:r w:rsidR="00007B95">
        <w:rPr>
          <w:b/>
          <w:bCs/>
        </w:rPr>
        <w:t>ized</w:t>
      </w:r>
      <w:r w:rsidRPr="005825C7">
        <w:rPr>
          <w:b/>
          <w:bCs/>
        </w:rPr>
        <w:t xml:space="preserve"> Area</w:t>
      </w:r>
      <w:r w:rsidRPr="005825C7">
        <w:t xml:space="preserve"> </w:t>
      </w:r>
      <w:r w:rsidR="00D20CAF">
        <w:t>is</w:t>
      </w:r>
      <w:r w:rsidR="00D20CAF" w:rsidRPr="005825C7">
        <w:t xml:space="preserve"> </w:t>
      </w:r>
      <w:r w:rsidRPr="005825C7">
        <w:t>a geographic area with a population of 50,000 or more, as designated by the </w:t>
      </w:r>
      <w:r w:rsidR="00804E74">
        <w:t>U.S.</w:t>
      </w:r>
      <w:r w:rsidRPr="005825C7">
        <w:t xml:space="preserve"> Census</w:t>
      </w:r>
      <w:r w:rsidR="00804E74">
        <w:t xml:space="preserve"> Bureau.</w:t>
      </w:r>
      <w:bookmarkEnd w:id="0"/>
      <w:bookmarkEnd w:id="87"/>
    </w:p>
    <w:sectPr w:rsidR="00FB4A2A" w:rsidRPr="00C22338" w:rsidSect="00BA43DA">
      <w:footerReference w:type="default" r:id="rId68"/>
      <w:pgSz w:w="12240" w:h="15840"/>
      <w:pgMar w:top="1440" w:right="1440" w:bottom="720" w:left="1440" w:header="720" w:footer="4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1CB190" w14:textId="77777777" w:rsidR="00D33EDE" w:rsidRPr="005825C7" w:rsidRDefault="00D33EDE" w:rsidP="00DD0DBA">
      <w:r w:rsidRPr="005825C7">
        <w:separator/>
      </w:r>
    </w:p>
  </w:endnote>
  <w:endnote w:type="continuationSeparator" w:id="0">
    <w:p w14:paraId="61626F49" w14:textId="77777777" w:rsidR="00D33EDE" w:rsidRPr="005825C7" w:rsidRDefault="00D33EDE" w:rsidP="00DD0DBA">
      <w:r w:rsidRPr="005825C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2A3F7" w14:textId="77777777" w:rsidR="009D5C04" w:rsidRPr="005825C7" w:rsidRDefault="009D5C04" w:rsidP="00DD0DBA">
    <w:pPr>
      <w:pStyle w:val="Footer"/>
    </w:pPr>
  </w:p>
  <w:p w14:paraId="59491ADD" w14:textId="77777777" w:rsidR="009D5C04" w:rsidRPr="005825C7" w:rsidRDefault="009D5C04" w:rsidP="00DD0DBA">
    <w:pPr>
      <w:pStyle w:val="Footer"/>
      <w:rPr>
        <w:sz w:val="16"/>
        <w:szCs w:val="16"/>
      </w:rPr>
    </w:pPr>
    <w:r w:rsidRPr="005825C7">
      <w:rPr>
        <w:noProof/>
      </w:rPr>
      <mc:AlternateContent>
        <mc:Choice Requires="wps">
          <w:drawing>
            <wp:anchor distT="0" distB="0" distL="114300" distR="114300" simplePos="0" relativeHeight="251658240" behindDoc="0" locked="0" layoutInCell="1" allowOverlap="1" wp14:anchorId="466E3C53" wp14:editId="0E0D037D">
              <wp:simplePos x="0" y="0"/>
              <wp:positionH relativeFrom="margin">
                <wp:align>center</wp:align>
              </wp:positionH>
              <wp:positionV relativeFrom="paragraph">
                <wp:posOffset>-1270</wp:posOffset>
              </wp:positionV>
              <wp:extent cx="8660130" cy="0"/>
              <wp:effectExtent l="0" t="0" r="0" b="0"/>
              <wp:wrapTopAndBottom/>
              <wp:docPr id="337543960" name="Straight Connector 3"/>
              <wp:cNvGraphicFramePr/>
              <a:graphic xmlns:a="http://schemas.openxmlformats.org/drawingml/2006/main">
                <a:graphicData uri="http://schemas.microsoft.com/office/word/2010/wordprocessingShape">
                  <wps:wsp>
                    <wps:cNvCnPr/>
                    <wps:spPr>
                      <a:xfrm>
                        <a:off x="0" y="0"/>
                        <a:ext cx="8660130" cy="0"/>
                      </a:xfrm>
                      <a:prstGeom prst="line">
                        <a:avLst/>
                      </a:prstGeom>
                      <a:ln w="19050">
                        <a:solidFill>
                          <a:srgbClr val="D0D98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1FC86A" id="Straight Connector 3" o:spid="_x0000_s1026" style="position:absolute;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pt" to="681.9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" strokecolor="#d0d98f" strokeweight="1.5pt">
              <v:stroke joinstyle="miter"/>
              <w10:wrap type="topAndBottom" anchorx="margin"/>
            </v:line>
          </w:pict>
        </mc:Fallback>
      </mc:AlternateContent>
    </w:r>
  </w:p>
  <w:p w14:paraId="0D68FA9F" w14:textId="213F0785" w:rsidR="009D5C04" w:rsidRPr="005825C7" w:rsidRDefault="009D5C04" w:rsidP="009D5C04">
    <w:pPr>
      <w:pStyle w:val="MVP-Footer"/>
    </w:pPr>
    <w:r w:rsidRPr="005825C7">
      <w:t>Public Participation Plan</w:t>
    </w:r>
    <w:r w:rsidRPr="005825C7">
      <w:rPr>
        <w:i/>
        <w:iCs/>
      </w:rPr>
      <w:tab/>
    </w:r>
    <w:r w:rsidRPr="005825C7">
      <w:t>Adopted [Date]</w:t>
    </w:r>
    <w:r w:rsidRPr="005825C7">
      <w:tab/>
      <w:t xml:space="preserve">Page </w:t>
    </w:r>
    <w:r>
      <w:fldChar w:fldCharType="begin"/>
    </w:r>
    <w:r>
      <w:instrText xml:space="preserve"> PAGE  \* roman  \* MERGEFORMAT </w:instrText>
    </w:r>
    <w:r>
      <w:fldChar w:fldCharType="separate"/>
    </w:r>
    <w:r>
      <w:t>i</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26208" w14:textId="77777777" w:rsidR="009D5C04" w:rsidRPr="009D5C04" w:rsidRDefault="009D5C04" w:rsidP="00DD0DBA">
    <w:pPr>
      <w:pStyle w:val="Footer"/>
    </w:pPr>
  </w:p>
  <w:p w14:paraId="13D7D1AF" w14:textId="77777777" w:rsidR="009D5C04" w:rsidRPr="005825C7" w:rsidRDefault="009D5C04" w:rsidP="00DD0DBA">
    <w:pPr>
      <w:pStyle w:val="Footer"/>
      <w:rPr>
        <w:sz w:val="16"/>
        <w:szCs w:val="16"/>
      </w:rPr>
    </w:pPr>
    <w:r w:rsidRPr="005825C7">
      <w:rPr>
        <w:noProof/>
      </w:rPr>
      <mc:AlternateContent>
        <mc:Choice Requires="wps">
          <w:drawing>
            <wp:anchor distT="0" distB="0" distL="114300" distR="114300" simplePos="0" relativeHeight="251658241" behindDoc="0" locked="0" layoutInCell="1" allowOverlap="1" wp14:anchorId="175D7F31" wp14:editId="78E53983">
              <wp:simplePos x="0" y="0"/>
              <wp:positionH relativeFrom="margin">
                <wp:align>center</wp:align>
              </wp:positionH>
              <wp:positionV relativeFrom="paragraph">
                <wp:posOffset>-1270</wp:posOffset>
              </wp:positionV>
              <wp:extent cx="8660130" cy="0"/>
              <wp:effectExtent l="0" t="0" r="0" b="0"/>
              <wp:wrapTopAndBottom/>
              <wp:docPr id="1542130417" name="Straight Connector 3"/>
              <wp:cNvGraphicFramePr/>
              <a:graphic xmlns:a="http://schemas.openxmlformats.org/drawingml/2006/main">
                <a:graphicData uri="http://schemas.microsoft.com/office/word/2010/wordprocessingShape">
                  <wps:wsp>
                    <wps:cNvCnPr/>
                    <wps:spPr>
                      <a:xfrm>
                        <a:off x="0" y="0"/>
                        <a:ext cx="8660130" cy="0"/>
                      </a:xfrm>
                      <a:prstGeom prst="line">
                        <a:avLst/>
                      </a:prstGeom>
                      <a:ln w="19050">
                        <a:solidFill>
                          <a:srgbClr val="D0D98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4C9B59" id="Straight Connector 3" o:spid="_x0000_s1026" style="position:absolute;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pt" to="681.9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" strokecolor="#d0d98f" strokeweight="1.5pt">
              <v:stroke joinstyle="miter"/>
              <w10:wrap type="topAndBottom" anchorx="margin"/>
            </v:line>
          </w:pict>
        </mc:Fallback>
      </mc:AlternateContent>
    </w:r>
  </w:p>
  <w:p w14:paraId="5993D4F4" w14:textId="77777777" w:rsidR="009D5C04" w:rsidRPr="005825C7" w:rsidRDefault="009D5C04" w:rsidP="00DD0DBA">
    <w:pPr>
      <w:pStyle w:val="MVP-Footer"/>
    </w:pPr>
    <w:r w:rsidRPr="005825C7">
      <w:t>Public Participation Plan</w:t>
    </w:r>
    <w:r w:rsidRPr="005825C7">
      <w:rPr>
        <w:i/>
        <w:iCs/>
      </w:rPr>
      <w:tab/>
    </w:r>
    <w:r w:rsidRPr="005825C7">
      <w:t>Adopted [Date]</w:t>
    </w:r>
    <w:r w:rsidRPr="005825C7">
      <w:tab/>
      <w:t xml:space="preserve">Page </w:t>
    </w:r>
    <w:r>
      <w:fldChar w:fldCharType="begin"/>
    </w:r>
    <w:r>
      <w:instrText xml:space="preserve"> PAGE  \* Arabic  \* MERGEFORMAT </w:instrText>
    </w:r>
    <w:r>
      <w:fldChar w:fldCharType="separate"/>
    </w:r>
    <w:r>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87ADE" w14:textId="77777777" w:rsidR="00DC6375" w:rsidRPr="009D5C04" w:rsidRDefault="00DC6375" w:rsidP="00DD0DBA">
    <w:pPr>
      <w:pStyle w:val="Footer"/>
    </w:pPr>
  </w:p>
  <w:p w14:paraId="18CE6F24" w14:textId="77777777" w:rsidR="00DC6375" w:rsidRPr="005825C7" w:rsidRDefault="00DC6375" w:rsidP="00DD0DBA">
    <w:pPr>
      <w:pStyle w:val="Footer"/>
      <w:rPr>
        <w:sz w:val="16"/>
        <w:szCs w:val="16"/>
      </w:rPr>
    </w:pPr>
    <w:r w:rsidRPr="005825C7">
      <w:rPr>
        <w:noProof/>
      </w:rPr>
      <mc:AlternateContent>
        <mc:Choice Requires="wps">
          <w:drawing>
            <wp:anchor distT="0" distB="0" distL="114300" distR="114300" simplePos="0" relativeHeight="251658244" behindDoc="0" locked="0" layoutInCell="1" allowOverlap="1" wp14:anchorId="71C07264" wp14:editId="7EF14B1A">
              <wp:simplePos x="0" y="0"/>
              <wp:positionH relativeFrom="margin">
                <wp:align>center</wp:align>
              </wp:positionH>
              <wp:positionV relativeFrom="paragraph">
                <wp:posOffset>-1270</wp:posOffset>
              </wp:positionV>
              <wp:extent cx="8660130" cy="0"/>
              <wp:effectExtent l="0" t="0" r="0" b="0"/>
              <wp:wrapTopAndBottom/>
              <wp:docPr id="1692423423" name="Straight Connector 3"/>
              <wp:cNvGraphicFramePr/>
              <a:graphic xmlns:a="http://schemas.openxmlformats.org/drawingml/2006/main">
                <a:graphicData uri="http://schemas.microsoft.com/office/word/2010/wordprocessingShape">
                  <wps:wsp>
                    <wps:cNvCnPr/>
                    <wps:spPr>
                      <a:xfrm>
                        <a:off x="0" y="0"/>
                        <a:ext cx="8660130" cy="0"/>
                      </a:xfrm>
                      <a:prstGeom prst="line">
                        <a:avLst/>
                      </a:prstGeom>
                      <a:ln w="19050">
                        <a:solidFill>
                          <a:srgbClr val="D0D98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E69792" id="Straight Connector 3" o:spid="_x0000_s1026" style="position:absolute;z-index:2516582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pt" to="681.9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" strokecolor="#d0d98f" strokeweight="1.5pt">
              <v:stroke joinstyle="miter"/>
              <w10:wrap type="topAndBottom" anchorx="margin"/>
            </v:line>
          </w:pict>
        </mc:Fallback>
      </mc:AlternateContent>
    </w:r>
  </w:p>
  <w:p w14:paraId="428A7F69" w14:textId="77777777" w:rsidR="00DC6375" w:rsidRPr="005825C7" w:rsidRDefault="00DC6375" w:rsidP="00DD0DBA">
    <w:pPr>
      <w:pStyle w:val="MVP-Footer"/>
    </w:pPr>
    <w:r w:rsidRPr="005825C7">
      <w:t>Public Participation Plan</w:t>
    </w:r>
    <w:r w:rsidRPr="005825C7">
      <w:rPr>
        <w:i/>
        <w:iCs/>
      </w:rPr>
      <w:tab/>
    </w:r>
    <w:r w:rsidRPr="005825C7">
      <w:t>Adopted [Date]</w:t>
    </w:r>
    <w:r w:rsidRPr="005825C7">
      <w:tab/>
      <w:t xml:space="preserve">Page </w:t>
    </w:r>
    <w:r>
      <w:fldChar w:fldCharType="begin"/>
    </w:r>
    <w:r>
      <w:instrText xml:space="preserve"> PAGE  \* Arabic  \* MERGEFORMAT </w:instrText>
    </w:r>
    <w:r>
      <w:fldChar w:fldCharType="separate"/>
    </w:r>
    <w:r>
      <w:rPr>
        <w:noProof/>
      </w:rPr>
      <w:t>2</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94C78" w14:textId="77777777" w:rsidR="0095726F" w:rsidRPr="009D5C04" w:rsidRDefault="0095726F" w:rsidP="00DD0DBA">
    <w:pPr>
      <w:pStyle w:val="Footer"/>
    </w:pPr>
  </w:p>
  <w:p w14:paraId="53276E36" w14:textId="77777777" w:rsidR="0095726F" w:rsidRPr="005825C7" w:rsidRDefault="0095726F" w:rsidP="00DD0DBA">
    <w:pPr>
      <w:pStyle w:val="Footer"/>
      <w:rPr>
        <w:sz w:val="16"/>
        <w:szCs w:val="16"/>
      </w:rPr>
    </w:pPr>
    <w:r w:rsidRPr="005825C7">
      <w:rPr>
        <w:noProof/>
      </w:rPr>
      <mc:AlternateContent>
        <mc:Choice Requires="wps">
          <w:drawing>
            <wp:anchor distT="0" distB="0" distL="114300" distR="114300" simplePos="0" relativeHeight="251658242" behindDoc="0" locked="0" layoutInCell="1" allowOverlap="1" wp14:anchorId="200C1D0F" wp14:editId="0BC38D63">
              <wp:simplePos x="0" y="0"/>
              <wp:positionH relativeFrom="margin">
                <wp:align>center</wp:align>
              </wp:positionH>
              <wp:positionV relativeFrom="paragraph">
                <wp:posOffset>-1270</wp:posOffset>
              </wp:positionV>
              <wp:extent cx="8660130" cy="0"/>
              <wp:effectExtent l="0" t="0" r="0" b="0"/>
              <wp:wrapTopAndBottom/>
              <wp:docPr id="1395607049" name="Straight Connector 3"/>
              <wp:cNvGraphicFramePr/>
              <a:graphic xmlns:a="http://schemas.openxmlformats.org/drawingml/2006/main">
                <a:graphicData uri="http://schemas.microsoft.com/office/word/2010/wordprocessingShape">
                  <wps:wsp>
                    <wps:cNvCnPr/>
                    <wps:spPr>
                      <a:xfrm>
                        <a:off x="0" y="0"/>
                        <a:ext cx="8660130" cy="0"/>
                      </a:xfrm>
                      <a:prstGeom prst="line">
                        <a:avLst/>
                      </a:prstGeom>
                      <a:ln w="19050">
                        <a:solidFill>
                          <a:srgbClr val="D0D98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A97EF0" id="Straight Connector 3" o:spid="_x0000_s1026" style="position:absolute;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pt" to="681.9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" strokecolor="#d0d98f" strokeweight="1.5pt">
              <v:stroke joinstyle="miter"/>
              <w10:wrap type="topAndBottom" anchorx="margin"/>
            </v:line>
          </w:pict>
        </mc:Fallback>
      </mc:AlternateContent>
    </w:r>
  </w:p>
  <w:p w14:paraId="2ABBF4F2" w14:textId="77777777" w:rsidR="0095726F" w:rsidRPr="005825C7" w:rsidRDefault="0095726F" w:rsidP="00DD0DBA">
    <w:pPr>
      <w:pStyle w:val="MVP-Footer"/>
    </w:pPr>
    <w:r w:rsidRPr="005825C7">
      <w:t>Public Participation Plan</w:t>
    </w:r>
    <w:r w:rsidRPr="005825C7">
      <w:rPr>
        <w:i/>
        <w:iCs/>
      </w:rPr>
      <w:tab/>
    </w:r>
    <w:r w:rsidRPr="005825C7">
      <w:t>Adopted [Date]</w:t>
    </w:r>
    <w:r w:rsidRPr="005825C7">
      <w:tab/>
      <w:t xml:space="preserve">Page </w:t>
    </w:r>
    <w:r>
      <w:fldChar w:fldCharType="begin"/>
    </w:r>
    <w:r>
      <w:instrText xml:space="preserve"> PAGE  \* Arabic  \* MERGEFORMAT </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C251E1" w14:textId="77777777" w:rsidR="00D33EDE" w:rsidRPr="005825C7" w:rsidRDefault="00D33EDE" w:rsidP="00DD0DBA">
      <w:r w:rsidRPr="005825C7">
        <w:separator/>
      </w:r>
    </w:p>
  </w:footnote>
  <w:footnote w:type="continuationSeparator" w:id="0">
    <w:p w14:paraId="7F5A9A54" w14:textId="77777777" w:rsidR="00D33EDE" w:rsidRPr="005825C7" w:rsidRDefault="00D33EDE" w:rsidP="00DD0DBA">
      <w:r w:rsidRPr="005825C7">
        <w:continuationSeparator/>
      </w:r>
    </w:p>
  </w:footnote>
  <w:footnote w:id="1">
    <w:p w14:paraId="1E7C8863" w14:textId="77777777" w:rsidR="007F2E19" w:rsidRPr="00E82567" w:rsidRDefault="007F2E19" w:rsidP="007F2E19">
      <w:pPr>
        <w:pBdr>
          <w:top w:val="nil"/>
          <w:left w:val="nil"/>
          <w:bottom w:val="nil"/>
          <w:right w:val="nil"/>
          <w:between w:val="nil"/>
        </w:pBdr>
        <w:spacing w:after="0" w:line="240" w:lineRule="auto"/>
        <w:rPr>
          <w:color w:val="000000"/>
          <w:sz w:val="18"/>
          <w:szCs w:val="18"/>
        </w:rPr>
      </w:pPr>
      <w:r w:rsidRPr="00E82567">
        <w:rPr>
          <w:rStyle w:val="FootnoteReference"/>
          <w:sz w:val="18"/>
          <w:szCs w:val="18"/>
        </w:rPr>
        <w:footnoteRef/>
      </w:r>
      <w:r w:rsidRPr="00E82567">
        <w:rPr>
          <w:color w:val="000000"/>
          <w:sz w:val="18"/>
          <w:szCs w:val="18"/>
        </w:rPr>
        <w:t xml:space="preserve"> </w:t>
      </w:r>
      <w:hyperlink r:id="rId1">
        <w:r w:rsidRPr="00E82567">
          <w:rPr>
            <w:rStyle w:val="Hyperlink"/>
            <w:sz w:val="18"/>
            <w:szCs w:val="18"/>
          </w:rPr>
          <w:t>23 CFR § 450.310</w:t>
        </w:r>
      </w:hyperlink>
    </w:p>
  </w:footnote>
  <w:footnote w:id="2">
    <w:p w14:paraId="2A88F9AF" w14:textId="77777777" w:rsidR="007F2E19" w:rsidRPr="00E82567" w:rsidRDefault="007F2E19" w:rsidP="007F2E19">
      <w:pPr>
        <w:pStyle w:val="FootnoteText"/>
        <w:ind w:left="90" w:hanging="90"/>
        <w:rPr>
          <w:rFonts w:ascii="Verdana" w:hAnsi="Verdana"/>
          <w:sz w:val="18"/>
          <w:szCs w:val="18"/>
        </w:rPr>
      </w:pPr>
      <w:r w:rsidRPr="00E82567">
        <w:rPr>
          <w:rStyle w:val="FootnoteReference"/>
          <w:rFonts w:ascii="Verdana" w:hAnsi="Verdana"/>
          <w:sz w:val="18"/>
          <w:szCs w:val="18"/>
        </w:rPr>
        <w:footnoteRef/>
      </w:r>
      <w:r w:rsidRPr="00E82567">
        <w:rPr>
          <w:rFonts w:ascii="Verdana" w:hAnsi="Verdana"/>
          <w:sz w:val="18"/>
          <w:szCs w:val="18"/>
        </w:rPr>
        <w:t xml:space="preserve"> Additional criteria, including housing density thresholds, can be found in the Federal Register: </w:t>
      </w:r>
      <w:hyperlink r:id="rId2" w:history="1">
        <w:r w:rsidRPr="00E82567">
          <w:rPr>
            <w:rStyle w:val="Hyperlink"/>
            <w:rFonts w:ascii="Verdana" w:hAnsi="Verdana"/>
            <w:sz w:val="18"/>
            <w:szCs w:val="18"/>
          </w:rPr>
          <w:t>Urban Area Criteria for the 2020 Census—Final Criteria</w:t>
        </w:r>
      </w:hyperlink>
    </w:p>
  </w:footnote>
  <w:footnote w:id="3">
    <w:p w14:paraId="7180D765" w14:textId="77777777" w:rsidR="006D4660" w:rsidRPr="00E80429" w:rsidRDefault="006D4660" w:rsidP="006D4660">
      <w:pPr>
        <w:pStyle w:val="FootnoteText"/>
        <w:rPr>
          <w:rFonts w:ascii="Verdana" w:hAnsi="Verdana"/>
          <w:sz w:val="18"/>
          <w:szCs w:val="18"/>
          <w:lang w:val="pt-BR"/>
          <w:rPrChange w:id="5" w:author="Anjie Goulding" w:date="2025-09-24T08:43:00Z" w16du:dateUtc="2025-09-24T16:43:00Z">
            <w:rPr>
              <w:rFonts w:ascii="Verdana" w:hAnsi="Verdana"/>
              <w:sz w:val="18"/>
              <w:szCs w:val="18"/>
            </w:rPr>
          </w:rPrChange>
        </w:rPr>
      </w:pPr>
      <w:r w:rsidRPr="00E82567">
        <w:rPr>
          <w:rStyle w:val="FootnoteReference"/>
          <w:rFonts w:ascii="Verdana" w:hAnsi="Verdana"/>
          <w:sz w:val="18"/>
          <w:szCs w:val="18"/>
        </w:rPr>
        <w:footnoteRef/>
      </w:r>
      <w:r w:rsidRPr="00E80429">
        <w:rPr>
          <w:rFonts w:ascii="Verdana" w:hAnsi="Verdana"/>
          <w:sz w:val="18"/>
          <w:szCs w:val="18"/>
          <w:lang w:val="pt-BR"/>
          <w:rPrChange w:id="6" w:author="Anjie Goulding" w:date="2025-09-24T08:43:00Z" w16du:dateUtc="2025-09-24T16:43:00Z">
            <w:rPr>
              <w:rFonts w:ascii="Verdana" w:hAnsi="Verdana"/>
              <w:sz w:val="18"/>
              <w:szCs w:val="18"/>
            </w:rPr>
          </w:rPrChange>
        </w:rPr>
        <w:t xml:space="preserve"> </w:t>
      </w:r>
      <w:r w:rsidRPr="00E82567">
        <w:rPr>
          <w:rFonts w:ascii="Verdana" w:hAnsi="Verdana"/>
          <w:sz w:val="18"/>
          <w:szCs w:val="18"/>
        </w:rPr>
        <w:fldChar w:fldCharType="begin"/>
      </w:r>
      <w:r w:rsidRPr="00E80429">
        <w:rPr>
          <w:rFonts w:ascii="Verdana" w:hAnsi="Verdana"/>
          <w:sz w:val="18"/>
          <w:szCs w:val="18"/>
          <w:lang w:val="pt-BR"/>
          <w:rPrChange w:id="7" w:author="Anjie Goulding" w:date="2025-09-24T08:43:00Z" w16du:dateUtc="2025-09-24T16:43:00Z">
            <w:rPr>
              <w:rFonts w:ascii="Verdana" w:hAnsi="Verdana"/>
              <w:sz w:val="18"/>
              <w:szCs w:val="18"/>
            </w:rPr>
          </w:rPrChange>
        </w:rPr>
        <w:instrText>HYPERLINK "https://www.law.cornell.edu/cfr/text/23/450.312"</w:instrText>
      </w:r>
      <w:r w:rsidRPr="00E82567">
        <w:rPr>
          <w:rFonts w:ascii="Verdana" w:hAnsi="Verdana"/>
          <w:sz w:val="18"/>
          <w:szCs w:val="18"/>
        </w:rPr>
      </w:r>
      <w:r w:rsidRPr="00E82567">
        <w:rPr>
          <w:rFonts w:ascii="Verdana" w:hAnsi="Verdana"/>
          <w:sz w:val="18"/>
          <w:szCs w:val="18"/>
        </w:rPr>
        <w:fldChar w:fldCharType="separate"/>
      </w:r>
      <w:r w:rsidRPr="00E80429">
        <w:rPr>
          <w:rStyle w:val="Hyperlink"/>
          <w:rFonts w:ascii="Verdana" w:hAnsi="Verdana"/>
          <w:sz w:val="18"/>
          <w:szCs w:val="18"/>
          <w:lang w:val="pt-BR"/>
          <w:rPrChange w:id="8" w:author="Anjie Goulding" w:date="2025-09-24T08:43:00Z" w16du:dateUtc="2025-09-24T16:43:00Z">
            <w:rPr>
              <w:rStyle w:val="Hyperlink"/>
              <w:rFonts w:ascii="Verdana" w:hAnsi="Verdana"/>
              <w:sz w:val="18"/>
              <w:szCs w:val="18"/>
            </w:rPr>
          </w:rPrChange>
        </w:rPr>
        <w:t>23 CFR § 450.312</w:t>
      </w:r>
      <w:r w:rsidRPr="00E82567">
        <w:rPr>
          <w:rFonts w:ascii="Verdana" w:hAnsi="Verdana"/>
          <w:sz w:val="18"/>
          <w:szCs w:val="18"/>
        </w:rPr>
        <w:fldChar w:fldCharType="end"/>
      </w:r>
    </w:p>
  </w:footnote>
  <w:footnote w:id="4">
    <w:p w14:paraId="45BB9CEA" w14:textId="77777777" w:rsidR="00EE5A6C" w:rsidRPr="00E80429" w:rsidRDefault="00EE5A6C" w:rsidP="00EE5A6C">
      <w:pPr>
        <w:pStyle w:val="FootnoteText"/>
        <w:rPr>
          <w:rFonts w:ascii="Verdana" w:hAnsi="Verdana"/>
          <w:sz w:val="18"/>
          <w:szCs w:val="18"/>
          <w:lang w:val="pt-BR"/>
        </w:rPr>
      </w:pPr>
      <w:r w:rsidRPr="00E80429">
        <w:rPr>
          <w:rStyle w:val="FootnoteReference"/>
          <w:rFonts w:ascii="Verdana" w:hAnsi="Verdana"/>
          <w:sz w:val="18"/>
          <w:szCs w:val="18"/>
        </w:rPr>
        <w:footnoteRef/>
      </w:r>
      <w:r w:rsidRPr="00E80429">
        <w:rPr>
          <w:rFonts w:ascii="Verdana" w:hAnsi="Verdana"/>
          <w:sz w:val="18"/>
          <w:szCs w:val="18"/>
          <w:lang w:val="pt-BR"/>
        </w:rPr>
        <w:t xml:space="preserve"> </w:t>
      </w:r>
      <w:hyperlink r:id="rId3" w:history="1">
        <w:r w:rsidRPr="00E80429">
          <w:rPr>
            <w:rStyle w:val="Hyperlink"/>
            <w:rFonts w:ascii="Verdana" w:hAnsi="Verdana"/>
            <w:sz w:val="18"/>
            <w:szCs w:val="18"/>
            <w:lang w:val="pt-BR"/>
          </w:rPr>
          <w:t>23 CFR § 450.306(b)</w:t>
        </w:r>
      </w:hyperlink>
    </w:p>
  </w:footnote>
  <w:footnote w:id="5">
    <w:p w14:paraId="497F9799" w14:textId="77777777" w:rsidR="00EE5A6C" w:rsidRPr="00E80429" w:rsidRDefault="00EE5A6C" w:rsidP="00EE5A6C">
      <w:pPr>
        <w:pStyle w:val="FootnoteText"/>
        <w:rPr>
          <w:rFonts w:ascii="Verdana" w:hAnsi="Verdana"/>
          <w:sz w:val="18"/>
          <w:szCs w:val="18"/>
          <w:lang w:val="pt-BR"/>
        </w:rPr>
      </w:pPr>
      <w:r w:rsidRPr="00E80429">
        <w:rPr>
          <w:rStyle w:val="FootnoteReference"/>
          <w:rFonts w:ascii="Verdana" w:hAnsi="Verdana"/>
          <w:sz w:val="18"/>
          <w:szCs w:val="18"/>
        </w:rPr>
        <w:footnoteRef/>
      </w:r>
      <w:r w:rsidRPr="00E80429">
        <w:rPr>
          <w:rFonts w:ascii="Verdana" w:hAnsi="Verdana"/>
          <w:sz w:val="18"/>
          <w:szCs w:val="18"/>
          <w:lang w:val="pt-BR"/>
        </w:rPr>
        <w:t xml:space="preserve"> </w:t>
      </w:r>
      <w:hyperlink r:id="rId4" w:history="1">
        <w:r w:rsidRPr="00E80429">
          <w:rPr>
            <w:rStyle w:val="Hyperlink"/>
            <w:rFonts w:ascii="Verdana" w:hAnsi="Verdana"/>
            <w:sz w:val="18"/>
            <w:szCs w:val="18"/>
            <w:lang w:val="pt-BR"/>
          </w:rPr>
          <w:t xml:space="preserve">23 CFR § 450.316(a) </w:t>
        </w:r>
      </w:hyperlink>
    </w:p>
  </w:footnote>
  <w:footnote w:id="6">
    <w:p w14:paraId="3EE79336" w14:textId="77777777" w:rsidR="00EE5A6C" w:rsidRPr="00E80429" w:rsidRDefault="00EE5A6C" w:rsidP="00EE5A6C">
      <w:pPr>
        <w:pStyle w:val="FootnoteText"/>
        <w:rPr>
          <w:rFonts w:ascii="Verdana" w:hAnsi="Verdana"/>
          <w:sz w:val="18"/>
          <w:szCs w:val="18"/>
          <w:lang w:val="pt-BR"/>
        </w:rPr>
      </w:pPr>
      <w:r w:rsidRPr="00E80429">
        <w:rPr>
          <w:rStyle w:val="FootnoteReference"/>
          <w:rFonts w:ascii="Verdana" w:hAnsi="Verdana"/>
          <w:sz w:val="18"/>
          <w:szCs w:val="18"/>
        </w:rPr>
        <w:footnoteRef/>
      </w:r>
      <w:r w:rsidRPr="00E80429">
        <w:rPr>
          <w:rFonts w:ascii="Verdana" w:hAnsi="Verdana"/>
          <w:sz w:val="18"/>
          <w:szCs w:val="18"/>
          <w:lang w:val="pt-BR"/>
        </w:rPr>
        <w:t xml:space="preserve"> </w:t>
      </w:r>
      <w:hyperlink r:id="rId5" w:history="1">
        <w:r w:rsidRPr="00E80429">
          <w:rPr>
            <w:rStyle w:val="Hyperlink"/>
            <w:rFonts w:ascii="Verdana" w:hAnsi="Verdana"/>
            <w:sz w:val="18"/>
            <w:szCs w:val="18"/>
            <w:lang w:val="pt-BR"/>
          </w:rPr>
          <w:t>23 CFR § 450.316(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70D99" w14:textId="77777777" w:rsidR="009D5C04" w:rsidRPr="005825C7" w:rsidRDefault="009D5C04" w:rsidP="009D5C04">
    <w:pPr>
      <w:pStyle w:val="RightHeader"/>
      <w:ind w:left="2070" w:right="-720"/>
      <w:rPr>
        <w:b/>
        <w:bCs/>
        <w:sz w:val="28"/>
        <w:szCs w:val="28"/>
      </w:rPr>
    </w:pPr>
    <w:r w:rsidRPr="005825C7">
      <w:rPr>
        <w:noProof/>
        <w:color w:val="000000" w:themeColor="text1"/>
        <w:sz w:val="10"/>
        <w:szCs w:val="10"/>
      </w:rPr>
      <w:drawing>
        <wp:anchor distT="0" distB="0" distL="114300" distR="114300" simplePos="0" relativeHeight="251658243" behindDoc="0" locked="0" layoutInCell="1" allowOverlap="1" wp14:anchorId="526D47E4" wp14:editId="32731999">
          <wp:simplePos x="0" y="0"/>
          <wp:positionH relativeFrom="page">
            <wp:posOffset>228600</wp:posOffset>
          </wp:positionH>
          <wp:positionV relativeFrom="page">
            <wp:posOffset>228600</wp:posOffset>
          </wp:positionV>
          <wp:extent cx="685800" cy="685800"/>
          <wp:effectExtent l="0" t="0" r="0" b="0"/>
          <wp:wrapSquare wrapText="bothSides"/>
          <wp:docPr id="955975954" name="Picture 2" descr="A logo with text and mountai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389108" name="Picture 2" descr="A logo with text and mountain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Pr="005825C7">
      <w:rPr>
        <w:b/>
        <w:bCs/>
        <w:color w:val="000000" w:themeColor="text1"/>
        <w:sz w:val="20"/>
        <w:szCs w:val="20"/>
      </w:rPr>
      <w:t>MatSu</w:t>
    </w:r>
    <w:proofErr w:type="spellEnd"/>
    <w:r w:rsidRPr="005825C7">
      <w:rPr>
        <w:b/>
        <w:bCs/>
        <w:color w:val="000000" w:themeColor="text1"/>
        <w:sz w:val="20"/>
        <w:szCs w:val="20"/>
      </w:rPr>
      <w:t xml:space="preserve"> Valley Planning </w:t>
    </w:r>
    <w:r w:rsidRPr="005825C7">
      <w:rPr>
        <w:rFonts w:ascii="Georgia" w:hAnsi="Georgia"/>
        <w:i/>
        <w:iCs/>
        <w:color w:val="000000" w:themeColor="text1"/>
        <w:sz w:val="20"/>
        <w:szCs w:val="20"/>
      </w:rPr>
      <w:t>for</w:t>
    </w:r>
    <w:r w:rsidRPr="005825C7">
      <w:rPr>
        <w:b/>
        <w:bCs/>
        <w:color w:val="000000" w:themeColor="text1"/>
        <w:sz w:val="20"/>
        <w:szCs w:val="20"/>
      </w:rPr>
      <w:t xml:space="preserve"> Transportation</w:t>
    </w:r>
  </w:p>
  <w:p w14:paraId="51E17C60" w14:textId="77777777" w:rsidR="009D5C04" w:rsidRPr="005825C7" w:rsidRDefault="009D5C04" w:rsidP="009D5C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03.5pt;height:91.5pt" o:bullet="t">
        <v:imagedata r:id="rId1" o:title="Matsu Valley Planning - Letters Only - tall M-only"/>
      </v:shape>
    </w:pict>
  </w:numPicBullet>
  <w:abstractNum w:abstractNumId="0" w15:restartNumberingAfterBreak="0">
    <w:nsid w:val="021F0743"/>
    <w:multiLevelType w:val="hybridMultilevel"/>
    <w:tmpl w:val="7018E060"/>
    <w:lvl w:ilvl="0" w:tplc="37EE0974">
      <w:numFmt w:val="bullet"/>
      <w:lvlText w:val=""/>
      <w:lvlJc w:val="left"/>
      <w:pPr>
        <w:ind w:left="1440" w:hanging="360"/>
      </w:pPr>
      <w:rPr>
        <w:rFonts w:ascii="Symbol" w:eastAsiaTheme="minorHAnsi" w:hAnsi="Symbol" w:hint="default"/>
        <w:color w:val="auto"/>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4B1B5D"/>
    <w:multiLevelType w:val="hybridMultilevel"/>
    <w:tmpl w:val="283E3236"/>
    <w:lvl w:ilvl="0" w:tplc="CC9894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2974E5"/>
    <w:multiLevelType w:val="hybridMultilevel"/>
    <w:tmpl w:val="6B366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E208DD"/>
    <w:multiLevelType w:val="hybridMultilevel"/>
    <w:tmpl w:val="91E0CDF8"/>
    <w:lvl w:ilvl="0" w:tplc="3A60F00A">
      <w:numFmt w:val="bullet"/>
      <w:pStyle w:val="ListParagraph"/>
      <w:lvlText w:val=""/>
      <w:lvlPicBulletId w:val="0"/>
      <w:lvlJc w:val="left"/>
      <w:pPr>
        <w:ind w:left="1440" w:hanging="360"/>
      </w:pPr>
      <w:rPr>
        <w:rFonts w:ascii="Symbol" w:eastAsiaTheme="minorHAnsi" w:hAnsi="Symbol" w:hint="default"/>
        <w:color w:val="auto"/>
        <w:sz w:val="28"/>
        <w:szCs w:val="28"/>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1F832A2F"/>
    <w:multiLevelType w:val="multilevel"/>
    <w:tmpl w:val="12467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FE43B7"/>
    <w:multiLevelType w:val="hybridMultilevel"/>
    <w:tmpl w:val="1A3CBFCE"/>
    <w:lvl w:ilvl="0" w:tplc="BFA80744">
      <w:start w:val="1"/>
      <w:numFmt w:val="decimal"/>
      <w:lvlText w:val="%1."/>
      <w:lvlJc w:val="left"/>
      <w:pPr>
        <w:ind w:left="1020" w:hanging="360"/>
      </w:pPr>
    </w:lvl>
    <w:lvl w:ilvl="1" w:tplc="0F64BE4E">
      <w:start w:val="1"/>
      <w:numFmt w:val="decimal"/>
      <w:lvlText w:val="%2."/>
      <w:lvlJc w:val="left"/>
      <w:pPr>
        <w:ind w:left="1020" w:hanging="360"/>
      </w:pPr>
    </w:lvl>
    <w:lvl w:ilvl="2" w:tplc="52C6D1BE">
      <w:start w:val="1"/>
      <w:numFmt w:val="decimal"/>
      <w:lvlText w:val="%3."/>
      <w:lvlJc w:val="left"/>
      <w:pPr>
        <w:ind w:left="1020" w:hanging="360"/>
      </w:pPr>
    </w:lvl>
    <w:lvl w:ilvl="3" w:tplc="01EAC624">
      <w:start w:val="1"/>
      <w:numFmt w:val="decimal"/>
      <w:lvlText w:val="%4."/>
      <w:lvlJc w:val="left"/>
      <w:pPr>
        <w:ind w:left="1020" w:hanging="360"/>
      </w:pPr>
    </w:lvl>
    <w:lvl w:ilvl="4" w:tplc="D44C22FE">
      <w:start w:val="1"/>
      <w:numFmt w:val="decimal"/>
      <w:lvlText w:val="%5."/>
      <w:lvlJc w:val="left"/>
      <w:pPr>
        <w:ind w:left="1020" w:hanging="360"/>
      </w:pPr>
    </w:lvl>
    <w:lvl w:ilvl="5" w:tplc="F3F21788">
      <w:start w:val="1"/>
      <w:numFmt w:val="decimal"/>
      <w:lvlText w:val="%6."/>
      <w:lvlJc w:val="left"/>
      <w:pPr>
        <w:ind w:left="1020" w:hanging="360"/>
      </w:pPr>
    </w:lvl>
    <w:lvl w:ilvl="6" w:tplc="27CE5C1E">
      <w:start w:val="1"/>
      <w:numFmt w:val="decimal"/>
      <w:lvlText w:val="%7."/>
      <w:lvlJc w:val="left"/>
      <w:pPr>
        <w:ind w:left="1020" w:hanging="360"/>
      </w:pPr>
    </w:lvl>
    <w:lvl w:ilvl="7" w:tplc="59AEDB80">
      <w:start w:val="1"/>
      <w:numFmt w:val="decimal"/>
      <w:lvlText w:val="%8."/>
      <w:lvlJc w:val="left"/>
      <w:pPr>
        <w:ind w:left="1020" w:hanging="360"/>
      </w:pPr>
    </w:lvl>
    <w:lvl w:ilvl="8" w:tplc="5E4293F0">
      <w:start w:val="1"/>
      <w:numFmt w:val="decimal"/>
      <w:lvlText w:val="%9."/>
      <w:lvlJc w:val="left"/>
      <w:pPr>
        <w:ind w:left="1020" w:hanging="360"/>
      </w:pPr>
    </w:lvl>
  </w:abstractNum>
  <w:abstractNum w:abstractNumId="6" w15:restartNumberingAfterBreak="0">
    <w:nsid w:val="2AF836D4"/>
    <w:multiLevelType w:val="multilevel"/>
    <w:tmpl w:val="58A2A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340D6D"/>
    <w:multiLevelType w:val="hybridMultilevel"/>
    <w:tmpl w:val="A6580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2715FA"/>
    <w:multiLevelType w:val="hybridMultilevel"/>
    <w:tmpl w:val="888A8588"/>
    <w:lvl w:ilvl="0" w:tplc="C9D47E3A">
      <w:numFmt w:val="bullet"/>
      <w:lvlText w:val=""/>
      <w:lvlJc w:val="left"/>
      <w:pPr>
        <w:ind w:left="720" w:hanging="360"/>
      </w:pPr>
      <w:rPr>
        <w:rFonts w:ascii="Wingdings 3" w:eastAsiaTheme="minorHAnsi" w:hAnsi="Wingdings 3"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DB15D4"/>
    <w:multiLevelType w:val="hybridMultilevel"/>
    <w:tmpl w:val="20CC8B0A"/>
    <w:lvl w:ilvl="0" w:tplc="8EB2CD4C">
      <w:start w:val="1"/>
      <w:numFmt w:val="bullet"/>
      <w:lvlText w:val=""/>
      <w:lvlJc w:val="left"/>
      <w:pPr>
        <w:ind w:left="1020" w:hanging="360"/>
      </w:pPr>
      <w:rPr>
        <w:rFonts w:ascii="Symbol" w:hAnsi="Symbol"/>
      </w:rPr>
    </w:lvl>
    <w:lvl w:ilvl="1" w:tplc="85CA3FEC">
      <w:start w:val="1"/>
      <w:numFmt w:val="bullet"/>
      <w:lvlText w:val=""/>
      <w:lvlJc w:val="left"/>
      <w:pPr>
        <w:ind w:left="1020" w:hanging="360"/>
      </w:pPr>
      <w:rPr>
        <w:rFonts w:ascii="Symbol" w:hAnsi="Symbol"/>
      </w:rPr>
    </w:lvl>
    <w:lvl w:ilvl="2" w:tplc="9BA8FD22">
      <w:start w:val="1"/>
      <w:numFmt w:val="bullet"/>
      <w:lvlText w:val=""/>
      <w:lvlJc w:val="left"/>
      <w:pPr>
        <w:ind w:left="1020" w:hanging="360"/>
      </w:pPr>
      <w:rPr>
        <w:rFonts w:ascii="Symbol" w:hAnsi="Symbol"/>
      </w:rPr>
    </w:lvl>
    <w:lvl w:ilvl="3" w:tplc="A5842EE0">
      <w:start w:val="1"/>
      <w:numFmt w:val="bullet"/>
      <w:lvlText w:val=""/>
      <w:lvlJc w:val="left"/>
      <w:pPr>
        <w:ind w:left="1020" w:hanging="360"/>
      </w:pPr>
      <w:rPr>
        <w:rFonts w:ascii="Symbol" w:hAnsi="Symbol"/>
      </w:rPr>
    </w:lvl>
    <w:lvl w:ilvl="4" w:tplc="8F226C68">
      <w:start w:val="1"/>
      <w:numFmt w:val="bullet"/>
      <w:lvlText w:val=""/>
      <w:lvlJc w:val="left"/>
      <w:pPr>
        <w:ind w:left="1020" w:hanging="360"/>
      </w:pPr>
      <w:rPr>
        <w:rFonts w:ascii="Symbol" w:hAnsi="Symbol"/>
      </w:rPr>
    </w:lvl>
    <w:lvl w:ilvl="5" w:tplc="2FF0885C">
      <w:start w:val="1"/>
      <w:numFmt w:val="bullet"/>
      <w:lvlText w:val=""/>
      <w:lvlJc w:val="left"/>
      <w:pPr>
        <w:ind w:left="1020" w:hanging="360"/>
      </w:pPr>
      <w:rPr>
        <w:rFonts w:ascii="Symbol" w:hAnsi="Symbol"/>
      </w:rPr>
    </w:lvl>
    <w:lvl w:ilvl="6" w:tplc="C2B2E366">
      <w:start w:val="1"/>
      <w:numFmt w:val="bullet"/>
      <w:lvlText w:val=""/>
      <w:lvlJc w:val="left"/>
      <w:pPr>
        <w:ind w:left="1020" w:hanging="360"/>
      </w:pPr>
      <w:rPr>
        <w:rFonts w:ascii="Symbol" w:hAnsi="Symbol"/>
      </w:rPr>
    </w:lvl>
    <w:lvl w:ilvl="7" w:tplc="5D40BA20">
      <w:start w:val="1"/>
      <w:numFmt w:val="bullet"/>
      <w:lvlText w:val=""/>
      <w:lvlJc w:val="left"/>
      <w:pPr>
        <w:ind w:left="1020" w:hanging="360"/>
      </w:pPr>
      <w:rPr>
        <w:rFonts w:ascii="Symbol" w:hAnsi="Symbol"/>
      </w:rPr>
    </w:lvl>
    <w:lvl w:ilvl="8" w:tplc="02E0BD4E">
      <w:start w:val="1"/>
      <w:numFmt w:val="bullet"/>
      <w:lvlText w:val=""/>
      <w:lvlJc w:val="left"/>
      <w:pPr>
        <w:ind w:left="1020" w:hanging="360"/>
      </w:pPr>
      <w:rPr>
        <w:rFonts w:ascii="Symbol" w:hAnsi="Symbol"/>
      </w:rPr>
    </w:lvl>
  </w:abstractNum>
  <w:abstractNum w:abstractNumId="10" w15:restartNumberingAfterBreak="0">
    <w:nsid w:val="359D7AB5"/>
    <w:multiLevelType w:val="hybridMultilevel"/>
    <w:tmpl w:val="7FFEA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84610"/>
    <w:multiLevelType w:val="hybridMultilevel"/>
    <w:tmpl w:val="6678A15E"/>
    <w:lvl w:ilvl="0" w:tplc="B9F45F24">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3EB5EF4"/>
    <w:multiLevelType w:val="hybridMultilevel"/>
    <w:tmpl w:val="A8F8DEDE"/>
    <w:lvl w:ilvl="0" w:tplc="8EDE5D24">
      <w:numFmt w:val="bullet"/>
      <w:lvlText w:val=""/>
      <w:lvlPicBulletId w:val="0"/>
      <w:lvlJc w:val="left"/>
      <w:pPr>
        <w:ind w:left="720" w:hanging="360"/>
      </w:pPr>
      <w:rPr>
        <w:rFonts w:ascii="Symbol" w:eastAsiaTheme="minorHAnsi" w:hAnsi="Symbol" w:hint="default"/>
        <w:color w:val="auto"/>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37771A"/>
    <w:multiLevelType w:val="hybridMultilevel"/>
    <w:tmpl w:val="02106058"/>
    <w:lvl w:ilvl="0" w:tplc="AA9A8A70">
      <w:start w:val="1"/>
      <w:numFmt w:val="decimal"/>
      <w:lvlText w:val="%1."/>
      <w:lvlJc w:val="left"/>
      <w:pPr>
        <w:ind w:left="1020" w:hanging="360"/>
      </w:pPr>
    </w:lvl>
    <w:lvl w:ilvl="1" w:tplc="609A5722">
      <w:start w:val="1"/>
      <w:numFmt w:val="decimal"/>
      <w:lvlText w:val="%2."/>
      <w:lvlJc w:val="left"/>
      <w:pPr>
        <w:ind w:left="1020" w:hanging="360"/>
      </w:pPr>
    </w:lvl>
    <w:lvl w:ilvl="2" w:tplc="398879F4">
      <w:start w:val="1"/>
      <w:numFmt w:val="decimal"/>
      <w:lvlText w:val="%3."/>
      <w:lvlJc w:val="left"/>
      <w:pPr>
        <w:ind w:left="1020" w:hanging="360"/>
      </w:pPr>
    </w:lvl>
    <w:lvl w:ilvl="3" w:tplc="1CAC5420">
      <w:start w:val="1"/>
      <w:numFmt w:val="decimal"/>
      <w:lvlText w:val="%4."/>
      <w:lvlJc w:val="left"/>
      <w:pPr>
        <w:ind w:left="1020" w:hanging="360"/>
      </w:pPr>
    </w:lvl>
    <w:lvl w:ilvl="4" w:tplc="D8EA46DC">
      <w:start w:val="1"/>
      <w:numFmt w:val="decimal"/>
      <w:lvlText w:val="%5."/>
      <w:lvlJc w:val="left"/>
      <w:pPr>
        <w:ind w:left="1020" w:hanging="360"/>
      </w:pPr>
    </w:lvl>
    <w:lvl w:ilvl="5" w:tplc="D850007E">
      <w:start w:val="1"/>
      <w:numFmt w:val="decimal"/>
      <w:lvlText w:val="%6."/>
      <w:lvlJc w:val="left"/>
      <w:pPr>
        <w:ind w:left="1020" w:hanging="360"/>
      </w:pPr>
    </w:lvl>
    <w:lvl w:ilvl="6" w:tplc="3970D364">
      <w:start w:val="1"/>
      <w:numFmt w:val="decimal"/>
      <w:lvlText w:val="%7."/>
      <w:lvlJc w:val="left"/>
      <w:pPr>
        <w:ind w:left="1020" w:hanging="360"/>
      </w:pPr>
    </w:lvl>
    <w:lvl w:ilvl="7" w:tplc="2824661A">
      <w:start w:val="1"/>
      <w:numFmt w:val="decimal"/>
      <w:lvlText w:val="%8."/>
      <w:lvlJc w:val="left"/>
      <w:pPr>
        <w:ind w:left="1020" w:hanging="360"/>
      </w:pPr>
    </w:lvl>
    <w:lvl w:ilvl="8" w:tplc="4C6C1A74">
      <w:start w:val="1"/>
      <w:numFmt w:val="decimal"/>
      <w:lvlText w:val="%9."/>
      <w:lvlJc w:val="left"/>
      <w:pPr>
        <w:ind w:left="1020" w:hanging="360"/>
      </w:pPr>
    </w:lvl>
  </w:abstractNum>
  <w:abstractNum w:abstractNumId="14" w15:restartNumberingAfterBreak="0">
    <w:nsid w:val="59531758"/>
    <w:multiLevelType w:val="hybridMultilevel"/>
    <w:tmpl w:val="66EAB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D7C2D11"/>
    <w:multiLevelType w:val="hybridMultilevel"/>
    <w:tmpl w:val="3BE2BD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EB5181A"/>
    <w:multiLevelType w:val="multilevel"/>
    <w:tmpl w:val="9822B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2AB01C5"/>
    <w:multiLevelType w:val="hybridMultilevel"/>
    <w:tmpl w:val="2C448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575856"/>
    <w:multiLevelType w:val="hybridMultilevel"/>
    <w:tmpl w:val="28A6BFD6"/>
    <w:lvl w:ilvl="0" w:tplc="2A18648A">
      <w:start w:val="1"/>
      <w:numFmt w:val="decimal"/>
      <w:lvlText w:val="%1."/>
      <w:lvlJc w:val="left"/>
      <w:pPr>
        <w:ind w:left="1020" w:hanging="360"/>
      </w:pPr>
    </w:lvl>
    <w:lvl w:ilvl="1" w:tplc="6F4C4B54">
      <w:start w:val="1"/>
      <w:numFmt w:val="decimal"/>
      <w:lvlText w:val="%2."/>
      <w:lvlJc w:val="left"/>
      <w:pPr>
        <w:ind w:left="1020" w:hanging="360"/>
      </w:pPr>
    </w:lvl>
    <w:lvl w:ilvl="2" w:tplc="2BCA52DA">
      <w:start w:val="1"/>
      <w:numFmt w:val="decimal"/>
      <w:lvlText w:val="%3."/>
      <w:lvlJc w:val="left"/>
      <w:pPr>
        <w:ind w:left="1020" w:hanging="360"/>
      </w:pPr>
    </w:lvl>
    <w:lvl w:ilvl="3" w:tplc="070E098E">
      <w:start w:val="1"/>
      <w:numFmt w:val="decimal"/>
      <w:lvlText w:val="%4."/>
      <w:lvlJc w:val="left"/>
      <w:pPr>
        <w:ind w:left="1020" w:hanging="360"/>
      </w:pPr>
    </w:lvl>
    <w:lvl w:ilvl="4" w:tplc="0E0C1ED4">
      <w:start w:val="1"/>
      <w:numFmt w:val="decimal"/>
      <w:lvlText w:val="%5."/>
      <w:lvlJc w:val="left"/>
      <w:pPr>
        <w:ind w:left="1020" w:hanging="360"/>
      </w:pPr>
    </w:lvl>
    <w:lvl w:ilvl="5" w:tplc="08EA6176">
      <w:start w:val="1"/>
      <w:numFmt w:val="decimal"/>
      <w:lvlText w:val="%6."/>
      <w:lvlJc w:val="left"/>
      <w:pPr>
        <w:ind w:left="1020" w:hanging="360"/>
      </w:pPr>
    </w:lvl>
    <w:lvl w:ilvl="6" w:tplc="6F72FAF6">
      <w:start w:val="1"/>
      <w:numFmt w:val="decimal"/>
      <w:lvlText w:val="%7."/>
      <w:lvlJc w:val="left"/>
      <w:pPr>
        <w:ind w:left="1020" w:hanging="360"/>
      </w:pPr>
    </w:lvl>
    <w:lvl w:ilvl="7" w:tplc="4C1655DA">
      <w:start w:val="1"/>
      <w:numFmt w:val="decimal"/>
      <w:lvlText w:val="%8."/>
      <w:lvlJc w:val="left"/>
      <w:pPr>
        <w:ind w:left="1020" w:hanging="360"/>
      </w:pPr>
    </w:lvl>
    <w:lvl w:ilvl="8" w:tplc="F4F2A7B4">
      <w:start w:val="1"/>
      <w:numFmt w:val="decimal"/>
      <w:lvlText w:val="%9."/>
      <w:lvlJc w:val="left"/>
      <w:pPr>
        <w:ind w:left="1020" w:hanging="360"/>
      </w:pPr>
    </w:lvl>
  </w:abstractNum>
  <w:num w:numId="1" w16cid:durableId="1368526979">
    <w:abstractNumId w:val="2"/>
  </w:num>
  <w:num w:numId="2" w16cid:durableId="1764641907">
    <w:abstractNumId w:val="7"/>
  </w:num>
  <w:num w:numId="3" w16cid:durableId="1890261329">
    <w:abstractNumId w:val="15"/>
  </w:num>
  <w:num w:numId="4" w16cid:durableId="2095474260">
    <w:abstractNumId w:val="1"/>
  </w:num>
  <w:num w:numId="5" w16cid:durableId="1947500371">
    <w:abstractNumId w:val="9"/>
  </w:num>
  <w:num w:numId="6" w16cid:durableId="802384011">
    <w:abstractNumId w:val="8"/>
  </w:num>
  <w:num w:numId="7" w16cid:durableId="566838529">
    <w:abstractNumId w:val="12"/>
  </w:num>
  <w:num w:numId="8" w16cid:durableId="827475273">
    <w:abstractNumId w:val="12"/>
  </w:num>
  <w:num w:numId="9" w16cid:durableId="372580301">
    <w:abstractNumId w:val="12"/>
  </w:num>
  <w:num w:numId="10" w16cid:durableId="307561184">
    <w:abstractNumId w:val="12"/>
  </w:num>
  <w:num w:numId="11" w16cid:durableId="1905674910">
    <w:abstractNumId w:val="12"/>
  </w:num>
  <w:num w:numId="12" w16cid:durableId="1701976286">
    <w:abstractNumId w:val="12"/>
  </w:num>
  <w:num w:numId="13" w16cid:durableId="226496330">
    <w:abstractNumId w:val="12"/>
  </w:num>
  <w:num w:numId="14" w16cid:durableId="729839708">
    <w:abstractNumId w:val="12"/>
  </w:num>
  <w:num w:numId="15" w16cid:durableId="1074939478">
    <w:abstractNumId w:val="12"/>
  </w:num>
  <w:num w:numId="16" w16cid:durableId="757597142">
    <w:abstractNumId w:val="12"/>
  </w:num>
  <w:num w:numId="17" w16cid:durableId="1571310146">
    <w:abstractNumId w:val="12"/>
  </w:num>
  <w:num w:numId="18" w16cid:durableId="353267097">
    <w:abstractNumId w:val="12"/>
  </w:num>
  <w:num w:numId="19" w16cid:durableId="2024167357">
    <w:abstractNumId w:val="12"/>
  </w:num>
  <w:num w:numId="20" w16cid:durableId="756562979">
    <w:abstractNumId w:val="12"/>
  </w:num>
  <w:num w:numId="21" w16cid:durableId="170024454">
    <w:abstractNumId w:val="12"/>
  </w:num>
  <w:num w:numId="22" w16cid:durableId="1595934826">
    <w:abstractNumId w:val="12"/>
  </w:num>
  <w:num w:numId="23" w16cid:durableId="223416878">
    <w:abstractNumId w:val="12"/>
  </w:num>
  <w:num w:numId="24" w16cid:durableId="356128301">
    <w:abstractNumId w:val="12"/>
  </w:num>
  <w:num w:numId="25" w16cid:durableId="1007094668">
    <w:abstractNumId w:val="12"/>
  </w:num>
  <w:num w:numId="26" w16cid:durableId="261451251">
    <w:abstractNumId w:val="12"/>
  </w:num>
  <w:num w:numId="27" w16cid:durableId="1040059463">
    <w:abstractNumId w:val="12"/>
  </w:num>
  <w:num w:numId="28" w16cid:durableId="611321735">
    <w:abstractNumId w:val="12"/>
  </w:num>
  <w:num w:numId="29" w16cid:durableId="1460999495">
    <w:abstractNumId w:val="12"/>
  </w:num>
  <w:num w:numId="30" w16cid:durableId="298582657">
    <w:abstractNumId w:val="12"/>
  </w:num>
  <w:num w:numId="31" w16cid:durableId="255333947">
    <w:abstractNumId w:val="12"/>
  </w:num>
  <w:num w:numId="32" w16cid:durableId="1962609221">
    <w:abstractNumId w:val="12"/>
  </w:num>
  <w:num w:numId="33" w16cid:durableId="1962225422">
    <w:abstractNumId w:val="12"/>
  </w:num>
  <w:num w:numId="34" w16cid:durableId="1901745953">
    <w:abstractNumId w:val="12"/>
  </w:num>
  <w:num w:numId="35" w16cid:durableId="1336881068">
    <w:abstractNumId w:val="12"/>
  </w:num>
  <w:num w:numId="36" w16cid:durableId="1662851575">
    <w:abstractNumId w:val="12"/>
  </w:num>
  <w:num w:numId="37" w16cid:durableId="22218433">
    <w:abstractNumId w:val="5"/>
  </w:num>
  <w:num w:numId="38" w16cid:durableId="539436122">
    <w:abstractNumId w:val="13"/>
  </w:num>
  <w:num w:numId="39" w16cid:durableId="961031603">
    <w:abstractNumId w:val="4"/>
  </w:num>
  <w:num w:numId="40" w16cid:durableId="498009009">
    <w:abstractNumId w:val="18"/>
  </w:num>
  <w:num w:numId="41" w16cid:durableId="1909146850">
    <w:abstractNumId w:val="12"/>
  </w:num>
  <w:num w:numId="42" w16cid:durableId="1422943864">
    <w:abstractNumId w:val="12"/>
  </w:num>
  <w:num w:numId="43" w16cid:durableId="1697652411">
    <w:abstractNumId w:val="12"/>
  </w:num>
  <w:num w:numId="44" w16cid:durableId="1873180324">
    <w:abstractNumId w:val="12"/>
  </w:num>
  <w:num w:numId="45" w16cid:durableId="1279677844">
    <w:abstractNumId w:val="12"/>
  </w:num>
  <w:num w:numId="46" w16cid:durableId="1592161630">
    <w:abstractNumId w:val="12"/>
  </w:num>
  <w:num w:numId="47" w16cid:durableId="419759229">
    <w:abstractNumId w:val="12"/>
  </w:num>
  <w:num w:numId="48" w16cid:durableId="1177647101">
    <w:abstractNumId w:val="12"/>
  </w:num>
  <w:num w:numId="49" w16cid:durableId="745811049">
    <w:abstractNumId w:val="12"/>
  </w:num>
  <w:num w:numId="50" w16cid:durableId="1076318176">
    <w:abstractNumId w:val="12"/>
  </w:num>
  <w:num w:numId="51" w16cid:durableId="1880513044">
    <w:abstractNumId w:val="12"/>
  </w:num>
  <w:num w:numId="52" w16cid:durableId="2003313707">
    <w:abstractNumId w:val="12"/>
  </w:num>
  <w:num w:numId="53" w16cid:durableId="1590190437">
    <w:abstractNumId w:val="6"/>
  </w:num>
  <w:num w:numId="54" w16cid:durableId="721058798">
    <w:abstractNumId w:val="16"/>
  </w:num>
  <w:num w:numId="55" w16cid:durableId="266738441">
    <w:abstractNumId w:val="14"/>
  </w:num>
  <w:num w:numId="56" w16cid:durableId="1945721263">
    <w:abstractNumId w:val="11"/>
  </w:num>
  <w:num w:numId="57" w16cid:durableId="1037201283">
    <w:abstractNumId w:val="0"/>
  </w:num>
  <w:num w:numId="58" w16cid:durableId="526135594">
    <w:abstractNumId w:val="17"/>
  </w:num>
  <w:num w:numId="59" w16cid:durableId="1974214058">
    <w:abstractNumId w:val="10"/>
  </w:num>
  <w:num w:numId="60" w16cid:durableId="846750302">
    <w:abstractNumId w:val="12"/>
  </w:num>
  <w:num w:numId="61" w16cid:durableId="1483886152">
    <w:abstractNumId w:val="12"/>
  </w:num>
  <w:num w:numId="62" w16cid:durableId="1182162794">
    <w:abstractNumId w:val="3"/>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jie Goulding">
    <w15:presenceInfo w15:providerId="AD" w15:userId="S::anjie.goulding@mvpmpo.com::a35564f9-0d05-47db-b4aa-357dc8d3d4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xNTYwNTI0t7QwNDJQ0lEKTi0uzszPAykwMqkFAI7TrV4tAAAA"/>
  </w:docVars>
  <w:rsids>
    <w:rsidRoot w:val="00AB5D5A"/>
    <w:rsid w:val="00000775"/>
    <w:rsid w:val="00001A39"/>
    <w:rsid w:val="000035D0"/>
    <w:rsid w:val="000065C9"/>
    <w:rsid w:val="00006F15"/>
    <w:rsid w:val="00007B95"/>
    <w:rsid w:val="00010068"/>
    <w:rsid w:val="00011332"/>
    <w:rsid w:val="00012B7F"/>
    <w:rsid w:val="00013951"/>
    <w:rsid w:val="000150F5"/>
    <w:rsid w:val="0001655D"/>
    <w:rsid w:val="00020D80"/>
    <w:rsid w:val="0002283C"/>
    <w:rsid w:val="00023059"/>
    <w:rsid w:val="00023FB8"/>
    <w:rsid w:val="0002636A"/>
    <w:rsid w:val="00030C86"/>
    <w:rsid w:val="00031F9E"/>
    <w:rsid w:val="0003235D"/>
    <w:rsid w:val="000326E4"/>
    <w:rsid w:val="0003385C"/>
    <w:rsid w:val="000343C0"/>
    <w:rsid w:val="00044414"/>
    <w:rsid w:val="00045381"/>
    <w:rsid w:val="00046DF3"/>
    <w:rsid w:val="00053663"/>
    <w:rsid w:val="00053B5E"/>
    <w:rsid w:val="000542F3"/>
    <w:rsid w:val="00057D2D"/>
    <w:rsid w:val="00060915"/>
    <w:rsid w:val="00061735"/>
    <w:rsid w:val="000701F5"/>
    <w:rsid w:val="000739BC"/>
    <w:rsid w:val="00073A41"/>
    <w:rsid w:val="00080C6A"/>
    <w:rsid w:val="00082115"/>
    <w:rsid w:val="00090C42"/>
    <w:rsid w:val="00092ABF"/>
    <w:rsid w:val="000936D4"/>
    <w:rsid w:val="00093D5F"/>
    <w:rsid w:val="00094BAE"/>
    <w:rsid w:val="00094D8B"/>
    <w:rsid w:val="000A2BF0"/>
    <w:rsid w:val="000A4FE5"/>
    <w:rsid w:val="000B0E7E"/>
    <w:rsid w:val="000B0F75"/>
    <w:rsid w:val="000B410F"/>
    <w:rsid w:val="000B44C3"/>
    <w:rsid w:val="000C08B3"/>
    <w:rsid w:val="000D2F80"/>
    <w:rsid w:val="000D3EEC"/>
    <w:rsid w:val="000E1297"/>
    <w:rsid w:val="000E2ADF"/>
    <w:rsid w:val="000E7C00"/>
    <w:rsid w:val="000F4419"/>
    <w:rsid w:val="001003D7"/>
    <w:rsid w:val="0010631B"/>
    <w:rsid w:val="00110DEA"/>
    <w:rsid w:val="00111865"/>
    <w:rsid w:val="001122D9"/>
    <w:rsid w:val="00114A70"/>
    <w:rsid w:val="00115C78"/>
    <w:rsid w:val="00116A87"/>
    <w:rsid w:val="00122AEE"/>
    <w:rsid w:val="00123937"/>
    <w:rsid w:val="00124C39"/>
    <w:rsid w:val="00126813"/>
    <w:rsid w:val="00126F43"/>
    <w:rsid w:val="0013105F"/>
    <w:rsid w:val="001332A6"/>
    <w:rsid w:val="00133BDE"/>
    <w:rsid w:val="0013407C"/>
    <w:rsid w:val="0013724E"/>
    <w:rsid w:val="0014420E"/>
    <w:rsid w:val="00145886"/>
    <w:rsid w:val="0015201E"/>
    <w:rsid w:val="00153BA4"/>
    <w:rsid w:val="0015534C"/>
    <w:rsid w:val="00155A11"/>
    <w:rsid w:val="001566A2"/>
    <w:rsid w:val="001611A4"/>
    <w:rsid w:val="001668B7"/>
    <w:rsid w:val="00166ABB"/>
    <w:rsid w:val="00171CC8"/>
    <w:rsid w:val="001728F4"/>
    <w:rsid w:val="00172D2B"/>
    <w:rsid w:val="001746DE"/>
    <w:rsid w:val="00175C75"/>
    <w:rsid w:val="00176858"/>
    <w:rsid w:val="001778FC"/>
    <w:rsid w:val="001779E6"/>
    <w:rsid w:val="00181CA5"/>
    <w:rsid w:val="00182BC4"/>
    <w:rsid w:val="00182E1C"/>
    <w:rsid w:val="00185552"/>
    <w:rsid w:val="001865EA"/>
    <w:rsid w:val="001906BF"/>
    <w:rsid w:val="00191798"/>
    <w:rsid w:val="00192664"/>
    <w:rsid w:val="001946E1"/>
    <w:rsid w:val="001959A0"/>
    <w:rsid w:val="00197D9D"/>
    <w:rsid w:val="001A04D3"/>
    <w:rsid w:val="001A226E"/>
    <w:rsid w:val="001A6FEB"/>
    <w:rsid w:val="001A7B44"/>
    <w:rsid w:val="001B0A3D"/>
    <w:rsid w:val="001B2641"/>
    <w:rsid w:val="001B6BF8"/>
    <w:rsid w:val="001C5E25"/>
    <w:rsid w:val="001C662E"/>
    <w:rsid w:val="001D0652"/>
    <w:rsid w:val="001D35E0"/>
    <w:rsid w:val="001D4B5D"/>
    <w:rsid w:val="001E0817"/>
    <w:rsid w:val="001E1345"/>
    <w:rsid w:val="001E22A7"/>
    <w:rsid w:val="001E37E4"/>
    <w:rsid w:val="001E4D7A"/>
    <w:rsid w:val="001E5AC7"/>
    <w:rsid w:val="001E7623"/>
    <w:rsid w:val="001F11DD"/>
    <w:rsid w:val="001F5F01"/>
    <w:rsid w:val="002023F2"/>
    <w:rsid w:val="00204397"/>
    <w:rsid w:val="002053B3"/>
    <w:rsid w:val="00205F6D"/>
    <w:rsid w:val="00210C83"/>
    <w:rsid w:val="00211BF3"/>
    <w:rsid w:val="002127A5"/>
    <w:rsid w:val="00212F2A"/>
    <w:rsid w:val="00214789"/>
    <w:rsid w:val="00220EB9"/>
    <w:rsid w:val="00223034"/>
    <w:rsid w:val="002250CF"/>
    <w:rsid w:val="00232129"/>
    <w:rsid w:val="00234729"/>
    <w:rsid w:val="00236437"/>
    <w:rsid w:val="00236DD8"/>
    <w:rsid w:val="002417B0"/>
    <w:rsid w:val="00244249"/>
    <w:rsid w:val="00244E80"/>
    <w:rsid w:val="002466B8"/>
    <w:rsid w:val="00246A6F"/>
    <w:rsid w:val="00250FEB"/>
    <w:rsid w:val="00256980"/>
    <w:rsid w:val="00261DE6"/>
    <w:rsid w:val="0026446D"/>
    <w:rsid w:val="00276D88"/>
    <w:rsid w:val="0028233B"/>
    <w:rsid w:val="0028312C"/>
    <w:rsid w:val="00283FB9"/>
    <w:rsid w:val="00286D2D"/>
    <w:rsid w:val="0028726A"/>
    <w:rsid w:val="00295BDA"/>
    <w:rsid w:val="002A1893"/>
    <w:rsid w:val="002A4483"/>
    <w:rsid w:val="002B1245"/>
    <w:rsid w:val="002B1C64"/>
    <w:rsid w:val="002B6895"/>
    <w:rsid w:val="002B76DE"/>
    <w:rsid w:val="002C1E5F"/>
    <w:rsid w:val="002C3623"/>
    <w:rsid w:val="002D39C6"/>
    <w:rsid w:val="002D6573"/>
    <w:rsid w:val="002D7EAD"/>
    <w:rsid w:val="002E2080"/>
    <w:rsid w:val="002E2AB1"/>
    <w:rsid w:val="002E47B7"/>
    <w:rsid w:val="002E5F2A"/>
    <w:rsid w:val="002F01AF"/>
    <w:rsid w:val="002F0EB9"/>
    <w:rsid w:val="002F7ED7"/>
    <w:rsid w:val="0030321E"/>
    <w:rsid w:val="00310294"/>
    <w:rsid w:val="00312119"/>
    <w:rsid w:val="00312D05"/>
    <w:rsid w:val="0031692F"/>
    <w:rsid w:val="00316E90"/>
    <w:rsid w:val="003210AF"/>
    <w:rsid w:val="003225D4"/>
    <w:rsid w:val="00322B3A"/>
    <w:rsid w:val="00324B97"/>
    <w:rsid w:val="00325DFD"/>
    <w:rsid w:val="0032621C"/>
    <w:rsid w:val="00326FC3"/>
    <w:rsid w:val="00330D39"/>
    <w:rsid w:val="00331455"/>
    <w:rsid w:val="0033154C"/>
    <w:rsid w:val="00336615"/>
    <w:rsid w:val="00342D83"/>
    <w:rsid w:val="00343435"/>
    <w:rsid w:val="00343855"/>
    <w:rsid w:val="0034545B"/>
    <w:rsid w:val="00346662"/>
    <w:rsid w:val="0034683F"/>
    <w:rsid w:val="0034705A"/>
    <w:rsid w:val="00347D44"/>
    <w:rsid w:val="003534FA"/>
    <w:rsid w:val="00355059"/>
    <w:rsid w:val="003566E2"/>
    <w:rsid w:val="003602C5"/>
    <w:rsid w:val="00360C4C"/>
    <w:rsid w:val="00363373"/>
    <w:rsid w:val="003658CD"/>
    <w:rsid w:val="00365AF2"/>
    <w:rsid w:val="003673B3"/>
    <w:rsid w:val="00367B36"/>
    <w:rsid w:val="0037274C"/>
    <w:rsid w:val="0037471F"/>
    <w:rsid w:val="0037683B"/>
    <w:rsid w:val="00383947"/>
    <w:rsid w:val="00390658"/>
    <w:rsid w:val="00390DA7"/>
    <w:rsid w:val="003A1303"/>
    <w:rsid w:val="003A1480"/>
    <w:rsid w:val="003A20A9"/>
    <w:rsid w:val="003A373B"/>
    <w:rsid w:val="003A6355"/>
    <w:rsid w:val="003A6B8B"/>
    <w:rsid w:val="003B0586"/>
    <w:rsid w:val="003B0BD1"/>
    <w:rsid w:val="003C1FB4"/>
    <w:rsid w:val="003C3A0E"/>
    <w:rsid w:val="003C4C1D"/>
    <w:rsid w:val="003D0907"/>
    <w:rsid w:val="003D4240"/>
    <w:rsid w:val="003E0087"/>
    <w:rsid w:val="003E3E37"/>
    <w:rsid w:val="003E5BFE"/>
    <w:rsid w:val="003F29B2"/>
    <w:rsid w:val="003F3FBA"/>
    <w:rsid w:val="003F5C10"/>
    <w:rsid w:val="0040068B"/>
    <w:rsid w:val="004101A0"/>
    <w:rsid w:val="004102E7"/>
    <w:rsid w:val="00411782"/>
    <w:rsid w:val="00421251"/>
    <w:rsid w:val="00421828"/>
    <w:rsid w:val="004238ED"/>
    <w:rsid w:val="00423B4E"/>
    <w:rsid w:val="00425C80"/>
    <w:rsid w:val="00431001"/>
    <w:rsid w:val="00431064"/>
    <w:rsid w:val="00432CF4"/>
    <w:rsid w:val="00433541"/>
    <w:rsid w:val="004338D0"/>
    <w:rsid w:val="00434B29"/>
    <w:rsid w:val="00437C86"/>
    <w:rsid w:val="0044195B"/>
    <w:rsid w:val="00442871"/>
    <w:rsid w:val="00443B63"/>
    <w:rsid w:val="00445069"/>
    <w:rsid w:val="00450555"/>
    <w:rsid w:val="00450DC2"/>
    <w:rsid w:val="00460506"/>
    <w:rsid w:val="004700B5"/>
    <w:rsid w:val="00470B5A"/>
    <w:rsid w:val="00472C86"/>
    <w:rsid w:val="0047462A"/>
    <w:rsid w:val="00475BA5"/>
    <w:rsid w:val="00476339"/>
    <w:rsid w:val="00481E8C"/>
    <w:rsid w:val="004820B4"/>
    <w:rsid w:val="004823C7"/>
    <w:rsid w:val="00483AF9"/>
    <w:rsid w:val="004861B0"/>
    <w:rsid w:val="0049444E"/>
    <w:rsid w:val="004A3863"/>
    <w:rsid w:val="004A38E7"/>
    <w:rsid w:val="004B1142"/>
    <w:rsid w:val="004B42F6"/>
    <w:rsid w:val="004B4CFF"/>
    <w:rsid w:val="004B6FA7"/>
    <w:rsid w:val="004B700B"/>
    <w:rsid w:val="004C10AA"/>
    <w:rsid w:val="004C34C5"/>
    <w:rsid w:val="004D1450"/>
    <w:rsid w:val="004D2454"/>
    <w:rsid w:val="004D3AEC"/>
    <w:rsid w:val="004D3ED0"/>
    <w:rsid w:val="004E0972"/>
    <w:rsid w:val="004E0E3B"/>
    <w:rsid w:val="004E0F7D"/>
    <w:rsid w:val="004E2396"/>
    <w:rsid w:val="004E330A"/>
    <w:rsid w:val="004E66DE"/>
    <w:rsid w:val="004E69A5"/>
    <w:rsid w:val="004E780E"/>
    <w:rsid w:val="004F6790"/>
    <w:rsid w:val="004F7B2E"/>
    <w:rsid w:val="00504D9F"/>
    <w:rsid w:val="00506078"/>
    <w:rsid w:val="00506726"/>
    <w:rsid w:val="005143F4"/>
    <w:rsid w:val="00514885"/>
    <w:rsid w:val="00520A50"/>
    <w:rsid w:val="00520C6B"/>
    <w:rsid w:val="005223F6"/>
    <w:rsid w:val="00523492"/>
    <w:rsid w:val="00525A87"/>
    <w:rsid w:val="00530950"/>
    <w:rsid w:val="0054039B"/>
    <w:rsid w:val="00540D37"/>
    <w:rsid w:val="00542CA0"/>
    <w:rsid w:val="00542F1D"/>
    <w:rsid w:val="0055008B"/>
    <w:rsid w:val="0055255F"/>
    <w:rsid w:val="00561E97"/>
    <w:rsid w:val="00562DD2"/>
    <w:rsid w:val="00563F23"/>
    <w:rsid w:val="00565406"/>
    <w:rsid w:val="00565604"/>
    <w:rsid w:val="00565DCF"/>
    <w:rsid w:val="005731FC"/>
    <w:rsid w:val="00574E67"/>
    <w:rsid w:val="00575DDA"/>
    <w:rsid w:val="0057697D"/>
    <w:rsid w:val="005825C7"/>
    <w:rsid w:val="00583C3F"/>
    <w:rsid w:val="00583F1E"/>
    <w:rsid w:val="00584599"/>
    <w:rsid w:val="00585477"/>
    <w:rsid w:val="005867B7"/>
    <w:rsid w:val="005925CC"/>
    <w:rsid w:val="005938D7"/>
    <w:rsid w:val="00594C65"/>
    <w:rsid w:val="00597489"/>
    <w:rsid w:val="005A612A"/>
    <w:rsid w:val="005B1122"/>
    <w:rsid w:val="005B1B18"/>
    <w:rsid w:val="005B3A10"/>
    <w:rsid w:val="005B5E3B"/>
    <w:rsid w:val="005D169E"/>
    <w:rsid w:val="005D2FD3"/>
    <w:rsid w:val="005E1E74"/>
    <w:rsid w:val="005E3F29"/>
    <w:rsid w:val="005F4987"/>
    <w:rsid w:val="005F745F"/>
    <w:rsid w:val="00600010"/>
    <w:rsid w:val="0060011C"/>
    <w:rsid w:val="00600472"/>
    <w:rsid w:val="006058B2"/>
    <w:rsid w:val="00610C7C"/>
    <w:rsid w:val="006123A8"/>
    <w:rsid w:val="006161A7"/>
    <w:rsid w:val="006212ED"/>
    <w:rsid w:val="0062405F"/>
    <w:rsid w:val="006246E8"/>
    <w:rsid w:val="00625172"/>
    <w:rsid w:val="006255B5"/>
    <w:rsid w:val="00631A8A"/>
    <w:rsid w:val="00634401"/>
    <w:rsid w:val="00634622"/>
    <w:rsid w:val="00634CD5"/>
    <w:rsid w:val="006460CB"/>
    <w:rsid w:val="0064610B"/>
    <w:rsid w:val="006466F7"/>
    <w:rsid w:val="00650326"/>
    <w:rsid w:val="00652F3A"/>
    <w:rsid w:val="00656AD6"/>
    <w:rsid w:val="00657AF9"/>
    <w:rsid w:val="00661409"/>
    <w:rsid w:val="00662912"/>
    <w:rsid w:val="006714D6"/>
    <w:rsid w:val="00672906"/>
    <w:rsid w:val="00672E83"/>
    <w:rsid w:val="006737F5"/>
    <w:rsid w:val="0067503A"/>
    <w:rsid w:val="00675F32"/>
    <w:rsid w:val="006826CC"/>
    <w:rsid w:val="006868B6"/>
    <w:rsid w:val="006934CF"/>
    <w:rsid w:val="00695FB9"/>
    <w:rsid w:val="006A0081"/>
    <w:rsid w:val="006A2357"/>
    <w:rsid w:val="006A3D25"/>
    <w:rsid w:val="006A596B"/>
    <w:rsid w:val="006A75CE"/>
    <w:rsid w:val="006B33D5"/>
    <w:rsid w:val="006B34F2"/>
    <w:rsid w:val="006B537E"/>
    <w:rsid w:val="006B699F"/>
    <w:rsid w:val="006C0AA0"/>
    <w:rsid w:val="006C0C49"/>
    <w:rsid w:val="006C1564"/>
    <w:rsid w:val="006C31C6"/>
    <w:rsid w:val="006C4677"/>
    <w:rsid w:val="006C5110"/>
    <w:rsid w:val="006C7074"/>
    <w:rsid w:val="006D27E3"/>
    <w:rsid w:val="006D2AF1"/>
    <w:rsid w:val="006D4660"/>
    <w:rsid w:val="006E27DC"/>
    <w:rsid w:val="006E4A15"/>
    <w:rsid w:val="006F2D76"/>
    <w:rsid w:val="006F7008"/>
    <w:rsid w:val="007027EC"/>
    <w:rsid w:val="007066BE"/>
    <w:rsid w:val="00711651"/>
    <w:rsid w:val="00712646"/>
    <w:rsid w:val="00721413"/>
    <w:rsid w:val="00721E69"/>
    <w:rsid w:val="00732056"/>
    <w:rsid w:val="00736A1C"/>
    <w:rsid w:val="00737F0F"/>
    <w:rsid w:val="0074151C"/>
    <w:rsid w:val="00744880"/>
    <w:rsid w:val="00746894"/>
    <w:rsid w:val="00746997"/>
    <w:rsid w:val="007521EC"/>
    <w:rsid w:val="0075486B"/>
    <w:rsid w:val="0075627A"/>
    <w:rsid w:val="007611F3"/>
    <w:rsid w:val="00762101"/>
    <w:rsid w:val="00764D9D"/>
    <w:rsid w:val="00773CB5"/>
    <w:rsid w:val="0077420D"/>
    <w:rsid w:val="00776EC5"/>
    <w:rsid w:val="00781AA0"/>
    <w:rsid w:val="00782E4D"/>
    <w:rsid w:val="00783027"/>
    <w:rsid w:val="0078305C"/>
    <w:rsid w:val="00783750"/>
    <w:rsid w:val="00785A2B"/>
    <w:rsid w:val="00786A63"/>
    <w:rsid w:val="0079153E"/>
    <w:rsid w:val="00792447"/>
    <w:rsid w:val="00793033"/>
    <w:rsid w:val="00796A10"/>
    <w:rsid w:val="007A06E4"/>
    <w:rsid w:val="007A352F"/>
    <w:rsid w:val="007A41BE"/>
    <w:rsid w:val="007A4B60"/>
    <w:rsid w:val="007A6F25"/>
    <w:rsid w:val="007B59B3"/>
    <w:rsid w:val="007C0DB2"/>
    <w:rsid w:val="007C17A0"/>
    <w:rsid w:val="007C1CB2"/>
    <w:rsid w:val="007C4D04"/>
    <w:rsid w:val="007C5ACF"/>
    <w:rsid w:val="007C7A8D"/>
    <w:rsid w:val="007D3362"/>
    <w:rsid w:val="007E1177"/>
    <w:rsid w:val="007E13DF"/>
    <w:rsid w:val="007E54B9"/>
    <w:rsid w:val="007E602E"/>
    <w:rsid w:val="007F2E19"/>
    <w:rsid w:val="007F3233"/>
    <w:rsid w:val="00800E13"/>
    <w:rsid w:val="00803110"/>
    <w:rsid w:val="00804E74"/>
    <w:rsid w:val="00807967"/>
    <w:rsid w:val="0081154E"/>
    <w:rsid w:val="0081409B"/>
    <w:rsid w:val="0082416D"/>
    <w:rsid w:val="008273C8"/>
    <w:rsid w:val="00830242"/>
    <w:rsid w:val="008310C1"/>
    <w:rsid w:val="00835921"/>
    <w:rsid w:val="008374D8"/>
    <w:rsid w:val="00843F54"/>
    <w:rsid w:val="00845728"/>
    <w:rsid w:val="0084581B"/>
    <w:rsid w:val="00850065"/>
    <w:rsid w:val="00850DDA"/>
    <w:rsid w:val="00856A98"/>
    <w:rsid w:val="0086360F"/>
    <w:rsid w:val="008646B3"/>
    <w:rsid w:val="00867F60"/>
    <w:rsid w:val="0087080A"/>
    <w:rsid w:val="0087122A"/>
    <w:rsid w:val="00874D03"/>
    <w:rsid w:val="00877505"/>
    <w:rsid w:val="0088189D"/>
    <w:rsid w:val="008820E8"/>
    <w:rsid w:val="00883F30"/>
    <w:rsid w:val="00884F14"/>
    <w:rsid w:val="0088536F"/>
    <w:rsid w:val="00887649"/>
    <w:rsid w:val="00892065"/>
    <w:rsid w:val="008948D7"/>
    <w:rsid w:val="00894FA9"/>
    <w:rsid w:val="00896B01"/>
    <w:rsid w:val="00897355"/>
    <w:rsid w:val="008B07CD"/>
    <w:rsid w:val="008B07FE"/>
    <w:rsid w:val="008B169C"/>
    <w:rsid w:val="008B6848"/>
    <w:rsid w:val="008B700E"/>
    <w:rsid w:val="008C19D1"/>
    <w:rsid w:val="008C2245"/>
    <w:rsid w:val="008C56F4"/>
    <w:rsid w:val="008C5FEA"/>
    <w:rsid w:val="008C642D"/>
    <w:rsid w:val="008C762B"/>
    <w:rsid w:val="008D784E"/>
    <w:rsid w:val="008E0597"/>
    <w:rsid w:val="008E098F"/>
    <w:rsid w:val="008E0A0B"/>
    <w:rsid w:val="008E1276"/>
    <w:rsid w:val="008E28A4"/>
    <w:rsid w:val="008E4041"/>
    <w:rsid w:val="008E57B3"/>
    <w:rsid w:val="008F0B61"/>
    <w:rsid w:val="008F1B46"/>
    <w:rsid w:val="008F263F"/>
    <w:rsid w:val="008F3C81"/>
    <w:rsid w:val="008F4493"/>
    <w:rsid w:val="008F4B22"/>
    <w:rsid w:val="008F6A21"/>
    <w:rsid w:val="009012D4"/>
    <w:rsid w:val="00923661"/>
    <w:rsid w:val="00930A08"/>
    <w:rsid w:val="009325F3"/>
    <w:rsid w:val="00937B1D"/>
    <w:rsid w:val="00941A9B"/>
    <w:rsid w:val="00941D17"/>
    <w:rsid w:val="00941F33"/>
    <w:rsid w:val="00945C75"/>
    <w:rsid w:val="00947991"/>
    <w:rsid w:val="00947FB9"/>
    <w:rsid w:val="00950331"/>
    <w:rsid w:val="009523AC"/>
    <w:rsid w:val="00952B42"/>
    <w:rsid w:val="00952F16"/>
    <w:rsid w:val="0095726F"/>
    <w:rsid w:val="00961764"/>
    <w:rsid w:val="00962479"/>
    <w:rsid w:val="009650CF"/>
    <w:rsid w:val="009660F8"/>
    <w:rsid w:val="00966B4A"/>
    <w:rsid w:val="00972383"/>
    <w:rsid w:val="0097552F"/>
    <w:rsid w:val="009851B6"/>
    <w:rsid w:val="0098521C"/>
    <w:rsid w:val="00987FE7"/>
    <w:rsid w:val="00997E1E"/>
    <w:rsid w:val="009A126D"/>
    <w:rsid w:val="009A1BC1"/>
    <w:rsid w:val="009A449F"/>
    <w:rsid w:val="009A4B18"/>
    <w:rsid w:val="009A74EA"/>
    <w:rsid w:val="009B0369"/>
    <w:rsid w:val="009B09DC"/>
    <w:rsid w:val="009B4BCB"/>
    <w:rsid w:val="009B5248"/>
    <w:rsid w:val="009B562F"/>
    <w:rsid w:val="009B579D"/>
    <w:rsid w:val="009C06D0"/>
    <w:rsid w:val="009C2D78"/>
    <w:rsid w:val="009C6224"/>
    <w:rsid w:val="009C6614"/>
    <w:rsid w:val="009D02DC"/>
    <w:rsid w:val="009D5C04"/>
    <w:rsid w:val="009D7E44"/>
    <w:rsid w:val="009E183D"/>
    <w:rsid w:val="009E279A"/>
    <w:rsid w:val="009E3BD2"/>
    <w:rsid w:val="009E483B"/>
    <w:rsid w:val="009F253B"/>
    <w:rsid w:val="009F3D6E"/>
    <w:rsid w:val="009F6B5A"/>
    <w:rsid w:val="009F758F"/>
    <w:rsid w:val="009F77F9"/>
    <w:rsid w:val="00A007AC"/>
    <w:rsid w:val="00A01D6D"/>
    <w:rsid w:val="00A02888"/>
    <w:rsid w:val="00A028DE"/>
    <w:rsid w:val="00A0372B"/>
    <w:rsid w:val="00A05244"/>
    <w:rsid w:val="00A057B0"/>
    <w:rsid w:val="00A1534F"/>
    <w:rsid w:val="00A176C0"/>
    <w:rsid w:val="00A17E62"/>
    <w:rsid w:val="00A21EFE"/>
    <w:rsid w:val="00A240A2"/>
    <w:rsid w:val="00A24A3A"/>
    <w:rsid w:val="00A311FB"/>
    <w:rsid w:val="00A33D64"/>
    <w:rsid w:val="00A35238"/>
    <w:rsid w:val="00A4026B"/>
    <w:rsid w:val="00A42210"/>
    <w:rsid w:val="00A42924"/>
    <w:rsid w:val="00A436DA"/>
    <w:rsid w:val="00A503DA"/>
    <w:rsid w:val="00A509A4"/>
    <w:rsid w:val="00A5241B"/>
    <w:rsid w:val="00A52559"/>
    <w:rsid w:val="00A527AB"/>
    <w:rsid w:val="00A55068"/>
    <w:rsid w:val="00A57668"/>
    <w:rsid w:val="00A57FFD"/>
    <w:rsid w:val="00A60378"/>
    <w:rsid w:val="00A6163A"/>
    <w:rsid w:val="00A62FD7"/>
    <w:rsid w:val="00A64399"/>
    <w:rsid w:val="00A646F2"/>
    <w:rsid w:val="00A67253"/>
    <w:rsid w:val="00A67F54"/>
    <w:rsid w:val="00A72DAB"/>
    <w:rsid w:val="00A75BD8"/>
    <w:rsid w:val="00A77616"/>
    <w:rsid w:val="00A77808"/>
    <w:rsid w:val="00A77F2F"/>
    <w:rsid w:val="00A81F8E"/>
    <w:rsid w:val="00A85536"/>
    <w:rsid w:val="00A907D4"/>
    <w:rsid w:val="00A9255F"/>
    <w:rsid w:val="00A92F3C"/>
    <w:rsid w:val="00AA0151"/>
    <w:rsid w:val="00AA06A5"/>
    <w:rsid w:val="00AA15A2"/>
    <w:rsid w:val="00AA1AE5"/>
    <w:rsid w:val="00AA4738"/>
    <w:rsid w:val="00AA525E"/>
    <w:rsid w:val="00AA75E6"/>
    <w:rsid w:val="00AB360B"/>
    <w:rsid w:val="00AB3FA8"/>
    <w:rsid w:val="00AB5D5A"/>
    <w:rsid w:val="00AC30A7"/>
    <w:rsid w:val="00AD6228"/>
    <w:rsid w:val="00AE0A72"/>
    <w:rsid w:val="00AE1698"/>
    <w:rsid w:val="00AE2D59"/>
    <w:rsid w:val="00AE37BD"/>
    <w:rsid w:val="00AE50E1"/>
    <w:rsid w:val="00AF1F64"/>
    <w:rsid w:val="00AF339E"/>
    <w:rsid w:val="00AF42E8"/>
    <w:rsid w:val="00AF5A53"/>
    <w:rsid w:val="00AF6F1B"/>
    <w:rsid w:val="00B006C0"/>
    <w:rsid w:val="00B03CC4"/>
    <w:rsid w:val="00B0439C"/>
    <w:rsid w:val="00B06232"/>
    <w:rsid w:val="00B0780A"/>
    <w:rsid w:val="00B109A7"/>
    <w:rsid w:val="00B14BA5"/>
    <w:rsid w:val="00B16AB0"/>
    <w:rsid w:val="00B2124F"/>
    <w:rsid w:val="00B23F98"/>
    <w:rsid w:val="00B2435D"/>
    <w:rsid w:val="00B27D11"/>
    <w:rsid w:val="00B326FC"/>
    <w:rsid w:val="00B34747"/>
    <w:rsid w:val="00B41D39"/>
    <w:rsid w:val="00B4210A"/>
    <w:rsid w:val="00B429DB"/>
    <w:rsid w:val="00B461BA"/>
    <w:rsid w:val="00B5599F"/>
    <w:rsid w:val="00B55A8A"/>
    <w:rsid w:val="00B574E6"/>
    <w:rsid w:val="00B64EBB"/>
    <w:rsid w:val="00B65D07"/>
    <w:rsid w:val="00B72433"/>
    <w:rsid w:val="00B75783"/>
    <w:rsid w:val="00B763F2"/>
    <w:rsid w:val="00B77443"/>
    <w:rsid w:val="00B841B9"/>
    <w:rsid w:val="00B84DD6"/>
    <w:rsid w:val="00B92669"/>
    <w:rsid w:val="00B93222"/>
    <w:rsid w:val="00B93836"/>
    <w:rsid w:val="00B94AA7"/>
    <w:rsid w:val="00B97B05"/>
    <w:rsid w:val="00BA0295"/>
    <w:rsid w:val="00BA21ED"/>
    <w:rsid w:val="00BA43DA"/>
    <w:rsid w:val="00BA6EA9"/>
    <w:rsid w:val="00BA7E58"/>
    <w:rsid w:val="00BB3216"/>
    <w:rsid w:val="00BB3C35"/>
    <w:rsid w:val="00BB42FF"/>
    <w:rsid w:val="00BB6073"/>
    <w:rsid w:val="00BE08F1"/>
    <w:rsid w:val="00BE2042"/>
    <w:rsid w:val="00BE5168"/>
    <w:rsid w:val="00BE7F5E"/>
    <w:rsid w:val="00BF1E1B"/>
    <w:rsid w:val="00BF21C8"/>
    <w:rsid w:val="00BF29E2"/>
    <w:rsid w:val="00BF5C71"/>
    <w:rsid w:val="00C00089"/>
    <w:rsid w:val="00C01415"/>
    <w:rsid w:val="00C02F36"/>
    <w:rsid w:val="00C03745"/>
    <w:rsid w:val="00C0479E"/>
    <w:rsid w:val="00C11245"/>
    <w:rsid w:val="00C11FF0"/>
    <w:rsid w:val="00C20A0C"/>
    <w:rsid w:val="00C22047"/>
    <w:rsid w:val="00C22338"/>
    <w:rsid w:val="00C2319D"/>
    <w:rsid w:val="00C2689D"/>
    <w:rsid w:val="00C330F8"/>
    <w:rsid w:val="00C33115"/>
    <w:rsid w:val="00C34A87"/>
    <w:rsid w:val="00C35BFF"/>
    <w:rsid w:val="00C41D51"/>
    <w:rsid w:val="00C44B46"/>
    <w:rsid w:val="00C45695"/>
    <w:rsid w:val="00C46816"/>
    <w:rsid w:val="00C50A88"/>
    <w:rsid w:val="00C531D1"/>
    <w:rsid w:val="00C53278"/>
    <w:rsid w:val="00C5361E"/>
    <w:rsid w:val="00C53A6E"/>
    <w:rsid w:val="00C54083"/>
    <w:rsid w:val="00C55CF8"/>
    <w:rsid w:val="00C573F7"/>
    <w:rsid w:val="00C6358C"/>
    <w:rsid w:val="00C636E4"/>
    <w:rsid w:val="00C67DE0"/>
    <w:rsid w:val="00C7199C"/>
    <w:rsid w:val="00C81483"/>
    <w:rsid w:val="00C83A4E"/>
    <w:rsid w:val="00C83C2D"/>
    <w:rsid w:val="00C862CE"/>
    <w:rsid w:val="00C86EFC"/>
    <w:rsid w:val="00C902E5"/>
    <w:rsid w:val="00C91F1E"/>
    <w:rsid w:val="00C92A86"/>
    <w:rsid w:val="00C96704"/>
    <w:rsid w:val="00CA1147"/>
    <w:rsid w:val="00CA2F15"/>
    <w:rsid w:val="00CA380F"/>
    <w:rsid w:val="00CA3E13"/>
    <w:rsid w:val="00CA5ADD"/>
    <w:rsid w:val="00CA74BF"/>
    <w:rsid w:val="00CB1A9F"/>
    <w:rsid w:val="00CB49E6"/>
    <w:rsid w:val="00CB4B3B"/>
    <w:rsid w:val="00CB5DC0"/>
    <w:rsid w:val="00CC557B"/>
    <w:rsid w:val="00CD15AC"/>
    <w:rsid w:val="00CD2618"/>
    <w:rsid w:val="00CD44AB"/>
    <w:rsid w:val="00CD48D2"/>
    <w:rsid w:val="00CD514D"/>
    <w:rsid w:val="00CE3D5B"/>
    <w:rsid w:val="00CE5FB2"/>
    <w:rsid w:val="00CF365E"/>
    <w:rsid w:val="00D03660"/>
    <w:rsid w:val="00D12501"/>
    <w:rsid w:val="00D14B97"/>
    <w:rsid w:val="00D152BB"/>
    <w:rsid w:val="00D20CAF"/>
    <w:rsid w:val="00D20DA2"/>
    <w:rsid w:val="00D2241A"/>
    <w:rsid w:val="00D2352A"/>
    <w:rsid w:val="00D23A7C"/>
    <w:rsid w:val="00D3168A"/>
    <w:rsid w:val="00D33EDE"/>
    <w:rsid w:val="00D41BAC"/>
    <w:rsid w:val="00D434A1"/>
    <w:rsid w:val="00D543B7"/>
    <w:rsid w:val="00D57D52"/>
    <w:rsid w:val="00D60CDA"/>
    <w:rsid w:val="00D6155E"/>
    <w:rsid w:val="00D63079"/>
    <w:rsid w:val="00D67BA8"/>
    <w:rsid w:val="00D70EDD"/>
    <w:rsid w:val="00D7142B"/>
    <w:rsid w:val="00D74E8F"/>
    <w:rsid w:val="00D74FF9"/>
    <w:rsid w:val="00D760BD"/>
    <w:rsid w:val="00D776EA"/>
    <w:rsid w:val="00D77C90"/>
    <w:rsid w:val="00D843D4"/>
    <w:rsid w:val="00D85B14"/>
    <w:rsid w:val="00D85FF6"/>
    <w:rsid w:val="00D8658B"/>
    <w:rsid w:val="00D86733"/>
    <w:rsid w:val="00D87CC2"/>
    <w:rsid w:val="00D916DE"/>
    <w:rsid w:val="00D92D2C"/>
    <w:rsid w:val="00D930DA"/>
    <w:rsid w:val="00D9346D"/>
    <w:rsid w:val="00D9534A"/>
    <w:rsid w:val="00D957C6"/>
    <w:rsid w:val="00D961D4"/>
    <w:rsid w:val="00DA0B7A"/>
    <w:rsid w:val="00DA107D"/>
    <w:rsid w:val="00DA715A"/>
    <w:rsid w:val="00DB132A"/>
    <w:rsid w:val="00DB283A"/>
    <w:rsid w:val="00DB28B3"/>
    <w:rsid w:val="00DB2F3F"/>
    <w:rsid w:val="00DB5856"/>
    <w:rsid w:val="00DC09AB"/>
    <w:rsid w:val="00DC1137"/>
    <w:rsid w:val="00DC1CE4"/>
    <w:rsid w:val="00DC216A"/>
    <w:rsid w:val="00DC399F"/>
    <w:rsid w:val="00DC3F68"/>
    <w:rsid w:val="00DC6375"/>
    <w:rsid w:val="00DC662C"/>
    <w:rsid w:val="00DC7439"/>
    <w:rsid w:val="00DD0DBA"/>
    <w:rsid w:val="00DE4FA7"/>
    <w:rsid w:val="00DE5908"/>
    <w:rsid w:val="00DE5C1E"/>
    <w:rsid w:val="00DF0E96"/>
    <w:rsid w:val="00DF31F5"/>
    <w:rsid w:val="00DF3FB8"/>
    <w:rsid w:val="00DF772C"/>
    <w:rsid w:val="00E00231"/>
    <w:rsid w:val="00E10EDC"/>
    <w:rsid w:val="00E10F3C"/>
    <w:rsid w:val="00E12955"/>
    <w:rsid w:val="00E1394B"/>
    <w:rsid w:val="00E1786E"/>
    <w:rsid w:val="00E20938"/>
    <w:rsid w:val="00E218FF"/>
    <w:rsid w:val="00E226B9"/>
    <w:rsid w:val="00E239CC"/>
    <w:rsid w:val="00E3374F"/>
    <w:rsid w:val="00E33A22"/>
    <w:rsid w:val="00E362CB"/>
    <w:rsid w:val="00E4278A"/>
    <w:rsid w:val="00E4281A"/>
    <w:rsid w:val="00E429B2"/>
    <w:rsid w:val="00E44337"/>
    <w:rsid w:val="00E51384"/>
    <w:rsid w:val="00E579D5"/>
    <w:rsid w:val="00E6288D"/>
    <w:rsid w:val="00E63F1E"/>
    <w:rsid w:val="00E66D1E"/>
    <w:rsid w:val="00E760DF"/>
    <w:rsid w:val="00E80429"/>
    <w:rsid w:val="00E823AB"/>
    <w:rsid w:val="00E85989"/>
    <w:rsid w:val="00E867D5"/>
    <w:rsid w:val="00E9123A"/>
    <w:rsid w:val="00E921F7"/>
    <w:rsid w:val="00E96B6E"/>
    <w:rsid w:val="00E9735F"/>
    <w:rsid w:val="00EA2695"/>
    <w:rsid w:val="00EA3AF3"/>
    <w:rsid w:val="00EA5ADD"/>
    <w:rsid w:val="00EB05FE"/>
    <w:rsid w:val="00EB0D4F"/>
    <w:rsid w:val="00EB2DE6"/>
    <w:rsid w:val="00EB3C73"/>
    <w:rsid w:val="00EB4B3F"/>
    <w:rsid w:val="00EB5262"/>
    <w:rsid w:val="00EB698A"/>
    <w:rsid w:val="00EC20A5"/>
    <w:rsid w:val="00EC395F"/>
    <w:rsid w:val="00EC401A"/>
    <w:rsid w:val="00EC6F88"/>
    <w:rsid w:val="00ED0D4C"/>
    <w:rsid w:val="00ED1CFB"/>
    <w:rsid w:val="00ED4ABF"/>
    <w:rsid w:val="00ED763D"/>
    <w:rsid w:val="00EE12B3"/>
    <w:rsid w:val="00EE5A6C"/>
    <w:rsid w:val="00EE78AC"/>
    <w:rsid w:val="00EF53C4"/>
    <w:rsid w:val="00EF6EB5"/>
    <w:rsid w:val="00F02189"/>
    <w:rsid w:val="00F047CD"/>
    <w:rsid w:val="00F07DAD"/>
    <w:rsid w:val="00F11102"/>
    <w:rsid w:val="00F11950"/>
    <w:rsid w:val="00F13011"/>
    <w:rsid w:val="00F13124"/>
    <w:rsid w:val="00F13725"/>
    <w:rsid w:val="00F23523"/>
    <w:rsid w:val="00F238C9"/>
    <w:rsid w:val="00F247FF"/>
    <w:rsid w:val="00F304AD"/>
    <w:rsid w:val="00F32C12"/>
    <w:rsid w:val="00F347E6"/>
    <w:rsid w:val="00F36EBD"/>
    <w:rsid w:val="00F41623"/>
    <w:rsid w:val="00F45222"/>
    <w:rsid w:val="00F46E00"/>
    <w:rsid w:val="00F51F92"/>
    <w:rsid w:val="00F52C59"/>
    <w:rsid w:val="00F531E5"/>
    <w:rsid w:val="00F53C51"/>
    <w:rsid w:val="00F53D2E"/>
    <w:rsid w:val="00F54860"/>
    <w:rsid w:val="00F573E6"/>
    <w:rsid w:val="00F57E6A"/>
    <w:rsid w:val="00F64C20"/>
    <w:rsid w:val="00F727C2"/>
    <w:rsid w:val="00F74043"/>
    <w:rsid w:val="00F743E8"/>
    <w:rsid w:val="00F74436"/>
    <w:rsid w:val="00F75F5F"/>
    <w:rsid w:val="00F7659A"/>
    <w:rsid w:val="00F8053F"/>
    <w:rsid w:val="00F80C7B"/>
    <w:rsid w:val="00F81EEC"/>
    <w:rsid w:val="00F83D21"/>
    <w:rsid w:val="00F848DB"/>
    <w:rsid w:val="00F84CEA"/>
    <w:rsid w:val="00F84CEF"/>
    <w:rsid w:val="00F869BE"/>
    <w:rsid w:val="00F86B57"/>
    <w:rsid w:val="00F86D3A"/>
    <w:rsid w:val="00F905C4"/>
    <w:rsid w:val="00F90F5D"/>
    <w:rsid w:val="00F939A3"/>
    <w:rsid w:val="00FA18D4"/>
    <w:rsid w:val="00FA4444"/>
    <w:rsid w:val="00FA5383"/>
    <w:rsid w:val="00FA6F19"/>
    <w:rsid w:val="00FA7CCC"/>
    <w:rsid w:val="00FB4A2A"/>
    <w:rsid w:val="00FB74E7"/>
    <w:rsid w:val="00FC2DE6"/>
    <w:rsid w:val="00FC33F7"/>
    <w:rsid w:val="00FC345C"/>
    <w:rsid w:val="00FC7B20"/>
    <w:rsid w:val="00FC7DC2"/>
    <w:rsid w:val="00FD253E"/>
    <w:rsid w:val="00FD3F5F"/>
    <w:rsid w:val="00FD4683"/>
    <w:rsid w:val="00FD4932"/>
    <w:rsid w:val="00FD56C0"/>
    <w:rsid w:val="00FD6590"/>
    <w:rsid w:val="00FD6FD5"/>
    <w:rsid w:val="00FD7647"/>
    <w:rsid w:val="00FE2578"/>
    <w:rsid w:val="00FE346E"/>
    <w:rsid w:val="00FE515C"/>
    <w:rsid w:val="00FE53CF"/>
    <w:rsid w:val="00FE55B5"/>
    <w:rsid w:val="00FE6057"/>
    <w:rsid w:val="00FF348D"/>
    <w:rsid w:val="00FF3ED1"/>
    <w:rsid w:val="00FF46BE"/>
    <w:rsid w:val="00FF50F0"/>
    <w:rsid w:val="00FF64C8"/>
    <w:rsid w:val="00FF7247"/>
    <w:rsid w:val="011839C6"/>
    <w:rsid w:val="03B0128F"/>
    <w:rsid w:val="05EEC055"/>
    <w:rsid w:val="07DB78E3"/>
    <w:rsid w:val="0A41BDE3"/>
    <w:rsid w:val="0ECD5E55"/>
    <w:rsid w:val="1660D0B0"/>
    <w:rsid w:val="1A8DFC54"/>
    <w:rsid w:val="1B29AA71"/>
    <w:rsid w:val="1BB16E50"/>
    <w:rsid w:val="1C878C93"/>
    <w:rsid w:val="1CFDB9CC"/>
    <w:rsid w:val="21B20DDA"/>
    <w:rsid w:val="230B0485"/>
    <w:rsid w:val="291E34E9"/>
    <w:rsid w:val="297536B7"/>
    <w:rsid w:val="2C6ABBB7"/>
    <w:rsid w:val="3384841C"/>
    <w:rsid w:val="372917A5"/>
    <w:rsid w:val="37A2E6C4"/>
    <w:rsid w:val="38588489"/>
    <w:rsid w:val="391A783E"/>
    <w:rsid w:val="3CEB217F"/>
    <w:rsid w:val="3D32DEB4"/>
    <w:rsid w:val="3F7EA0AB"/>
    <w:rsid w:val="3F96A3EE"/>
    <w:rsid w:val="41D580A6"/>
    <w:rsid w:val="436F770E"/>
    <w:rsid w:val="478122D6"/>
    <w:rsid w:val="49A47712"/>
    <w:rsid w:val="4A16C623"/>
    <w:rsid w:val="4B74BAB1"/>
    <w:rsid w:val="4C96A419"/>
    <w:rsid w:val="4C9C1982"/>
    <w:rsid w:val="4E11FB49"/>
    <w:rsid w:val="51E03D43"/>
    <w:rsid w:val="53DB4E54"/>
    <w:rsid w:val="5568EE16"/>
    <w:rsid w:val="5FC51730"/>
    <w:rsid w:val="60CBC353"/>
    <w:rsid w:val="60E63307"/>
    <w:rsid w:val="623DBB00"/>
    <w:rsid w:val="63ED878D"/>
    <w:rsid w:val="63FF9259"/>
    <w:rsid w:val="640B5614"/>
    <w:rsid w:val="64BDA02B"/>
    <w:rsid w:val="6B1312E3"/>
    <w:rsid w:val="6DC5BB38"/>
    <w:rsid w:val="71DC5C71"/>
    <w:rsid w:val="72C42148"/>
    <w:rsid w:val="72C93C06"/>
    <w:rsid w:val="760F6C6D"/>
    <w:rsid w:val="7633CBF0"/>
    <w:rsid w:val="76A08216"/>
    <w:rsid w:val="77A8DBD5"/>
    <w:rsid w:val="77DCE82B"/>
    <w:rsid w:val="7988495A"/>
    <w:rsid w:val="7A016AC8"/>
    <w:rsid w:val="7C064588"/>
    <w:rsid w:val="7D9F56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6E0E33"/>
  <w15:chartTrackingRefBased/>
  <w15:docId w15:val="{DE9E357A-FD6A-45F5-BABF-7B49D351C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Theme="minorHAnsi" w:hAnsi="Aptos" w:cs="Calibr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11A4"/>
    <w:pPr>
      <w:spacing w:after="120" w:line="276" w:lineRule="auto"/>
    </w:pPr>
    <w:rPr>
      <w:rFonts w:ascii="Verdana" w:hAnsi="Verdana"/>
    </w:rPr>
  </w:style>
  <w:style w:type="paragraph" w:styleId="Heading1">
    <w:name w:val="heading 1"/>
    <w:basedOn w:val="Normal"/>
    <w:next w:val="Normal"/>
    <w:link w:val="Heading1Char"/>
    <w:uiPriority w:val="9"/>
    <w:qFormat/>
    <w:rsid w:val="001F11DD"/>
    <w:pPr>
      <w:keepNext/>
      <w:keepLines/>
      <w:spacing w:before="360" w:after="80"/>
      <w:outlineLvl w:val="0"/>
    </w:pPr>
    <w:rPr>
      <w:rFonts w:eastAsiaTheme="majorEastAsia" w:cstheme="majorBidi"/>
      <w:b/>
      <w:bCs/>
      <w:color w:val="5A7D36" w:themeColor="accent1"/>
      <w:sz w:val="28"/>
      <w:szCs w:val="28"/>
    </w:rPr>
  </w:style>
  <w:style w:type="paragraph" w:styleId="Heading2">
    <w:name w:val="heading 2"/>
    <w:basedOn w:val="Normal"/>
    <w:next w:val="Normal"/>
    <w:link w:val="Heading2Char"/>
    <w:uiPriority w:val="9"/>
    <w:unhideWhenUsed/>
    <w:qFormat/>
    <w:rsid w:val="00DD0DBA"/>
    <w:pPr>
      <w:keepNext/>
      <w:spacing w:before="360"/>
      <w:contextualSpacing/>
      <w:outlineLvl w:val="1"/>
    </w:pPr>
    <w:rPr>
      <w:b/>
      <w:bCs/>
      <w:color w:val="5A7D36" w:themeColor="accent1"/>
      <w:sz w:val="24"/>
      <w:szCs w:val="24"/>
    </w:rPr>
  </w:style>
  <w:style w:type="paragraph" w:styleId="Heading3">
    <w:name w:val="heading 3"/>
    <w:basedOn w:val="Normal"/>
    <w:next w:val="Normal"/>
    <w:link w:val="Heading3Char"/>
    <w:uiPriority w:val="9"/>
    <w:unhideWhenUsed/>
    <w:qFormat/>
    <w:rsid w:val="00C22338"/>
    <w:pPr>
      <w:keepNext/>
      <w:keepLines/>
      <w:spacing w:before="160" w:after="80"/>
      <w:outlineLvl w:val="2"/>
    </w:pPr>
    <w:rPr>
      <w:rFonts w:asciiTheme="minorHAnsi" w:eastAsiaTheme="majorEastAsia" w:hAnsiTheme="minorHAnsi" w:cstheme="majorBidi"/>
      <w:b/>
      <w:bCs/>
      <w:color w:val="5A7D36" w:themeColor="accent1"/>
      <w:sz w:val="24"/>
      <w:szCs w:val="24"/>
    </w:rPr>
  </w:style>
  <w:style w:type="paragraph" w:styleId="Heading4">
    <w:name w:val="heading 4"/>
    <w:basedOn w:val="Normal"/>
    <w:next w:val="Normal"/>
    <w:link w:val="Heading4Char"/>
    <w:uiPriority w:val="9"/>
    <w:semiHidden/>
    <w:unhideWhenUsed/>
    <w:qFormat/>
    <w:rsid w:val="008B07CD"/>
    <w:pPr>
      <w:keepNext/>
      <w:keepLines/>
      <w:spacing w:before="80" w:after="40"/>
      <w:outlineLvl w:val="3"/>
    </w:pPr>
    <w:rPr>
      <w:rFonts w:asciiTheme="minorHAnsi" w:eastAsiaTheme="majorEastAsia" w:hAnsiTheme="minorHAnsi" w:cstheme="majorBidi"/>
      <w:i/>
      <w:iCs/>
      <w:color w:val="435D28" w:themeColor="accent1" w:themeShade="BF"/>
    </w:rPr>
  </w:style>
  <w:style w:type="paragraph" w:styleId="Heading5">
    <w:name w:val="heading 5"/>
    <w:basedOn w:val="Normal"/>
    <w:next w:val="Normal"/>
    <w:link w:val="Heading5Char"/>
    <w:uiPriority w:val="9"/>
    <w:semiHidden/>
    <w:unhideWhenUsed/>
    <w:qFormat/>
    <w:rsid w:val="008B07CD"/>
    <w:pPr>
      <w:keepNext/>
      <w:keepLines/>
      <w:spacing w:before="80" w:after="40"/>
      <w:outlineLvl w:val="4"/>
    </w:pPr>
    <w:rPr>
      <w:rFonts w:asciiTheme="minorHAnsi" w:eastAsiaTheme="majorEastAsia" w:hAnsiTheme="minorHAnsi" w:cstheme="majorBidi"/>
      <w:color w:val="435D28" w:themeColor="accent1" w:themeShade="BF"/>
    </w:rPr>
  </w:style>
  <w:style w:type="paragraph" w:styleId="Heading6">
    <w:name w:val="heading 6"/>
    <w:basedOn w:val="Normal"/>
    <w:next w:val="Normal"/>
    <w:link w:val="Heading6Char"/>
    <w:uiPriority w:val="9"/>
    <w:semiHidden/>
    <w:unhideWhenUsed/>
    <w:qFormat/>
    <w:rsid w:val="008B07CD"/>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8B07CD"/>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8B07CD"/>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8B07CD"/>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11DD"/>
    <w:rPr>
      <w:rFonts w:ascii="Verdana" w:eastAsiaTheme="majorEastAsia" w:hAnsi="Verdana" w:cstheme="majorBidi"/>
      <w:b/>
      <w:bCs/>
      <w:color w:val="5A7D36" w:themeColor="accent1"/>
      <w:sz w:val="28"/>
      <w:szCs w:val="28"/>
    </w:rPr>
  </w:style>
  <w:style w:type="character" w:customStyle="1" w:styleId="Heading2Char">
    <w:name w:val="Heading 2 Char"/>
    <w:basedOn w:val="DefaultParagraphFont"/>
    <w:link w:val="Heading2"/>
    <w:uiPriority w:val="9"/>
    <w:rsid w:val="00DD0DBA"/>
    <w:rPr>
      <w:rFonts w:ascii="Verdana" w:hAnsi="Verdana"/>
      <w:b/>
      <w:bCs/>
      <w:color w:val="5A7D36" w:themeColor="accent1"/>
      <w:sz w:val="24"/>
      <w:szCs w:val="24"/>
    </w:rPr>
  </w:style>
  <w:style w:type="character" w:customStyle="1" w:styleId="Heading3Char">
    <w:name w:val="Heading 3 Char"/>
    <w:basedOn w:val="DefaultParagraphFont"/>
    <w:link w:val="Heading3"/>
    <w:uiPriority w:val="9"/>
    <w:rsid w:val="00C22338"/>
    <w:rPr>
      <w:rFonts w:asciiTheme="minorHAnsi" w:eastAsiaTheme="majorEastAsia" w:hAnsiTheme="minorHAnsi" w:cstheme="majorBidi"/>
      <w:b/>
      <w:bCs/>
      <w:color w:val="5A7D36" w:themeColor="accent1"/>
      <w:sz w:val="24"/>
      <w:szCs w:val="24"/>
    </w:rPr>
  </w:style>
  <w:style w:type="character" w:customStyle="1" w:styleId="Heading4Char">
    <w:name w:val="Heading 4 Char"/>
    <w:basedOn w:val="DefaultParagraphFont"/>
    <w:link w:val="Heading4"/>
    <w:uiPriority w:val="9"/>
    <w:semiHidden/>
    <w:rsid w:val="008B07CD"/>
    <w:rPr>
      <w:rFonts w:asciiTheme="minorHAnsi" w:eastAsiaTheme="majorEastAsia" w:hAnsiTheme="minorHAnsi" w:cstheme="majorBidi"/>
      <w:i/>
      <w:iCs/>
      <w:color w:val="435D28" w:themeColor="accent1" w:themeShade="BF"/>
    </w:rPr>
  </w:style>
  <w:style w:type="character" w:customStyle="1" w:styleId="Heading5Char">
    <w:name w:val="Heading 5 Char"/>
    <w:basedOn w:val="DefaultParagraphFont"/>
    <w:link w:val="Heading5"/>
    <w:uiPriority w:val="9"/>
    <w:semiHidden/>
    <w:rsid w:val="008B07CD"/>
    <w:rPr>
      <w:rFonts w:asciiTheme="minorHAnsi" w:eastAsiaTheme="majorEastAsia" w:hAnsiTheme="minorHAnsi" w:cstheme="majorBidi"/>
      <w:color w:val="435D28" w:themeColor="accent1" w:themeShade="BF"/>
    </w:rPr>
  </w:style>
  <w:style w:type="character" w:customStyle="1" w:styleId="Heading6Char">
    <w:name w:val="Heading 6 Char"/>
    <w:basedOn w:val="DefaultParagraphFont"/>
    <w:link w:val="Heading6"/>
    <w:uiPriority w:val="9"/>
    <w:semiHidden/>
    <w:rsid w:val="008B07CD"/>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8B07CD"/>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8B07CD"/>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8B07CD"/>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6460CB"/>
    <w:pPr>
      <w:spacing w:after="80"/>
      <w:contextualSpacing/>
      <w:jc w:val="center"/>
    </w:pPr>
    <w:rPr>
      <w:rFonts w:eastAsiaTheme="majorEastAsia" w:cstheme="majorBidi"/>
      <w:b/>
      <w:bCs/>
      <w:spacing w:val="-10"/>
      <w:kern w:val="28"/>
      <w:sz w:val="48"/>
      <w:szCs w:val="48"/>
    </w:rPr>
  </w:style>
  <w:style w:type="character" w:customStyle="1" w:styleId="TitleChar">
    <w:name w:val="Title Char"/>
    <w:basedOn w:val="DefaultParagraphFont"/>
    <w:link w:val="Title"/>
    <w:uiPriority w:val="10"/>
    <w:rsid w:val="006460CB"/>
    <w:rPr>
      <w:rFonts w:ascii="Verdana" w:eastAsiaTheme="majorEastAsia" w:hAnsi="Verdana" w:cstheme="majorBidi"/>
      <w:b/>
      <w:bCs/>
      <w:spacing w:val="-10"/>
      <w:kern w:val="28"/>
      <w:sz w:val="48"/>
      <w:szCs w:val="48"/>
    </w:rPr>
  </w:style>
  <w:style w:type="paragraph" w:styleId="Subtitle">
    <w:name w:val="Subtitle"/>
    <w:basedOn w:val="Normal"/>
    <w:next w:val="Normal"/>
    <w:link w:val="SubtitleChar"/>
    <w:uiPriority w:val="11"/>
    <w:qFormat/>
    <w:rsid w:val="00166ABB"/>
    <w:pPr>
      <w:numPr>
        <w:ilvl w:val="1"/>
      </w:numPr>
    </w:pPr>
    <w:rPr>
      <w:rFonts w:eastAsiaTheme="majorEastAsia" w:cstheme="majorBidi"/>
      <w:i/>
      <w:iCs/>
      <w:color w:val="5A7D36" w:themeColor="accent1"/>
      <w:spacing w:val="15"/>
      <w:sz w:val="26"/>
      <w:szCs w:val="26"/>
    </w:rPr>
  </w:style>
  <w:style w:type="character" w:customStyle="1" w:styleId="SubtitleChar">
    <w:name w:val="Subtitle Char"/>
    <w:basedOn w:val="DefaultParagraphFont"/>
    <w:link w:val="Subtitle"/>
    <w:uiPriority w:val="11"/>
    <w:rsid w:val="008B07CD"/>
    <w:rPr>
      <w:rFonts w:ascii="Verdana" w:eastAsiaTheme="majorEastAsia" w:hAnsi="Verdana" w:cstheme="majorBidi"/>
      <w:i/>
      <w:iCs/>
      <w:color w:val="5A7D36" w:themeColor="accent1"/>
      <w:spacing w:val="15"/>
      <w:sz w:val="26"/>
      <w:szCs w:val="26"/>
    </w:rPr>
  </w:style>
  <w:style w:type="paragraph" w:styleId="Quote">
    <w:name w:val="Quote"/>
    <w:basedOn w:val="Normal"/>
    <w:next w:val="Normal"/>
    <w:link w:val="QuoteChar"/>
    <w:uiPriority w:val="29"/>
    <w:qFormat/>
    <w:rsid w:val="008B07CD"/>
    <w:pPr>
      <w:spacing w:before="160"/>
      <w:jc w:val="center"/>
    </w:pPr>
    <w:rPr>
      <w:i/>
      <w:iCs/>
      <w:color w:val="404040" w:themeColor="text1" w:themeTint="BF"/>
    </w:rPr>
  </w:style>
  <w:style w:type="character" w:customStyle="1" w:styleId="QuoteChar">
    <w:name w:val="Quote Char"/>
    <w:basedOn w:val="DefaultParagraphFont"/>
    <w:link w:val="Quote"/>
    <w:uiPriority w:val="29"/>
    <w:rsid w:val="008B07CD"/>
    <w:rPr>
      <w:i/>
      <w:iCs/>
      <w:color w:val="404040" w:themeColor="text1" w:themeTint="BF"/>
    </w:rPr>
  </w:style>
  <w:style w:type="paragraph" w:styleId="ListParagraph">
    <w:name w:val="List Paragraph"/>
    <w:basedOn w:val="Normal"/>
    <w:uiPriority w:val="34"/>
    <w:qFormat/>
    <w:rsid w:val="002A1893"/>
    <w:pPr>
      <w:numPr>
        <w:numId w:val="62"/>
      </w:numPr>
      <w:spacing w:after="80"/>
    </w:pPr>
  </w:style>
  <w:style w:type="character" w:styleId="IntenseEmphasis">
    <w:name w:val="Intense Emphasis"/>
    <w:basedOn w:val="DefaultParagraphFont"/>
    <w:uiPriority w:val="21"/>
    <w:qFormat/>
    <w:rsid w:val="008B07CD"/>
    <w:rPr>
      <w:i/>
      <w:iCs/>
      <w:color w:val="435D28" w:themeColor="accent1" w:themeShade="BF"/>
    </w:rPr>
  </w:style>
  <w:style w:type="paragraph" w:styleId="IntenseQuote">
    <w:name w:val="Intense Quote"/>
    <w:basedOn w:val="Normal"/>
    <w:next w:val="Normal"/>
    <w:link w:val="IntenseQuoteChar"/>
    <w:uiPriority w:val="30"/>
    <w:qFormat/>
    <w:rsid w:val="008B07CD"/>
    <w:pPr>
      <w:pBdr>
        <w:top w:val="single" w:sz="4" w:space="10" w:color="435D28" w:themeColor="accent1" w:themeShade="BF"/>
        <w:bottom w:val="single" w:sz="4" w:space="10" w:color="435D28" w:themeColor="accent1" w:themeShade="BF"/>
      </w:pBdr>
      <w:spacing w:before="360" w:after="360"/>
      <w:ind w:left="864" w:right="864"/>
      <w:jc w:val="center"/>
    </w:pPr>
    <w:rPr>
      <w:i/>
      <w:iCs/>
      <w:color w:val="435D28" w:themeColor="accent1" w:themeShade="BF"/>
    </w:rPr>
  </w:style>
  <w:style w:type="character" w:customStyle="1" w:styleId="IntenseQuoteChar">
    <w:name w:val="Intense Quote Char"/>
    <w:basedOn w:val="DefaultParagraphFont"/>
    <w:link w:val="IntenseQuote"/>
    <w:uiPriority w:val="30"/>
    <w:rsid w:val="008B07CD"/>
    <w:rPr>
      <w:i/>
      <w:iCs/>
      <w:color w:val="435D28" w:themeColor="accent1" w:themeShade="BF"/>
    </w:rPr>
  </w:style>
  <w:style w:type="character" w:styleId="IntenseReference">
    <w:name w:val="Intense Reference"/>
    <w:basedOn w:val="DefaultParagraphFont"/>
    <w:uiPriority w:val="32"/>
    <w:qFormat/>
    <w:rsid w:val="00A52559"/>
    <w:rPr>
      <w:b/>
      <w:bCs/>
      <w:color w:val="435D28" w:themeColor="accent1" w:themeShade="BF"/>
      <w:spacing w:val="5"/>
      <w:sz w:val="18"/>
      <w:szCs w:val="18"/>
    </w:rPr>
  </w:style>
  <w:style w:type="paragraph" w:styleId="Header">
    <w:name w:val="header"/>
    <w:basedOn w:val="Normal"/>
    <w:link w:val="HeaderChar"/>
    <w:uiPriority w:val="99"/>
    <w:unhideWhenUsed/>
    <w:rsid w:val="008B07CD"/>
    <w:pPr>
      <w:tabs>
        <w:tab w:val="center" w:pos="4680"/>
        <w:tab w:val="right" w:pos="9360"/>
      </w:tabs>
    </w:pPr>
  </w:style>
  <w:style w:type="character" w:customStyle="1" w:styleId="HeaderChar">
    <w:name w:val="Header Char"/>
    <w:basedOn w:val="DefaultParagraphFont"/>
    <w:link w:val="Header"/>
    <w:uiPriority w:val="99"/>
    <w:rsid w:val="008B07CD"/>
  </w:style>
  <w:style w:type="paragraph" w:styleId="Footer">
    <w:name w:val="footer"/>
    <w:basedOn w:val="Normal"/>
    <w:link w:val="FooterChar"/>
    <w:uiPriority w:val="99"/>
    <w:unhideWhenUsed/>
    <w:rsid w:val="008B07CD"/>
    <w:pPr>
      <w:tabs>
        <w:tab w:val="center" w:pos="4680"/>
        <w:tab w:val="right" w:pos="9360"/>
      </w:tabs>
    </w:pPr>
  </w:style>
  <w:style w:type="character" w:customStyle="1" w:styleId="FooterChar">
    <w:name w:val="Footer Char"/>
    <w:basedOn w:val="DefaultParagraphFont"/>
    <w:link w:val="Footer"/>
    <w:uiPriority w:val="99"/>
    <w:rsid w:val="008B07CD"/>
  </w:style>
  <w:style w:type="paragraph" w:customStyle="1" w:styleId="RightHeader">
    <w:name w:val="Right Header"/>
    <w:link w:val="RightHeaderChar"/>
    <w:rsid w:val="00B72433"/>
    <w:pPr>
      <w:spacing w:after="0" w:line="240" w:lineRule="auto"/>
      <w:jc w:val="right"/>
    </w:pPr>
    <w:rPr>
      <w:rFonts w:ascii="Verdana" w:hAnsi="Verdana"/>
      <w:sz w:val="16"/>
      <w:szCs w:val="16"/>
    </w:rPr>
  </w:style>
  <w:style w:type="character" w:customStyle="1" w:styleId="RightHeaderChar">
    <w:name w:val="Right Header Char"/>
    <w:basedOn w:val="DefaultParagraphFont"/>
    <w:link w:val="RightHeader"/>
    <w:rsid w:val="00B72433"/>
    <w:rPr>
      <w:rFonts w:ascii="Verdana" w:hAnsi="Verdana"/>
      <w:sz w:val="16"/>
      <w:szCs w:val="16"/>
    </w:rPr>
  </w:style>
  <w:style w:type="character" w:styleId="Hyperlink">
    <w:name w:val="Hyperlink"/>
    <w:basedOn w:val="DefaultParagraphFont"/>
    <w:uiPriority w:val="99"/>
    <w:unhideWhenUsed/>
    <w:rsid w:val="001C662E"/>
    <w:rPr>
      <w:color w:val="2B3990" w:themeColor="hyperlink"/>
      <w:u w:val="single"/>
    </w:rPr>
  </w:style>
  <w:style w:type="character" w:styleId="UnresolvedMention">
    <w:name w:val="Unresolved Mention"/>
    <w:basedOn w:val="DefaultParagraphFont"/>
    <w:uiPriority w:val="99"/>
    <w:semiHidden/>
    <w:unhideWhenUsed/>
    <w:rsid w:val="001C662E"/>
    <w:rPr>
      <w:color w:val="605E5C"/>
      <w:shd w:val="clear" w:color="auto" w:fill="E1DFDD"/>
    </w:rPr>
  </w:style>
  <w:style w:type="paragraph" w:styleId="Revision">
    <w:name w:val="Revision"/>
    <w:hidden/>
    <w:uiPriority w:val="99"/>
    <w:semiHidden/>
    <w:rsid w:val="005143F4"/>
    <w:pPr>
      <w:spacing w:after="0" w:line="240" w:lineRule="auto"/>
    </w:pPr>
    <w:rPr>
      <w:rFonts w:ascii="Verdana" w:hAnsi="Verdana"/>
      <w:sz w:val="24"/>
      <w:szCs w:val="24"/>
    </w:rPr>
  </w:style>
  <w:style w:type="paragraph" w:customStyle="1" w:styleId="MVP-Footer">
    <w:name w:val="MVP-Footer"/>
    <w:basedOn w:val="Footer"/>
    <w:link w:val="MVP-FooterChar"/>
    <w:qFormat/>
    <w:rsid w:val="005143F4"/>
    <w:pPr>
      <w:jc w:val="center"/>
    </w:pPr>
    <w:rPr>
      <w:b/>
      <w:bCs/>
      <w:sz w:val="16"/>
      <w:szCs w:val="16"/>
    </w:rPr>
  </w:style>
  <w:style w:type="character" w:customStyle="1" w:styleId="MVP-FooterChar">
    <w:name w:val="MVP-Footer Char"/>
    <w:basedOn w:val="FooterChar"/>
    <w:link w:val="MVP-Footer"/>
    <w:rsid w:val="005143F4"/>
    <w:rPr>
      <w:rFonts w:ascii="Verdana" w:hAnsi="Verdana"/>
      <w:b/>
      <w:bCs/>
      <w:sz w:val="16"/>
      <w:szCs w:val="16"/>
    </w:rPr>
  </w:style>
  <w:style w:type="paragraph" w:styleId="NoSpacing">
    <w:name w:val="No Spacing"/>
    <w:uiPriority w:val="1"/>
    <w:qFormat/>
    <w:rsid w:val="005143F4"/>
    <w:pPr>
      <w:spacing w:after="0" w:line="240" w:lineRule="auto"/>
    </w:pPr>
    <w:rPr>
      <w:rFonts w:ascii="Verdana" w:hAnsi="Verdana"/>
      <w:sz w:val="24"/>
      <w:szCs w:val="24"/>
    </w:rPr>
  </w:style>
  <w:style w:type="paragraph" w:styleId="TOCHeading">
    <w:name w:val="TOC Heading"/>
    <w:basedOn w:val="Normal"/>
    <w:next w:val="Normal"/>
    <w:uiPriority w:val="39"/>
    <w:unhideWhenUsed/>
    <w:qFormat/>
    <w:rsid w:val="00FA18D4"/>
    <w:rPr>
      <w:b/>
      <w:bCs/>
      <w:color w:val="5A7D36" w:themeColor="accent1"/>
      <w:sz w:val="28"/>
      <w:szCs w:val="28"/>
    </w:rPr>
  </w:style>
  <w:style w:type="paragraph" w:styleId="TOC1">
    <w:name w:val="toc 1"/>
    <w:basedOn w:val="Normal"/>
    <w:next w:val="Normal"/>
    <w:autoRedefine/>
    <w:uiPriority w:val="39"/>
    <w:unhideWhenUsed/>
    <w:rsid w:val="007D3362"/>
    <w:pPr>
      <w:spacing w:after="100"/>
    </w:pPr>
  </w:style>
  <w:style w:type="paragraph" w:styleId="CommentText">
    <w:name w:val="annotation text"/>
    <w:basedOn w:val="Normal"/>
    <w:link w:val="CommentTextChar"/>
    <w:uiPriority w:val="99"/>
    <w:unhideWhenUsed/>
    <w:rsid w:val="00AB5D5A"/>
    <w:pPr>
      <w:spacing w:after="160" w:line="240" w:lineRule="auto"/>
    </w:pPr>
    <w:rPr>
      <w:rFonts w:ascii="Calibri" w:eastAsia="Calibri" w:hAnsi="Calibri"/>
      <w:kern w:val="0"/>
      <w:sz w:val="20"/>
      <w:szCs w:val="20"/>
      <w14:ligatures w14:val="none"/>
    </w:rPr>
  </w:style>
  <w:style w:type="character" w:customStyle="1" w:styleId="CommentTextChar">
    <w:name w:val="Comment Text Char"/>
    <w:basedOn w:val="DefaultParagraphFont"/>
    <w:link w:val="CommentText"/>
    <w:uiPriority w:val="99"/>
    <w:rsid w:val="00AB5D5A"/>
    <w:rPr>
      <w:rFonts w:ascii="Calibri" w:eastAsia="Calibri" w:hAnsi="Calibri"/>
      <w:kern w:val="0"/>
      <w:sz w:val="20"/>
      <w:szCs w:val="20"/>
      <w14:ligatures w14:val="none"/>
    </w:rPr>
  </w:style>
  <w:style w:type="character" w:styleId="CommentReference">
    <w:name w:val="annotation reference"/>
    <w:basedOn w:val="DefaultParagraphFont"/>
    <w:uiPriority w:val="99"/>
    <w:semiHidden/>
    <w:unhideWhenUsed/>
    <w:rsid w:val="00AB5D5A"/>
    <w:rPr>
      <w:sz w:val="16"/>
      <w:szCs w:val="16"/>
    </w:rPr>
  </w:style>
  <w:style w:type="paragraph" w:styleId="FootnoteText">
    <w:name w:val="footnote text"/>
    <w:basedOn w:val="Normal"/>
    <w:link w:val="FootnoteTextChar"/>
    <w:uiPriority w:val="99"/>
    <w:semiHidden/>
    <w:unhideWhenUsed/>
    <w:rsid w:val="00AB5D5A"/>
    <w:pPr>
      <w:spacing w:after="0" w:line="240" w:lineRule="auto"/>
    </w:pPr>
    <w:rPr>
      <w:rFonts w:ascii="Calibri" w:eastAsia="Calibri" w:hAnsi="Calibri"/>
      <w:kern w:val="0"/>
      <w:sz w:val="20"/>
      <w:szCs w:val="20"/>
      <w14:ligatures w14:val="none"/>
    </w:rPr>
  </w:style>
  <w:style w:type="character" w:customStyle="1" w:styleId="FootnoteTextChar">
    <w:name w:val="Footnote Text Char"/>
    <w:basedOn w:val="DefaultParagraphFont"/>
    <w:link w:val="FootnoteText"/>
    <w:uiPriority w:val="99"/>
    <w:semiHidden/>
    <w:rsid w:val="00AB5D5A"/>
    <w:rPr>
      <w:rFonts w:ascii="Calibri" w:eastAsia="Calibri" w:hAnsi="Calibri"/>
      <w:kern w:val="0"/>
      <w:sz w:val="20"/>
      <w:szCs w:val="20"/>
      <w14:ligatures w14:val="none"/>
    </w:rPr>
  </w:style>
  <w:style w:type="character" w:styleId="FootnoteReference">
    <w:name w:val="footnote reference"/>
    <w:basedOn w:val="DefaultParagraphFont"/>
    <w:uiPriority w:val="99"/>
    <w:semiHidden/>
    <w:unhideWhenUsed/>
    <w:rsid w:val="00AB5D5A"/>
    <w:rPr>
      <w:vertAlign w:val="superscript"/>
    </w:rPr>
  </w:style>
  <w:style w:type="table" w:styleId="GridTable4-Accent3">
    <w:name w:val="Grid Table 4 Accent 3"/>
    <w:basedOn w:val="TableNormal"/>
    <w:uiPriority w:val="49"/>
    <w:rsid w:val="00AB5D5A"/>
    <w:pPr>
      <w:spacing w:after="0" w:line="240" w:lineRule="auto"/>
    </w:pPr>
    <w:rPr>
      <w:rFonts w:ascii="Calibri" w:eastAsia="Calibri" w:hAnsi="Calibri"/>
      <w:kern w:val="0"/>
      <w14:ligatures w14:val="none"/>
    </w:rPr>
    <w:tblPr>
      <w:tblStyleRowBandSize w:val="1"/>
      <w:tblStyleColBandSize w:val="1"/>
      <w:tblInd w:w="0" w:type="nil"/>
      <w:tblBorders>
        <w:top w:val="single" w:sz="4" w:space="0" w:color="E2E8BB" w:themeColor="accent3" w:themeTint="99"/>
        <w:left w:val="single" w:sz="4" w:space="0" w:color="E2E8BB" w:themeColor="accent3" w:themeTint="99"/>
        <w:bottom w:val="single" w:sz="4" w:space="0" w:color="E2E8BB" w:themeColor="accent3" w:themeTint="99"/>
        <w:right w:val="single" w:sz="4" w:space="0" w:color="E2E8BB" w:themeColor="accent3" w:themeTint="99"/>
        <w:insideH w:val="single" w:sz="4" w:space="0" w:color="E2E8BB" w:themeColor="accent3" w:themeTint="99"/>
        <w:insideV w:val="single" w:sz="4" w:space="0" w:color="E2E8BB" w:themeColor="accent3" w:themeTint="99"/>
      </w:tblBorders>
    </w:tblPr>
    <w:tblStylePr w:type="firstRow">
      <w:rPr>
        <w:b/>
        <w:bCs/>
        <w:color w:val="FFFFFF" w:themeColor="background1"/>
      </w:rPr>
      <w:tblPr/>
      <w:tcPr>
        <w:tcBorders>
          <w:top w:val="single" w:sz="4" w:space="0" w:color="D0D98F" w:themeColor="accent3"/>
          <w:left w:val="single" w:sz="4" w:space="0" w:color="D0D98F" w:themeColor="accent3"/>
          <w:bottom w:val="single" w:sz="4" w:space="0" w:color="D0D98F" w:themeColor="accent3"/>
          <w:right w:val="single" w:sz="4" w:space="0" w:color="D0D98F" w:themeColor="accent3"/>
          <w:insideH w:val="nil"/>
          <w:insideV w:val="nil"/>
        </w:tcBorders>
        <w:shd w:val="clear" w:color="auto" w:fill="D0D98F" w:themeFill="accent3"/>
      </w:tcPr>
    </w:tblStylePr>
    <w:tblStylePr w:type="lastRow">
      <w:rPr>
        <w:b/>
        <w:bCs/>
      </w:rPr>
      <w:tblPr/>
      <w:tcPr>
        <w:tcBorders>
          <w:top w:val="double" w:sz="4" w:space="0" w:color="D0D98F" w:themeColor="accent3"/>
        </w:tcBorders>
      </w:tcPr>
    </w:tblStylePr>
    <w:tblStylePr w:type="firstCol">
      <w:rPr>
        <w:b/>
        <w:bCs/>
      </w:rPr>
    </w:tblStylePr>
    <w:tblStylePr w:type="lastCol">
      <w:rPr>
        <w:b/>
        <w:bCs/>
      </w:rPr>
    </w:tblStylePr>
    <w:tblStylePr w:type="band1Vert">
      <w:tblPr/>
      <w:tcPr>
        <w:shd w:val="clear" w:color="auto" w:fill="F5F7E8" w:themeFill="accent3" w:themeFillTint="33"/>
      </w:tcPr>
    </w:tblStylePr>
    <w:tblStylePr w:type="band1Horz">
      <w:tblPr/>
      <w:tcPr>
        <w:shd w:val="clear" w:color="auto" w:fill="F5F7E8" w:themeFill="accent3" w:themeFillTint="33"/>
      </w:tcPr>
    </w:tblStylePr>
  </w:style>
  <w:style w:type="paragraph" w:styleId="Caption">
    <w:name w:val="caption"/>
    <w:basedOn w:val="Normal"/>
    <w:next w:val="Normal"/>
    <w:uiPriority w:val="35"/>
    <w:unhideWhenUsed/>
    <w:qFormat/>
    <w:rsid w:val="003C1FB4"/>
    <w:pPr>
      <w:keepNext/>
      <w:spacing w:before="360" w:line="240" w:lineRule="auto"/>
      <w:jc w:val="center"/>
    </w:pPr>
    <w:rPr>
      <w:rFonts w:eastAsia="Calibri"/>
      <w:i/>
      <w:iCs/>
      <w:color w:val="0E2841" w:themeColor="text2"/>
      <w:kern w:val="0"/>
      <w14:ligatures w14:val="none"/>
    </w:rPr>
  </w:style>
  <w:style w:type="paragraph" w:styleId="CommentSubject">
    <w:name w:val="annotation subject"/>
    <w:basedOn w:val="CommentText"/>
    <w:next w:val="CommentText"/>
    <w:link w:val="CommentSubjectChar"/>
    <w:uiPriority w:val="99"/>
    <w:semiHidden/>
    <w:unhideWhenUsed/>
    <w:rsid w:val="00FB4A2A"/>
    <w:pPr>
      <w:spacing w:after="120"/>
    </w:pPr>
    <w:rPr>
      <w:rFonts w:ascii="Verdana" w:eastAsiaTheme="minorHAnsi" w:hAnsi="Verdana"/>
      <w:b/>
      <w:bCs/>
      <w:kern w:val="2"/>
      <w14:ligatures w14:val="standardContextual"/>
    </w:rPr>
  </w:style>
  <w:style w:type="character" w:customStyle="1" w:styleId="CommentSubjectChar">
    <w:name w:val="Comment Subject Char"/>
    <w:basedOn w:val="CommentTextChar"/>
    <w:link w:val="CommentSubject"/>
    <w:uiPriority w:val="99"/>
    <w:semiHidden/>
    <w:rsid w:val="00FB4A2A"/>
    <w:rPr>
      <w:rFonts w:ascii="Verdana" w:eastAsia="Calibri" w:hAnsi="Verdana"/>
      <w:b/>
      <w:bCs/>
      <w:kern w:val="0"/>
      <w:sz w:val="20"/>
      <w:szCs w:val="20"/>
      <w14:ligatures w14:val="none"/>
    </w:rPr>
  </w:style>
  <w:style w:type="paragraph" w:styleId="NormalWeb">
    <w:name w:val="Normal (Web)"/>
    <w:basedOn w:val="Normal"/>
    <w:uiPriority w:val="99"/>
    <w:unhideWhenUsed/>
    <w:rsid w:val="00FB4A2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TOC2">
    <w:name w:val="toc 2"/>
    <w:basedOn w:val="Normal"/>
    <w:next w:val="Normal"/>
    <w:autoRedefine/>
    <w:uiPriority w:val="39"/>
    <w:unhideWhenUsed/>
    <w:rsid w:val="008C5FEA"/>
    <w:pPr>
      <w:spacing w:after="100"/>
      <w:ind w:left="220"/>
    </w:pPr>
  </w:style>
  <w:style w:type="paragraph" w:styleId="TOC3">
    <w:name w:val="toc 3"/>
    <w:basedOn w:val="Normal"/>
    <w:next w:val="Normal"/>
    <w:autoRedefine/>
    <w:uiPriority w:val="39"/>
    <w:unhideWhenUsed/>
    <w:rsid w:val="008C5FEA"/>
    <w:pPr>
      <w:spacing w:after="100"/>
      <w:ind w:left="440"/>
    </w:pPr>
  </w:style>
  <w:style w:type="paragraph" w:styleId="TableofFigures">
    <w:name w:val="table of figures"/>
    <w:basedOn w:val="Normal"/>
    <w:next w:val="Normal"/>
    <w:uiPriority w:val="99"/>
    <w:unhideWhenUsed/>
    <w:rsid w:val="000D2F80"/>
    <w:pPr>
      <w:spacing w:after="0"/>
    </w:pPr>
  </w:style>
  <w:style w:type="table" w:styleId="PlainTable1">
    <w:name w:val="Plain Table 1"/>
    <w:basedOn w:val="TableNormal"/>
    <w:uiPriority w:val="41"/>
    <w:rsid w:val="004E0F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0E12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90C42"/>
    <w:rPr>
      <w:color w:val="959CC8" w:themeColor="followedHyperlink"/>
      <w:u w:val="single"/>
    </w:rPr>
  </w:style>
  <w:style w:type="character" w:customStyle="1" w:styleId="cf01">
    <w:name w:val="cf01"/>
    <w:basedOn w:val="DefaultParagraphFont"/>
    <w:rsid w:val="00B94AA7"/>
    <w:rPr>
      <w:rFonts w:ascii="Segoe UI" w:hAnsi="Segoe UI" w:cs="Segoe UI" w:hint="default"/>
      <w:sz w:val="18"/>
      <w:szCs w:val="18"/>
    </w:rPr>
  </w:style>
  <w:style w:type="paragraph" w:customStyle="1" w:styleId="pf0">
    <w:name w:val="pf0"/>
    <w:basedOn w:val="Normal"/>
    <w:rsid w:val="00B94AA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f11">
    <w:name w:val="cf11"/>
    <w:basedOn w:val="DefaultParagraphFont"/>
    <w:rsid w:val="00B94AA7"/>
    <w:rPr>
      <w:rFonts w:ascii="Segoe UI" w:hAnsi="Segoe UI" w:cs="Segoe UI" w:hint="default"/>
      <w:sz w:val="18"/>
      <w:szCs w:val="18"/>
    </w:rPr>
  </w:style>
  <w:style w:type="character" w:styleId="Strong">
    <w:name w:val="Strong"/>
    <w:basedOn w:val="DefaultParagraphFont"/>
    <w:uiPriority w:val="22"/>
    <w:qFormat/>
    <w:rsid w:val="00A17E62"/>
    <w:rPr>
      <w:b/>
      <w:bCs/>
    </w:rPr>
  </w:style>
  <w:style w:type="character" w:styleId="Mention">
    <w:name w:val="Mention"/>
    <w:basedOn w:val="DefaultParagraphFont"/>
    <w:uiPriority w:val="99"/>
    <w:unhideWhenUsed/>
    <w:rsid w:val="00322B3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150890">
      <w:bodyDiv w:val="1"/>
      <w:marLeft w:val="0"/>
      <w:marRight w:val="0"/>
      <w:marTop w:val="0"/>
      <w:marBottom w:val="0"/>
      <w:divBdr>
        <w:top w:val="none" w:sz="0" w:space="0" w:color="auto"/>
        <w:left w:val="none" w:sz="0" w:space="0" w:color="auto"/>
        <w:bottom w:val="none" w:sz="0" w:space="0" w:color="auto"/>
        <w:right w:val="none" w:sz="0" w:space="0" w:color="auto"/>
      </w:divBdr>
    </w:div>
    <w:div w:id="217473348">
      <w:bodyDiv w:val="1"/>
      <w:marLeft w:val="0"/>
      <w:marRight w:val="0"/>
      <w:marTop w:val="0"/>
      <w:marBottom w:val="0"/>
      <w:divBdr>
        <w:top w:val="none" w:sz="0" w:space="0" w:color="auto"/>
        <w:left w:val="none" w:sz="0" w:space="0" w:color="auto"/>
        <w:bottom w:val="none" w:sz="0" w:space="0" w:color="auto"/>
        <w:right w:val="none" w:sz="0" w:space="0" w:color="auto"/>
      </w:divBdr>
    </w:div>
    <w:div w:id="302928536">
      <w:bodyDiv w:val="1"/>
      <w:marLeft w:val="0"/>
      <w:marRight w:val="0"/>
      <w:marTop w:val="0"/>
      <w:marBottom w:val="0"/>
      <w:divBdr>
        <w:top w:val="none" w:sz="0" w:space="0" w:color="auto"/>
        <w:left w:val="none" w:sz="0" w:space="0" w:color="auto"/>
        <w:bottom w:val="none" w:sz="0" w:space="0" w:color="auto"/>
        <w:right w:val="none" w:sz="0" w:space="0" w:color="auto"/>
      </w:divBdr>
    </w:div>
    <w:div w:id="307978440">
      <w:bodyDiv w:val="1"/>
      <w:marLeft w:val="0"/>
      <w:marRight w:val="0"/>
      <w:marTop w:val="0"/>
      <w:marBottom w:val="0"/>
      <w:divBdr>
        <w:top w:val="none" w:sz="0" w:space="0" w:color="auto"/>
        <w:left w:val="none" w:sz="0" w:space="0" w:color="auto"/>
        <w:bottom w:val="none" w:sz="0" w:space="0" w:color="auto"/>
        <w:right w:val="none" w:sz="0" w:space="0" w:color="auto"/>
      </w:divBdr>
    </w:div>
    <w:div w:id="413481158">
      <w:bodyDiv w:val="1"/>
      <w:marLeft w:val="0"/>
      <w:marRight w:val="0"/>
      <w:marTop w:val="0"/>
      <w:marBottom w:val="0"/>
      <w:divBdr>
        <w:top w:val="none" w:sz="0" w:space="0" w:color="auto"/>
        <w:left w:val="none" w:sz="0" w:space="0" w:color="auto"/>
        <w:bottom w:val="none" w:sz="0" w:space="0" w:color="auto"/>
        <w:right w:val="none" w:sz="0" w:space="0" w:color="auto"/>
      </w:divBdr>
    </w:div>
    <w:div w:id="619578378">
      <w:bodyDiv w:val="1"/>
      <w:marLeft w:val="0"/>
      <w:marRight w:val="0"/>
      <w:marTop w:val="0"/>
      <w:marBottom w:val="0"/>
      <w:divBdr>
        <w:top w:val="none" w:sz="0" w:space="0" w:color="auto"/>
        <w:left w:val="none" w:sz="0" w:space="0" w:color="auto"/>
        <w:bottom w:val="none" w:sz="0" w:space="0" w:color="auto"/>
        <w:right w:val="none" w:sz="0" w:space="0" w:color="auto"/>
      </w:divBdr>
    </w:div>
    <w:div w:id="645357857">
      <w:bodyDiv w:val="1"/>
      <w:marLeft w:val="0"/>
      <w:marRight w:val="0"/>
      <w:marTop w:val="0"/>
      <w:marBottom w:val="0"/>
      <w:divBdr>
        <w:top w:val="none" w:sz="0" w:space="0" w:color="auto"/>
        <w:left w:val="none" w:sz="0" w:space="0" w:color="auto"/>
        <w:bottom w:val="none" w:sz="0" w:space="0" w:color="auto"/>
        <w:right w:val="none" w:sz="0" w:space="0" w:color="auto"/>
      </w:divBdr>
    </w:div>
    <w:div w:id="715931733">
      <w:bodyDiv w:val="1"/>
      <w:marLeft w:val="0"/>
      <w:marRight w:val="0"/>
      <w:marTop w:val="0"/>
      <w:marBottom w:val="0"/>
      <w:divBdr>
        <w:top w:val="none" w:sz="0" w:space="0" w:color="auto"/>
        <w:left w:val="none" w:sz="0" w:space="0" w:color="auto"/>
        <w:bottom w:val="none" w:sz="0" w:space="0" w:color="auto"/>
        <w:right w:val="none" w:sz="0" w:space="0" w:color="auto"/>
      </w:divBdr>
    </w:div>
    <w:div w:id="721488695">
      <w:bodyDiv w:val="1"/>
      <w:marLeft w:val="0"/>
      <w:marRight w:val="0"/>
      <w:marTop w:val="0"/>
      <w:marBottom w:val="0"/>
      <w:divBdr>
        <w:top w:val="none" w:sz="0" w:space="0" w:color="auto"/>
        <w:left w:val="none" w:sz="0" w:space="0" w:color="auto"/>
        <w:bottom w:val="none" w:sz="0" w:space="0" w:color="auto"/>
        <w:right w:val="none" w:sz="0" w:space="0" w:color="auto"/>
      </w:divBdr>
    </w:div>
    <w:div w:id="1044717759">
      <w:bodyDiv w:val="1"/>
      <w:marLeft w:val="0"/>
      <w:marRight w:val="0"/>
      <w:marTop w:val="0"/>
      <w:marBottom w:val="0"/>
      <w:divBdr>
        <w:top w:val="none" w:sz="0" w:space="0" w:color="auto"/>
        <w:left w:val="none" w:sz="0" w:space="0" w:color="auto"/>
        <w:bottom w:val="none" w:sz="0" w:space="0" w:color="auto"/>
        <w:right w:val="none" w:sz="0" w:space="0" w:color="auto"/>
      </w:divBdr>
    </w:div>
    <w:div w:id="1056122040">
      <w:bodyDiv w:val="1"/>
      <w:marLeft w:val="0"/>
      <w:marRight w:val="0"/>
      <w:marTop w:val="0"/>
      <w:marBottom w:val="0"/>
      <w:divBdr>
        <w:top w:val="none" w:sz="0" w:space="0" w:color="auto"/>
        <w:left w:val="none" w:sz="0" w:space="0" w:color="auto"/>
        <w:bottom w:val="none" w:sz="0" w:space="0" w:color="auto"/>
        <w:right w:val="none" w:sz="0" w:space="0" w:color="auto"/>
      </w:divBdr>
    </w:div>
    <w:div w:id="1073818397">
      <w:bodyDiv w:val="1"/>
      <w:marLeft w:val="0"/>
      <w:marRight w:val="0"/>
      <w:marTop w:val="0"/>
      <w:marBottom w:val="0"/>
      <w:divBdr>
        <w:top w:val="none" w:sz="0" w:space="0" w:color="auto"/>
        <w:left w:val="none" w:sz="0" w:space="0" w:color="auto"/>
        <w:bottom w:val="none" w:sz="0" w:space="0" w:color="auto"/>
        <w:right w:val="none" w:sz="0" w:space="0" w:color="auto"/>
      </w:divBdr>
    </w:div>
    <w:div w:id="1097794068">
      <w:bodyDiv w:val="1"/>
      <w:marLeft w:val="0"/>
      <w:marRight w:val="0"/>
      <w:marTop w:val="0"/>
      <w:marBottom w:val="0"/>
      <w:divBdr>
        <w:top w:val="none" w:sz="0" w:space="0" w:color="auto"/>
        <w:left w:val="none" w:sz="0" w:space="0" w:color="auto"/>
        <w:bottom w:val="none" w:sz="0" w:space="0" w:color="auto"/>
        <w:right w:val="none" w:sz="0" w:space="0" w:color="auto"/>
      </w:divBdr>
    </w:div>
    <w:div w:id="1182159032">
      <w:bodyDiv w:val="1"/>
      <w:marLeft w:val="0"/>
      <w:marRight w:val="0"/>
      <w:marTop w:val="0"/>
      <w:marBottom w:val="0"/>
      <w:divBdr>
        <w:top w:val="none" w:sz="0" w:space="0" w:color="auto"/>
        <w:left w:val="none" w:sz="0" w:space="0" w:color="auto"/>
        <w:bottom w:val="none" w:sz="0" w:space="0" w:color="auto"/>
        <w:right w:val="none" w:sz="0" w:space="0" w:color="auto"/>
      </w:divBdr>
    </w:div>
    <w:div w:id="1183007325">
      <w:bodyDiv w:val="1"/>
      <w:marLeft w:val="0"/>
      <w:marRight w:val="0"/>
      <w:marTop w:val="0"/>
      <w:marBottom w:val="0"/>
      <w:divBdr>
        <w:top w:val="none" w:sz="0" w:space="0" w:color="auto"/>
        <w:left w:val="none" w:sz="0" w:space="0" w:color="auto"/>
        <w:bottom w:val="none" w:sz="0" w:space="0" w:color="auto"/>
        <w:right w:val="none" w:sz="0" w:space="0" w:color="auto"/>
      </w:divBdr>
    </w:div>
    <w:div w:id="1292249283">
      <w:bodyDiv w:val="1"/>
      <w:marLeft w:val="0"/>
      <w:marRight w:val="0"/>
      <w:marTop w:val="0"/>
      <w:marBottom w:val="0"/>
      <w:divBdr>
        <w:top w:val="none" w:sz="0" w:space="0" w:color="auto"/>
        <w:left w:val="none" w:sz="0" w:space="0" w:color="auto"/>
        <w:bottom w:val="none" w:sz="0" w:space="0" w:color="auto"/>
        <w:right w:val="none" w:sz="0" w:space="0" w:color="auto"/>
      </w:divBdr>
    </w:div>
    <w:div w:id="1321545443">
      <w:bodyDiv w:val="1"/>
      <w:marLeft w:val="0"/>
      <w:marRight w:val="0"/>
      <w:marTop w:val="0"/>
      <w:marBottom w:val="0"/>
      <w:divBdr>
        <w:top w:val="none" w:sz="0" w:space="0" w:color="auto"/>
        <w:left w:val="none" w:sz="0" w:space="0" w:color="auto"/>
        <w:bottom w:val="none" w:sz="0" w:space="0" w:color="auto"/>
        <w:right w:val="none" w:sz="0" w:space="0" w:color="auto"/>
      </w:divBdr>
    </w:div>
    <w:div w:id="1503085196">
      <w:bodyDiv w:val="1"/>
      <w:marLeft w:val="0"/>
      <w:marRight w:val="0"/>
      <w:marTop w:val="0"/>
      <w:marBottom w:val="0"/>
      <w:divBdr>
        <w:top w:val="none" w:sz="0" w:space="0" w:color="auto"/>
        <w:left w:val="none" w:sz="0" w:space="0" w:color="auto"/>
        <w:bottom w:val="none" w:sz="0" w:space="0" w:color="auto"/>
        <w:right w:val="none" w:sz="0" w:space="0" w:color="auto"/>
      </w:divBdr>
    </w:div>
    <w:div w:id="1511068727">
      <w:bodyDiv w:val="1"/>
      <w:marLeft w:val="0"/>
      <w:marRight w:val="0"/>
      <w:marTop w:val="0"/>
      <w:marBottom w:val="0"/>
      <w:divBdr>
        <w:top w:val="none" w:sz="0" w:space="0" w:color="auto"/>
        <w:left w:val="none" w:sz="0" w:space="0" w:color="auto"/>
        <w:bottom w:val="none" w:sz="0" w:space="0" w:color="auto"/>
        <w:right w:val="none" w:sz="0" w:space="0" w:color="auto"/>
      </w:divBdr>
    </w:div>
    <w:div w:id="1584341270">
      <w:bodyDiv w:val="1"/>
      <w:marLeft w:val="0"/>
      <w:marRight w:val="0"/>
      <w:marTop w:val="0"/>
      <w:marBottom w:val="0"/>
      <w:divBdr>
        <w:top w:val="none" w:sz="0" w:space="0" w:color="auto"/>
        <w:left w:val="none" w:sz="0" w:space="0" w:color="auto"/>
        <w:bottom w:val="none" w:sz="0" w:space="0" w:color="auto"/>
        <w:right w:val="none" w:sz="0" w:space="0" w:color="auto"/>
      </w:divBdr>
    </w:div>
    <w:div w:id="1595434550">
      <w:bodyDiv w:val="1"/>
      <w:marLeft w:val="0"/>
      <w:marRight w:val="0"/>
      <w:marTop w:val="0"/>
      <w:marBottom w:val="0"/>
      <w:divBdr>
        <w:top w:val="none" w:sz="0" w:space="0" w:color="auto"/>
        <w:left w:val="none" w:sz="0" w:space="0" w:color="auto"/>
        <w:bottom w:val="none" w:sz="0" w:space="0" w:color="auto"/>
        <w:right w:val="none" w:sz="0" w:space="0" w:color="auto"/>
      </w:divBdr>
    </w:div>
    <w:div w:id="1617905683">
      <w:bodyDiv w:val="1"/>
      <w:marLeft w:val="0"/>
      <w:marRight w:val="0"/>
      <w:marTop w:val="0"/>
      <w:marBottom w:val="0"/>
      <w:divBdr>
        <w:top w:val="none" w:sz="0" w:space="0" w:color="auto"/>
        <w:left w:val="none" w:sz="0" w:space="0" w:color="auto"/>
        <w:bottom w:val="none" w:sz="0" w:space="0" w:color="auto"/>
        <w:right w:val="none" w:sz="0" w:space="0" w:color="auto"/>
      </w:divBdr>
    </w:div>
    <w:div w:id="1841236162">
      <w:bodyDiv w:val="1"/>
      <w:marLeft w:val="0"/>
      <w:marRight w:val="0"/>
      <w:marTop w:val="0"/>
      <w:marBottom w:val="0"/>
      <w:divBdr>
        <w:top w:val="none" w:sz="0" w:space="0" w:color="auto"/>
        <w:left w:val="none" w:sz="0" w:space="0" w:color="auto"/>
        <w:bottom w:val="none" w:sz="0" w:space="0" w:color="auto"/>
        <w:right w:val="none" w:sz="0" w:space="0" w:color="auto"/>
      </w:divBdr>
    </w:div>
    <w:div w:id="1843885971">
      <w:bodyDiv w:val="1"/>
      <w:marLeft w:val="0"/>
      <w:marRight w:val="0"/>
      <w:marTop w:val="0"/>
      <w:marBottom w:val="0"/>
      <w:divBdr>
        <w:top w:val="none" w:sz="0" w:space="0" w:color="auto"/>
        <w:left w:val="none" w:sz="0" w:space="0" w:color="auto"/>
        <w:bottom w:val="none" w:sz="0" w:space="0" w:color="auto"/>
        <w:right w:val="none" w:sz="0" w:space="0" w:color="auto"/>
      </w:divBdr>
    </w:div>
    <w:div w:id="1952083258">
      <w:bodyDiv w:val="1"/>
      <w:marLeft w:val="0"/>
      <w:marRight w:val="0"/>
      <w:marTop w:val="0"/>
      <w:marBottom w:val="0"/>
      <w:divBdr>
        <w:top w:val="none" w:sz="0" w:space="0" w:color="auto"/>
        <w:left w:val="none" w:sz="0" w:space="0" w:color="auto"/>
        <w:bottom w:val="none" w:sz="0" w:space="0" w:color="auto"/>
        <w:right w:val="none" w:sz="0" w:space="0" w:color="auto"/>
      </w:divBdr>
    </w:div>
    <w:div w:id="2060517968">
      <w:bodyDiv w:val="1"/>
      <w:marLeft w:val="0"/>
      <w:marRight w:val="0"/>
      <w:marTop w:val="0"/>
      <w:marBottom w:val="0"/>
      <w:divBdr>
        <w:top w:val="none" w:sz="0" w:space="0" w:color="auto"/>
        <w:left w:val="none" w:sz="0" w:space="0" w:color="auto"/>
        <w:bottom w:val="none" w:sz="0" w:space="0" w:color="auto"/>
        <w:right w:val="none" w:sz="0" w:space="0" w:color="auto"/>
      </w:divBdr>
    </w:div>
    <w:div w:id="2092003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footer" Target="footer3.xml"/><Relationship Id="rId42" Type="http://schemas.openxmlformats.org/officeDocument/2006/relationships/image" Target="media/image29.svg"/><Relationship Id="rId47" Type="http://schemas.openxmlformats.org/officeDocument/2006/relationships/image" Target="media/image34.png"/><Relationship Id="rId63" Type="http://schemas.openxmlformats.org/officeDocument/2006/relationships/image" Target="media/image50.svg"/><Relationship Id="rId68" Type="http://schemas.openxmlformats.org/officeDocument/2006/relationships/footer" Target="footer4.xml"/><Relationship Id="rId7" Type="http://schemas.openxmlformats.org/officeDocument/2006/relationships/settings" Target="setting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svg"/><Relationship Id="rId29" Type="http://schemas.openxmlformats.org/officeDocument/2006/relationships/image" Target="media/image17.png"/><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hyperlink" Target="http://www.MVPMPO.com" TargetMode="External"/><Relationship Id="rId37" Type="http://schemas.openxmlformats.org/officeDocument/2006/relationships/image" Target="media/image24.png"/><Relationship Id="rId40" Type="http://schemas.openxmlformats.org/officeDocument/2006/relationships/image" Target="media/image27.svg"/><Relationship Id="rId45" Type="http://schemas.openxmlformats.org/officeDocument/2006/relationships/image" Target="media/image32.png"/><Relationship Id="rId53" Type="http://schemas.openxmlformats.org/officeDocument/2006/relationships/image" Target="media/image40.svg"/><Relationship Id="rId58" Type="http://schemas.openxmlformats.org/officeDocument/2006/relationships/image" Target="media/image45.png"/><Relationship Id="rId66" Type="http://schemas.openxmlformats.org/officeDocument/2006/relationships/image" Target="media/image53.png"/><Relationship Id="rId5" Type="http://schemas.openxmlformats.org/officeDocument/2006/relationships/numbering" Target="numbering.xml"/><Relationship Id="rId61" Type="http://schemas.openxmlformats.org/officeDocument/2006/relationships/image" Target="media/image48.svg"/><Relationship Id="rId19" Type="http://schemas.openxmlformats.org/officeDocument/2006/relationships/image" Target="media/image8.png"/><Relationship Id="rId14" Type="http://schemas.openxmlformats.org/officeDocument/2006/relationships/footer" Target="foot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sv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8.sv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3.svg"/><Relationship Id="rId33" Type="http://schemas.openxmlformats.org/officeDocument/2006/relationships/image" Target="media/image20.png"/><Relationship Id="rId38" Type="http://schemas.openxmlformats.org/officeDocument/2006/relationships/image" Target="media/image25.svg"/><Relationship Id="rId46" Type="http://schemas.openxmlformats.org/officeDocument/2006/relationships/image" Target="media/image33.svg"/><Relationship Id="rId59" Type="http://schemas.openxmlformats.org/officeDocument/2006/relationships/image" Target="media/image46.svg"/><Relationship Id="rId67" Type="http://schemas.openxmlformats.org/officeDocument/2006/relationships/hyperlink" Target="http://www.MVPMPO.com" TargetMode="External"/><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jpg"/><Relationship Id="rId36" Type="http://schemas.openxmlformats.org/officeDocument/2006/relationships/image" Target="media/image23.svg"/><Relationship Id="rId49" Type="http://schemas.openxmlformats.org/officeDocument/2006/relationships/image" Target="media/image36.png"/><Relationship Id="rId57" Type="http://schemas.openxmlformats.org/officeDocument/2006/relationships/image" Target="media/image44.svg"/><Relationship Id="rId10" Type="http://schemas.openxmlformats.org/officeDocument/2006/relationships/endnotes" Target="endnotes.xml"/><Relationship Id="rId31" Type="http://schemas.openxmlformats.org/officeDocument/2006/relationships/image" Target="media/image19.sv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sv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2.xml"/><Relationship Id="rId39" Type="http://schemas.openxmlformats.org/officeDocument/2006/relationships/image" Target="media/image26.png"/><Relationship Id="rId34" Type="http://schemas.openxmlformats.org/officeDocument/2006/relationships/image" Target="media/image21.svg"/><Relationship Id="rId50" Type="http://schemas.openxmlformats.org/officeDocument/2006/relationships/image" Target="media/image37.png"/><Relationship Id="rId55" Type="http://schemas.openxmlformats.org/officeDocument/2006/relationships/image" Target="media/image42.svg"/></Relationships>
</file>

<file path=word/_rels/footnotes.xml.rels><?xml version="1.0" encoding="UTF-8" standalone="yes"?>
<Relationships xmlns="http://schemas.openxmlformats.org/package/2006/relationships"><Relationship Id="rId3" Type="http://schemas.openxmlformats.org/officeDocument/2006/relationships/hyperlink" Target="https://www.law.cornell.edu/cfr/text/23/450.306" TargetMode="External"/><Relationship Id="rId2" Type="http://schemas.openxmlformats.org/officeDocument/2006/relationships/hyperlink" Target="https://www.federalregister.gov/documents/2022/03/24/2022-06180/urban-area-criteria-for-the-2020-census-final-criteria" TargetMode="External"/><Relationship Id="rId1" Type="http://schemas.openxmlformats.org/officeDocument/2006/relationships/hyperlink" Target="https://www.law.cornell.edu/cfr/text/23/450.310" TargetMode="External"/><Relationship Id="rId5" Type="http://schemas.openxmlformats.org/officeDocument/2006/relationships/hyperlink" Target="https://www.ecfr.gov/current/title-23/chapter-I/subchapter-E/part-450/subpart-C/section-450.316" TargetMode="External"/><Relationship Id="rId4" Type="http://schemas.openxmlformats.org/officeDocument/2006/relationships/hyperlink" Target="https://www.law.cornell.edu/cfr/text/23/450.31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6A1782C3A1B4828A1F1CF876A4DA077"/>
        <w:category>
          <w:name w:val="General"/>
          <w:gallery w:val="placeholder"/>
        </w:category>
        <w:types>
          <w:type w:val="bbPlcHdr"/>
        </w:types>
        <w:behaviors>
          <w:behavior w:val="content"/>
        </w:behaviors>
        <w:guid w:val="{2AAE96E5-9D87-4E6F-B078-3B64F57B631F}"/>
      </w:docPartPr>
      <w:docPartBody>
        <w:p w:rsidR="00372AAC" w:rsidRDefault="00372AAC">
          <w:pPr>
            <w:pStyle w:val="E6A1782C3A1B4828A1F1CF876A4DA077"/>
          </w:pPr>
          <w: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7CFF"/>
    <w:rsid w:val="00000775"/>
    <w:rsid w:val="00013951"/>
    <w:rsid w:val="00020D80"/>
    <w:rsid w:val="00022CDB"/>
    <w:rsid w:val="0003472A"/>
    <w:rsid w:val="00063925"/>
    <w:rsid w:val="00093D5F"/>
    <w:rsid w:val="000A5A17"/>
    <w:rsid w:val="000B0E7E"/>
    <w:rsid w:val="000D0E91"/>
    <w:rsid w:val="000D2428"/>
    <w:rsid w:val="00117CFF"/>
    <w:rsid w:val="0013105F"/>
    <w:rsid w:val="001906BF"/>
    <w:rsid w:val="001B0A3D"/>
    <w:rsid w:val="001E2D4C"/>
    <w:rsid w:val="00234729"/>
    <w:rsid w:val="002B6895"/>
    <w:rsid w:val="002B76DE"/>
    <w:rsid w:val="002C1E5F"/>
    <w:rsid w:val="0033154C"/>
    <w:rsid w:val="00372AAC"/>
    <w:rsid w:val="003972FE"/>
    <w:rsid w:val="003A1303"/>
    <w:rsid w:val="003D4240"/>
    <w:rsid w:val="00432CF4"/>
    <w:rsid w:val="004E6D0F"/>
    <w:rsid w:val="004F7B2E"/>
    <w:rsid w:val="0051748B"/>
    <w:rsid w:val="00525A87"/>
    <w:rsid w:val="005357EB"/>
    <w:rsid w:val="005731FC"/>
    <w:rsid w:val="005E50E4"/>
    <w:rsid w:val="00610C7C"/>
    <w:rsid w:val="0062174F"/>
    <w:rsid w:val="0062405F"/>
    <w:rsid w:val="00672906"/>
    <w:rsid w:val="006822A9"/>
    <w:rsid w:val="00682BF2"/>
    <w:rsid w:val="006902A0"/>
    <w:rsid w:val="006D7D46"/>
    <w:rsid w:val="00785A2B"/>
    <w:rsid w:val="0079626E"/>
    <w:rsid w:val="007C3944"/>
    <w:rsid w:val="007C4A26"/>
    <w:rsid w:val="007C4D04"/>
    <w:rsid w:val="00867E74"/>
    <w:rsid w:val="00867F60"/>
    <w:rsid w:val="00873E53"/>
    <w:rsid w:val="00874A14"/>
    <w:rsid w:val="00895AEC"/>
    <w:rsid w:val="00923661"/>
    <w:rsid w:val="00953489"/>
    <w:rsid w:val="009C7109"/>
    <w:rsid w:val="009C721F"/>
    <w:rsid w:val="009E279A"/>
    <w:rsid w:val="009F3D6E"/>
    <w:rsid w:val="009F6B5A"/>
    <w:rsid w:val="00A17285"/>
    <w:rsid w:val="00A36200"/>
    <w:rsid w:val="00A92BF9"/>
    <w:rsid w:val="00B45F64"/>
    <w:rsid w:val="00BA0295"/>
    <w:rsid w:val="00C20A0C"/>
    <w:rsid w:val="00C332DE"/>
    <w:rsid w:val="00C902E5"/>
    <w:rsid w:val="00C907DF"/>
    <w:rsid w:val="00CA380F"/>
    <w:rsid w:val="00CB5E36"/>
    <w:rsid w:val="00CF1BB0"/>
    <w:rsid w:val="00D57D52"/>
    <w:rsid w:val="00D6155E"/>
    <w:rsid w:val="00D7559B"/>
    <w:rsid w:val="00DB28B3"/>
    <w:rsid w:val="00DE4FA7"/>
    <w:rsid w:val="00DE5908"/>
    <w:rsid w:val="00E10EDC"/>
    <w:rsid w:val="00E1786E"/>
    <w:rsid w:val="00E4281A"/>
    <w:rsid w:val="00E532C6"/>
    <w:rsid w:val="00E6288D"/>
    <w:rsid w:val="00E91A0E"/>
    <w:rsid w:val="00EA5DF3"/>
    <w:rsid w:val="00F02189"/>
    <w:rsid w:val="00F53D2E"/>
    <w:rsid w:val="00F74043"/>
    <w:rsid w:val="00F86D3A"/>
    <w:rsid w:val="00F92067"/>
    <w:rsid w:val="00F92AAA"/>
    <w:rsid w:val="00FC7DC2"/>
    <w:rsid w:val="00FD253E"/>
    <w:rsid w:val="00FE53CF"/>
    <w:rsid w:val="00FF72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31B9565E79343ED9BE2BD9D916CF455">
    <w:name w:val="731B9565E79343ED9BE2BD9D916CF455"/>
    <w:rsid w:val="00117CFF"/>
  </w:style>
  <w:style w:type="paragraph" w:customStyle="1" w:styleId="E6A1782C3A1B4828A1F1CF876A4DA077">
    <w:name w:val="E6A1782C3A1B4828A1F1CF876A4DA0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MVP">
      <a:dk1>
        <a:sysClr val="windowText" lastClr="000000"/>
      </a:dk1>
      <a:lt1>
        <a:sysClr val="window" lastClr="FFFFFF"/>
      </a:lt1>
      <a:dk2>
        <a:srgbClr val="0E2841"/>
      </a:dk2>
      <a:lt2>
        <a:srgbClr val="E8E8E8"/>
      </a:lt2>
      <a:accent1>
        <a:srgbClr val="5A7D36"/>
      </a:accent1>
      <a:accent2>
        <a:srgbClr val="A3BF3B"/>
      </a:accent2>
      <a:accent3>
        <a:srgbClr val="D0D98F"/>
      </a:accent3>
      <a:accent4>
        <a:srgbClr val="FFDE17"/>
      </a:accent4>
      <a:accent5>
        <a:srgbClr val="FDDC80"/>
      </a:accent5>
      <a:accent6>
        <a:srgbClr val="2B3990"/>
      </a:accent6>
      <a:hlink>
        <a:srgbClr val="2B3990"/>
      </a:hlink>
      <a:folHlink>
        <a:srgbClr val="959CC8"/>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19BBA3FE358942A635BC56B06D039A" ma:contentTypeVersion="13" ma:contentTypeDescription="Create a new document." ma:contentTypeScope="" ma:versionID="91df4a85c179f72fbfd55b9eb5712872">
  <xsd:schema xmlns:xsd="http://www.w3.org/2001/XMLSchema" xmlns:xs="http://www.w3.org/2001/XMLSchema" xmlns:p="http://schemas.microsoft.com/office/2006/metadata/properties" xmlns:ns2="17175e8f-7744-4056-a230-82d6db50bb8e" xmlns:ns3="3d146920-4330-4bad-8cde-59a80ed5c6f6" targetNamespace="http://schemas.microsoft.com/office/2006/metadata/properties" ma:root="true" ma:fieldsID="6ceea0837d095729240004db7147174d" ns2:_="" ns3:_="">
    <xsd:import namespace="17175e8f-7744-4056-a230-82d6db50bb8e"/>
    <xsd:import namespace="3d146920-4330-4bad-8cde-59a80ed5c6f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75e8f-7744-4056-a230-82d6db50bb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bafb2e2-ad27-42cc-a29b-c7a70f1e01a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Notes" ma:index="20"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146920-4330-4bad-8cde-59a80ed5c6f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70e3c5d-d649-4644-9df5-c94beddf3f7a}" ma:internalName="TaxCatchAll" ma:showField="CatchAllData" ma:web="3d146920-4330-4bad-8cde-59a80ed5c6f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d146920-4330-4bad-8cde-59a80ed5c6f6" xsi:nil="true"/>
    <lcf76f155ced4ddcb4097134ff3c332f xmlns="17175e8f-7744-4056-a230-82d6db50bb8e">
      <Terms xmlns="http://schemas.microsoft.com/office/infopath/2007/PartnerControls"/>
    </lcf76f155ced4ddcb4097134ff3c332f>
    <Notes xmlns="17175e8f-7744-4056-a230-82d6db50bb8e"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D4082E-8E60-4C49-A261-EB8499BA1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75e8f-7744-4056-a230-82d6db50bb8e"/>
    <ds:schemaRef ds:uri="3d146920-4330-4bad-8cde-59a80ed5c6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F3A2B7-D533-4DB4-8BB5-2F09E45F4967}">
  <ds:schemaRefs>
    <ds:schemaRef ds:uri="http://schemas.microsoft.com/office/2006/metadata/properties"/>
    <ds:schemaRef ds:uri="http://schemas.microsoft.com/office/infopath/2007/PartnerControls"/>
    <ds:schemaRef ds:uri="3d146920-4330-4bad-8cde-59a80ed5c6f6"/>
    <ds:schemaRef ds:uri="17175e8f-7744-4056-a230-82d6db50bb8e"/>
  </ds:schemaRefs>
</ds:datastoreItem>
</file>

<file path=customXml/itemProps3.xml><?xml version="1.0" encoding="utf-8"?>
<ds:datastoreItem xmlns:ds="http://schemas.openxmlformats.org/officeDocument/2006/customXml" ds:itemID="{52A7D4C1-D1B4-49F4-B787-B268493B26C5}">
  <ds:schemaRefs>
    <ds:schemaRef ds:uri="http://schemas.openxmlformats.org/officeDocument/2006/bibliography"/>
  </ds:schemaRefs>
</ds:datastoreItem>
</file>

<file path=customXml/itemProps4.xml><?xml version="1.0" encoding="utf-8"?>
<ds:datastoreItem xmlns:ds="http://schemas.openxmlformats.org/officeDocument/2006/customXml" ds:itemID="{92D7E443-DCA4-4F39-A797-42DE7BCED1A0}">
  <ds:schemaRefs>
    <ds:schemaRef ds:uri="http://schemas.microsoft.com/sharepoint/v3/contenttype/forms"/>
  </ds:schemaRefs>
</ds:datastoreItem>
</file>

<file path=docMetadata/LabelInfo.xml><?xml version="1.0" encoding="utf-8"?>
<clbl:labelList xmlns:clbl="http://schemas.microsoft.com/office/2020/mipLabelMetadata">
  <clbl:label id="{1fc2e933-d80e-49e2-b757-bfeba63a247c}" enabled="0" method="" siteId="{1fc2e933-d80e-49e2-b757-bfeba63a247c}" removed="1"/>
</clbl:labelList>
</file>

<file path=docProps/app.xml><?xml version="1.0" encoding="utf-8"?>
<Properties xmlns="http://schemas.openxmlformats.org/officeDocument/2006/extended-properties" xmlns:vt="http://schemas.openxmlformats.org/officeDocument/2006/docPropsVTypes">
  <Template>Normal</Template>
  <TotalTime>2</TotalTime>
  <Pages>28</Pages>
  <Words>6512</Words>
  <Characters>37119</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Respec</Company>
  <LinksUpToDate>false</LinksUpToDate>
  <CharactersWithSpaces>4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Flory</dc:creator>
  <cp:keywords/>
  <dc:description/>
  <cp:lastModifiedBy>Anjie Goulding</cp:lastModifiedBy>
  <cp:revision>3</cp:revision>
  <dcterms:created xsi:type="dcterms:W3CDTF">2025-09-24T16:43:00Z</dcterms:created>
  <dcterms:modified xsi:type="dcterms:W3CDTF">2025-09-24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963b5a-b1db-4910-9004-3e2bad45dc49</vt:lpwstr>
  </property>
  <property fmtid="{D5CDD505-2E9C-101B-9397-08002B2CF9AE}" pid="3" name="ContentTypeId">
    <vt:lpwstr>0x010100A019BBA3FE358942A635BC56B06D039A</vt:lpwstr>
  </property>
  <property fmtid="{D5CDD505-2E9C-101B-9397-08002B2CF9AE}" pid="4" name="MediaServiceImageTags">
    <vt:lpwstr/>
  </property>
  <property fmtid="{D5CDD505-2E9C-101B-9397-08002B2CF9AE}" pid="5" name="docLang">
    <vt:lpwstr>en</vt:lpwstr>
  </property>
</Properties>
</file>